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1FDFC" w14:textId="77777777" w:rsidR="005D2024" w:rsidRDefault="00F24B0C" w:rsidP="0072316C">
      <w:pPr>
        <w:pStyle w:val="LJTitle1mainEN"/>
      </w:pPr>
      <w:r w:rsidRPr="00326432">
        <w:t>EN</w:t>
      </w:r>
      <w:r w:rsidR="00A87C2F" w:rsidRPr="00326432">
        <w:t xml:space="preserve"> – </w:t>
      </w:r>
      <w:r w:rsidR="005D6588" w:rsidRPr="00326432">
        <w:t>Document Title</w:t>
      </w:r>
      <w:r w:rsidR="00E158A7" w:rsidRPr="00326432">
        <w:t xml:space="preserve"> „LJ_Tit</w:t>
      </w:r>
      <w:r w:rsidR="007B0D8E" w:rsidRPr="00326432">
        <w:t>le</w:t>
      </w:r>
      <w:r w:rsidR="00E158A7" w:rsidRPr="00326432">
        <w:t xml:space="preserve">1“, </w:t>
      </w:r>
      <w:r w:rsidR="00E158A7" w:rsidRPr="00326432">
        <w:br/>
        <w:t xml:space="preserve">Arial </w:t>
      </w:r>
      <w:r w:rsidR="00651259" w:rsidRPr="00326432">
        <w:t>18</w:t>
      </w:r>
      <w:r w:rsidR="00E158A7" w:rsidRPr="00326432">
        <w:t xml:space="preserve">pt </w:t>
      </w:r>
      <w:r w:rsidR="005D6588" w:rsidRPr="00326432">
        <w:t>bold</w:t>
      </w:r>
      <w:r w:rsidR="00E158A7" w:rsidRPr="00326432">
        <w:t xml:space="preserve">, </w:t>
      </w:r>
      <w:r w:rsidR="005D6588" w:rsidRPr="00326432">
        <w:t>centered</w:t>
      </w:r>
      <w:r w:rsidR="00A904A1" w:rsidRPr="00326432">
        <w:t xml:space="preserve">, </w:t>
      </w:r>
      <w:r w:rsidR="005D6588" w:rsidRPr="00326432">
        <w:t>single line-height</w:t>
      </w:r>
      <w:r w:rsidR="00E158A7" w:rsidRPr="00326432">
        <w:t xml:space="preserve">, </w:t>
      </w:r>
      <w:r w:rsidR="00E158A7" w:rsidRPr="00326432">
        <w:br/>
      </w:r>
      <w:r w:rsidR="005D6588" w:rsidRPr="00326432">
        <w:t>paragraph-distance</w:t>
      </w:r>
      <w:r w:rsidR="00E158A7" w:rsidRPr="00326432">
        <w:t xml:space="preserve"> </w:t>
      </w:r>
      <w:r w:rsidR="005D6588" w:rsidRPr="00326432">
        <w:t>bottom</w:t>
      </w:r>
      <w:r w:rsidR="00E158A7" w:rsidRPr="00326432">
        <w:t xml:space="preserve"> 10pt</w:t>
      </w:r>
    </w:p>
    <w:p w14:paraId="685972E7" w14:textId="77777777" w:rsidR="00E8603D" w:rsidRPr="00E8603D" w:rsidRDefault="00E8603D" w:rsidP="00E8603D">
      <w:pPr>
        <w:pStyle w:val="LJTitle2GermanLanguageEN"/>
      </w:pPr>
      <w:r>
        <w:t>Document Title in German Language</w:t>
      </w:r>
    </w:p>
    <w:p w14:paraId="4A99F743" w14:textId="77777777" w:rsidR="00B613C2" w:rsidRPr="00326432" w:rsidRDefault="005D6588" w:rsidP="00D6727A">
      <w:pPr>
        <w:pStyle w:val="LJAuthorNameEN"/>
      </w:pPr>
      <w:r w:rsidRPr="00326432">
        <w:t>First and last name of the first</w:t>
      </w:r>
      <w:r w:rsidR="00AA689D" w:rsidRPr="00326432">
        <w:t xml:space="preserve"> </w:t>
      </w:r>
      <w:r w:rsidRPr="00326432">
        <w:t>author</w:t>
      </w:r>
      <w:r w:rsidR="00B613C2" w:rsidRPr="00326432">
        <w:br/>
      </w:r>
      <w:r w:rsidRPr="00326432">
        <w:t>First and last name of the second author</w:t>
      </w:r>
      <w:r w:rsidR="00AA689D" w:rsidRPr="00326432">
        <w:t xml:space="preserve"> </w:t>
      </w:r>
      <w:r w:rsidRPr="00326432">
        <w:t xml:space="preserve">etc. </w:t>
      </w:r>
      <w:r w:rsidR="00AA689D" w:rsidRPr="00326432">
        <w:t>–</w:t>
      </w:r>
      <w:r w:rsidR="00AA689D" w:rsidRPr="00326432">
        <w:br/>
        <w:t>Format „</w:t>
      </w:r>
      <w:proofErr w:type="spellStart"/>
      <w:r w:rsidR="00AA689D" w:rsidRPr="00326432">
        <w:t>LJ_Author</w:t>
      </w:r>
      <w:r w:rsidR="00F43FB5" w:rsidRPr="00326432">
        <w:t>Name</w:t>
      </w:r>
      <w:proofErr w:type="spellEnd"/>
      <w:r w:rsidR="00AA689D" w:rsidRPr="00326432">
        <w:t xml:space="preserve">, Arial 9pt </w:t>
      </w:r>
      <w:r w:rsidRPr="00326432">
        <w:t>italic</w:t>
      </w:r>
      <w:r w:rsidR="00AA689D" w:rsidRPr="00326432">
        <w:t xml:space="preserve">, </w:t>
      </w:r>
      <w:r w:rsidRPr="00326432">
        <w:t>centered</w:t>
      </w:r>
      <w:r w:rsidR="00AA689D" w:rsidRPr="00326432">
        <w:t xml:space="preserve">, </w:t>
      </w:r>
      <w:r w:rsidRPr="00326432">
        <w:t>single line-height</w:t>
      </w:r>
      <w:r w:rsidR="00AA689D" w:rsidRPr="00326432">
        <w:t>,</w:t>
      </w:r>
      <w:r w:rsidR="00AA689D" w:rsidRPr="00326432">
        <w:br/>
      </w:r>
      <w:r w:rsidRPr="00326432">
        <w:t>Paragraph-distance top</w:t>
      </w:r>
      <w:r w:rsidR="00AA689D" w:rsidRPr="00326432">
        <w:t xml:space="preserve"> 12pt, </w:t>
      </w:r>
      <w:r w:rsidRPr="00326432">
        <w:t>bottom</w:t>
      </w:r>
      <w:r w:rsidR="00AA689D" w:rsidRPr="00326432">
        <w:t xml:space="preserve"> 8pt</w:t>
      </w:r>
    </w:p>
    <w:p w14:paraId="0FAF9C09" w14:textId="77777777" w:rsidR="00E32D55" w:rsidRPr="00326432" w:rsidRDefault="005D6588" w:rsidP="00D6727A">
      <w:pPr>
        <w:pStyle w:val="LJAuthorEN"/>
      </w:pPr>
      <w:r w:rsidRPr="00326432">
        <w:t>Description of chair or section</w:t>
      </w:r>
      <w:r w:rsidR="009F0470" w:rsidRPr="00326432">
        <w:br/>
      </w:r>
      <w:r w:rsidRPr="00326432">
        <w:t>Department</w:t>
      </w:r>
      <w:r w:rsidR="00931AF6" w:rsidRPr="00326432">
        <w:t>, Institut</w:t>
      </w:r>
      <w:r w:rsidRPr="00326432">
        <w:t>e</w:t>
      </w:r>
      <w:r w:rsidR="00931AF6" w:rsidRPr="00326432">
        <w:t xml:space="preserve"> or </w:t>
      </w:r>
      <w:r w:rsidRPr="00326432">
        <w:t>company</w:t>
      </w:r>
      <w:r w:rsidR="00E32D55" w:rsidRPr="00326432">
        <w:br/>
      </w:r>
      <w:r w:rsidR="00931AF6" w:rsidRPr="00326432">
        <w:t>Universit</w:t>
      </w:r>
      <w:r w:rsidRPr="00326432">
        <w:t>y</w:t>
      </w:r>
      <w:r w:rsidR="00B613C2" w:rsidRPr="00326432">
        <w:br/>
      </w:r>
      <w:r w:rsidR="006D1BC6" w:rsidRPr="00326432">
        <w:t xml:space="preserve">Format </w:t>
      </w:r>
      <w:r w:rsidR="003F0342" w:rsidRPr="00326432">
        <w:t>„</w:t>
      </w:r>
      <w:proofErr w:type="spellStart"/>
      <w:r w:rsidR="003F0342" w:rsidRPr="00326432">
        <w:t>LJ_Aut</w:t>
      </w:r>
      <w:r w:rsidR="0090241C" w:rsidRPr="00326432">
        <w:t>h</w:t>
      </w:r>
      <w:r w:rsidR="003F0342" w:rsidRPr="00326432">
        <w:t>or</w:t>
      </w:r>
      <w:r w:rsidR="00B613C2" w:rsidRPr="00326432">
        <w:t>Institute</w:t>
      </w:r>
      <w:proofErr w:type="spellEnd"/>
      <w:r w:rsidR="00B613C2" w:rsidRPr="00326432">
        <w:br/>
      </w:r>
      <w:r w:rsidR="006D1BC6" w:rsidRPr="00326432">
        <w:t xml:space="preserve">Arial 9pt </w:t>
      </w:r>
      <w:r w:rsidRPr="00326432">
        <w:t>italic</w:t>
      </w:r>
      <w:r w:rsidR="006D1BC6" w:rsidRPr="00326432">
        <w:t xml:space="preserve">, </w:t>
      </w:r>
      <w:r w:rsidRPr="00326432">
        <w:t>centered</w:t>
      </w:r>
      <w:r w:rsidR="00A904A1" w:rsidRPr="00326432">
        <w:t xml:space="preserve">, </w:t>
      </w:r>
      <w:r w:rsidRPr="00326432">
        <w:t>single Line-height</w:t>
      </w:r>
      <w:r w:rsidR="006D1BC6" w:rsidRPr="00326432">
        <w:t>,</w:t>
      </w:r>
      <w:r w:rsidR="00E32D55" w:rsidRPr="00326432">
        <w:br/>
      </w:r>
      <w:r w:rsidRPr="00326432">
        <w:t>Paragraph-distance top</w:t>
      </w:r>
      <w:r w:rsidR="00CD2EAF" w:rsidRPr="00326432">
        <w:t xml:space="preserve"> </w:t>
      </w:r>
      <w:r w:rsidR="00B613C2" w:rsidRPr="00326432">
        <w:t>6</w:t>
      </w:r>
      <w:r w:rsidR="00CD2EAF" w:rsidRPr="00326432">
        <w:t>pt</w:t>
      </w:r>
      <w:r w:rsidR="006D1BC6" w:rsidRPr="00326432">
        <w:t xml:space="preserve">, </w:t>
      </w:r>
      <w:r w:rsidRPr="00326432">
        <w:t>bottom</w:t>
      </w:r>
      <w:r w:rsidR="00CD2EAF" w:rsidRPr="00326432">
        <w:t xml:space="preserve"> </w:t>
      </w:r>
      <w:r w:rsidR="00B613C2" w:rsidRPr="00326432">
        <w:t>4</w:t>
      </w:r>
      <w:r w:rsidR="00CD2EAF" w:rsidRPr="00326432">
        <w:t>pt</w:t>
      </w:r>
    </w:p>
    <w:p w14:paraId="5F01BED0" w14:textId="77777777" w:rsidR="00311101" w:rsidRPr="00326432" w:rsidRDefault="00311101" w:rsidP="00D6727A">
      <w:pPr>
        <w:pStyle w:val="LJAuthorEN"/>
      </w:pPr>
    </w:p>
    <w:p w14:paraId="61021E95" w14:textId="77777777" w:rsidR="004E35C3" w:rsidRPr="00326432" w:rsidRDefault="004E35C3" w:rsidP="00CD3F58">
      <w:pPr>
        <w:pStyle w:val="text"/>
      </w:pPr>
    </w:p>
    <w:p w14:paraId="295C1EFC" w14:textId="77777777" w:rsidR="00730D2D" w:rsidRPr="00326432" w:rsidRDefault="00730D2D" w:rsidP="00D6727A">
      <w:pPr>
        <w:pStyle w:val="LJAbstrDEstep1"/>
        <w:sectPr w:rsidR="00730D2D" w:rsidRPr="00326432" w:rsidSect="00766FA9">
          <w:headerReference w:type="default" r:id="rId9"/>
          <w:footerReference w:type="default" r:id="rId10"/>
          <w:pgSz w:w="11907" w:h="16839" w:code="9"/>
          <w:pgMar w:top="1701" w:right="1134" w:bottom="1701" w:left="1134" w:header="397" w:footer="454" w:gutter="0"/>
          <w:cols w:space="708"/>
          <w:docGrid w:linePitch="360"/>
        </w:sectPr>
      </w:pPr>
    </w:p>
    <w:p w14:paraId="4E1D6FC1" w14:textId="77777777" w:rsidR="00F45A37" w:rsidRPr="00646EE6" w:rsidRDefault="00F24B0C" w:rsidP="00D6727A">
      <w:pPr>
        <w:pStyle w:val="LJAbstrInitialestep2"/>
        <w:framePr w:wrap="around"/>
        <w:rPr>
          <w:lang w:val="de-DE"/>
        </w:rPr>
      </w:pPr>
      <w:r w:rsidRPr="00646EE6">
        <w:rPr>
          <w:lang w:val="de-DE"/>
        </w:rPr>
        <w:t>A</w:t>
      </w:r>
    </w:p>
    <w:p w14:paraId="5A552085" w14:textId="77777777" w:rsidR="00F45A37" w:rsidRPr="00D714BD" w:rsidRDefault="00F24B0C" w:rsidP="00D6727A">
      <w:pPr>
        <w:pStyle w:val="LJAbstrENstep1"/>
        <w:rPr>
          <w:lang w:val="de-DE"/>
        </w:rPr>
      </w:pPr>
      <w:proofErr w:type="spellStart"/>
      <w:r w:rsidRPr="00D714BD">
        <w:rPr>
          <w:lang w:val="de-DE"/>
        </w:rPr>
        <w:t>bstract</w:t>
      </w:r>
      <w:proofErr w:type="spellEnd"/>
      <w:r w:rsidR="00F953B7" w:rsidRPr="00D714BD">
        <w:rPr>
          <w:lang w:val="de-DE"/>
        </w:rPr>
        <w:t xml:space="preserve"> </w:t>
      </w:r>
      <w:r w:rsidR="00274805" w:rsidRPr="00D714BD">
        <w:rPr>
          <w:lang w:val="de-DE"/>
        </w:rPr>
        <w:t>des vorliegenden Dokuments</w:t>
      </w:r>
      <w:r w:rsidR="00CF65EE" w:rsidRPr="00D714BD">
        <w:rPr>
          <w:lang w:val="de-DE"/>
        </w:rPr>
        <w:t>.</w:t>
      </w:r>
      <w:r w:rsidR="00274805" w:rsidRPr="00D714BD">
        <w:rPr>
          <w:lang w:val="de-DE"/>
        </w:rPr>
        <w:t xml:space="preserve"> </w:t>
      </w:r>
      <w:r w:rsidR="00CF65EE" w:rsidRPr="00D714BD">
        <w:rPr>
          <w:lang w:val="de-DE"/>
        </w:rPr>
        <w:t xml:space="preserve">Hier steht </w:t>
      </w:r>
      <w:r w:rsidR="00BB2F84" w:rsidRPr="00D714BD">
        <w:rPr>
          <w:lang w:val="de-DE"/>
        </w:rPr>
        <w:t xml:space="preserve">eine </w:t>
      </w:r>
      <w:r w:rsidR="00274805" w:rsidRPr="00D714BD">
        <w:rPr>
          <w:lang w:val="de-DE"/>
        </w:rPr>
        <w:t>prägnant</w:t>
      </w:r>
      <w:r w:rsidR="00CF65EE" w:rsidRPr="00D714BD">
        <w:rPr>
          <w:lang w:val="de-DE"/>
        </w:rPr>
        <w:t xml:space="preserve"> formulierte</w:t>
      </w:r>
      <w:r w:rsidR="00274805" w:rsidRPr="00D714BD">
        <w:rPr>
          <w:lang w:val="de-DE"/>
        </w:rPr>
        <w:t xml:space="preserve"> Inhaltsangabe </w:t>
      </w:r>
      <w:r w:rsidR="00FE2817" w:rsidRPr="00D714BD">
        <w:rPr>
          <w:lang w:val="de-DE"/>
        </w:rPr>
        <w:t>d</w:t>
      </w:r>
      <w:r w:rsidR="00274805" w:rsidRPr="00D714BD">
        <w:rPr>
          <w:lang w:val="de-DE"/>
        </w:rPr>
        <w:t>er wissenschaftlichen Arbeit</w:t>
      </w:r>
      <w:r w:rsidR="00BB2F84" w:rsidRPr="00D714BD">
        <w:rPr>
          <w:lang w:val="de-DE"/>
        </w:rPr>
        <w:t xml:space="preserve"> (Abstract)</w:t>
      </w:r>
      <w:r w:rsidR="00274805" w:rsidRPr="00D714BD">
        <w:rPr>
          <w:lang w:val="de-DE"/>
        </w:rPr>
        <w:t xml:space="preserve">. </w:t>
      </w:r>
      <w:r w:rsidR="00CF65EE" w:rsidRPr="00D714BD">
        <w:rPr>
          <w:lang w:val="de-DE"/>
        </w:rPr>
        <w:t>Als</w:t>
      </w:r>
      <w:r w:rsidR="005A372A" w:rsidRPr="00D714BD">
        <w:rPr>
          <w:lang w:val="de-DE"/>
        </w:rPr>
        <w:t xml:space="preserve"> </w:t>
      </w:r>
      <w:r w:rsidR="00BB2F84" w:rsidRPr="00D714BD">
        <w:rPr>
          <w:lang w:val="de-DE"/>
        </w:rPr>
        <w:t xml:space="preserve">Formatvorlage </w:t>
      </w:r>
      <w:r w:rsidR="00CF65EE" w:rsidRPr="00D714BD">
        <w:rPr>
          <w:lang w:val="de-DE"/>
        </w:rPr>
        <w:t>dient</w:t>
      </w:r>
      <w:r w:rsidR="00BB2F84" w:rsidRPr="00D714BD">
        <w:rPr>
          <w:lang w:val="de-DE"/>
        </w:rPr>
        <w:t xml:space="preserve"> „LJ_Abstr</w:t>
      </w:r>
      <w:r w:rsidR="00BA1519" w:rsidRPr="00D714BD">
        <w:rPr>
          <w:lang w:val="de-DE"/>
        </w:rPr>
        <w:t>.</w:t>
      </w:r>
      <w:r w:rsidR="00BB2F84" w:rsidRPr="00D714BD">
        <w:rPr>
          <w:lang w:val="de-DE"/>
        </w:rPr>
        <w:t>DE</w:t>
      </w:r>
      <w:r w:rsidR="00BA1519" w:rsidRPr="00D714BD">
        <w:rPr>
          <w:lang w:val="de-DE"/>
        </w:rPr>
        <w:t xml:space="preserve"> (step1)</w:t>
      </w:r>
      <w:r w:rsidR="00BB2F84" w:rsidRPr="00D714BD">
        <w:rPr>
          <w:lang w:val="de-DE"/>
        </w:rPr>
        <w:t xml:space="preserve">“, </w:t>
      </w:r>
      <w:r w:rsidR="00FE2817" w:rsidRPr="00D714BD">
        <w:rPr>
          <w:lang w:val="de-DE"/>
        </w:rPr>
        <w:t>für die</w:t>
      </w:r>
      <w:r w:rsidR="00BB2F84" w:rsidRPr="00D714BD">
        <w:rPr>
          <w:lang w:val="de-DE"/>
        </w:rPr>
        <w:t xml:space="preserve"> Dokumentensprache</w:t>
      </w:r>
      <w:r w:rsidR="00FE2817" w:rsidRPr="00D714BD">
        <w:rPr>
          <w:lang w:val="de-DE"/>
        </w:rPr>
        <w:t xml:space="preserve"> Deutsch</w:t>
      </w:r>
      <w:r w:rsidR="00CF65EE" w:rsidRPr="00D714BD">
        <w:rPr>
          <w:lang w:val="de-DE"/>
        </w:rPr>
        <w:t>.</w:t>
      </w:r>
      <w:r w:rsidR="00BB2F84" w:rsidRPr="00D714BD">
        <w:rPr>
          <w:lang w:val="de-DE"/>
        </w:rPr>
        <w:t xml:space="preserve"> </w:t>
      </w:r>
      <w:r w:rsidR="00CF65EE" w:rsidRPr="00D714BD">
        <w:rPr>
          <w:lang w:val="de-DE"/>
        </w:rPr>
        <w:t>Das Schnellformat</w:t>
      </w:r>
      <w:r w:rsidR="00753A81" w:rsidRPr="00D714BD">
        <w:rPr>
          <w:lang w:val="de-DE"/>
        </w:rPr>
        <w:t xml:space="preserve"> </w:t>
      </w:r>
      <w:r w:rsidR="00BB2F84" w:rsidRPr="00D714BD">
        <w:rPr>
          <w:lang w:val="de-DE"/>
        </w:rPr>
        <w:t>„</w:t>
      </w:r>
      <w:proofErr w:type="spellStart"/>
      <w:r w:rsidR="00BB2F84" w:rsidRPr="00D714BD">
        <w:rPr>
          <w:lang w:val="de-DE"/>
        </w:rPr>
        <w:t>LJ_Abstract_EN</w:t>
      </w:r>
      <w:proofErr w:type="spellEnd"/>
      <w:r w:rsidR="00BB2F84" w:rsidRPr="00D714BD">
        <w:rPr>
          <w:lang w:val="de-DE"/>
        </w:rPr>
        <w:t xml:space="preserve">“ </w:t>
      </w:r>
      <w:r w:rsidR="00CF65EE" w:rsidRPr="00D714BD">
        <w:rPr>
          <w:lang w:val="de-DE"/>
        </w:rPr>
        <w:t xml:space="preserve">ist speziell </w:t>
      </w:r>
      <w:r w:rsidR="005009D1" w:rsidRPr="00D714BD">
        <w:rPr>
          <w:lang w:val="de-DE"/>
        </w:rPr>
        <w:t xml:space="preserve">für die </w:t>
      </w:r>
      <w:r w:rsidR="00BB2F84" w:rsidRPr="00D714BD">
        <w:rPr>
          <w:lang w:val="de-DE"/>
        </w:rPr>
        <w:t xml:space="preserve">Übersetzung </w:t>
      </w:r>
      <w:r w:rsidR="0021246A" w:rsidRPr="00D714BD">
        <w:rPr>
          <w:lang w:val="de-DE"/>
        </w:rPr>
        <w:t>in e</w:t>
      </w:r>
      <w:r w:rsidR="00753A81" w:rsidRPr="00D714BD">
        <w:rPr>
          <w:lang w:val="de-DE"/>
        </w:rPr>
        <w:t>i</w:t>
      </w:r>
      <w:r w:rsidR="0021246A" w:rsidRPr="00D714BD">
        <w:rPr>
          <w:lang w:val="de-DE"/>
        </w:rPr>
        <w:t xml:space="preserve">nem gleichförmigen weiteren Absatz </w:t>
      </w:r>
      <w:r w:rsidR="00CF65EE" w:rsidRPr="00D714BD">
        <w:rPr>
          <w:lang w:val="de-DE"/>
        </w:rPr>
        <w:t>vorgesehen und verfügt</w:t>
      </w:r>
      <w:r w:rsidR="005009D1" w:rsidRPr="00D714BD">
        <w:rPr>
          <w:lang w:val="de-DE"/>
        </w:rPr>
        <w:t xml:space="preserve"> </w:t>
      </w:r>
      <w:r w:rsidR="00CF65EE" w:rsidRPr="00D714BD">
        <w:rPr>
          <w:lang w:val="de-DE"/>
        </w:rPr>
        <w:t>über die passende</w:t>
      </w:r>
      <w:r w:rsidR="005009D1" w:rsidRPr="00D714BD">
        <w:rPr>
          <w:lang w:val="de-DE"/>
        </w:rPr>
        <w:t xml:space="preserve"> Rechtschreib- und Trennhilfe </w:t>
      </w:r>
      <w:r w:rsidR="00CF65EE" w:rsidRPr="00D714BD">
        <w:rPr>
          <w:lang w:val="de-DE"/>
        </w:rPr>
        <w:t>in</w:t>
      </w:r>
      <w:r w:rsidR="0021246A" w:rsidRPr="00D714BD">
        <w:rPr>
          <w:lang w:val="de-DE"/>
        </w:rPr>
        <w:t xml:space="preserve"> Englisch</w:t>
      </w:r>
      <w:r w:rsidR="00F953B7" w:rsidRPr="00D714BD">
        <w:rPr>
          <w:lang w:val="de-DE"/>
        </w:rPr>
        <w:t>.</w:t>
      </w:r>
    </w:p>
    <w:p w14:paraId="0ECD6D41" w14:textId="77777777" w:rsidR="00F953B7" w:rsidRPr="00D714BD" w:rsidRDefault="00F953B7" w:rsidP="00D6727A">
      <w:pPr>
        <w:pStyle w:val="LJKeywordsEN"/>
        <w:rPr>
          <w:lang w:val="de-DE"/>
        </w:rPr>
      </w:pPr>
      <w:r w:rsidRPr="00D714BD">
        <w:rPr>
          <w:lang w:val="de-DE"/>
        </w:rPr>
        <w:t>[</w:t>
      </w:r>
      <w:r w:rsidR="00F24B0C" w:rsidRPr="00D714BD">
        <w:rPr>
          <w:lang w:val="de-DE"/>
        </w:rPr>
        <w:t>Keywords</w:t>
      </w:r>
      <w:r w:rsidRPr="00D714BD">
        <w:rPr>
          <w:lang w:val="de-DE"/>
        </w:rPr>
        <w:t xml:space="preserve">: </w:t>
      </w:r>
      <w:r w:rsidR="00715AB8" w:rsidRPr="00D714BD">
        <w:rPr>
          <w:lang w:val="de-DE"/>
        </w:rPr>
        <w:t xml:space="preserve">etwa fünf Stichwörter, Verschlagwortung, </w:t>
      </w:r>
      <w:r w:rsidR="0030454C" w:rsidRPr="00D714BD">
        <w:rPr>
          <w:lang w:val="de-DE"/>
        </w:rPr>
        <w:t>kategorisierend</w:t>
      </w:r>
      <w:r w:rsidR="00715AB8" w:rsidRPr="00D714BD">
        <w:rPr>
          <w:lang w:val="de-DE"/>
        </w:rPr>
        <w:t>, Fachterminus</w:t>
      </w:r>
      <w:r w:rsidR="00202831" w:rsidRPr="00D714BD">
        <w:rPr>
          <w:lang w:val="de-DE"/>
        </w:rPr>
        <w:t>, eckige Klammern</w:t>
      </w:r>
      <w:r w:rsidRPr="00D714BD">
        <w:rPr>
          <w:lang w:val="de-DE"/>
        </w:rPr>
        <w:t>]</w:t>
      </w:r>
    </w:p>
    <w:p w14:paraId="79E50F68" w14:textId="77777777" w:rsidR="00F45A37" w:rsidRPr="00646EE6" w:rsidRDefault="00F24B0C" w:rsidP="00D6727A">
      <w:pPr>
        <w:pStyle w:val="LJAbstrInitialestep2"/>
        <w:framePr w:wrap="around"/>
        <w:rPr>
          <w:lang w:val="de-DE"/>
        </w:rPr>
      </w:pPr>
      <w:bookmarkStart w:id="0" w:name="OLE_LINK1"/>
      <w:bookmarkStart w:id="1" w:name="OLE_LINK2"/>
      <w:r w:rsidRPr="00646EE6">
        <w:rPr>
          <w:lang w:val="de-DE"/>
        </w:rPr>
        <w:t>K</w:t>
      </w:r>
    </w:p>
    <w:bookmarkEnd w:id="0"/>
    <w:bookmarkEnd w:id="1"/>
    <w:p w14:paraId="638CFCD8" w14:textId="77777777" w:rsidR="00053334" w:rsidRPr="00D714BD" w:rsidRDefault="00F24B0C" w:rsidP="00D6727A">
      <w:pPr>
        <w:pStyle w:val="LJAbstrDEstep1"/>
        <w:rPr>
          <w:lang w:val="de-DE"/>
        </w:rPr>
      </w:pPr>
      <w:proofErr w:type="spellStart"/>
      <w:r w:rsidRPr="00D714BD">
        <w:rPr>
          <w:lang w:val="de-DE"/>
        </w:rPr>
        <w:t>urzbeschreibung</w:t>
      </w:r>
      <w:proofErr w:type="spellEnd"/>
      <w:r w:rsidR="007B5311" w:rsidRPr="00D714BD">
        <w:rPr>
          <w:lang w:val="de-DE"/>
        </w:rPr>
        <w:t>:</w:t>
      </w:r>
      <w:r w:rsidR="00766A66" w:rsidRPr="00D714BD">
        <w:rPr>
          <w:lang w:val="de-DE"/>
        </w:rPr>
        <w:t xml:space="preserve"> Formatierung „</w:t>
      </w:r>
      <w:proofErr w:type="spellStart"/>
      <w:r w:rsidR="00766A66" w:rsidRPr="00D714BD">
        <w:rPr>
          <w:lang w:val="de-DE"/>
        </w:rPr>
        <w:t>LJ_Abstr</w:t>
      </w:r>
      <w:proofErr w:type="spellEnd"/>
      <w:r w:rsidR="00FE2101" w:rsidRPr="00D714BD">
        <w:rPr>
          <w:lang w:val="de-DE"/>
        </w:rPr>
        <w:t>.</w:t>
      </w:r>
      <w:r w:rsidR="008D1202" w:rsidRPr="00D714BD">
        <w:rPr>
          <w:lang w:val="de-DE"/>
        </w:rPr>
        <w:t>_...“ (s.o.) zuzüglich</w:t>
      </w:r>
      <w:r w:rsidR="007B5311" w:rsidRPr="00D714BD">
        <w:rPr>
          <w:lang w:val="de-DE"/>
        </w:rPr>
        <w:t xml:space="preserve"> einer Initiale</w:t>
      </w:r>
      <w:r w:rsidR="00F518E1" w:rsidRPr="00D714BD">
        <w:rPr>
          <w:lang w:val="de-DE"/>
        </w:rPr>
        <w:t>.</w:t>
      </w:r>
      <w:r w:rsidR="007B5311" w:rsidRPr="00D714BD">
        <w:rPr>
          <w:lang w:val="de-DE"/>
        </w:rPr>
        <w:t xml:space="preserve"> </w:t>
      </w:r>
      <w:r w:rsidR="000B068B" w:rsidRPr="00D714BD">
        <w:rPr>
          <w:lang w:val="de-DE"/>
        </w:rPr>
        <w:t>Die Formatierung des gesamten Absatzes geschieht im ersten Schritt über „</w:t>
      </w:r>
      <w:proofErr w:type="spellStart"/>
      <w:r w:rsidR="000B068B" w:rsidRPr="00D714BD">
        <w:rPr>
          <w:lang w:val="de-DE"/>
        </w:rPr>
        <w:t>LJ_Abstract</w:t>
      </w:r>
      <w:proofErr w:type="spellEnd"/>
      <w:r w:rsidR="000B068B" w:rsidRPr="00D714BD">
        <w:rPr>
          <w:lang w:val="de-DE"/>
        </w:rPr>
        <w:t>“</w:t>
      </w:r>
      <w:r w:rsidR="003D7834" w:rsidRPr="00D714BD">
        <w:rPr>
          <w:lang w:val="de-DE"/>
        </w:rPr>
        <w:t>. Font Times New Roman 10</w:t>
      </w:r>
      <w:r w:rsidR="00753A81" w:rsidRPr="00D714BD">
        <w:rPr>
          <w:lang w:val="de-DE"/>
        </w:rPr>
        <w:t xml:space="preserve"> </w:t>
      </w:r>
      <w:proofErr w:type="spellStart"/>
      <w:r w:rsidR="005A372A" w:rsidRPr="00D714BD">
        <w:rPr>
          <w:lang w:val="de-DE"/>
        </w:rPr>
        <w:t>pt</w:t>
      </w:r>
      <w:proofErr w:type="spellEnd"/>
      <w:r w:rsidR="005A372A" w:rsidRPr="00D714BD">
        <w:rPr>
          <w:lang w:val="de-DE"/>
        </w:rPr>
        <w:t xml:space="preserve"> fett, </w:t>
      </w:r>
      <w:r w:rsidR="003D7834" w:rsidRPr="00D714BD">
        <w:rPr>
          <w:lang w:val="de-DE"/>
        </w:rPr>
        <w:t>Blocksatz. Abstände: Zeichen 0,2</w:t>
      </w:r>
      <w:r w:rsidR="00753A81" w:rsidRPr="00D714BD">
        <w:rPr>
          <w:lang w:val="de-DE"/>
        </w:rPr>
        <w:t xml:space="preserve"> </w:t>
      </w:r>
      <w:proofErr w:type="spellStart"/>
      <w:r w:rsidR="003D7834" w:rsidRPr="00D714BD">
        <w:rPr>
          <w:lang w:val="de-DE"/>
        </w:rPr>
        <w:t>pt</w:t>
      </w:r>
      <w:proofErr w:type="spellEnd"/>
      <w:r w:rsidR="003D7834" w:rsidRPr="00D714BD">
        <w:rPr>
          <w:lang w:val="de-DE"/>
        </w:rPr>
        <w:t>, Zeile einfach, Absatz unten 10</w:t>
      </w:r>
      <w:r w:rsidR="00753A81" w:rsidRPr="00D714BD">
        <w:rPr>
          <w:lang w:val="de-DE"/>
        </w:rPr>
        <w:t xml:space="preserve"> </w:t>
      </w:r>
      <w:proofErr w:type="spellStart"/>
      <w:r w:rsidR="003D7834" w:rsidRPr="00D714BD">
        <w:rPr>
          <w:lang w:val="de-DE"/>
        </w:rPr>
        <w:t>pt</w:t>
      </w:r>
      <w:proofErr w:type="spellEnd"/>
      <w:r w:rsidR="003D7834" w:rsidRPr="00D714BD">
        <w:rPr>
          <w:lang w:val="de-DE"/>
        </w:rPr>
        <w:t xml:space="preserve">. Im zweiten Schritt folgt </w:t>
      </w:r>
      <w:r w:rsidR="000B068B" w:rsidRPr="00D714BD">
        <w:rPr>
          <w:lang w:val="de-DE"/>
        </w:rPr>
        <w:t xml:space="preserve">danach das </w:t>
      </w:r>
      <w:r w:rsidR="007B5311" w:rsidRPr="00D714BD">
        <w:rPr>
          <w:lang w:val="de-DE"/>
        </w:rPr>
        <w:t xml:space="preserve">Einfügen der Initiale </w:t>
      </w:r>
      <w:r w:rsidR="000B068B" w:rsidRPr="00D714BD">
        <w:rPr>
          <w:lang w:val="de-DE"/>
        </w:rPr>
        <w:t xml:space="preserve">mit </w:t>
      </w:r>
      <w:r w:rsidR="005A372A" w:rsidRPr="00D714BD">
        <w:rPr>
          <w:lang w:val="de-DE"/>
        </w:rPr>
        <w:t xml:space="preserve">dem </w:t>
      </w:r>
      <w:r w:rsidR="000B068B" w:rsidRPr="00D714BD">
        <w:rPr>
          <w:lang w:val="de-DE"/>
        </w:rPr>
        <w:t>Schnell</w:t>
      </w:r>
      <w:r w:rsidR="00A6070B" w:rsidRPr="00D714BD">
        <w:rPr>
          <w:lang w:val="de-DE"/>
        </w:rPr>
        <w:t>f</w:t>
      </w:r>
      <w:r w:rsidR="000B068B" w:rsidRPr="00D714BD">
        <w:rPr>
          <w:lang w:val="de-DE"/>
        </w:rPr>
        <w:t>ormat „</w:t>
      </w:r>
      <w:proofErr w:type="spellStart"/>
      <w:r w:rsidR="000B068B" w:rsidRPr="00D714BD">
        <w:rPr>
          <w:lang w:val="de-DE"/>
        </w:rPr>
        <w:t>LJ_Abstr.In</w:t>
      </w:r>
      <w:proofErr w:type="spellEnd"/>
      <w:r w:rsidR="000B068B" w:rsidRPr="00D714BD">
        <w:rPr>
          <w:lang w:val="de-DE"/>
        </w:rPr>
        <w:t xml:space="preserve">“. </w:t>
      </w:r>
      <w:r w:rsidR="003471F4" w:rsidRPr="00D714BD">
        <w:rPr>
          <w:lang w:val="de-DE"/>
        </w:rPr>
        <w:t xml:space="preserve">– Der </w:t>
      </w:r>
      <w:r w:rsidR="00312E56" w:rsidRPr="00D714BD">
        <w:rPr>
          <w:lang w:val="de-DE"/>
        </w:rPr>
        <w:t>untere</w:t>
      </w:r>
      <w:r w:rsidR="003471F4" w:rsidRPr="00D714BD">
        <w:rPr>
          <w:lang w:val="de-DE"/>
        </w:rPr>
        <w:t xml:space="preserve"> </w:t>
      </w:r>
      <w:r w:rsidR="00312E56" w:rsidRPr="00D714BD">
        <w:rPr>
          <w:lang w:val="de-DE"/>
        </w:rPr>
        <w:t>Abstract-</w:t>
      </w:r>
      <w:r w:rsidR="003471F4" w:rsidRPr="00D714BD">
        <w:rPr>
          <w:lang w:val="de-DE"/>
        </w:rPr>
        <w:t>Ab</w:t>
      </w:r>
      <w:r w:rsidR="00E136D5" w:rsidRPr="00D714BD">
        <w:rPr>
          <w:lang w:val="de-DE"/>
        </w:rPr>
        <w:t>satz</w:t>
      </w:r>
      <w:r w:rsidR="003471F4" w:rsidRPr="00D714BD">
        <w:rPr>
          <w:lang w:val="de-DE"/>
        </w:rPr>
        <w:t xml:space="preserve"> </w:t>
      </w:r>
      <w:r w:rsidR="00312E56" w:rsidRPr="00D714BD">
        <w:rPr>
          <w:lang w:val="de-DE"/>
        </w:rPr>
        <w:t>wird</w:t>
      </w:r>
      <w:r w:rsidR="003471F4" w:rsidRPr="00D714BD">
        <w:rPr>
          <w:lang w:val="de-DE"/>
        </w:rPr>
        <w:t xml:space="preserve"> in der </w:t>
      </w:r>
      <w:r w:rsidR="00210F69" w:rsidRPr="00D714BD">
        <w:rPr>
          <w:lang w:val="de-DE"/>
        </w:rPr>
        <w:t>zweiten S</w:t>
      </w:r>
      <w:r w:rsidR="00312E56" w:rsidRPr="00D714BD">
        <w:rPr>
          <w:lang w:val="de-DE"/>
        </w:rPr>
        <w:t>prache verfasst</w:t>
      </w:r>
      <w:r w:rsidR="00210F69" w:rsidRPr="00D714BD">
        <w:rPr>
          <w:lang w:val="de-DE"/>
        </w:rPr>
        <w:t xml:space="preserve"> </w:t>
      </w:r>
      <w:r w:rsidR="00892907" w:rsidRPr="00D714BD">
        <w:rPr>
          <w:lang w:val="de-DE"/>
        </w:rPr>
        <w:t>(</w:t>
      </w:r>
      <w:r w:rsidR="00FE2101" w:rsidRPr="00D714BD">
        <w:rPr>
          <w:lang w:val="de-DE"/>
        </w:rPr>
        <w:t>DE / EN</w:t>
      </w:r>
      <w:r w:rsidR="00892907" w:rsidRPr="00D714BD">
        <w:rPr>
          <w:lang w:val="de-DE"/>
        </w:rPr>
        <w:t>)</w:t>
      </w:r>
      <w:r w:rsidR="00210F69" w:rsidRPr="00D714BD">
        <w:rPr>
          <w:lang w:val="de-DE"/>
        </w:rPr>
        <w:t>.</w:t>
      </w:r>
    </w:p>
    <w:p w14:paraId="32CCD23F" w14:textId="77777777" w:rsidR="00761EAC" w:rsidRPr="00D714BD" w:rsidRDefault="00F953B7" w:rsidP="00D6727A">
      <w:pPr>
        <w:pStyle w:val="LJSchlsselwrterDE"/>
        <w:rPr>
          <w:lang w:val="de-DE"/>
        </w:rPr>
      </w:pPr>
      <w:r w:rsidRPr="00D714BD">
        <w:rPr>
          <w:lang w:val="de-DE"/>
        </w:rPr>
        <w:t>[</w:t>
      </w:r>
      <w:r w:rsidR="00F24B0C" w:rsidRPr="00D714BD">
        <w:rPr>
          <w:lang w:val="de-DE"/>
        </w:rPr>
        <w:t>Schlüsselwörter</w:t>
      </w:r>
      <w:r w:rsidRPr="00D714BD">
        <w:rPr>
          <w:lang w:val="de-DE"/>
        </w:rPr>
        <w:t xml:space="preserve">: </w:t>
      </w:r>
      <w:r w:rsidR="001312FF" w:rsidRPr="00D714BD">
        <w:rPr>
          <w:lang w:val="de-DE"/>
        </w:rPr>
        <w:t xml:space="preserve">Times New Roman 9pt kursiv, Blocksatz. </w:t>
      </w:r>
      <w:r w:rsidR="001E5B0C" w:rsidRPr="00D714BD">
        <w:rPr>
          <w:lang w:val="de-DE"/>
        </w:rPr>
        <w:t>Zeilena</w:t>
      </w:r>
      <w:r w:rsidR="001312FF" w:rsidRPr="00D714BD">
        <w:rPr>
          <w:lang w:val="de-DE"/>
        </w:rPr>
        <w:t xml:space="preserve">bstand </w:t>
      </w:r>
      <w:r w:rsidR="00851711" w:rsidRPr="00D714BD">
        <w:rPr>
          <w:lang w:val="de-DE"/>
        </w:rPr>
        <w:t>einfach</w:t>
      </w:r>
      <w:r w:rsidR="001312FF" w:rsidRPr="00D714BD">
        <w:rPr>
          <w:lang w:val="de-DE"/>
        </w:rPr>
        <w:t>, Absatz 20pt unten</w:t>
      </w:r>
      <w:r w:rsidRPr="00D714BD">
        <w:rPr>
          <w:lang w:val="de-DE"/>
        </w:rPr>
        <w:t>]</w:t>
      </w:r>
    </w:p>
    <w:p w14:paraId="76AA8450" w14:textId="77777777" w:rsidR="00665DFC" w:rsidRPr="00D6727A" w:rsidRDefault="00854D9A" w:rsidP="009C20F2">
      <w:pPr>
        <w:pStyle w:val="LJ1HeadlineEN"/>
      </w:pPr>
      <w:r w:rsidRPr="009C20F2">
        <w:t>Headline</w:t>
      </w:r>
      <w:r w:rsidR="006B75CF" w:rsidRPr="00D6727A">
        <w:t xml:space="preserve"> </w:t>
      </w:r>
      <w:r w:rsidR="005D6588">
        <w:t>Level</w:t>
      </w:r>
      <w:r w:rsidR="006B75CF" w:rsidRPr="00D6727A">
        <w:t xml:space="preserve"> 1:</w:t>
      </w:r>
      <w:r w:rsidR="00095433" w:rsidRPr="00D6727A">
        <w:t xml:space="preserve"> </w:t>
      </w:r>
      <w:r w:rsidR="00665DFC" w:rsidRPr="00D6727A">
        <w:t xml:space="preserve">LJ </w:t>
      </w:r>
      <w:r w:rsidR="00761EAC" w:rsidRPr="00D6727A">
        <w:t>1</w:t>
      </w:r>
      <w:r w:rsidR="00AE3005" w:rsidRPr="00D6727A">
        <w:t xml:space="preserve"> </w:t>
      </w:r>
      <w:r w:rsidR="00665DFC" w:rsidRPr="00D6727A">
        <w:t xml:space="preserve">Headline </w:t>
      </w:r>
    </w:p>
    <w:p w14:paraId="06A2F191" w14:textId="77777777" w:rsidR="008C3BDE" w:rsidRPr="00D714BD" w:rsidRDefault="00095433" w:rsidP="00D6727A">
      <w:pPr>
        <w:pStyle w:val="BodyText"/>
        <w:rPr>
          <w:lang w:val="de-DE"/>
        </w:rPr>
      </w:pPr>
      <w:r w:rsidRPr="00D714BD">
        <w:rPr>
          <w:lang w:val="de-DE"/>
        </w:rPr>
        <w:t>(</w:t>
      </w:r>
      <w:r w:rsidR="005D692A" w:rsidRPr="00D714BD">
        <w:rPr>
          <w:lang w:val="de-DE"/>
        </w:rPr>
        <w:t xml:space="preserve">Kapitelüberschrift erster Ordnung – </w:t>
      </w:r>
      <w:r w:rsidRPr="00D714BD">
        <w:rPr>
          <w:lang w:val="de-DE"/>
        </w:rPr>
        <w:t>LJ_1Chapter</w:t>
      </w:r>
      <w:r w:rsidR="005D692A" w:rsidRPr="00D714BD">
        <w:rPr>
          <w:lang w:val="de-DE"/>
        </w:rPr>
        <w:t>. Times New Roman 10</w:t>
      </w:r>
      <w:r w:rsidR="00753A81" w:rsidRPr="00D714BD">
        <w:rPr>
          <w:lang w:val="de-DE"/>
        </w:rPr>
        <w:t xml:space="preserve"> </w:t>
      </w:r>
      <w:proofErr w:type="spellStart"/>
      <w:r w:rsidR="005D692A" w:rsidRPr="00D714BD">
        <w:rPr>
          <w:lang w:val="de-DE"/>
        </w:rPr>
        <w:t>pt</w:t>
      </w:r>
      <w:proofErr w:type="spellEnd"/>
      <w:r w:rsidR="005D692A" w:rsidRPr="00D714BD">
        <w:rPr>
          <w:lang w:val="de-DE"/>
        </w:rPr>
        <w:t xml:space="preserve"> fette Kapitälchen, linksbündig, Einzug und Sondereinzug</w:t>
      </w:r>
      <w:r w:rsidR="00B5739E" w:rsidRPr="00D714BD">
        <w:rPr>
          <w:lang w:val="de-DE"/>
        </w:rPr>
        <w:t xml:space="preserve"> hängend</w:t>
      </w:r>
      <w:r w:rsidR="00F16E46" w:rsidRPr="00D714BD">
        <w:rPr>
          <w:lang w:val="de-DE"/>
        </w:rPr>
        <w:t xml:space="preserve"> j</w:t>
      </w:r>
      <w:r w:rsidR="005D692A" w:rsidRPr="00D714BD">
        <w:rPr>
          <w:lang w:val="de-DE"/>
        </w:rPr>
        <w:t>e 0,65</w:t>
      </w:r>
      <w:r w:rsidR="00753A81" w:rsidRPr="00D714BD">
        <w:rPr>
          <w:lang w:val="de-DE"/>
        </w:rPr>
        <w:t xml:space="preserve"> </w:t>
      </w:r>
      <w:r w:rsidR="005D692A" w:rsidRPr="00D714BD">
        <w:rPr>
          <w:lang w:val="de-DE"/>
        </w:rPr>
        <w:t>cm</w:t>
      </w:r>
      <w:r w:rsidR="00913657" w:rsidRPr="00D714BD">
        <w:rPr>
          <w:lang w:val="de-DE"/>
        </w:rPr>
        <w:t xml:space="preserve">, Absatz Abstand </w:t>
      </w:r>
      <w:proofErr w:type="spellStart"/>
      <w:r w:rsidR="00913657" w:rsidRPr="00D714BD">
        <w:rPr>
          <w:lang w:val="de-DE"/>
        </w:rPr>
        <w:t>Vor</w:t>
      </w:r>
      <w:proofErr w:type="spellEnd"/>
      <w:r w:rsidR="00913657" w:rsidRPr="00D714BD">
        <w:rPr>
          <w:lang w:val="de-DE"/>
        </w:rPr>
        <w:t>/nach 20</w:t>
      </w:r>
      <w:r w:rsidR="00753A81" w:rsidRPr="00D714BD">
        <w:rPr>
          <w:lang w:val="de-DE"/>
        </w:rPr>
        <w:t xml:space="preserve"> </w:t>
      </w:r>
      <w:proofErr w:type="spellStart"/>
      <w:r w:rsidR="00913657" w:rsidRPr="00D714BD">
        <w:rPr>
          <w:lang w:val="de-DE"/>
        </w:rPr>
        <w:t>pt</w:t>
      </w:r>
      <w:proofErr w:type="spellEnd"/>
      <w:r w:rsidR="00913657" w:rsidRPr="00D714BD">
        <w:rPr>
          <w:lang w:val="de-DE"/>
        </w:rPr>
        <w:t>/10</w:t>
      </w:r>
      <w:r w:rsidR="00753A81" w:rsidRPr="00D714BD">
        <w:rPr>
          <w:lang w:val="de-DE"/>
        </w:rPr>
        <w:t xml:space="preserve"> </w:t>
      </w:r>
      <w:proofErr w:type="spellStart"/>
      <w:r w:rsidR="00913657" w:rsidRPr="00D714BD">
        <w:rPr>
          <w:lang w:val="de-DE"/>
        </w:rPr>
        <w:t>pt</w:t>
      </w:r>
      <w:proofErr w:type="spellEnd"/>
      <w:r w:rsidR="00D02FFF" w:rsidRPr="00D714BD">
        <w:rPr>
          <w:lang w:val="de-DE"/>
        </w:rPr>
        <w:t>, Abstand Zeile einfach</w:t>
      </w:r>
      <w:r w:rsidRPr="00D714BD">
        <w:rPr>
          <w:lang w:val="de-DE"/>
        </w:rPr>
        <w:t>)</w:t>
      </w:r>
    </w:p>
    <w:p w14:paraId="341A0EEF" w14:textId="77777777" w:rsidR="00761EAC" w:rsidRPr="00D6727A" w:rsidRDefault="00854D9A" w:rsidP="009C20F2">
      <w:pPr>
        <w:pStyle w:val="LJ2HeadlineEN"/>
      </w:pPr>
      <w:r w:rsidRPr="00D6727A">
        <w:t xml:space="preserve">Headline </w:t>
      </w:r>
      <w:r w:rsidR="005D6588">
        <w:t>Level</w:t>
      </w:r>
      <w:r w:rsidR="006B75CF" w:rsidRPr="00D6727A">
        <w:t xml:space="preserve"> 2: </w:t>
      </w:r>
      <w:r w:rsidR="00761EAC" w:rsidRPr="00D6727A">
        <w:t>LJ 2</w:t>
      </w:r>
      <w:r w:rsidR="00665DFC" w:rsidRPr="00D6727A">
        <w:t xml:space="preserve"> Headline</w:t>
      </w:r>
    </w:p>
    <w:p w14:paraId="66BBB6B2" w14:textId="77777777" w:rsidR="00761EAC" w:rsidRPr="00D6727A" w:rsidRDefault="00EF37D7" w:rsidP="00D6727A">
      <w:pPr>
        <w:pStyle w:val="BodyText"/>
      </w:pPr>
      <w:r w:rsidRPr="00D714BD">
        <w:rPr>
          <w:lang w:val="de-DE"/>
        </w:rPr>
        <w:t xml:space="preserve">Die </w:t>
      </w:r>
      <w:r w:rsidR="00665DFC" w:rsidRPr="00D714BD">
        <w:rPr>
          <w:i/>
          <w:lang w:val="de-DE"/>
        </w:rPr>
        <w:t>Überschrift LJ</w:t>
      </w:r>
      <w:r w:rsidRPr="00D714BD">
        <w:rPr>
          <w:i/>
          <w:lang w:val="de-DE"/>
        </w:rPr>
        <w:t xml:space="preserve"> </w:t>
      </w:r>
      <w:r w:rsidR="00665DFC" w:rsidRPr="00D714BD">
        <w:rPr>
          <w:i/>
          <w:lang w:val="de-DE"/>
        </w:rPr>
        <w:t>2</w:t>
      </w:r>
      <w:r w:rsidR="00665DFC" w:rsidRPr="00D714BD">
        <w:rPr>
          <w:lang w:val="de-DE"/>
        </w:rPr>
        <w:t xml:space="preserve"> </w:t>
      </w:r>
      <w:r w:rsidRPr="00D714BD">
        <w:rPr>
          <w:i/>
          <w:lang w:val="de-DE"/>
        </w:rPr>
        <w:t>Headline</w:t>
      </w:r>
      <w:r w:rsidRPr="00D714BD">
        <w:rPr>
          <w:lang w:val="de-DE"/>
        </w:rPr>
        <w:t xml:space="preserve"> </w:t>
      </w:r>
      <w:r w:rsidR="00665DFC" w:rsidRPr="00D714BD">
        <w:rPr>
          <w:lang w:val="de-DE"/>
        </w:rPr>
        <w:t>entspricht</w:t>
      </w:r>
      <w:r w:rsidRPr="00D714BD">
        <w:rPr>
          <w:lang w:val="de-DE"/>
        </w:rPr>
        <w:t xml:space="preserve"> mit den Ausnahmen des Einzugs und der </w:t>
      </w:r>
      <w:r w:rsidR="006B75CF" w:rsidRPr="00D714BD">
        <w:rPr>
          <w:lang w:val="de-DE"/>
        </w:rPr>
        <w:t>zweiten</w:t>
      </w:r>
      <w:r w:rsidRPr="00D714BD">
        <w:rPr>
          <w:lang w:val="de-DE"/>
        </w:rPr>
        <w:t xml:space="preserve"> </w:t>
      </w:r>
      <w:r w:rsidR="006B75CF" w:rsidRPr="00D714BD">
        <w:rPr>
          <w:lang w:val="de-DE"/>
        </w:rPr>
        <w:t>Hierarchie-</w:t>
      </w:r>
      <w:r w:rsidRPr="00D714BD">
        <w:rPr>
          <w:lang w:val="de-DE"/>
        </w:rPr>
        <w:t xml:space="preserve">Ebene </w:t>
      </w:r>
      <w:r w:rsidR="006B75CF" w:rsidRPr="00D714BD">
        <w:rPr>
          <w:lang w:val="de-DE"/>
        </w:rPr>
        <w:t xml:space="preserve">der LJ 1 </w:t>
      </w:r>
      <w:r w:rsidR="00F16E46" w:rsidRPr="00D714BD">
        <w:rPr>
          <w:lang w:val="de-DE"/>
        </w:rPr>
        <w:t>Headline; Einzug 0,65</w:t>
      </w:r>
      <w:r w:rsidR="00753A81" w:rsidRPr="00D714BD">
        <w:rPr>
          <w:lang w:val="de-DE"/>
        </w:rPr>
        <w:t xml:space="preserve"> </w:t>
      </w:r>
      <w:r w:rsidR="00F16E46" w:rsidRPr="00D714BD">
        <w:rPr>
          <w:lang w:val="de-DE"/>
        </w:rPr>
        <w:t>cm und Sondereizug 1,15</w:t>
      </w:r>
      <w:r w:rsidR="00753A81" w:rsidRPr="00D714BD">
        <w:rPr>
          <w:lang w:val="de-DE"/>
        </w:rPr>
        <w:t xml:space="preserve"> </w:t>
      </w:r>
      <w:r w:rsidR="00F16E46" w:rsidRPr="00D714BD">
        <w:rPr>
          <w:lang w:val="de-DE"/>
        </w:rPr>
        <w:t>cm hängend.</w:t>
      </w:r>
      <w:r w:rsidR="007131B1" w:rsidRPr="00D714BD">
        <w:rPr>
          <w:lang w:val="de-DE"/>
        </w:rPr>
        <w:t xml:space="preserve"> </w:t>
      </w:r>
      <w:r w:rsidR="007131B1" w:rsidRPr="00D6727A">
        <w:t xml:space="preserve">Der </w:t>
      </w:r>
      <w:proofErr w:type="spellStart"/>
      <w:r w:rsidR="007131B1" w:rsidRPr="00D6727A">
        <w:t>Absatz-Abstand</w:t>
      </w:r>
      <w:proofErr w:type="spellEnd"/>
      <w:r w:rsidR="007131B1" w:rsidRPr="00D6727A">
        <w:t xml:space="preserve"> </w:t>
      </w:r>
      <w:proofErr w:type="spellStart"/>
      <w:r w:rsidR="007131B1" w:rsidRPr="00D6727A">
        <w:t>Vor</w:t>
      </w:r>
      <w:proofErr w:type="spellEnd"/>
      <w:r w:rsidR="007131B1" w:rsidRPr="00D6727A">
        <w:t xml:space="preserve"> </w:t>
      </w:r>
      <w:proofErr w:type="spellStart"/>
      <w:r w:rsidR="007131B1" w:rsidRPr="00D6727A">
        <w:t>beträgt</w:t>
      </w:r>
      <w:proofErr w:type="spellEnd"/>
      <w:r w:rsidR="007131B1" w:rsidRPr="00D6727A">
        <w:t xml:space="preserve"> </w:t>
      </w:r>
      <w:proofErr w:type="spellStart"/>
      <w:r w:rsidR="007131B1" w:rsidRPr="00D6727A">
        <w:t>außerdem</w:t>
      </w:r>
      <w:proofErr w:type="spellEnd"/>
      <w:r w:rsidR="007131B1" w:rsidRPr="00D6727A">
        <w:t xml:space="preserve"> </w:t>
      </w:r>
      <w:proofErr w:type="spellStart"/>
      <w:r w:rsidR="007131B1" w:rsidRPr="00D6727A">
        <w:t>nur</w:t>
      </w:r>
      <w:proofErr w:type="spellEnd"/>
      <w:r w:rsidR="007131B1" w:rsidRPr="00D6727A">
        <w:t xml:space="preserve"> 10pt.</w:t>
      </w:r>
    </w:p>
    <w:p w14:paraId="4A5CBCA1" w14:textId="77777777" w:rsidR="00761EAC" w:rsidRPr="00D6727A" w:rsidRDefault="00854D9A" w:rsidP="009C20F2">
      <w:pPr>
        <w:pStyle w:val="LJ3HeadlineEN"/>
      </w:pPr>
      <w:r w:rsidRPr="00D6727A">
        <w:t xml:space="preserve">Headline </w:t>
      </w:r>
      <w:r w:rsidR="005D6588">
        <w:t>Level</w:t>
      </w:r>
      <w:r w:rsidR="006B75CF" w:rsidRPr="00D6727A">
        <w:t xml:space="preserve"> 3: </w:t>
      </w:r>
      <w:r w:rsidR="00761EAC" w:rsidRPr="00D6727A">
        <w:t>LJ 3</w:t>
      </w:r>
      <w:r w:rsidR="006B75CF" w:rsidRPr="00D6727A">
        <w:t xml:space="preserve"> Headline</w:t>
      </w:r>
    </w:p>
    <w:p w14:paraId="62BD50E4" w14:textId="77777777" w:rsidR="00F16E46" w:rsidRPr="00D714BD" w:rsidRDefault="00F16E46" w:rsidP="00D6727A">
      <w:pPr>
        <w:pStyle w:val="BodyText"/>
        <w:rPr>
          <w:lang w:val="de-DE"/>
        </w:rPr>
      </w:pPr>
      <w:r w:rsidRPr="00D714BD">
        <w:rPr>
          <w:lang w:val="de-DE"/>
        </w:rPr>
        <w:t xml:space="preserve">Die </w:t>
      </w:r>
      <w:r w:rsidRPr="00D714BD">
        <w:rPr>
          <w:i/>
          <w:lang w:val="de-DE"/>
        </w:rPr>
        <w:t>Überschrift LJ 3</w:t>
      </w:r>
      <w:r w:rsidRPr="00D714BD">
        <w:rPr>
          <w:lang w:val="de-DE"/>
        </w:rPr>
        <w:t xml:space="preserve"> </w:t>
      </w:r>
      <w:r w:rsidRPr="00D714BD">
        <w:rPr>
          <w:i/>
          <w:lang w:val="de-DE"/>
        </w:rPr>
        <w:t>Headline</w:t>
      </w:r>
      <w:r w:rsidRPr="00D714BD">
        <w:rPr>
          <w:lang w:val="de-DE"/>
        </w:rPr>
        <w:t xml:space="preserve"> entspricht mit Ausnahme der dritten Hierarchie-Ebene der LJ 2 Headline.</w:t>
      </w:r>
    </w:p>
    <w:p w14:paraId="13D523F5" w14:textId="77777777" w:rsidR="00F62A34" w:rsidRPr="00D6727A" w:rsidRDefault="00854D9A" w:rsidP="009C20F2">
      <w:pPr>
        <w:pStyle w:val="LJ1HeadlineEN"/>
      </w:pPr>
      <w:r w:rsidRPr="00D6727A">
        <w:t>Body</w:t>
      </w:r>
    </w:p>
    <w:p w14:paraId="72D11B68" w14:textId="77777777" w:rsidR="00F62A34" w:rsidRPr="00D714BD" w:rsidRDefault="00F62A34" w:rsidP="00D6727A">
      <w:pPr>
        <w:pStyle w:val="BodyText"/>
        <w:rPr>
          <w:lang w:val="de-DE"/>
        </w:rPr>
      </w:pPr>
      <w:r w:rsidRPr="00D714BD">
        <w:rPr>
          <w:lang w:val="de-DE"/>
        </w:rPr>
        <w:t xml:space="preserve">Der </w:t>
      </w:r>
      <w:r w:rsidRPr="00D714BD">
        <w:rPr>
          <w:i/>
          <w:lang w:val="de-DE"/>
        </w:rPr>
        <w:t>Textkörper</w:t>
      </w:r>
      <w:r w:rsidRPr="00D714BD">
        <w:rPr>
          <w:lang w:val="de-DE"/>
        </w:rPr>
        <w:t xml:space="preserve"> wird in dieser Vorlage immer mit einem Einzug am Absatzbeginn versehen. </w:t>
      </w:r>
      <w:r w:rsidR="000542A7" w:rsidRPr="00D714BD">
        <w:rPr>
          <w:lang w:val="de-DE"/>
        </w:rPr>
        <w:t>Ausnahmen sind möglich.</w:t>
      </w:r>
    </w:p>
    <w:p w14:paraId="5B1567D4" w14:textId="77777777" w:rsidR="00F62A34" w:rsidRPr="00D714BD" w:rsidRDefault="00F62A34" w:rsidP="00D6727A">
      <w:pPr>
        <w:pStyle w:val="BodyText"/>
        <w:rPr>
          <w:lang w:val="de-DE"/>
        </w:rPr>
      </w:pPr>
      <w:r w:rsidRPr="00D714BD">
        <w:rPr>
          <w:lang w:val="de-DE"/>
        </w:rPr>
        <w:t xml:space="preserve">Schnellvorlage Textkörper </w:t>
      </w:r>
      <w:proofErr w:type="spellStart"/>
      <w:r w:rsidRPr="00D714BD">
        <w:rPr>
          <w:i/>
          <w:lang w:val="de-DE"/>
        </w:rPr>
        <w:t>LJ_Textkörper</w:t>
      </w:r>
      <w:proofErr w:type="spellEnd"/>
      <w:r w:rsidRPr="00D714BD">
        <w:rPr>
          <w:lang w:val="de-DE"/>
        </w:rPr>
        <w:t>: Times New Roman 10</w:t>
      </w:r>
      <w:r w:rsidR="002D2F01" w:rsidRPr="00D714BD">
        <w:rPr>
          <w:lang w:val="de-DE"/>
        </w:rPr>
        <w:t xml:space="preserve"> </w:t>
      </w:r>
      <w:proofErr w:type="spellStart"/>
      <w:r w:rsidRPr="00D714BD">
        <w:rPr>
          <w:lang w:val="de-DE"/>
        </w:rPr>
        <w:t>pt</w:t>
      </w:r>
      <w:proofErr w:type="spellEnd"/>
      <w:r w:rsidRPr="00D714BD">
        <w:rPr>
          <w:lang w:val="de-DE"/>
        </w:rPr>
        <w:t xml:space="preserve"> Blocksatz; Sondereinzug erste Zeile 0,65 mm; Zeilenabstand einfach, Abstand nach dem Absatz 10 </w:t>
      </w:r>
      <w:proofErr w:type="spellStart"/>
      <w:r w:rsidRPr="00D714BD">
        <w:rPr>
          <w:lang w:val="de-DE"/>
        </w:rPr>
        <w:t>pt</w:t>
      </w:r>
      <w:proofErr w:type="spellEnd"/>
      <w:r w:rsidRPr="00D714BD">
        <w:rPr>
          <w:lang w:val="de-DE"/>
        </w:rPr>
        <w:t>.</w:t>
      </w:r>
    </w:p>
    <w:p w14:paraId="5F3D2461" w14:textId="77777777" w:rsidR="000542A7" w:rsidRPr="00D714BD" w:rsidRDefault="000542A7" w:rsidP="00D6727A">
      <w:pPr>
        <w:pStyle w:val="BodyText"/>
        <w:rPr>
          <w:lang w:val="de-DE"/>
        </w:rPr>
      </w:pPr>
      <w:r w:rsidRPr="00D714BD">
        <w:rPr>
          <w:lang w:val="de-DE"/>
        </w:rPr>
        <w:t xml:space="preserve">Auf diese Weise wird der Text in seiner Gliederung – besonders auch im Zusammenspiel mit einem in der Vorlage integrierten Abstand nach einem Absatz – bewusst betont. Der wissenschaftliche Charakter des Textes wird hervorgehoben und wahrnehmbar. Ein </w:t>
      </w:r>
      <w:r w:rsidRPr="00D714BD">
        <w:rPr>
          <w:i/>
          <w:lang w:val="de-DE"/>
        </w:rPr>
        <w:t>gut strukturierter Text</w:t>
      </w:r>
      <w:r w:rsidRPr="00D714BD">
        <w:rPr>
          <w:lang w:val="de-DE"/>
        </w:rPr>
        <w:t>, der als solcher nach außen hin in seiner Struktur sichtbar wird, ist inhaltlich einfach und schnell vom Leser zu erfassen.</w:t>
      </w:r>
    </w:p>
    <w:p w14:paraId="47A97A73" w14:textId="77777777" w:rsidR="002A57B8" w:rsidRPr="00D6727A" w:rsidRDefault="005D6588" w:rsidP="009C20F2">
      <w:pPr>
        <w:pStyle w:val="LJ2HeadlineEN"/>
      </w:pPr>
      <w:r>
        <w:lastRenderedPageBreak/>
        <w:t>Paragraph without indent</w:t>
      </w:r>
    </w:p>
    <w:p w14:paraId="4BCB661E" w14:textId="77777777" w:rsidR="002A57B8" w:rsidRPr="00D714BD" w:rsidRDefault="002A57B8" w:rsidP="00D6727A">
      <w:pPr>
        <w:pStyle w:val="BodyText"/>
        <w:rPr>
          <w:lang w:val="de-DE"/>
        </w:rPr>
      </w:pPr>
      <w:r w:rsidRPr="00D714BD">
        <w:rPr>
          <w:lang w:val="de-DE"/>
        </w:rPr>
        <w:t>Ein Absatz ohne Einzug kann nach einem Absatzende (Return-Taste) mit einem weichen Umbruch (Hoch</w:t>
      </w:r>
      <w:r w:rsidR="005A372A" w:rsidRPr="00D714BD">
        <w:rPr>
          <w:lang w:val="de-DE"/>
        </w:rPr>
        <w:t>-</w:t>
      </w:r>
      <w:r w:rsidRPr="00D714BD">
        <w:rPr>
          <w:lang w:val="de-DE"/>
        </w:rPr>
        <w:t xml:space="preserve">stelltaste bzw. Shift und Eingabe bzw. Return) erzeugt werden oder durch die Verwendung der Schnellvorlage </w:t>
      </w:r>
      <w:proofErr w:type="spellStart"/>
      <w:r w:rsidRPr="00D714BD">
        <w:rPr>
          <w:i/>
          <w:lang w:val="de-DE"/>
        </w:rPr>
        <w:t>LJ_Tex</w:t>
      </w:r>
      <w:r w:rsidR="005D494E">
        <w:rPr>
          <w:i/>
          <w:lang w:val="de-DE"/>
        </w:rPr>
        <w:t>t</w:t>
      </w:r>
      <w:r w:rsidRPr="00D714BD">
        <w:rPr>
          <w:i/>
          <w:lang w:val="de-DE"/>
        </w:rPr>
        <w:t>_oE</w:t>
      </w:r>
      <w:proofErr w:type="spellEnd"/>
      <w:r w:rsidRPr="00D714BD">
        <w:rPr>
          <w:i/>
          <w:lang w:val="de-DE"/>
        </w:rPr>
        <w:t>.</w:t>
      </w:r>
      <w:r w:rsidRPr="00D714BD">
        <w:rPr>
          <w:lang w:val="de-DE"/>
        </w:rPr>
        <w:t xml:space="preserve"> Das wird dann erforderlich, wenn ein Abschnitt bewu</w:t>
      </w:r>
      <w:r w:rsidR="008F6F21" w:rsidRPr="00D714BD">
        <w:rPr>
          <w:lang w:val="de-DE"/>
        </w:rPr>
        <w:t>sst z.B. durch eine Grafik oder gegliederte Auflistung unterbrochen und anschließend weitergeführt werden soll.</w:t>
      </w:r>
      <w:r w:rsidRPr="00D714BD">
        <w:rPr>
          <w:lang w:val="de-DE"/>
        </w:rPr>
        <w:t xml:space="preserve"> </w:t>
      </w:r>
    </w:p>
    <w:p w14:paraId="55196CA8" w14:textId="77777777" w:rsidR="00AE76BB" w:rsidRPr="00D6727A" w:rsidRDefault="00AE76BB" w:rsidP="009C20F2">
      <w:pPr>
        <w:pStyle w:val="LJ2HeadlineEN"/>
      </w:pPr>
      <w:r w:rsidRPr="00D6727A">
        <w:t>List</w:t>
      </w:r>
      <w:r w:rsidR="005D6588">
        <w:t>s</w:t>
      </w:r>
    </w:p>
    <w:p w14:paraId="4B6A481D" w14:textId="77777777" w:rsidR="00AE76BB" w:rsidRPr="00D714BD" w:rsidRDefault="00AE76BB" w:rsidP="00D6727A">
      <w:pPr>
        <w:pStyle w:val="BodyText"/>
        <w:rPr>
          <w:lang w:val="de-DE"/>
        </w:rPr>
      </w:pPr>
      <w:r w:rsidRPr="00D714BD">
        <w:rPr>
          <w:lang w:val="de-DE"/>
        </w:rPr>
        <w:t xml:space="preserve">Auflistungen sind mit Punkten als </w:t>
      </w:r>
      <w:proofErr w:type="spellStart"/>
      <w:r w:rsidRPr="00D714BD">
        <w:rPr>
          <w:lang w:val="de-DE"/>
        </w:rPr>
        <w:t>Aufzäh</w:t>
      </w:r>
      <w:r w:rsidR="005A372A" w:rsidRPr="00D714BD">
        <w:rPr>
          <w:lang w:val="de-DE"/>
        </w:rPr>
        <w:t>-</w:t>
      </w:r>
      <w:r w:rsidRPr="00D714BD">
        <w:rPr>
          <w:lang w:val="de-DE"/>
        </w:rPr>
        <w:t>lungszeichen</w:t>
      </w:r>
      <w:proofErr w:type="spellEnd"/>
      <w:r w:rsidRPr="00D714BD">
        <w:rPr>
          <w:lang w:val="de-DE"/>
        </w:rPr>
        <w:t xml:space="preserve"> in dem Schnellformat </w:t>
      </w:r>
      <w:proofErr w:type="spellStart"/>
      <w:r w:rsidRPr="00D714BD">
        <w:rPr>
          <w:lang w:val="de-DE"/>
        </w:rPr>
        <w:t>LJ_Bullets</w:t>
      </w:r>
      <w:proofErr w:type="spellEnd"/>
      <w:r w:rsidRPr="00D714BD">
        <w:rPr>
          <w:lang w:val="de-DE"/>
        </w:rPr>
        <w:t xml:space="preserve"> vorformatiert. Anpassungen sind je nach Textinhalt sinnvoll und über die Absatzformatierung in Word leicht einstellbar. </w:t>
      </w:r>
    </w:p>
    <w:p w14:paraId="475D6DA1" w14:textId="77777777" w:rsidR="00ED1922" w:rsidRPr="00D6727A" w:rsidRDefault="005D6588" w:rsidP="009C20F2">
      <w:pPr>
        <w:pStyle w:val="LJ1HeadlineEN"/>
      </w:pPr>
      <w:r>
        <w:t>Images and Tables</w:t>
      </w:r>
    </w:p>
    <w:p w14:paraId="6643A54F" w14:textId="77777777" w:rsidR="00ED1922" w:rsidRPr="00D714BD" w:rsidRDefault="00ED1922" w:rsidP="00D6727A">
      <w:pPr>
        <w:pStyle w:val="BodyText"/>
        <w:rPr>
          <w:lang w:val="de-DE"/>
        </w:rPr>
      </w:pPr>
      <w:r w:rsidRPr="00D714BD">
        <w:rPr>
          <w:lang w:val="de-DE"/>
        </w:rPr>
        <w:t xml:space="preserve">Für Abbildungen gibt es je eine Schnellformatvorlage zum Positionieren und zur Bildunterschrift. Tabellen können mit einer Überschrift und einer </w:t>
      </w:r>
      <w:r w:rsidR="001560F5" w:rsidRPr="00D714BD">
        <w:rPr>
          <w:lang w:val="de-DE"/>
        </w:rPr>
        <w:t xml:space="preserve">fußenden </w:t>
      </w:r>
      <w:r w:rsidRPr="00D714BD">
        <w:rPr>
          <w:lang w:val="de-DE"/>
        </w:rPr>
        <w:t>Quellangabe</w:t>
      </w:r>
      <w:r w:rsidR="001560F5" w:rsidRPr="00D714BD">
        <w:rPr>
          <w:lang w:val="de-DE"/>
        </w:rPr>
        <w:t xml:space="preserve"> versehen werden (s.u.). </w:t>
      </w:r>
    </w:p>
    <w:p w14:paraId="4C29B026" w14:textId="77777777" w:rsidR="00FC4996" w:rsidRPr="00D6727A" w:rsidRDefault="005D6588" w:rsidP="009C20F2">
      <w:pPr>
        <w:pStyle w:val="LJ1HeadlineEN"/>
      </w:pPr>
      <w:r>
        <w:t>Page Layout</w:t>
      </w:r>
    </w:p>
    <w:p w14:paraId="76578395" w14:textId="77777777" w:rsidR="009F4EE7" w:rsidRPr="00D6727A" w:rsidRDefault="005D6588" w:rsidP="009C20F2">
      <w:pPr>
        <w:pStyle w:val="LJ2HeadlineEN"/>
      </w:pPr>
      <w:r>
        <w:t xml:space="preserve">inner and outer </w:t>
      </w:r>
      <w:r w:rsidR="009F4EE7" w:rsidRPr="00D6727A">
        <w:t>Form</w:t>
      </w:r>
    </w:p>
    <w:p w14:paraId="165FECE8" w14:textId="77777777" w:rsidR="009F4EE7" w:rsidRPr="00D714BD" w:rsidRDefault="009F4EE7" w:rsidP="00D6727A">
      <w:pPr>
        <w:pStyle w:val="BodyText"/>
        <w:rPr>
          <w:lang w:val="de-DE"/>
        </w:rPr>
      </w:pPr>
      <w:r w:rsidRPr="00D714BD">
        <w:rPr>
          <w:lang w:val="de-DE"/>
        </w:rPr>
        <w:t xml:space="preserve">Zur Veröffentlichung im Logistics Journal müssen eingereichte Artikel ein möglichst einheitliches Aussehen vorweisen. Zur Arbeitserleichterung werden den Autoren </w:t>
      </w:r>
      <w:r w:rsidR="007E56EC" w:rsidRPr="00D714BD">
        <w:rPr>
          <w:lang w:val="de-DE"/>
        </w:rPr>
        <w:t>Dateiv</w:t>
      </w:r>
      <w:r w:rsidRPr="00D714BD">
        <w:rPr>
          <w:lang w:val="de-DE"/>
        </w:rPr>
        <w:t xml:space="preserve">orlagen in verschiedenen </w:t>
      </w:r>
      <w:r w:rsidR="007E56EC" w:rsidRPr="00D714BD">
        <w:rPr>
          <w:lang w:val="de-DE"/>
        </w:rPr>
        <w:t>F</w:t>
      </w:r>
      <w:r w:rsidRPr="00D714BD">
        <w:rPr>
          <w:lang w:val="de-DE"/>
        </w:rPr>
        <w:t xml:space="preserve">ormaten bereitgestellt. Kopf- und Fußzeile mit den Angaben des </w:t>
      </w:r>
      <w:r w:rsidRPr="00D714BD">
        <w:rPr>
          <w:i/>
          <w:lang w:val="de-DE"/>
        </w:rPr>
        <w:t>Copyrights, DOI, URN, etc</w:t>
      </w:r>
      <w:r w:rsidRPr="00D714BD">
        <w:rPr>
          <w:lang w:val="de-DE"/>
        </w:rPr>
        <w:t>. werden von der Redaktion ergänzt bzw. angepasst.</w:t>
      </w:r>
    </w:p>
    <w:p w14:paraId="79104AD5" w14:textId="77777777" w:rsidR="006C22C5" w:rsidRPr="00D6727A" w:rsidRDefault="005D6588" w:rsidP="009C20F2">
      <w:pPr>
        <w:pStyle w:val="LJ2HeadlineEN"/>
      </w:pPr>
      <w:r>
        <w:t>Page Format</w:t>
      </w:r>
    </w:p>
    <w:p w14:paraId="0113C352" w14:textId="77777777" w:rsidR="00FC4996" w:rsidRPr="00D714BD" w:rsidRDefault="00FC4996" w:rsidP="00D6727A">
      <w:pPr>
        <w:pStyle w:val="BodyText"/>
        <w:rPr>
          <w:lang w:val="de-DE"/>
        </w:rPr>
      </w:pPr>
      <w:r w:rsidRPr="00D714BD">
        <w:rPr>
          <w:lang w:val="de-DE"/>
        </w:rPr>
        <w:t xml:space="preserve">Die Wordvorlage ist in DIN A4 </w:t>
      </w:r>
      <w:r w:rsidR="00E36C86" w:rsidRPr="00D714BD">
        <w:rPr>
          <w:lang w:val="de-DE"/>
        </w:rPr>
        <w:t xml:space="preserve">mit den Randabständen </w:t>
      </w:r>
      <w:r w:rsidR="00EB459E" w:rsidRPr="00D714BD">
        <w:rPr>
          <w:lang w:val="de-DE"/>
        </w:rPr>
        <w:t>o</w:t>
      </w:r>
      <w:r w:rsidR="00313112" w:rsidRPr="00D714BD">
        <w:rPr>
          <w:lang w:val="de-DE"/>
        </w:rPr>
        <w:t>ben und unten 3cm, rechts und links 2 cm</w:t>
      </w:r>
      <w:r w:rsidR="00EB459E" w:rsidRPr="00D714BD">
        <w:rPr>
          <w:lang w:val="de-DE"/>
        </w:rPr>
        <w:t xml:space="preserve"> angelegt</w:t>
      </w:r>
      <w:r w:rsidR="00313112" w:rsidRPr="00D714BD">
        <w:rPr>
          <w:lang w:val="de-DE"/>
        </w:rPr>
        <w:t>.</w:t>
      </w:r>
    </w:p>
    <w:p w14:paraId="6E38D0AA" w14:textId="77777777" w:rsidR="006C22C5" w:rsidRPr="00D6727A" w:rsidRDefault="005D6588" w:rsidP="009C20F2">
      <w:pPr>
        <w:pStyle w:val="LJ2HeadlineEN"/>
      </w:pPr>
      <w:r>
        <w:t>Print Area</w:t>
      </w:r>
    </w:p>
    <w:p w14:paraId="14AA0C96" w14:textId="77777777" w:rsidR="00951462" w:rsidRPr="00D714BD" w:rsidRDefault="006C22C5" w:rsidP="00D6727A">
      <w:pPr>
        <w:pStyle w:val="BodyText"/>
        <w:rPr>
          <w:lang w:val="de-DE"/>
        </w:rPr>
      </w:pPr>
      <w:r w:rsidRPr="00D714BD">
        <w:rPr>
          <w:lang w:val="de-DE"/>
        </w:rPr>
        <w:t xml:space="preserve">Für das Worddokument ist ein </w:t>
      </w:r>
      <w:r w:rsidRPr="00D714BD">
        <w:rPr>
          <w:i/>
          <w:lang w:val="de-DE"/>
        </w:rPr>
        <w:t>zweispaltiges Layout</w:t>
      </w:r>
      <w:r w:rsidRPr="00D714BD">
        <w:rPr>
          <w:lang w:val="de-DE"/>
        </w:rPr>
        <w:t xml:space="preserve"> vorgesehen, dass durch breite Abbildungen </w:t>
      </w:r>
      <w:r w:rsidR="00081E1A" w:rsidRPr="00D714BD">
        <w:rPr>
          <w:lang w:val="de-DE"/>
        </w:rPr>
        <w:t xml:space="preserve">(s. Abb. 2) </w:t>
      </w:r>
      <w:r w:rsidRPr="00D714BD">
        <w:rPr>
          <w:lang w:val="de-DE"/>
        </w:rPr>
        <w:t xml:space="preserve">oder zur besseren Darstellung </w:t>
      </w:r>
      <w:r w:rsidR="001C0723" w:rsidRPr="00D714BD">
        <w:rPr>
          <w:lang w:val="de-DE"/>
        </w:rPr>
        <w:t>bestimmter</w:t>
      </w:r>
      <w:r w:rsidRPr="00D714BD">
        <w:rPr>
          <w:lang w:val="de-DE"/>
        </w:rPr>
        <w:t xml:space="preserve"> Inhalte unterbrochen werden darf.</w:t>
      </w:r>
      <w:r w:rsidR="00784E9B" w:rsidRPr="00D714BD">
        <w:rPr>
          <w:lang w:val="de-DE"/>
        </w:rPr>
        <w:t xml:space="preserve"> – Bitte beachten Sie, dass bei häufigem Wechsel </w:t>
      </w:r>
      <w:r w:rsidR="00250F02" w:rsidRPr="00D714BD">
        <w:rPr>
          <w:lang w:val="de-DE"/>
        </w:rPr>
        <w:t xml:space="preserve">zwischen Ein- und </w:t>
      </w:r>
      <w:proofErr w:type="spellStart"/>
      <w:r w:rsidR="00250F02" w:rsidRPr="00D714BD">
        <w:rPr>
          <w:lang w:val="de-DE"/>
        </w:rPr>
        <w:t>Zweispaltigkeit</w:t>
      </w:r>
      <w:proofErr w:type="spellEnd"/>
      <w:r w:rsidR="00250F02" w:rsidRPr="00D714BD">
        <w:rPr>
          <w:lang w:val="de-DE"/>
        </w:rPr>
        <w:t xml:space="preserve"> </w:t>
      </w:r>
      <w:r w:rsidR="00784E9B" w:rsidRPr="00D714BD">
        <w:rPr>
          <w:lang w:val="de-DE"/>
        </w:rPr>
        <w:t>das Dokument unruhig und schlechter lesbar</w:t>
      </w:r>
      <w:r w:rsidRPr="00D714BD">
        <w:rPr>
          <w:lang w:val="de-DE"/>
        </w:rPr>
        <w:t xml:space="preserve"> </w:t>
      </w:r>
      <w:r w:rsidR="00784E9B" w:rsidRPr="00D714BD">
        <w:rPr>
          <w:lang w:val="de-DE"/>
        </w:rPr>
        <w:t>wird.</w:t>
      </w:r>
      <w:r w:rsidR="00167D90" w:rsidRPr="00D714BD">
        <w:rPr>
          <w:lang w:val="de-DE"/>
        </w:rPr>
        <w:t xml:space="preserve"> </w:t>
      </w:r>
    </w:p>
    <w:p w14:paraId="5AB19B0D" w14:textId="77777777" w:rsidR="00167D90" w:rsidRPr="00D6727A" w:rsidRDefault="00250F02" w:rsidP="00D6727A">
      <w:pPr>
        <w:pStyle w:val="LJBulletListEN"/>
      </w:pPr>
      <w:proofErr w:type="spellStart"/>
      <w:r w:rsidRPr="00D6727A">
        <w:t>B</w:t>
      </w:r>
      <w:r w:rsidR="00167D90" w:rsidRPr="00D6727A">
        <w:t>reite</w:t>
      </w:r>
      <w:proofErr w:type="spellEnd"/>
      <w:r w:rsidRPr="00D6727A">
        <w:t xml:space="preserve"> je </w:t>
      </w:r>
      <w:proofErr w:type="spellStart"/>
      <w:r w:rsidRPr="00D6727A">
        <w:t>Spalte</w:t>
      </w:r>
      <w:proofErr w:type="spellEnd"/>
      <w:r w:rsidR="00167D90" w:rsidRPr="00D6727A">
        <w:t xml:space="preserve"> </w:t>
      </w:r>
      <w:r w:rsidRPr="00D6727A">
        <w:t>(</w:t>
      </w:r>
      <w:proofErr w:type="spellStart"/>
      <w:r w:rsidRPr="00D6727A">
        <w:t>zwei</w:t>
      </w:r>
      <w:r w:rsidR="00167D90" w:rsidRPr="00D6727A">
        <w:t>spaltig</w:t>
      </w:r>
      <w:proofErr w:type="spellEnd"/>
      <w:r w:rsidRPr="00D6727A">
        <w:t>)</w:t>
      </w:r>
      <w:r w:rsidR="00167D90" w:rsidRPr="00D6727A">
        <w:t>: 8,17 cm</w:t>
      </w:r>
    </w:p>
    <w:p w14:paraId="6A962347" w14:textId="77777777" w:rsidR="00167D90" w:rsidRPr="00D6727A" w:rsidRDefault="00167D90" w:rsidP="00D6727A">
      <w:pPr>
        <w:pStyle w:val="LJBulletListEN"/>
      </w:pPr>
      <w:proofErr w:type="spellStart"/>
      <w:r w:rsidRPr="00D6727A">
        <w:t>Spaltenabstand</w:t>
      </w:r>
      <w:proofErr w:type="spellEnd"/>
      <w:r w:rsidRPr="00D6727A">
        <w:t>: 0,65 cm</w:t>
      </w:r>
    </w:p>
    <w:p w14:paraId="1CD447AB" w14:textId="77777777" w:rsidR="00167D90" w:rsidRPr="00D6727A" w:rsidRDefault="00250F02" w:rsidP="00D6727A">
      <w:pPr>
        <w:pStyle w:val="LJBulletListEN"/>
      </w:pPr>
      <w:proofErr w:type="spellStart"/>
      <w:r w:rsidRPr="00D6727A">
        <w:t>Maximale</w:t>
      </w:r>
      <w:proofErr w:type="spellEnd"/>
      <w:r w:rsidRPr="00D6727A">
        <w:t xml:space="preserve"> </w:t>
      </w:r>
      <w:proofErr w:type="spellStart"/>
      <w:r w:rsidRPr="00D6727A">
        <w:t>Spaltenbreite</w:t>
      </w:r>
      <w:proofErr w:type="spellEnd"/>
      <w:r w:rsidR="00167D90" w:rsidRPr="00D6727A">
        <w:t>: 16,99 cm</w:t>
      </w:r>
    </w:p>
    <w:p w14:paraId="16CE1BAD" w14:textId="77777777" w:rsidR="00167D90" w:rsidRPr="00D6727A" w:rsidRDefault="00167D90" w:rsidP="00D6727A">
      <w:pPr>
        <w:pStyle w:val="BodyText"/>
      </w:pPr>
    </w:p>
    <w:p w14:paraId="7C088A4B" w14:textId="77777777" w:rsidR="00262F60" w:rsidRPr="00D6727A" w:rsidRDefault="005D6588" w:rsidP="009C20F2">
      <w:pPr>
        <w:pStyle w:val="LJ2HeadlineEN"/>
      </w:pPr>
      <w:r>
        <w:t>Images</w:t>
      </w:r>
    </w:p>
    <w:p w14:paraId="6EAE6644" w14:textId="77777777" w:rsidR="00262F60" w:rsidRPr="00326432" w:rsidRDefault="005D6588" w:rsidP="009C20F2">
      <w:pPr>
        <w:pStyle w:val="LJ3HeadlineEN"/>
      </w:pPr>
      <w:r w:rsidRPr="00326432">
        <w:t>File Format for Images</w:t>
      </w:r>
      <w:r w:rsidR="00262F60" w:rsidRPr="00326432">
        <w:t xml:space="preserve"> in MS Word</w:t>
      </w:r>
    </w:p>
    <w:p w14:paraId="339624D5" w14:textId="77777777" w:rsidR="00017815" w:rsidRPr="00D714BD" w:rsidRDefault="00017815" w:rsidP="00D6727A">
      <w:pPr>
        <w:pStyle w:val="BodyText"/>
        <w:rPr>
          <w:lang w:val="de-DE"/>
        </w:rPr>
      </w:pPr>
      <w:r w:rsidRPr="00D714BD">
        <w:rPr>
          <w:lang w:val="de-DE"/>
        </w:rPr>
        <w:t xml:space="preserve">Pixelgrafiken im </w:t>
      </w:r>
      <w:proofErr w:type="spellStart"/>
      <w:r w:rsidRPr="00D714BD">
        <w:rPr>
          <w:i/>
          <w:lang w:val="de-DE"/>
        </w:rPr>
        <w:t>Png</w:t>
      </w:r>
      <w:proofErr w:type="spellEnd"/>
      <w:r w:rsidRPr="00D714BD">
        <w:rPr>
          <w:i/>
          <w:lang w:val="de-DE"/>
        </w:rPr>
        <w:t>-Format</w:t>
      </w:r>
      <w:r w:rsidRPr="00D714BD">
        <w:rPr>
          <w:lang w:val="de-DE"/>
        </w:rPr>
        <w:t xml:space="preserve"> sind</w:t>
      </w:r>
      <w:r w:rsidR="006305C4" w:rsidRPr="00D714BD">
        <w:rPr>
          <w:lang w:val="de-DE"/>
        </w:rPr>
        <w:t xml:space="preserve"> derzeit</w:t>
      </w:r>
      <w:r w:rsidRPr="00D714BD">
        <w:rPr>
          <w:lang w:val="de-DE"/>
        </w:rPr>
        <w:t xml:space="preserve"> in Word am leichtesten zu handhaben.</w:t>
      </w:r>
      <w:r w:rsidR="009977F6" w:rsidRPr="00D714BD">
        <w:rPr>
          <w:lang w:val="de-DE"/>
        </w:rPr>
        <w:t xml:space="preserve"> Die </w:t>
      </w:r>
      <w:r w:rsidRPr="00D714BD">
        <w:rPr>
          <w:lang w:val="de-DE"/>
        </w:rPr>
        <w:t>Bildbreite über eine Spalte</w:t>
      </w:r>
      <w:r w:rsidR="009977F6" w:rsidRPr="00D714BD">
        <w:rPr>
          <w:lang w:val="de-DE"/>
        </w:rPr>
        <w:t xml:space="preserve"> beträgt</w:t>
      </w:r>
      <w:r w:rsidRPr="00D714BD">
        <w:rPr>
          <w:lang w:val="de-DE"/>
        </w:rPr>
        <w:t xml:space="preserve"> max. 8,17 cm</w:t>
      </w:r>
      <w:r w:rsidR="009977F6" w:rsidRPr="00D714BD">
        <w:rPr>
          <w:lang w:val="de-DE"/>
        </w:rPr>
        <w:t xml:space="preserve">, </w:t>
      </w:r>
      <w:r w:rsidRPr="00D714BD">
        <w:rPr>
          <w:lang w:val="de-DE"/>
        </w:rPr>
        <w:t>über zwei Spalten max. 16,99 cm</w:t>
      </w:r>
      <w:r w:rsidR="009977F6" w:rsidRPr="00D714BD">
        <w:rPr>
          <w:lang w:val="de-DE"/>
        </w:rPr>
        <w:t>.</w:t>
      </w:r>
      <w:r w:rsidR="00DD7133" w:rsidRPr="00D714BD">
        <w:rPr>
          <w:lang w:val="de-DE"/>
        </w:rPr>
        <w:t xml:space="preserve"> Die Auflösung sollte dabei mindestens 150 dpi betragen und 600 dpi nicht überschreiten.</w:t>
      </w:r>
    </w:p>
    <w:p w14:paraId="220FC909" w14:textId="77777777" w:rsidR="00017815" w:rsidRPr="00D714BD" w:rsidRDefault="00820F7A" w:rsidP="00D6727A">
      <w:pPr>
        <w:pStyle w:val="BodyText"/>
        <w:rPr>
          <w:lang w:val="de-DE"/>
        </w:rPr>
      </w:pPr>
      <w:r w:rsidRPr="00D714BD">
        <w:rPr>
          <w:lang w:val="de-DE"/>
        </w:rPr>
        <w:t>Vektorgrafiken wie *.eps oder *.ai sind für Word nicht geeignet</w:t>
      </w:r>
      <w:r w:rsidR="0074788B" w:rsidRPr="00D714BD">
        <w:rPr>
          <w:lang w:val="de-DE"/>
        </w:rPr>
        <w:t xml:space="preserve">, andere wie*. </w:t>
      </w:r>
      <w:proofErr w:type="spellStart"/>
      <w:r w:rsidR="0074788B" w:rsidRPr="00D714BD">
        <w:rPr>
          <w:lang w:val="de-DE"/>
        </w:rPr>
        <w:t>wmf</w:t>
      </w:r>
      <w:proofErr w:type="spellEnd"/>
      <w:r w:rsidR="0074788B" w:rsidRPr="00D714BD">
        <w:rPr>
          <w:lang w:val="de-DE"/>
        </w:rPr>
        <w:t xml:space="preserve"> und *.</w:t>
      </w:r>
      <w:proofErr w:type="spellStart"/>
      <w:r w:rsidR="0074788B" w:rsidRPr="00D714BD">
        <w:rPr>
          <w:lang w:val="de-DE"/>
        </w:rPr>
        <w:t>emf</w:t>
      </w:r>
      <w:proofErr w:type="spellEnd"/>
      <w:r w:rsidR="0074788B" w:rsidRPr="00D714BD">
        <w:rPr>
          <w:lang w:val="de-DE"/>
        </w:rPr>
        <w:t xml:space="preserve"> funktionieren hier nicht immer gleich gut.</w:t>
      </w:r>
    </w:p>
    <w:p w14:paraId="52A026F3" w14:textId="77777777" w:rsidR="00262F60" w:rsidRPr="00D6727A" w:rsidRDefault="005D6588" w:rsidP="009C20F2">
      <w:pPr>
        <w:pStyle w:val="LJ3HeadlineEN"/>
      </w:pPr>
      <w:r>
        <w:t>Composition Hints for Images</w:t>
      </w:r>
    </w:p>
    <w:p w14:paraId="65031975" w14:textId="77777777" w:rsidR="00017815" w:rsidRPr="00D714BD" w:rsidRDefault="00017815" w:rsidP="00D6727A">
      <w:pPr>
        <w:pStyle w:val="BodyText"/>
        <w:rPr>
          <w:lang w:val="de-DE"/>
        </w:rPr>
      </w:pPr>
      <w:r w:rsidRPr="00D714BD">
        <w:rPr>
          <w:lang w:val="de-DE"/>
        </w:rPr>
        <w:t xml:space="preserve">Werden Grafiken verwendet, die optisch wenig kompakt und einheitlich wirken, ist es ratsam, sie mit einem dünnen Rahmen (z.B. ¼ </w:t>
      </w:r>
      <w:proofErr w:type="spellStart"/>
      <w:r w:rsidRPr="00D714BD">
        <w:rPr>
          <w:lang w:val="de-DE"/>
        </w:rPr>
        <w:t>pt</w:t>
      </w:r>
      <w:proofErr w:type="spellEnd"/>
      <w:r w:rsidRPr="00D714BD">
        <w:rPr>
          <w:lang w:val="de-DE"/>
        </w:rPr>
        <w:t xml:space="preserve">, schwarz) zu versehen. </w:t>
      </w:r>
      <w:r w:rsidR="001560F5" w:rsidRPr="00D714BD">
        <w:rPr>
          <w:lang w:val="de-DE"/>
        </w:rPr>
        <w:t xml:space="preserve">Sobald eine Grafik gerahmt wird, empfiehlt es sich diesen Stil </w:t>
      </w:r>
      <w:r w:rsidR="00FB7139" w:rsidRPr="00D714BD">
        <w:rPr>
          <w:lang w:val="de-DE"/>
        </w:rPr>
        <w:t xml:space="preserve">auf alle Grafiken des Dokuments anzuwenden. </w:t>
      </w:r>
    </w:p>
    <w:p w14:paraId="42F48DE6" w14:textId="77777777" w:rsidR="004B7DAA" w:rsidRPr="00D714BD" w:rsidRDefault="004B7DAA" w:rsidP="00D6727A">
      <w:pPr>
        <w:pStyle w:val="BodyText"/>
        <w:rPr>
          <w:lang w:val="de-DE"/>
        </w:rPr>
      </w:pPr>
      <w:r w:rsidRPr="00D714BD">
        <w:rPr>
          <w:lang w:val="de-DE"/>
        </w:rPr>
        <w:t>Farben</w:t>
      </w:r>
      <w:r w:rsidR="00FB7139" w:rsidRPr="00D714BD">
        <w:rPr>
          <w:lang w:val="de-DE"/>
        </w:rPr>
        <w:t xml:space="preserve"> (eigenes Farbsystem)</w:t>
      </w:r>
      <w:r w:rsidRPr="00D714BD">
        <w:rPr>
          <w:lang w:val="de-DE"/>
        </w:rPr>
        <w:t>, Graustufen, Linien</w:t>
      </w:r>
      <w:r w:rsidR="002617FC" w:rsidRPr="00D714BD">
        <w:rPr>
          <w:lang w:val="de-DE"/>
        </w:rPr>
        <w:t>-</w:t>
      </w:r>
      <w:r w:rsidRPr="00D714BD">
        <w:rPr>
          <w:lang w:val="de-DE"/>
        </w:rPr>
        <w:t>stärken und Stil (Lineare Zeichnungen, Flächendarstellung, Fotos</w:t>
      </w:r>
      <w:r w:rsidR="00FB7139" w:rsidRPr="00D714BD">
        <w:rPr>
          <w:lang w:val="de-DE"/>
        </w:rPr>
        <w:t xml:space="preserve">) </w:t>
      </w:r>
      <w:r w:rsidR="004A7864" w:rsidRPr="00D714BD">
        <w:rPr>
          <w:lang w:val="de-DE"/>
        </w:rPr>
        <w:t xml:space="preserve">und die Abbildungen an sich </w:t>
      </w:r>
      <w:r w:rsidR="00FB7139" w:rsidRPr="00D714BD">
        <w:rPr>
          <w:lang w:val="de-DE"/>
        </w:rPr>
        <w:t xml:space="preserve">sind </w:t>
      </w:r>
      <w:r w:rsidR="004A7864" w:rsidRPr="00D714BD">
        <w:rPr>
          <w:lang w:val="de-DE"/>
        </w:rPr>
        <w:t>sinnvoll,</w:t>
      </w:r>
      <w:r w:rsidR="00FB7139" w:rsidRPr="00D714BD">
        <w:rPr>
          <w:lang w:val="de-DE"/>
        </w:rPr>
        <w:t xml:space="preserve"> </w:t>
      </w:r>
      <w:r w:rsidR="00E731C9" w:rsidRPr="00D714BD">
        <w:rPr>
          <w:lang w:val="de-DE"/>
        </w:rPr>
        <w:t>einheitlich</w:t>
      </w:r>
      <w:r w:rsidR="004A7864" w:rsidRPr="00D714BD">
        <w:rPr>
          <w:lang w:val="de-DE"/>
        </w:rPr>
        <w:t xml:space="preserve"> und konsequent einzusetzen</w:t>
      </w:r>
      <w:r w:rsidR="00E731C9" w:rsidRPr="00D714BD">
        <w:rPr>
          <w:lang w:val="de-DE"/>
        </w:rPr>
        <w:t>.</w:t>
      </w:r>
      <w:r w:rsidR="00D07DB9" w:rsidRPr="00D714BD">
        <w:rPr>
          <w:lang w:val="de-DE"/>
        </w:rPr>
        <w:t xml:space="preserve"> Grafikinterne </w:t>
      </w:r>
      <w:r w:rsidRPr="00D714BD">
        <w:rPr>
          <w:lang w:val="de-DE"/>
        </w:rPr>
        <w:t>Texte müssen deutlich lesbar</w:t>
      </w:r>
      <w:r w:rsidR="00E731C9" w:rsidRPr="00D714BD">
        <w:rPr>
          <w:lang w:val="de-DE"/>
        </w:rPr>
        <w:t xml:space="preserve"> </w:t>
      </w:r>
      <w:r w:rsidRPr="00D714BD">
        <w:rPr>
          <w:lang w:val="de-DE"/>
        </w:rPr>
        <w:t xml:space="preserve">sein, wenn der </w:t>
      </w:r>
      <w:r w:rsidR="00E731C9" w:rsidRPr="00D714BD">
        <w:rPr>
          <w:lang w:val="de-DE"/>
        </w:rPr>
        <w:t>I</w:t>
      </w:r>
      <w:r w:rsidRPr="00D714BD">
        <w:rPr>
          <w:lang w:val="de-DE"/>
        </w:rPr>
        <w:t>nhalt relevant ist</w:t>
      </w:r>
      <w:r w:rsidR="00E731C9" w:rsidRPr="00D714BD">
        <w:rPr>
          <w:lang w:val="de-DE"/>
        </w:rPr>
        <w:t xml:space="preserve"> (Schriftgröße und Kontrast)</w:t>
      </w:r>
      <w:r w:rsidRPr="00D714BD">
        <w:rPr>
          <w:lang w:val="de-DE"/>
        </w:rPr>
        <w:t>. Ansonsten sollte Text als Graufläche erscheinen oder weggelassen werden.</w:t>
      </w:r>
    </w:p>
    <w:p w14:paraId="3AF475B7" w14:textId="77777777" w:rsidR="004B7DAA" w:rsidRPr="00D714BD" w:rsidRDefault="004B7DAA" w:rsidP="00D6727A">
      <w:pPr>
        <w:pStyle w:val="LJKeywordsKeywords"/>
        <w:rPr>
          <w:lang w:val="de-DE"/>
        </w:rPr>
      </w:pPr>
      <w:r w:rsidRPr="00D714BD">
        <w:rPr>
          <w:lang w:val="de-DE"/>
        </w:rPr>
        <w:t xml:space="preserve">Auf Effekte </w:t>
      </w:r>
      <w:r w:rsidR="00E731C9" w:rsidRPr="00D714BD">
        <w:rPr>
          <w:lang w:val="de-DE"/>
        </w:rPr>
        <w:t xml:space="preserve">wie Schatten </w:t>
      </w:r>
      <w:r w:rsidRPr="00D714BD">
        <w:rPr>
          <w:lang w:val="de-DE"/>
        </w:rPr>
        <w:t xml:space="preserve">sollte weitestgehend verzichtet </w:t>
      </w:r>
      <w:r w:rsidR="00E731C9" w:rsidRPr="00D714BD">
        <w:rPr>
          <w:lang w:val="de-DE"/>
        </w:rPr>
        <w:t xml:space="preserve">werden oder zumindest Ihr Einsatz </w:t>
      </w:r>
      <w:r w:rsidR="00DF3D98" w:rsidRPr="00D714BD">
        <w:rPr>
          <w:lang w:val="de-DE"/>
        </w:rPr>
        <w:t>dezent und einheitlich</w:t>
      </w:r>
      <w:r w:rsidR="00E731C9" w:rsidRPr="00D714BD">
        <w:rPr>
          <w:lang w:val="de-DE"/>
        </w:rPr>
        <w:t xml:space="preserve"> stattfinden</w:t>
      </w:r>
      <w:r w:rsidRPr="00D714BD">
        <w:rPr>
          <w:lang w:val="de-DE"/>
        </w:rPr>
        <w:t>.</w:t>
      </w:r>
    </w:p>
    <w:p w14:paraId="4F54BA0E" w14:textId="77777777" w:rsidR="008C3BDE" w:rsidRPr="00D6727A" w:rsidRDefault="005D6588" w:rsidP="009C20F2">
      <w:pPr>
        <w:pStyle w:val="LJ1HeadlineEN"/>
      </w:pPr>
      <w:r>
        <w:t xml:space="preserve">Use of </w:t>
      </w:r>
      <w:r w:rsidR="004213AB" w:rsidRPr="00D6727A">
        <w:t>LJ Word-</w:t>
      </w:r>
      <w:r>
        <w:t>Template</w:t>
      </w:r>
      <w:r w:rsidR="004213AB" w:rsidRPr="00D6727A">
        <w:t xml:space="preserve"> </w:t>
      </w:r>
    </w:p>
    <w:p w14:paraId="00729D5B" w14:textId="77777777" w:rsidR="004033CD" w:rsidRPr="00D6727A" w:rsidRDefault="005D6588" w:rsidP="009C20F2">
      <w:pPr>
        <w:pStyle w:val="LJ2HeadlineEN"/>
      </w:pPr>
      <w:r>
        <w:t>Template Selection</w:t>
      </w:r>
      <w:r w:rsidR="004033CD" w:rsidRPr="00D6727A">
        <w:t xml:space="preserve"> </w:t>
      </w:r>
      <w:r>
        <w:t>German</w:t>
      </w:r>
      <w:r w:rsidR="004033CD" w:rsidRPr="00D6727A">
        <w:t xml:space="preserve"> / English </w:t>
      </w:r>
    </w:p>
    <w:p w14:paraId="480B5F9C" w14:textId="77777777" w:rsidR="008C3BDE" w:rsidRPr="00D6727A" w:rsidRDefault="004213AB" w:rsidP="00D6727A">
      <w:pPr>
        <w:pStyle w:val="BodyText"/>
      </w:pPr>
      <w:r w:rsidRPr="00D714BD">
        <w:rPr>
          <w:lang w:val="de-DE"/>
        </w:rPr>
        <w:t xml:space="preserve">Die Wordvorlage des Logistics Journal liegt in den Sprachen Deutsch und Englisch vor, um die passende </w:t>
      </w:r>
      <w:r w:rsidR="00C947F1" w:rsidRPr="00D714BD">
        <w:rPr>
          <w:lang w:val="de-DE"/>
        </w:rPr>
        <w:t xml:space="preserve">Rechtschreibkorrektur </w:t>
      </w:r>
      <w:r w:rsidR="00CC6DAB" w:rsidRPr="00D714BD">
        <w:rPr>
          <w:lang w:val="de-DE"/>
        </w:rPr>
        <w:t xml:space="preserve">und Silbentrennung </w:t>
      </w:r>
      <w:r w:rsidR="00C947F1" w:rsidRPr="00D714BD">
        <w:rPr>
          <w:lang w:val="de-DE"/>
        </w:rPr>
        <w:t>de</w:t>
      </w:r>
      <w:r w:rsidR="004033CD" w:rsidRPr="00D714BD">
        <w:rPr>
          <w:lang w:val="de-DE"/>
        </w:rPr>
        <w:t xml:space="preserve">n </w:t>
      </w:r>
      <w:proofErr w:type="spellStart"/>
      <w:r w:rsidR="004033CD" w:rsidRPr="00D714BD">
        <w:rPr>
          <w:lang w:val="de-DE"/>
        </w:rPr>
        <w:t>Einzelfor</w:t>
      </w:r>
      <w:r w:rsidR="002617FC" w:rsidRPr="00D714BD">
        <w:rPr>
          <w:lang w:val="de-DE"/>
        </w:rPr>
        <w:t>-</w:t>
      </w:r>
      <w:r w:rsidR="004033CD" w:rsidRPr="00D714BD">
        <w:rPr>
          <w:lang w:val="de-DE"/>
        </w:rPr>
        <w:t>maten</w:t>
      </w:r>
      <w:proofErr w:type="spellEnd"/>
      <w:r w:rsidR="004033CD" w:rsidRPr="00D714BD">
        <w:rPr>
          <w:lang w:val="de-DE"/>
        </w:rPr>
        <w:t xml:space="preserve"> innerhalb des </w:t>
      </w:r>
      <w:r w:rsidR="00C947F1" w:rsidRPr="00D714BD">
        <w:rPr>
          <w:lang w:val="de-DE"/>
        </w:rPr>
        <w:t>Gesamtdokument</w:t>
      </w:r>
      <w:r w:rsidR="004033CD" w:rsidRPr="00D714BD">
        <w:rPr>
          <w:lang w:val="de-DE"/>
        </w:rPr>
        <w:t>s</w:t>
      </w:r>
      <w:r w:rsidR="00C947F1" w:rsidRPr="00D714BD">
        <w:rPr>
          <w:lang w:val="de-DE"/>
        </w:rPr>
        <w:t xml:space="preserve"> </w:t>
      </w:r>
      <w:r w:rsidRPr="00D714BD">
        <w:rPr>
          <w:lang w:val="de-DE"/>
        </w:rPr>
        <w:t>mitzuliefern.</w:t>
      </w:r>
      <w:r w:rsidR="00170B9F" w:rsidRPr="00D714BD">
        <w:rPr>
          <w:lang w:val="de-DE"/>
        </w:rPr>
        <w:t xml:space="preserve"> </w:t>
      </w:r>
      <w:r w:rsidR="005662FA" w:rsidRPr="00D714BD">
        <w:rPr>
          <w:lang w:val="de-DE"/>
        </w:rPr>
        <w:t>Bei</w:t>
      </w:r>
      <w:r w:rsidR="00D64B69" w:rsidRPr="00D714BD">
        <w:rPr>
          <w:lang w:val="de-DE"/>
        </w:rPr>
        <w:t>-</w:t>
      </w:r>
      <w:r w:rsidR="005662FA" w:rsidRPr="00D714BD">
        <w:rPr>
          <w:lang w:val="de-DE"/>
        </w:rPr>
        <w:t>spiel</w:t>
      </w:r>
      <w:r w:rsidR="001A405E" w:rsidRPr="00D714BD">
        <w:rPr>
          <w:lang w:val="de-DE"/>
        </w:rPr>
        <w:t>:</w:t>
      </w:r>
      <w:r w:rsidR="00DF2BF6" w:rsidRPr="00D714BD">
        <w:rPr>
          <w:lang w:val="de-DE"/>
        </w:rPr>
        <w:t xml:space="preserve"> Schlagwörter/Keywords </w:t>
      </w:r>
      <w:r w:rsidR="00D64B69" w:rsidRPr="00D714BD">
        <w:rPr>
          <w:lang w:val="de-DE"/>
        </w:rPr>
        <w:t xml:space="preserve">basieren auf dem </w:t>
      </w:r>
      <w:r w:rsidR="005662FA" w:rsidRPr="00D714BD">
        <w:rPr>
          <w:lang w:val="de-DE"/>
        </w:rPr>
        <w:t>gleichen Format, die</w:t>
      </w:r>
      <w:r w:rsidR="00DF2BF6" w:rsidRPr="00D714BD">
        <w:rPr>
          <w:lang w:val="de-DE"/>
        </w:rPr>
        <w:t xml:space="preserve"> Rechtschreibung und Silbentrennung sind </w:t>
      </w:r>
      <w:r w:rsidR="005662FA" w:rsidRPr="00D714BD">
        <w:rPr>
          <w:lang w:val="de-DE"/>
        </w:rPr>
        <w:t>allerdings der jeweiligen Sprache angepasst.</w:t>
      </w:r>
      <w:r w:rsidR="00DF2BF6" w:rsidRPr="00D714BD">
        <w:rPr>
          <w:lang w:val="de-DE"/>
        </w:rPr>
        <w:t xml:space="preserve"> </w:t>
      </w:r>
      <w:r w:rsidR="00170B9F" w:rsidRPr="00D6727A">
        <w:t xml:space="preserve">Ein </w:t>
      </w:r>
      <w:proofErr w:type="spellStart"/>
      <w:r w:rsidR="00170B9F" w:rsidRPr="00D6727A">
        <w:t>geübter</w:t>
      </w:r>
      <w:proofErr w:type="spellEnd"/>
      <w:r w:rsidR="00170B9F" w:rsidRPr="00D6727A">
        <w:t xml:space="preserve"> </w:t>
      </w:r>
      <w:proofErr w:type="spellStart"/>
      <w:r w:rsidR="00170B9F" w:rsidRPr="00D6727A">
        <w:t>Umgang</w:t>
      </w:r>
      <w:proofErr w:type="spellEnd"/>
      <w:r w:rsidR="00170B9F" w:rsidRPr="00D6727A">
        <w:t xml:space="preserve"> </w:t>
      </w:r>
      <w:proofErr w:type="spellStart"/>
      <w:r w:rsidR="00170B9F" w:rsidRPr="00D6727A">
        <w:t>mit</w:t>
      </w:r>
      <w:proofErr w:type="spellEnd"/>
      <w:r w:rsidR="00170B9F" w:rsidRPr="00D6727A">
        <w:t xml:space="preserve"> dem </w:t>
      </w:r>
      <w:proofErr w:type="spellStart"/>
      <w:r w:rsidR="0053663F" w:rsidRPr="00D6727A">
        <w:t>Programm</w:t>
      </w:r>
      <w:proofErr w:type="spellEnd"/>
      <w:r w:rsidR="00170B9F" w:rsidRPr="00D6727A">
        <w:t xml:space="preserve"> Word </w:t>
      </w:r>
      <w:proofErr w:type="spellStart"/>
      <w:r w:rsidR="00170B9F" w:rsidRPr="00D6727A">
        <w:t>wir</w:t>
      </w:r>
      <w:r w:rsidR="0053663F" w:rsidRPr="00D6727A">
        <w:t>d</w:t>
      </w:r>
      <w:proofErr w:type="spellEnd"/>
      <w:r w:rsidR="00170B9F" w:rsidRPr="00D6727A">
        <w:t xml:space="preserve"> </w:t>
      </w:r>
      <w:proofErr w:type="spellStart"/>
      <w:r w:rsidR="00170B9F" w:rsidRPr="00D6727A">
        <w:t>vorausgesetzt</w:t>
      </w:r>
      <w:proofErr w:type="spellEnd"/>
      <w:r w:rsidR="00170B9F" w:rsidRPr="00D6727A">
        <w:t>.</w:t>
      </w:r>
    </w:p>
    <w:p w14:paraId="775FBC4F" w14:textId="77777777" w:rsidR="00654624" w:rsidRPr="00D6727A" w:rsidRDefault="005D6588" w:rsidP="009C20F2">
      <w:pPr>
        <w:pStyle w:val="LJ2HeadlineEN"/>
      </w:pPr>
      <w:r>
        <w:t>Approach Suggestion</w:t>
      </w:r>
    </w:p>
    <w:p w14:paraId="2EC829CC" w14:textId="77777777" w:rsidR="003E41A3" w:rsidRPr="00D714BD" w:rsidRDefault="003E41A3" w:rsidP="00D6727A">
      <w:pPr>
        <w:pStyle w:val="BodyText"/>
        <w:rPr>
          <w:lang w:val="de-DE"/>
        </w:rPr>
      </w:pPr>
      <w:r w:rsidRPr="00D714BD">
        <w:rPr>
          <w:lang w:val="de-DE"/>
        </w:rPr>
        <w:t xml:space="preserve">Die folgende Vorgehensweise ist bereits getestet und stellt einen geeigneten Weg dar, den geplanten Veröffentlichungstext in das vorgesehene Format zu bringen. </w:t>
      </w:r>
      <w:r w:rsidR="001A405E" w:rsidRPr="00D714BD">
        <w:rPr>
          <w:lang w:val="de-DE"/>
        </w:rPr>
        <w:t xml:space="preserve">Es ist lediglich ein Vorschlag, der nicht immer der beste sein muss. Er soll Ihnen die Arbeit vereinfachen. </w:t>
      </w:r>
      <w:r w:rsidRPr="00D714BD">
        <w:rPr>
          <w:lang w:val="de-DE"/>
        </w:rPr>
        <w:t xml:space="preserve">Wenn Sie </w:t>
      </w:r>
      <w:r w:rsidR="001A405E" w:rsidRPr="00D714BD">
        <w:rPr>
          <w:lang w:val="de-DE"/>
        </w:rPr>
        <w:t>andere</w:t>
      </w:r>
      <w:r w:rsidRPr="00D714BD">
        <w:rPr>
          <w:lang w:val="de-DE"/>
        </w:rPr>
        <w:t xml:space="preserve"> Vorgehensweise </w:t>
      </w:r>
      <w:r w:rsidR="001A405E" w:rsidRPr="00D714BD">
        <w:rPr>
          <w:lang w:val="de-DE"/>
        </w:rPr>
        <w:t xml:space="preserve">kennen, </w:t>
      </w:r>
      <w:r w:rsidR="00FD4368" w:rsidRPr="00D714BD">
        <w:rPr>
          <w:lang w:val="de-DE"/>
        </w:rPr>
        <w:t xml:space="preserve">dürfen Sie diese gerne </w:t>
      </w:r>
      <w:r w:rsidR="001A405E" w:rsidRPr="00D714BD">
        <w:rPr>
          <w:lang w:val="de-DE"/>
        </w:rPr>
        <w:t>nutzen</w:t>
      </w:r>
      <w:r w:rsidR="00037C9F" w:rsidRPr="00D714BD">
        <w:rPr>
          <w:lang w:val="de-DE"/>
        </w:rPr>
        <w:t>.</w:t>
      </w:r>
    </w:p>
    <w:p w14:paraId="4FF83DC4" w14:textId="77777777" w:rsidR="003E41A3" w:rsidRPr="00D6727A" w:rsidRDefault="005D6588" w:rsidP="009C20F2">
      <w:pPr>
        <w:pStyle w:val="LJ3HeadlineEN"/>
      </w:pPr>
      <w:r>
        <w:lastRenderedPageBreak/>
        <w:t>Preparation</w:t>
      </w:r>
    </w:p>
    <w:p w14:paraId="01666D10" w14:textId="77777777" w:rsidR="00292717" w:rsidRPr="00D6727A" w:rsidRDefault="00596FEC" w:rsidP="00D6727A">
      <w:pPr>
        <w:pStyle w:val="BodyText"/>
      </w:pPr>
      <w:r w:rsidRPr="00D714BD">
        <w:rPr>
          <w:lang w:val="de-DE"/>
        </w:rPr>
        <w:t xml:space="preserve">Eine </w:t>
      </w:r>
      <w:r w:rsidR="00292717" w:rsidRPr="00D714BD">
        <w:rPr>
          <w:lang w:val="de-DE"/>
        </w:rPr>
        <w:t>einfache Art</w:t>
      </w:r>
      <w:r w:rsidR="00AE209A" w:rsidRPr="00D714BD">
        <w:rPr>
          <w:lang w:val="de-DE"/>
        </w:rPr>
        <w:t>,</w:t>
      </w:r>
      <w:r w:rsidR="00292717" w:rsidRPr="00D714BD">
        <w:rPr>
          <w:lang w:val="de-DE"/>
        </w:rPr>
        <w:t xml:space="preserve"> das Dokument zu formatieren, besteht darin</w:t>
      </w:r>
      <w:r w:rsidR="00AE209A" w:rsidRPr="00D714BD">
        <w:rPr>
          <w:lang w:val="de-DE"/>
        </w:rPr>
        <w:t>, den Text in Abschnitten unterteilt und mit Überschriften</w:t>
      </w:r>
      <w:r w:rsidR="004A4A03" w:rsidRPr="00D714BD">
        <w:rPr>
          <w:lang w:val="de-DE"/>
        </w:rPr>
        <w:t xml:space="preserve"> (eigens mit einem harten Umbruch versehen – über die Return-Taste)</w:t>
      </w:r>
      <w:r w:rsidR="00AE209A" w:rsidRPr="00D714BD">
        <w:rPr>
          <w:lang w:val="de-DE"/>
        </w:rPr>
        <w:t xml:space="preserve"> zunächst unformatiert in einer *.txt Datei </w:t>
      </w:r>
      <w:r w:rsidRPr="00D714BD">
        <w:rPr>
          <w:lang w:val="de-DE"/>
        </w:rPr>
        <w:t xml:space="preserve">zu bringen und </w:t>
      </w:r>
      <w:r w:rsidR="00AE209A" w:rsidRPr="00D714BD">
        <w:rPr>
          <w:lang w:val="de-DE"/>
        </w:rPr>
        <w:t xml:space="preserve">vorliegen zu haben. </w:t>
      </w:r>
      <w:r w:rsidR="00F2302D" w:rsidRPr="00D714BD">
        <w:rPr>
          <w:lang w:val="de-DE"/>
        </w:rPr>
        <w:t>D</w:t>
      </w:r>
      <w:r w:rsidR="007947A6" w:rsidRPr="00D714BD">
        <w:rPr>
          <w:lang w:val="de-DE"/>
        </w:rPr>
        <w:t>as</w:t>
      </w:r>
      <w:r w:rsidR="00F2302D" w:rsidRPr="00D714BD">
        <w:rPr>
          <w:lang w:val="de-DE"/>
        </w:rPr>
        <w:t xml:space="preserve"> </w:t>
      </w:r>
      <w:r w:rsidR="007947A6" w:rsidRPr="00D714BD">
        <w:rPr>
          <w:lang w:val="de-DE"/>
        </w:rPr>
        <w:t>Dokument</w:t>
      </w:r>
      <w:r w:rsidR="00F2302D" w:rsidRPr="00D714BD">
        <w:rPr>
          <w:lang w:val="de-DE"/>
        </w:rPr>
        <w:t xml:space="preserve"> muss strukturell der Vorlage entsprechen</w:t>
      </w:r>
      <w:r w:rsidR="00C93843" w:rsidRPr="00D714BD">
        <w:rPr>
          <w:lang w:val="de-DE"/>
        </w:rPr>
        <w:t xml:space="preserve">. </w:t>
      </w:r>
      <w:r w:rsidR="00D321FB" w:rsidRPr="00D714BD">
        <w:rPr>
          <w:lang w:val="de-DE"/>
        </w:rPr>
        <w:t xml:space="preserve">Die Abbildungen sollten in einem Word-kompatiblen Format, wie *.png </w:t>
      </w:r>
      <w:r w:rsidR="00F2302D" w:rsidRPr="00D714BD">
        <w:rPr>
          <w:lang w:val="de-DE"/>
        </w:rPr>
        <w:t xml:space="preserve">gesondert </w:t>
      </w:r>
      <w:r w:rsidR="00D321FB" w:rsidRPr="00D714BD">
        <w:rPr>
          <w:lang w:val="de-DE"/>
        </w:rPr>
        <w:t>vorliegen.</w:t>
      </w:r>
      <w:r w:rsidR="004A4A03" w:rsidRPr="00D714BD">
        <w:rPr>
          <w:lang w:val="de-DE"/>
        </w:rPr>
        <w:t xml:space="preserve"> </w:t>
      </w:r>
      <w:proofErr w:type="spellStart"/>
      <w:r w:rsidR="004A4A03" w:rsidRPr="00D6727A">
        <w:t>Dan</w:t>
      </w:r>
      <w:r w:rsidR="00C5678E" w:rsidRPr="00D6727A">
        <w:t>ach</w:t>
      </w:r>
      <w:proofErr w:type="spellEnd"/>
      <w:r w:rsidR="004A4A03" w:rsidRPr="00D6727A">
        <w:t xml:space="preserve"> </w:t>
      </w:r>
      <w:proofErr w:type="spellStart"/>
      <w:r w:rsidR="00C5678E" w:rsidRPr="00D6727A">
        <w:t>geht</w:t>
      </w:r>
      <w:proofErr w:type="spellEnd"/>
      <w:r w:rsidR="004A4A03" w:rsidRPr="00D6727A">
        <w:t xml:space="preserve"> man </w:t>
      </w:r>
      <w:proofErr w:type="spellStart"/>
      <w:r w:rsidR="004A4A03" w:rsidRPr="00D6727A">
        <w:t>wie</w:t>
      </w:r>
      <w:proofErr w:type="spellEnd"/>
      <w:r w:rsidR="004A4A03" w:rsidRPr="00D6727A">
        <w:t xml:space="preserve"> </w:t>
      </w:r>
      <w:proofErr w:type="spellStart"/>
      <w:r w:rsidR="004A4A03" w:rsidRPr="00D6727A">
        <w:t>im</w:t>
      </w:r>
      <w:proofErr w:type="spellEnd"/>
      <w:r w:rsidR="004A4A03" w:rsidRPr="00D6727A">
        <w:t xml:space="preserve"> </w:t>
      </w:r>
      <w:proofErr w:type="spellStart"/>
      <w:r w:rsidR="004A4A03" w:rsidRPr="00D6727A">
        <w:t>Folgenden</w:t>
      </w:r>
      <w:proofErr w:type="spellEnd"/>
      <w:r w:rsidR="004A4A03" w:rsidRPr="00D6727A">
        <w:t xml:space="preserve"> </w:t>
      </w:r>
      <w:proofErr w:type="spellStart"/>
      <w:r w:rsidR="004A4A03" w:rsidRPr="00D6727A">
        <w:t>beschrieben</w:t>
      </w:r>
      <w:proofErr w:type="spellEnd"/>
      <w:r w:rsidR="004A4A03" w:rsidRPr="00D6727A">
        <w:t xml:space="preserve"> </w:t>
      </w:r>
      <w:proofErr w:type="spellStart"/>
      <w:r w:rsidR="004A4A03" w:rsidRPr="00D6727A">
        <w:t>vor</w:t>
      </w:r>
      <w:proofErr w:type="spellEnd"/>
      <w:r w:rsidR="004A4A03" w:rsidRPr="00D6727A">
        <w:t>.</w:t>
      </w:r>
    </w:p>
    <w:p w14:paraId="51729EA8" w14:textId="77777777" w:rsidR="00654624" w:rsidRPr="00D6727A" w:rsidRDefault="005D6588" w:rsidP="009C20F2">
      <w:pPr>
        <w:pStyle w:val="LJ3HeadlineEN"/>
      </w:pPr>
      <w:r>
        <w:t>Insert Contents</w:t>
      </w:r>
    </w:p>
    <w:p w14:paraId="353D7471" w14:textId="77777777" w:rsidR="009F4EE7" w:rsidRPr="00D714BD" w:rsidRDefault="009F4EE7" w:rsidP="00D6727A">
      <w:pPr>
        <w:pStyle w:val="BodyText"/>
        <w:rPr>
          <w:lang w:val="de-DE"/>
        </w:rPr>
      </w:pPr>
      <w:r w:rsidRPr="00D714BD">
        <w:rPr>
          <w:lang w:val="de-DE"/>
        </w:rPr>
        <w:t xml:space="preserve">Als </w:t>
      </w:r>
      <w:r w:rsidR="001F1A3D" w:rsidRPr="00D714BD">
        <w:rPr>
          <w:lang w:val="de-DE"/>
        </w:rPr>
        <w:t>E</w:t>
      </w:r>
      <w:r w:rsidRPr="00D714BD">
        <w:rPr>
          <w:lang w:val="de-DE"/>
        </w:rPr>
        <w:t xml:space="preserve">rstes werden die Angaben zu den Autoren </w:t>
      </w:r>
      <w:r w:rsidR="00327164" w:rsidRPr="00D714BD">
        <w:rPr>
          <w:lang w:val="de-DE"/>
        </w:rPr>
        <w:t xml:space="preserve">in das Dokument eingegeben. Für jeden Autor ist ein Absatz vorgesehen. Gegebenenfalls ist bei </w:t>
      </w:r>
      <w:r w:rsidR="008953BE" w:rsidRPr="00D714BD">
        <w:rPr>
          <w:lang w:val="de-DE"/>
        </w:rPr>
        <w:t>vielen</w:t>
      </w:r>
      <w:r w:rsidR="00327164" w:rsidRPr="00D714BD">
        <w:rPr>
          <w:lang w:val="de-DE"/>
        </w:rPr>
        <w:t xml:space="preserve"> Autoren zu überlegen, ob gleiche Angaben zur Institution zusammengefasst </w:t>
      </w:r>
      <w:r w:rsidR="0097541A" w:rsidRPr="00D714BD">
        <w:rPr>
          <w:lang w:val="de-DE"/>
        </w:rPr>
        <w:t xml:space="preserve">und in </w:t>
      </w:r>
      <w:r w:rsidR="008953BE" w:rsidRPr="00D714BD">
        <w:rPr>
          <w:lang w:val="de-DE"/>
        </w:rPr>
        <w:t>einer geeigneten</w:t>
      </w:r>
      <w:r w:rsidR="0097541A" w:rsidRPr="00D714BD">
        <w:rPr>
          <w:lang w:val="de-DE"/>
        </w:rPr>
        <w:t xml:space="preserve"> Darstellungsform</w:t>
      </w:r>
      <w:r w:rsidR="008953BE" w:rsidRPr="00D714BD">
        <w:rPr>
          <w:lang w:val="de-DE"/>
        </w:rPr>
        <w:t xml:space="preserve"> gebracht werden können</w:t>
      </w:r>
      <w:r w:rsidR="00327164" w:rsidRPr="00D714BD">
        <w:rPr>
          <w:lang w:val="de-DE"/>
        </w:rPr>
        <w:t xml:space="preserve">. </w:t>
      </w:r>
    </w:p>
    <w:p w14:paraId="11A8D717" w14:textId="77777777" w:rsidR="00DE4801" w:rsidRPr="00646EE6" w:rsidRDefault="006120DD" w:rsidP="00D6727A">
      <w:pPr>
        <w:pStyle w:val="BodyText"/>
        <w:rPr>
          <w:lang w:val="de-DE"/>
        </w:rPr>
      </w:pPr>
      <w:r w:rsidRPr="00646EE6">
        <w:rPr>
          <w:lang w:val="de-DE"/>
        </w:rPr>
        <w:t xml:space="preserve">Tipp: </w:t>
      </w:r>
    </w:p>
    <w:p w14:paraId="15503E23" w14:textId="77777777" w:rsidR="002E638D" w:rsidRPr="00646EE6" w:rsidRDefault="006120DD" w:rsidP="00D6727A">
      <w:pPr>
        <w:pStyle w:val="LJBulletListEN"/>
        <w:numPr>
          <w:ilvl w:val="0"/>
          <w:numId w:val="0"/>
        </w:numPr>
        <w:ind w:left="369"/>
        <w:rPr>
          <w:lang w:val="de-DE"/>
        </w:rPr>
      </w:pPr>
      <w:r w:rsidRPr="00D714BD">
        <w:rPr>
          <w:lang w:val="de-DE"/>
        </w:rPr>
        <w:t>Zum</w:t>
      </w:r>
      <w:r w:rsidR="002E638D" w:rsidRPr="00D714BD">
        <w:rPr>
          <w:lang w:val="de-DE"/>
        </w:rPr>
        <w:t xml:space="preserve"> </w:t>
      </w:r>
      <w:r w:rsidR="002E638D" w:rsidRPr="00D714BD">
        <w:rPr>
          <w:i/>
          <w:lang w:val="de-DE"/>
        </w:rPr>
        <w:t>Ersetzen von Textpassagen</w:t>
      </w:r>
      <w:r w:rsidR="002E638D" w:rsidRPr="00D714BD">
        <w:rPr>
          <w:lang w:val="de-DE"/>
        </w:rPr>
        <w:t xml:space="preserve"> durch Einkopieren</w:t>
      </w:r>
      <w:r w:rsidRPr="00D714BD">
        <w:rPr>
          <w:lang w:val="de-DE"/>
        </w:rPr>
        <w:t xml:space="preserve"> empfiehlt sich die Methode, den Cursor zwischen zwei noch bestehenden Textelementen zu platzieren</w:t>
      </w:r>
      <w:r w:rsidR="002E0F51" w:rsidRPr="00D714BD">
        <w:rPr>
          <w:lang w:val="de-DE"/>
        </w:rPr>
        <w:t xml:space="preserve"> </w:t>
      </w:r>
      <w:r w:rsidRPr="00D714BD">
        <w:rPr>
          <w:lang w:val="de-DE"/>
        </w:rPr>
        <w:t>und den in den Zwischenspeicher kopierten Text dort einzusetzen</w:t>
      </w:r>
      <w:r w:rsidR="006A7A78" w:rsidRPr="00D714BD">
        <w:rPr>
          <w:lang w:val="de-DE"/>
        </w:rPr>
        <w:t>.</w:t>
      </w:r>
      <w:r w:rsidR="002E0F51" w:rsidRPr="00D714BD">
        <w:rPr>
          <w:lang w:val="de-DE"/>
        </w:rPr>
        <w:t xml:space="preserve"> </w:t>
      </w:r>
      <w:r w:rsidR="00B0295B">
        <w:rPr>
          <w:lang w:val="de-DE"/>
        </w:rPr>
        <w:t>Danach die</w:t>
      </w:r>
      <w:r w:rsidR="002E0F51" w:rsidRPr="00646EE6">
        <w:rPr>
          <w:lang w:val="de-DE"/>
        </w:rPr>
        <w:t xml:space="preserve"> </w:t>
      </w:r>
      <w:r w:rsidR="006A7A78" w:rsidRPr="00646EE6">
        <w:rPr>
          <w:lang w:val="de-DE"/>
        </w:rPr>
        <w:t xml:space="preserve">alten Textpassagen </w:t>
      </w:r>
      <w:r w:rsidR="00B0295B">
        <w:rPr>
          <w:lang w:val="de-DE"/>
        </w:rPr>
        <w:t>löschen</w:t>
      </w:r>
      <w:r w:rsidR="006A7A78" w:rsidRPr="00646EE6">
        <w:rPr>
          <w:lang w:val="de-DE"/>
        </w:rPr>
        <w:t>.</w:t>
      </w:r>
    </w:p>
    <w:p w14:paraId="426C81B5" w14:textId="77777777" w:rsidR="00DE4801" w:rsidRPr="00646EE6" w:rsidRDefault="00DE4801" w:rsidP="00D6727A">
      <w:pPr>
        <w:pStyle w:val="LJBulletListEN"/>
        <w:numPr>
          <w:ilvl w:val="0"/>
          <w:numId w:val="0"/>
        </w:numPr>
        <w:ind w:left="369"/>
        <w:rPr>
          <w:lang w:val="de-DE"/>
        </w:rPr>
      </w:pPr>
    </w:p>
    <w:p w14:paraId="57B8D10C" w14:textId="77777777" w:rsidR="00A86227" w:rsidRPr="00D714BD" w:rsidRDefault="00A86227" w:rsidP="00D6727A">
      <w:pPr>
        <w:pStyle w:val="BodyText"/>
        <w:rPr>
          <w:lang w:val="de-DE"/>
        </w:rPr>
      </w:pPr>
      <w:r w:rsidRPr="00D714BD">
        <w:rPr>
          <w:lang w:val="de-DE"/>
        </w:rPr>
        <w:t xml:space="preserve">Es folgt </w:t>
      </w:r>
      <w:r w:rsidRPr="00D714BD">
        <w:rPr>
          <w:i/>
          <w:lang w:val="de-DE"/>
        </w:rPr>
        <w:t>die Kurzbeschreibung/das Abstract</w:t>
      </w:r>
      <w:r w:rsidRPr="00D714BD">
        <w:rPr>
          <w:lang w:val="de-DE"/>
        </w:rPr>
        <w:t>: Hi</w:t>
      </w:r>
      <w:r w:rsidR="006120DD" w:rsidRPr="00D714BD">
        <w:rPr>
          <w:lang w:val="de-DE"/>
        </w:rPr>
        <w:t xml:space="preserve">er den dafür vorgesehenen Text </w:t>
      </w:r>
      <w:r w:rsidR="00837524" w:rsidRPr="00D714BD">
        <w:rPr>
          <w:lang w:val="de-DE"/>
        </w:rPr>
        <w:t xml:space="preserve">hinter der großen Initiale einfügen, dann den ersten Buchstaben links in </w:t>
      </w:r>
      <w:r w:rsidR="00B64940" w:rsidRPr="00D714BD">
        <w:rPr>
          <w:lang w:val="de-DE"/>
        </w:rPr>
        <w:t xml:space="preserve">den </w:t>
      </w:r>
      <w:r w:rsidR="00837524" w:rsidRPr="00D714BD">
        <w:rPr>
          <w:lang w:val="de-DE"/>
        </w:rPr>
        <w:t>formatierten Bereich der bestehende Initiale als Großbuchstabe eintippen und die alte entfernen.</w:t>
      </w:r>
    </w:p>
    <w:p w14:paraId="6838A075" w14:textId="77777777" w:rsidR="00654624" w:rsidRPr="00D714BD" w:rsidRDefault="00837524" w:rsidP="00D6727A">
      <w:pPr>
        <w:pStyle w:val="BodyText"/>
        <w:rPr>
          <w:lang w:val="de-DE"/>
        </w:rPr>
      </w:pPr>
      <w:r w:rsidRPr="00D714BD">
        <w:rPr>
          <w:lang w:val="de-DE"/>
        </w:rPr>
        <w:t xml:space="preserve">Die </w:t>
      </w:r>
      <w:r w:rsidRPr="00D714BD">
        <w:rPr>
          <w:i/>
          <w:lang w:val="de-DE"/>
        </w:rPr>
        <w:t>Schlüsselwörter/Keywords</w:t>
      </w:r>
      <w:r w:rsidRPr="00D714BD">
        <w:rPr>
          <w:lang w:val="de-DE"/>
        </w:rPr>
        <w:t xml:space="preserve"> in den eckigen Klammern hinter dem Doppelpunkt einfügen.</w:t>
      </w:r>
    </w:p>
    <w:p w14:paraId="5F70A64F" w14:textId="77777777" w:rsidR="00A4275A" w:rsidRPr="00D714BD" w:rsidRDefault="00A4275A" w:rsidP="00D6727A">
      <w:pPr>
        <w:pStyle w:val="BodyText"/>
        <w:rPr>
          <w:lang w:val="de-DE"/>
        </w:rPr>
      </w:pPr>
      <w:r w:rsidRPr="00D714BD">
        <w:rPr>
          <w:lang w:val="de-DE"/>
        </w:rPr>
        <w:t xml:space="preserve">Der erste Schritt wird nun beendet, indem der eigentliche Inhalt mit dem </w:t>
      </w:r>
      <w:r w:rsidRPr="00D714BD">
        <w:rPr>
          <w:i/>
          <w:lang w:val="de-DE"/>
        </w:rPr>
        <w:t>Haupttext einschließlich Überschriften und Bildunterschriften</w:t>
      </w:r>
      <w:r w:rsidRPr="00D714BD">
        <w:rPr>
          <w:lang w:val="de-DE"/>
        </w:rPr>
        <w:t xml:space="preserve"> im – Format wie unter 4.2.1 beschrieben – in das zweispaltige Layout eingefügt wird.</w:t>
      </w:r>
    </w:p>
    <w:p w14:paraId="7FA8FD90" w14:textId="77777777" w:rsidR="003E41A3" w:rsidRPr="00D6727A" w:rsidRDefault="005D6588" w:rsidP="009C20F2">
      <w:pPr>
        <w:pStyle w:val="LJ3HeadlineEN"/>
      </w:pPr>
      <w:r>
        <w:t>Formatting</w:t>
      </w:r>
      <w:r w:rsidR="00344021" w:rsidRPr="00D6727A">
        <w:t xml:space="preserve"> – </w:t>
      </w:r>
      <w:r w:rsidR="00344021" w:rsidRPr="00D6727A">
        <w:br/>
      </w:r>
      <w:r>
        <w:t>Use OF Quick Formats</w:t>
      </w:r>
    </w:p>
    <w:p w14:paraId="1114677D" w14:textId="77777777" w:rsidR="003C65D7" w:rsidRPr="00646EE6" w:rsidRDefault="003E41A3" w:rsidP="00D6727A">
      <w:pPr>
        <w:pStyle w:val="BodyText"/>
        <w:rPr>
          <w:lang w:val="de-DE"/>
        </w:rPr>
      </w:pPr>
      <w:r w:rsidRPr="00D714BD">
        <w:rPr>
          <w:lang w:val="de-DE"/>
        </w:rPr>
        <w:t xml:space="preserve">Nun kommen wir zum zweiten großen Schritt, den Haupttext mit Überschriften und Bildunterschriften zu formatieren. </w:t>
      </w:r>
      <w:r w:rsidR="000F2169" w:rsidRPr="00D714BD">
        <w:rPr>
          <w:lang w:val="de-DE"/>
        </w:rPr>
        <w:t xml:space="preserve">Dort wo später eine </w:t>
      </w:r>
      <w:r w:rsidR="000F2169" w:rsidRPr="00D714BD">
        <w:rPr>
          <w:i/>
          <w:lang w:val="de-DE"/>
        </w:rPr>
        <w:t>Abbildung</w:t>
      </w:r>
      <w:r w:rsidR="000F2169" w:rsidRPr="00D714BD">
        <w:rPr>
          <w:lang w:val="de-DE"/>
        </w:rPr>
        <w:t xml:space="preserve"> stehen soll, ist über </w:t>
      </w:r>
      <w:r w:rsidR="000F2169" w:rsidRPr="00D714BD">
        <w:rPr>
          <w:i/>
          <w:lang w:val="de-DE"/>
        </w:rPr>
        <w:t>Return</w:t>
      </w:r>
      <w:r w:rsidR="000F2169" w:rsidRPr="00D714BD">
        <w:rPr>
          <w:lang w:val="de-DE"/>
        </w:rPr>
        <w:t xml:space="preserve"> ein harter Zeilenumbruch einzufügen. </w:t>
      </w:r>
      <w:r w:rsidRPr="00D714BD">
        <w:rPr>
          <w:lang w:val="de-DE"/>
        </w:rPr>
        <w:t>Über</w:t>
      </w:r>
      <w:r w:rsidR="002617FC" w:rsidRPr="00D714BD">
        <w:rPr>
          <w:lang w:val="de-DE"/>
        </w:rPr>
        <w:t>-</w:t>
      </w:r>
      <w:r w:rsidRPr="00D714BD">
        <w:rPr>
          <w:lang w:val="de-DE"/>
        </w:rPr>
        <w:t xml:space="preserve">schriften und Abschnitte </w:t>
      </w:r>
      <w:r w:rsidR="00224A76" w:rsidRPr="00D714BD">
        <w:rPr>
          <w:lang w:val="de-DE"/>
        </w:rPr>
        <w:t xml:space="preserve">werden </w:t>
      </w:r>
      <w:r w:rsidRPr="00D714BD">
        <w:rPr>
          <w:lang w:val="de-DE"/>
        </w:rPr>
        <w:t xml:space="preserve">nacheinander formatiert: </w:t>
      </w:r>
      <w:r w:rsidR="00B03D68" w:rsidRPr="00D714BD">
        <w:rPr>
          <w:lang w:val="de-DE"/>
        </w:rPr>
        <w:t xml:space="preserve">Ein </w:t>
      </w:r>
      <w:r w:rsidRPr="00D714BD">
        <w:rPr>
          <w:i/>
          <w:lang w:val="de-DE"/>
        </w:rPr>
        <w:t>Mausklick am Ende der Überschrift oder des Abschnitts</w:t>
      </w:r>
      <w:r w:rsidRPr="00D714BD">
        <w:rPr>
          <w:lang w:val="de-DE"/>
        </w:rPr>
        <w:t xml:space="preserve"> und </w:t>
      </w:r>
      <w:r w:rsidR="00B03D68" w:rsidRPr="00D714BD">
        <w:rPr>
          <w:lang w:val="de-DE"/>
        </w:rPr>
        <w:t xml:space="preserve">ein </w:t>
      </w:r>
      <w:r w:rsidRPr="00D714BD">
        <w:rPr>
          <w:lang w:val="de-DE"/>
        </w:rPr>
        <w:t xml:space="preserve">Mausklick auf das gewünschte </w:t>
      </w:r>
      <w:r w:rsidRPr="00D714BD">
        <w:rPr>
          <w:i/>
          <w:lang w:val="de-DE"/>
        </w:rPr>
        <w:t>Schnellformat</w:t>
      </w:r>
      <w:r w:rsidR="00B03D68" w:rsidRPr="00D714BD">
        <w:rPr>
          <w:lang w:val="de-DE"/>
        </w:rPr>
        <w:t xml:space="preserve"> genügen.</w:t>
      </w:r>
      <w:r w:rsidRPr="00D714BD">
        <w:rPr>
          <w:lang w:val="de-DE"/>
        </w:rPr>
        <w:t xml:space="preserve"> </w:t>
      </w:r>
      <w:r w:rsidR="00C9600D" w:rsidRPr="00646EE6">
        <w:rPr>
          <w:lang w:val="de-DE"/>
        </w:rPr>
        <w:t>Fine Tuning</w:t>
      </w:r>
      <w:r w:rsidR="003C65D7" w:rsidRPr="00646EE6">
        <w:rPr>
          <w:lang w:val="de-DE"/>
        </w:rPr>
        <w:t xml:space="preserve"> kommt später.</w:t>
      </w:r>
    </w:p>
    <w:p w14:paraId="56D2E8B8" w14:textId="77777777" w:rsidR="00DE4801" w:rsidRPr="00646EE6" w:rsidRDefault="003C65D7" w:rsidP="00D6727A">
      <w:pPr>
        <w:pStyle w:val="BodyText"/>
        <w:rPr>
          <w:lang w:val="de-DE"/>
        </w:rPr>
      </w:pPr>
      <w:r w:rsidRPr="00646EE6">
        <w:rPr>
          <w:lang w:val="de-DE"/>
        </w:rPr>
        <w:t xml:space="preserve">Tipp: </w:t>
      </w:r>
    </w:p>
    <w:p w14:paraId="7436D187" w14:textId="77777777" w:rsidR="003E41A3" w:rsidRPr="00D714BD" w:rsidRDefault="003E41A3" w:rsidP="00D6727A">
      <w:pPr>
        <w:pStyle w:val="LJBulletListEN"/>
        <w:numPr>
          <w:ilvl w:val="0"/>
          <w:numId w:val="0"/>
        </w:numPr>
        <w:ind w:left="369"/>
        <w:rPr>
          <w:lang w:val="de-DE"/>
        </w:rPr>
      </w:pPr>
      <w:r w:rsidRPr="00D714BD">
        <w:rPr>
          <w:lang w:val="de-DE"/>
        </w:rPr>
        <w:t>Auf diese Weise</w:t>
      </w:r>
      <w:r w:rsidR="003C65D7" w:rsidRPr="00D714BD">
        <w:rPr>
          <w:lang w:val="de-DE"/>
        </w:rPr>
        <w:t xml:space="preserve"> (Formatierung der Absätze bei </w:t>
      </w:r>
      <w:r w:rsidR="00DE4801" w:rsidRPr="00D714BD">
        <w:rPr>
          <w:lang w:val="de-DE"/>
        </w:rPr>
        <w:br/>
      </w:r>
      <w:r w:rsidR="003C65D7" w:rsidRPr="00D714BD">
        <w:rPr>
          <w:lang w:val="de-DE"/>
        </w:rPr>
        <w:t>Cursorstellung am Ende des Absatzes)</w:t>
      </w:r>
      <w:r w:rsidRPr="00D714BD">
        <w:rPr>
          <w:lang w:val="de-DE"/>
        </w:rPr>
        <w:t xml:space="preserve"> können auch </w:t>
      </w:r>
      <w:r w:rsidR="003C65D7" w:rsidRPr="00D714BD">
        <w:rPr>
          <w:lang w:val="de-DE"/>
        </w:rPr>
        <w:t xml:space="preserve">zuvor </w:t>
      </w:r>
      <w:r w:rsidRPr="00D714BD">
        <w:rPr>
          <w:lang w:val="de-DE"/>
        </w:rPr>
        <w:t>manuell eingebrachte Formatierungen (insbesondere Kursive im Textkörper z.B. für Formelzeichen oder hervorzuhebende Fachbegriffe) beibehalten werden.</w:t>
      </w:r>
    </w:p>
    <w:p w14:paraId="76111D74" w14:textId="77777777" w:rsidR="00DE4801" w:rsidRPr="00D714BD" w:rsidRDefault="00DE4801" w:rsidP="00D6727A">
      <w:pPr>
        <w:pStyle w:val="LJBulletListEN"/>
        <w:numPr>
          <w:ilvl w:val="0"/>
          <w:numId w:val="0"/>
        </w:numPr>
        <w:ind w:left="369"/>
        <w:rPr>
          <w:lang w:val="de-DE"/>
        </w:rPr>
      </w:pPr>
    </w:p>
    <w:p w14:paraId="09A3DD43" w14:textId="77777777" w:rsidR="00E0253B" w:rsidRPr="00D714BD" w:rsidRDefault="00E0253B" w:rsidP="00D6727A">
      <w:pPr>
        <w:pStyle w:val="BodyText"/>
        <w:rPr>
          <w:lang w:val="de-DE"/>
        </w:rPr>
      </w:pPr>
      <w:r w:rsidRPr="00D714BD">
        <w:rPr>
          <w:lang w:val="de-DE"/>
        </w:rPr>
        <w:t xml:space="preserve">Bevor </w:t>
      </w:r>
      <w:r w:rsidR="00FD1A07" w:rsidRPr="00D714BD">
        <w:rPr>
          <w:lang w:val="de-DE"/>
        </w:rPr>
        <w:t xml:space="preserve">im letzten Schritt </w:t>
      </w:r>
      <w:r w:rsidRPr="00D714BD">
        <w:rPr>
          <w:lang w:val="de-DE"/>
        </w:rPr>
        <w:t xml:space="preserve">die Abbildungen </w:t>
      </w:r>
      <w:r w:rsidR="00DD39FE" w:rsidRPr="00D714BD">
        <w:rPr>
          <w:lang w:val="de-DE"/>
        </w:rPr>
        <w:t>eingefügt</w:t>
      </w:r>
      <w:r w:rsidRPr="00D714BD">
        <w:rPr>
          <w:lang w:val="de-DE"/>
        </w:rPr>
        <w:t xml:space="preserve"> werden</w:t>
      </w:r>
      <w:r w:rsidR="00DD39FE" w:rsidRPr="00D714BD">
        <w:rPr>
          <w:lang w:val="de-DE"/>
        </w:rPr>
        <w:t xml:space="preserve">, sollte das Dokument </w:t>
      </w:r>
      <w:r w:rsidR="006E1826" w:rsidRPr="00D714BD">
        <w:rPr>
          <w:lang w:val="de-DE"/>
        </w:rPr>
        <w:t xml:space="preserve">gespeichert und eine Sicherheitskopie angelegt werden. </w:t>
      </w:r>
    </w:p>
    <w:p w14:paraId="6E6BF907" w14:textId="77777777" w:rsidR="00471DAF" w:rsidRPr="00D6727A" w:rsidRDefault="00344021" w:rsidP="009C20F2">
      <w:pPr>
        <w:pStyle w:val="LJ3HeadlineEN"/>
      </w:pPr>
      <w:r w:rsidRPr="00D6727A">
        <w:t>Format</w:t>
      </w:r>
      <w:r w:rsidR="005D6588">
        <w:t>ting</w:t>
      </w:r>
      <w:r w:rsidRPr="00D6727A">
        <w:t xml:space="preserve"> – </w:t>
      </w:r>
      <w:r w:rsidRPr="00D6727A">
        <w:br/>
      </w:r>
      <w:r w:rsidR="005D6588">
        <w:t>Images and</w:t>
      </w:r>
      <w:r w:rsidR="00EB44C9" w:rsidRPr="00D6727A">
        <w:t xml:space="preserve"> </w:t>
      </w:r>
      <w:r w:rsidR="00C9600D" w:rsidRPr="00D6727A">
        <w:t>Fine Tuning</w:t>
      </w:r>
    </w:p>
    <w:p w14:paraId="3F3D6965" w14:textId="77777777" w:rsidR="00FD1A07" w:rsidRPr="00D714BD" w:rsidRDefault="00FD1A07" w:rsidP="00D6727A">
      <w:pPr>
        <w:pStyle w:val="BodyText"/>
        <w:rPr>
          <w:lang w:val="de-DE"/>
        </w:rPr>
      </w:pPr>
      <w:r w:rsidRPr="00D714BD">
        <w:rPr>
          <w:lang w:val="de-DE"/>
        </w:rPr>
        <w:t xml:space="preserve">Das Einfügen der </w:t>
      </w:r>
      <w:r w:rsidRPr="00D714BD">
        <w:rPr>
          <w:i/>
          <w:lang w:val="de-DE"/>
        </w:rPr>
        <w:t>Abbildungen</w:t>
      </w:r>
      <w:r w:rsidRPr="00D714BD">
        <w:rPr>
          <w:lang w:val="de-DE"/>
        </w:rPr>
        <w:t xml:space="preserve"> kann je nach Größe, Inhalt und Dateiformat </w:t>
      </w:r>
      <w:r w:rsidR="005573E7" w:rsidRPr="00D714BD">
        <w:rPr>
          <w:lang w:val="de-DE"/>
        </w:rPr>
        <w:t>Geduld verlangen</w:t>
      </w:r>
      <w:r w:rsidRPr="00D714BD">
        <w:rPr>
          <w:lang w:val="de-DE"/>
        </w:rPr>
        <w:t xml:space="preserve">. Abschnittwechsel, Größenanpassungen und Bildposition sowie Textumbruch verlangen </w:t>
      </w:r>
      <w:r w:rsidR="005826C0" w:rsidRPr="00D714BD">
        <w:rPr>
          <w:lang w:val="de-DE"/>
        </w:rPr>
        <w:t>in Word</w:t>
      </w:r>
      <w:r w:rsidRPr="00D714BD">
        <w:rPr>
          <w:lang w:val="de-DE"/>
        </w:rPr>
        <w:t xml:space="preserve"> </w:t>
      </w:r>
      <w:r w:rsidR="005826C0" w:rsidRPr="00D714BD">
        <w:rPr>
          <w:lang w:val="de-DE"/>
        </w:rPr>
        <w:t xml:space="preserve">Geduld und </w:t>
      </w:r>
      <w:r w:rsidRPr="00D714BD">
        <w:rPr>
          <w:lang w:val="de-DE"/>
        </w:rPr>
        <w:t xml:space="preserve">Übung. </w:t>
      </w:r>
      <w:r w:rsidR="00344021" w:rsidRPr="00D714BD">
        <w:rPr>
          <w:lang w:val="de-DE"/>
        </w:rPr>
        <w:t>Besonders</w:t>
      </w:r>
      <w:r w:rsidRPr="00D714BD">
        <w:rPr>
          <w:lang w:val="de-DE"/>
        </w:rPr>
        <w:t xml:space="preserve"> hier ist es nach jedem größeren Schritt sinnvoll, eine </w:t>
      </w:r>
      <w:r w:rsidRPr="00D714BD">
        <w:rPr>
          <w:i/>
          <w:lang w:val="de-DE"/>
        </w:rPr>
        <w:t>Sicherheitskopie</w:t>
      </w:r>
      <w:r w:rsidRPr="00D714BD">
        <w:rPr>
          <w:lang w:val="de-DE"/>
        </w:rPr>
        <w:t xml:space="preserve"> anzulegen.</w:t>
      </w:r>
    </w:p>
    <w:p w14:paraId="3201183E" w14:textId="77777777" w:rsidR="00E67626" w:rsidRPr="00D714BD" w:rsidRDefault="006435A4" w:rsidP="00D6727A">
      <w:pPr>
        <w:pStyle w:val="BodyText"/>
        <w:rPr>
          <w:lang w:val="de-DE"/>
        </w:rPr>
      </w:pPr>
      <w:r w:rsidRPr="00D714BD">
        <w:rPr>
          <w:i/>
          <w:lang w:val="de-DE"/>
        </w:rPr>
        <w:t>Aufzählungen und Listen</w:t>
      </w:r>
      <w:r w:rsidRPr="00D714BD">
        <w:rPr>
          <w:lang w:val="de-DE"/>
        </w:rPr>
        <w:t xml:space="preserve"> lassen sich mit der Schnellformatvorlage </w:t>
      </w:r>
      <w:r w:rsidRPr="00D714BD">
        <w:rPr>
          <w:i/>
          <w:lang w:val="de-DE"/>
        </w:rPr>
        <w:t>„</w:t>
      </w:r>
      <w:proofErr w:type="spellStart"/>
      <w:r w:rsidRPr="00D714BD">
        <w:rPr>
          <w:i/>
          <w:lang w:val="de-DE"/>
        </w:rPr>
        <w:t>LJ_Bullet_List</w:t>
      </w:r>
      <w:proofErr w:type="spellEnd"/>
      <w:r w:rsidRPr="00D714BD">
        <w:rPr>
          <w:i/>
          <w:lang w:val="de-DE"/>
        </w:rPr>
        <w:t>“</w:t>
      </w:r>
      <w:r w:rsidRPr="00D714BD">
        <w:rPr>
          <w:lang w:val="de-DE"/>
        </w:rPr>
        <w:t xml:space="preserve"> formatieren</w:t>
      </w:r>
      <w:r w:rsidR="00E67626" w:rsidRPr="00D714BD">
        <w:rPr>
          <w:lang w:val="de-DE"/>
        </w:rPr>
        <w:t>.</w:t>
      </w:r>
      <w:r w:rsidRPr="00D714BD">
        <w:rPr>
          <w:lang w:val="de-DE"/>
        </w:rPr>
        <w:t xml:space="preserve"> </w:t>
      </w:r>
      <w:r w:rsidR="00E67626" w:rsidRPr="00D714BD">
        <w:rPr>
          <w:lang w:val="de-DE"/>
        </w:rPr>
        <w:t xml:space="preserve">Anpassungen wie alphanummerische Aufzählungszeichen sind je nach Textinhalt sinnvoll und über die Absatzformatierung in Word leicht innerhalb dieses Formats einstellbar. </w:t>
      </w:r>
      <w:r w:rsidR="00C9600D" w:rsidRPr="00D714BD">
        <w:rPr>
          <w:lang w:val="de-DE"/>
        </w:rPr>
        <w:t>Beispielsweise</w:t>
      </w:r>
      <w:r w:rsidR="009A5672" w:rsidRPr="00D714BD">
        <w:rPr>
          <w:lang w:val="de-DE"/>
        </w:rPr>
        <w:t xml:space="preserve"> wurden die Abschnitte zu den </w:t>
      </w:r>
      <w:r w:rsidR="009A5672" w:rsidRPr="00D714BD">
        <w:rPr>
          <w:i/>
          <w:lang w:val="de-DE"/>
        </w:rPr>
        <w:t>Tipps</w:t>
      </w:r>
      <w:r w:rsidR="009A5672" w:rsidRPr="00D714BD">
        <w:rPr>
          <w:lang w:val="de-DE"/>
        </w:rPr>
        <w:t xml:space="preserve"> auf diese Weise formatiert.</w:t>
      </w:r>
    </w:p>
    <w:p w14:paraId="6F0BC01D" w14:textId="77777777" w:rsidR="00A9408A" w:rsidRPr="00D714BD" w:rsidRDefault="003E6E46" w:rsidP="00D6727A">
      <w:pPr>
        <w:pStyle w:val="BodyText"/>
        <w:rPr>
          <w:lang w:val="de-DE"/>
        </w:rPr>
      </w:pPr>
      <w:r w:rsidRPr="00D714BD">
        <w:rPr>
          <w:lang w:val="de-DE"/>
        </w:rPr>
        <w:t xml:space="preserve">Die </w:t>
      </w:r>
      <w:r w:rsidRPr="00D714BD">
        <w:rPr>
          <w:i/>
          <w:lang w:val="de-DE"/>
        </w:rPr>
        <w:t>Abbildungen</w:t>
      </w:r>
      <w:r w:rsidRPr="00D714BD">
        <w:rPr>
          <w:lang w:val="de-DE"/>
        </w:rPr>
        <w:t xml:space="preserve"> (siehe Kapitel 3.4) werden an den dafür vorgesehenen Stellen eingefügt (siehe auch erster Abschnitt Kapitel 4.2.3). </w:t>
      </w:r>
      <w:r w:rsidR="00741F41" w:rsidRPr="00D714BD">
        <w:rPr>
          <w:lang w:val="de-DE"/>
        </w:rPr>
        <w:t xml:space="preserve">Solange es sich um Abbildungen handelt, die einspaltig sind, ist die Handhabung nicht weiter schwierig. </w:t>
      </w:r>
    </w:p>
    <w:p w14:paraId="30D5FE37" w14:textId="77777777" w:rsidR="00741F41" w:rsidRPr="00D714BD" w:rsidRDefault="00741F41" w:rsidP="00D6727A">
      <w:pPr>
        <w:pStyle w:val="BodyText"/>
        <w:rPr>
          <w:lang w:val="de-DE"/>
        </w:rPr>
      </w:pPr>
      <w:r w:rsidRPr="00D714BD">
        <w:rPr>
          <w:lang w:val="de-DE"/>
        </w:rPr>
        <w:t xml:space="preserve">Bei </w:t>
      </w:r>
      <w:r w:rsidR="00753EC6" w:rsidRPr="00D714BD">
        <w:rPr>
          <w:lang w:val="de-DE"/>
        </w:rPr>
        <w:t xml:space="preserve">breiten </w:t>
      </w:r>
      <w:r w:rsidRPr="00D714BD">
        <w:rPr>
          <w:i/>
          <w:lang w:val="de-DE"/>
        </w:rPr>
        <w:t>Abbildungen</w:t>
      </w:r>
      <w:r w:rsidRPr="00D714BD">
        <w:rPr>
          <w:lang w:val="de-DE"/>
        </w:rPr>
        <w:t xml:space="preserve">, die </w:t>
      </w:r>
      <w:r w:rsidR="00753EC6" w:rsidRPr="00D714BD">
        <w:rPr>
          <w:lang w:val="de-DE"/>
        </w:rPr>
        <w:t xml:space="preserve">sich </w:t>
      </w:r>
      <w:r w:rsidRPr="00D714BD">
        <w:rPr>
          <w:lang w:val="de-DE"/>
        </w:rPr>
        <w:t xml:space="preserve">über zwei Spalten </w:t>
      </w:r>
      <w:r w:rsidR="00753EC6" w:rsidRPr="00D714BD">
        <w:rPr>
          <w:lang w:val="de-DE"/>
        </w:rPr>
        <w:t>erstrecken</w:t>
      </w:r>
      <w:r w:rsidRPr="00D714BD">
        <w:rPr>
          <w:lang w:val="de-DE"/>
        </w:rPr>
        <w:t xml:space="preserve">, müssen mehrere Aspekte bedacht werden: </w:t>
      </w:r>
    </w:p>
    <w:p w14:paraId="1C864A31" w14:textId="77777777" w:rsidR="002B2A88" w:rsidRPr="00D714BD" w:rsidRDefault="002B2A88" w:rsidP="00D6727A">
      <w:pPr>
        <w:pStyle w:val="LJBulletListEN"/>
        <w:numPr>
          <w:ilvl w:val="0"/>
          <w:numId w:val="7"/>
        </w:numPr>
        <w:rPr>
          <w:lang w:val="de-DE"/>
        </w:rPr>
      </w:pPr>
      <w:r w:rsidRPr="00D714BD">
        <w:rPr>
          <w:lang w:val="de-DE"/>
        </w:rPr>
        <w:t xml:space="preserve">Optischer </w:t>
      </w:r>
      <w:r w:rsidR="00A9408A" w:rsidRPr="00D714BD">
        <w:rPr>
          <w:lang w:val="de-DE"/>
        </w:rPr>
        <w:t>Eindruck/</w:t>
      </w:r>
      <w:r w:rsidRPr="00D714BD">
        <w:rPr>
          <w:lang w:val="de-DE"/>
        </w:rPr>
        <w:t xml:space="preserve">Einschnitt </w:t>
      </w:r>
      <w:r w:rsidR="00A9408A" w:rsidRPr="00D714BD">
        <w:rPr>
          <w:lang w:val="de-DE"/>
        </w:rPr>
        <w:t xml:space="preserve">in das </w:t>
      </w:r>
      <w:r w:rsidRPr="00D714BD">
        <w:rPr>
          <w:lang w:val="de-DE"/>
        </w:rPr>
        <w:t>Layout</w:t>
      </w:r>
    </w:p>
    <w:p w14:paraId="66D8F4D8" w14:textId="77777777" w:rsidR="00741F41" w:rsidRPr="00D714BD" w:rsidRDefault="00741F41" w:rsidP="00D6727A">
      <w:pPr>
        <w:pStyle w:val="LJBulletListEN"/>
        <w:numPr>
          <w:ilvl w:val="0"/>
          <w:numId w:val="7"/>
        </w:numPr>
        <w:rPr>
          <w:lang w:val="de-DE"/>
        </w:rPr>
      </w:pPr>
      <w:r w:rsidRPr="00D714BD">
        <w:rPr>
          <w:lang w:val="de-DE"/>
        </w:rPr>
        <w:t>Änderung de</w:t>
      </w:r>
      <w:r w:rsidR="009009E7" w:rsidRPr="00D714BD">
        <w:rPr>
          <w:lang w:val="de-DE"/>
        </w:rPr>
        <w:t>s</w:t>
      </w:r>
      <w:r w:rsidRPr="00D714BD">
        <w:rPr>
          <w:lang w:val="de-DE"/>
        </w:rPr>
        <w:t xml:space="preserve"> </w:t>
      </w:r>
      <w:r w:rsidR="00593A25" w:rsidRPr="00D714BD">
        <w:rPr>
          <w:lang w:val="de-DE"/>
        </w:rPr>
        <w:t>Text</w:t>
      </w:r>
      <w:r w:rsidRPr="00D714BD">
        <w:rPr>
          <w:lang w:val="de-DE"/>
        </w:rPr>
        <w:t>verlaufs</w:t>
      </w:r>
      <w:r w:rsidR="00593A25" w:rsidRPr="00D714BD">
        <w:rPr>
          <w:lang w:val="de-DE"/>
        </w:rPr>
        <w:t xml:space="preserve"> </w:t>
      </w:r>
      <w:r w:rsidR="00A44F1D" w:rsidRPr="00D714BD">
        <w:rPr>
          <w:lang w:val="de-DE"/>
        </w:rPr>
        <w:t>bzw.</w:t>
      </w:r>
      <w:r w:rsidR="00593A25" w:rsidRPr="00D714BD">
        <w:rPr>
          <w:lang w:val="de-DE"/>
        </w:rPr>
        <w:t xml:space="preserve"> </w:t>
      </w:r>
      <w:r w:rsidR="009009E7" w:rsidRPr="00D714BD">
        <w:rPr>
          <w:lang w:val="de-DE"/>
        </w:rPr>
        <w:t xml:space="preserve">der </w:t>
      </w:r>
      <w:r w:rsidR="00A44F1D" w:rsidRPr="00D714BD">
        <w:rPr>
          <w:lang w:val="de-DE"/>
        </w:rPr>
        <w:t>Leseverlaufsrichtung</w:t>
      </w:r>
    </w:p>
    <w:p w14:paraId="2C35E168" w14:textId="77777777" w:rsidR="002B2A88" w:rsidRPr="00D6727A" w:rsidRDefault="00593A25" w:rsidP="00D6727A">
      <w:pPr>
        <w:pStyle w:val="LJBulletListEN"/>
        <w:numPr>
          <w:ilvl w:val="0"/>
          <w:numId w:val="7"/>
        </w:numPr>
      </w:pPr>
      <w:proofErr w:type="spellStart"/>
      <w:r w:rsidRPr="00D6727A">
        <w:t>Einsatz</w:t>
      </w:r>
      <w:proofErr w:type="spellEnd"/>
      <w:r w:rsidR="002B2A88" w:rsidRPr="00D6727A">
        <w:t xml:space="preserve"> </w:t>
      </w:r>
      <w:r w:rsidRPr="00D6727A">
        <w:t xml:space="preserve">von </w:t>
      </w:r>
      <w:proofErr w:type="spellStart"/>
      <w:r w:rsidRPr="00D6727A">
        <w:t>gezielten</w:t>
      </w:r>
      <w:proofErr w:type="spellEnd"/>
      <w:r w:rsidRPr="00D6727A">
        <w:t xml:space="preserve"> </w:t>
      </w:r>
      <w:proofErr w:type="spellStart"/>
      <w:r w:rsidR="00A9408A" w:rsidRPr="00D6727A">
        <w:t>Textumbr</w:t>
      </w:r>
      <w:r w:rsidRPr="00D6727A">
        <w:t>ü</w:t>
      </w:r>
      <w:r w:rsidR="00A9408A" w:rsidRPr="00D6727A">
        <w:t>ch</w:t>
      </w:r>
      <w:r w:rsidRPr="00D6727A">
        <w:t>en</w:t>
      </w:r>
      <w:proofErr w:type="spellEnd"/>
    </w:p>
    <w:p w14:paraId="2A150B94" w14:textId="77777777" w:rsidR="00802C3F" w:rsidRPr="00D6727A" w:rsidRDefault="00802C3F" w:rsidP="00D6727A">
      <w:pPr>
        <w:pStyle w:val="LJBulletListEN"/>
        <w:numPr>
          <w:ilvl w:val="0"/>
          <w:numId w:val="0"/>
        </w:numPr>
        <w:ind w:left="360"/>
      </w:pPr>
    </w:p>
    <w:p w14:paraId="0469FA78" w14:textId="77777777" w:rsidR="00802C3F" w:rsidRPr="00D714BD" w:rsidRDefault="00B618BE" w:rsidP="00D6727A">
      <w:pPr>
        <w:pStyle w:val="BodyText"/>
        <w:rPr>
          <w:lang w:val="de-DE"/>
        </w:rPr>
      </w:pPr>
      <w:r w:rsidRPr="00D714BD">
        <w:rPr>
          <w:lang w:val="de-DE"/>
        </w:rPr>
        <w:t xml:space="preserve">Wenn </w:t>
      </w:r>
      <w:r w:rsidR="00802C3F" w:rsidRPr="00D714BD">
        <w:rPr>
          <w:lang w:val="de-DE"/>
        </w:rPr>
        <w:t xml:space="preserve">zu </w:t>
      </w:r>
      <w:r w:rsidRPr="00D714BD">
        <w:rPr>
          <w:lang w:val="de-DE"/>
        </w:rPr>
        <w:t xml:space="preserve">a) beispielsweise viele Abbildungen, die über eine Spalte hinausgehen, eingesetzt werden sollen, </w:t>
      </w:r>
      <w:r w:rsidR="00802C3F" w:rsidRPr="00D714BD">
        <w:rPr>
          <w:lang w:val="de-DE"/>
        </w:rPr>
        <w:t>kann</w:t>
      </w:r>
      <w:r w:rsidRPr="00D714BD">
        <w:rPr>
          <w:lang w:val="de-DE"/>
        </w:rPr>
        <w:t xml:space="preserve"> das Dokument </w:t>
      </w:r>
      <w:r w:rsidR="00802C3F" w:rsidRPr="00D714BD">
        <w:rPr>
          <w:lang w:val="de-DE"/>
        </w:rPr>
        <w:t>im ungünstigen Fall</w:t>
      </w:r>
      <w:r w:rsidRPr="00D714BD">
        <w:rPr>
          <w:lang w:val="de-DE"/>
        </w:rPr>
        <w:t xml:space="preserve"> sehr unruhig und zerrissen</w:t>
      </w:r>
      <w:r w:rsidR="00802C3F" w:rsidRPr="00D714BD">
        <w:rPr>
          <w:lang w:val="de-DE"/>
        </w:rPr>
        <w:t xml:space="preserve"> wirken</w:t>
      </w:r>
      <w:r w:rsidRPr="00D714BD">
        <w:rPr>
          <w:lang w:val="de-DE"/>
        </w:rPr>
        <w:t>. Um das zu vermeiden, sind mehrere Abbildungen direkt hintereinander oder</w:t>
      </w:r>
      <w:r w:rsidR="00802C3F" w:rsidRPr="00D714BD">
        <w:rPr>
          <w:lang w:val="de-DE"/>
        </w:rPr>
        <w:t xml:space="preserve"> längere Text</w:t>
      </w:r>
      <w:r w:rsidR="002617FC" w:rsidRPr="00D714BD">
        <w:rPr>
          <w:lang w:val="de-DE"/>
        </w:rPr>
        <w:t>-</w:t>
      </w:r>
      <w:r w:rsidR="00802C3F" w:rsidRPr="00D714BD">
        <w:rPr>
          <w:lang w:val="de-DE"/>
        </w:rPr>
        <w:t>passagen dazwischen zu setzen. Werden diese Grafi</w:t>
      </w:r>
      <w:r w:rsidR="00F46EC9" w:rsidRPr="00D714BD">
        <w:rPr>
          <w:lang w:val="de-DE"/>
        </w:rPr>
        <w:t>ken an die richtigen S</w:t>
      </w:r>
      <w:r w:rsidR="00802C3F" w:rsidRPr="00D714BD">
        <w:rPr>
          <w:lang w:val="de-DE"/>
        </w:rPr>
        <w:t>tellen gesetzt, wird das Layout im positiven Sinne aufgelockert.</w:t>
      </w:r>
    </w:p>
    <w:p w14:paraId="70BA8EEE" w14:textId="77777777" w:rsidR="00741F41" w:rsidRPr="00D714BD" w:rsidRDefault="009A1E06" w:rsidP="00D6727A">
      <w:pPr>
        <w:pStyle w:val="BodyText"/>
        <w:rPr>
          <w:lang w:val="de-DE"/>
        </w:rPr>
      </w:pPr>
      <w:r w:rsidRPr="00D714BD">
        <w:rPr>
          <w:lang w:val="de-DE"/>
        </w:rPr>
        <w:t xml:space="preserve">Breite </w:t>
      </w:r>
      <w:r w:rsidR="00802C3F" w:rsidRPr="00D714BD">
        <w:rPr>
          <w:lang w:val="de-DE"/>
        </w:rPr>
        <w:t xml:space="preserve">Abbildungen </w:t>
      </w:r>
      <w:r w:rsidRPr="00D714BD">
        <w:rPr>
          <w:lang w:val="de-DE"/>
        </w:rPr>
        <w:t xml:space="preserve">über zwei Spalten </w:t>
      </w:r>
      <w:r w:rsidR="00802C3F" w:rsidRPr="00D714BD">
        <w:rPr>
          <w:lang w:val="de-DE"/>
        </w:rPr>
        <w:t xml:space="preserve">haben </w:t>
      </w:r>
      <w:r w:rsidR="00753EC6" w:rsidRPr="00D714BD">
        <w:rPr>
          <w:lang w:val="de-DE"/>
        </w:rPr>
        <w:t xml:space="preserve">außerdem </w:t>
      </w:r>
      <w:r w:rsidR="00802C3F" w:rsidRPr="00D714BD">
        <w:rPr>
          <w:lang w:val="de-DE"/>
        </w:rPr>
        <w:t xml:space="preserve">zur Folge, dass sich </w:t>
      </w:r>
      <w:r w:rsidR="007279FF" w:rsidRPr="00D714BD">
        <w:rPr>
          <w:lang w:val="de-DE"/>
        </w:rPr>
        <w:t xml:space="preserve">der Textverlauf bzw. der </w:t>
      </w:r>
      <w:r w:rsidR="00802C3F" w:rsidRPr="00D714BD">
        <w:rPr>
          <w:lang w:val="de-DE"/>
        </w:rPr>
        <w:t>Lese</w:t>
      </w:r>
      <w:r w:rsidR="002617FC" w:rsidRPr="00D714BD">
        <w:rPr>
          <w:lang w:val="de-DE"/>
        </w:rPr>
        <w:t>-</w:t>
      </w:r>
      <w:r w:rsidR="00802C3F" w:rsidRPr="00D714BD">
        <w:rPr>
          <w:lang w:val="de-DE"/>
        </w:rPr>
        <w:t xml:space="preserve">fluss ändert (b), indem die Spalten nicht mehr bis unten </w:t>
      </w:r>
      <w:r w:rsidR="000B2105" w:rsidRPr="00D714BD">
        <w:rPr>
          <w:lang w:val="de-DE"/>
        </w:rPr>
        <w:t>in einem Stück</w:t>
      </w:r>
      <w:r w:rsidR="00802C3F" w:rsidRPr="00D714BD">
        <w:rPr>
          <w:lang w:val="de-DE"/>
        </w:rPr>
        <w:t>, sondern nur bis zur Abbildung</w:t>
      </w:r>
      <w:r w:rsidR="00753EC6" w:rsidRPr="00D714BD">
        <w:rPr>
          <w:lang w:val="de-DE"/>
        </w:rPr>
        <w:t xml:space="preserve"> durchgelesen </w:t>
      </w:r>
      <w:r w:rsidR="00753EC6" w:rsidRPr="00D714BD">
        <w:rPr>
          <w:lang w:val="de-DE"/>
        </w:rPr>
        <w:lastRenderedPageBreak/>
        <w:t>werden</w:t>
      </w:r>
      <w:r w:rsidR="00802C3F" w:rsidRPr="00D714BD">
        <w:rPr>
          <w:lang w:val="de-DE"/>
        </w:rPr>
        <w:t xml:space="preserve">, </w:t>
      </w:r>
      <w:r w:rsidR="00367990" w:rsidRPr="00D714BD">
        <w:rPr>
          <w:lang w:val="de-DE"/>
        </w:rPr>
        <w:t>unabhängig davon,</w:t>
      </w:r>
      <w:r w:rsidR="00802C3F" w:rsidRPr="00D714BD">
        <w:rPr>
          <w:lang w:val="de-DE"/>
        </w:rPr>
        <w:t xml:space="preserve"> ob die Abbildung </w:t>
      </w:r>
      <w:r w:rsidR="007279FF" w:rsidRPr="00D714BD">
        <w:rPr>
          <w:lang w:val="de-DE"/>
        </w:rPr>
        <w:t xml:space="preserve">auf der linken oder rechten Spalte den vorübergehenden </w:t>
      </w:r>
      <w:r w:rsidR="00367990" w:rsidRPr="00D714BD">
        <w:rPr>
          <w:lang w:val="de-DE"/>
        </w:rPr>
        <w:t>Lese</w:t>
      </w:r>
      <w:r w:rsidR="002617FC" w:rsidRPr="00D714BD">
        <w:rPr>
          <w:lang w:val="de-DE"/>
        </w:rPr>
        <w:t>-</w:t>
      </w:r>
      <w:r w:rsidR="00367990" w:rsidRPr="00D714BD">
        <w:rPr>
          <w:lang w:val="de-DE"/>
        </w:rPr>
        <w:t xml:space="preserve">stopp </w:t>
      </w:r>
      <w:r w:rsidR="007279FF" w:rsidRPr="00D714BD">
        <w:rPr>
          <w:lang w:val="de-DE"/>
        </w:rPr>
        <w:t>bewirkt</w:t>
      </w:r>
      <w:r w:rsidR="00113000" w:rsidRPr="00D714BD">
        <w:rPr>
          <w:lang w:val="de-DE"/>
        </w:rPr>
        <w:t xml:space="preserve">. </w:t>
      </w:r>
      <w:r w:rsidR="000B2105" w:rsidRPr="00D714BD">
        <w:rPr>
          <w:lang w:val="de-DE"/>
        </w:rPr>
        <w:t xml:space="preserve">Unter der Abbildung wird in der linken Spalte das Lesen fortgeführt. </w:t>
      </w:r>
      <w:r w:rsidR="00113000" w:rsidRPr="00D714BD">
        <w:rPr>
          <w:lang w:val="de-DE"/>
        </w:rPr>
        <w:t xml:space="preserve">Hier sollte lediglich ein prüfender Blick entscheiden, ob die vorgesehene Platzierung der Abbildung für die Lesbarkeit und den Gesamteindruck richtig, oder eine Optimierung </w:t>
      </w:r>
      <w:r w:rsidR="002A3780" w:rsidRPr="00D714BD">
        <w:rPr>
          <w:lang w:val="de-DE"/>
        </w:rPr>
        <w:t>notwendig</w:t>
      </w:r>
      <w:r w:rsidR="00113000" w:rsidRPr="00D714BD">
        <w:rPr>
          <w:lang w:val="de-DE"/>
        </w:rPr>
        <w:t xml:space="preserve"> ist.</w:t>
      </w:r>
    </w:p>
    <w:p w14:paraId="400A2949" w14:textId="77777777" w:rsidR="009F63B3" w:rsidRPr="00D6727A" w:rsidRDefault="009009E7" w:rsidP="00D6727A">
      <w:pPr>
        <w:pStyle w:val="LJFigureEN"/>
        <w:numPr>
          <w:ilvl w:val="0"/>
          <w:numId w:val="0"/>
        </w:numPr>
      </w:pPr>
      <w:r w:rsidRPr="00D6727A">
        <w:rPr>
          <w:noProof/>
          <w:lang w:val="de-DE"/>
        </w:rPr>
        <w:drawing>
          <wp:inline distT="0" distB="0" distL="0" distR="0" wp14:anchorId="39C67ADA" wp14:editId="0E63BDA3">
            <wp:extent cx="2918845" cy="2041991"/>
            <wp:effectExtent l="19050" t="0" r="0" b="0"/>
            <wp:docPr id="3" name="Grafik 1" descr="leseflussricht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seflussrichtung.png"/>
                    <pic:cNvPicPr/>
                  </pic:nvPicPr>
                  <pic:blipFill>
                    <a:blip r:embed="rId11" cstate="print"/>
                    <a:stretch>
                      <a:fillRect/>
                    </a:stretch>
                  </pic:blipFill>
                  <pic:spPr>
                    <a:xfrm>
                      <a:off x="0" y="0"/>
                      <a:ext cx="2918845" cy="2041991"/>
                    </a:xfrm>
                    <a:prstGeom prst="rect">
                      <a:avLst/>
                    </a:prstGeom>
                  </pic:spPr>
                </pic:pic>
              </a:graphicData>
            </a:graphic>
          </wp:inline>
        </w:drawing>
      </w:r>
    </w:p>
    <w:p w14:paraId="60DEB3DA" w14:textId="77777777" w:rsidR="009F63B3" w:rsidRPr="00D6727A" w:rsidRDefault="009009E7" w:rsidP="00D6727A">
      <w:pPr>
        <w:pStyle w:val="LJFigureEN"/>
      </w:pPr>
      <w:proofErr w:type="spellStart"/>
      <w:r w:rsidRPr="00D6727A">
        <w:t>Textverlauf</w:t>
      </w:r>
      <w:proofErr w:type="spellEnd"/>
    </w:p>
    <w:p w14:paraId="5AA6A655" w14:textId="77777777" w:rsidR="00113000" w:rsidRPr="00D714BD" w:rsidRDefault="00C9600D" w:rsidP="00D6727A">
      <w:pPr>
        <w:pStyle w:val="BodyText"/>
        <w:rPr>
          <w:lang w:val="de-DE"/>
        </w:rPr>
      </w:pPr>
      <w:r w:rsidRPr="00D714BD">
        <w:rPr>
          <w:lang w:val="de-DE"/>
        </w:rPr>
        <w:t xml:space="preserve">Für die </w:t>
      </w:r>
      <w:r w:rsidRPr="00D714BD">
        <w:rPr>
          <w:i/>
          <w:lang w:val="de-DE"/>
        </w:rPr>
        <w:t xml:space="preserve">Verwendung von gezielten Textumbrüchen </w:t>
      </w:r>
      <w:r w:rsidRPr="00D714BD">
        <w:rPr>
          <w:lang w:val="de-DE"/>
        </w:rPr>
        <w:t xml:space="preserve">eignen sich insbesondere die </w:t>
      </w:r>
      <w:r w:rsidRPr="00D714BD">
        <w:rPr>
          <w:i/>
          <w:lang w:val="de-DE"/>
        </w:rPr>
        <w:t>Seitenlayout</w:t>
      </w:r>
      <w:r w:rsidRPr="00D714BD">
        <w:rPr>
          <w:lang w:val="de-DE"/>
        </w:rPr>
        <w:t xml:space="preserve">-Funktionen </w:t>
      </w:r>
      <w:r w:rsidRPr="00D714BD">
        <w:rPr>
          <w:i/>
          <w:lang w:val="de-DE"/>
        </w:rPr>
        <w:t xml:space="preserve">„Spalten </w:t>
      </w:r>
      <w:r w:rsidRPr="00D6727A">
        <w:rPr>
          <w:i/>
        </w:rPr>
        <w:sym w:font="Wingdings" w:char="F0E0"/>
      </w:r>
      <w:r w:rsidRPr="00D714BD">
        <w:rPr>
          <w:i/>
          <w:lang w:val="de-DE"/>
        </w:rPr>
        <w:t xml:space="preserve"> einspaltig“</w:t>
      </w:r>
      <w:r w:rsidRPr="00D714BD">
        <w:rPr>
          <w:lang w:val="de-DE"/>
        </w:rPr>
        <w:t xml:space="preserve"> für Abbildungen und deren Unterschriften und </w:t>
      </w:r>
      <w:r w:rsidRPr="00D714BD">
        <w:rPr>
          <w:i/>
          <w:lang w:val="de-DE"/>
        </w:rPr>
        <w:t xml:space="preserve">„Umbruch“ </w:t>
      </w:r>
      <w:r w:rsidRPr="00D714BD">
        <w:rPr>
          <w:lang w:val="de-DE"/>
        </w:rPr>
        <w:t>mit den Optionen</w:t>
      </w:r>
      <w:r w:rsidRPr="00D714BD">
        <w:rPr>
          <w:i/>
          <w:lang w:val="de-DE"/>
        </w:rPr>
        <w:t xml:space="preserve"> „Spalte“ </w:t>
      </w:r>
      <w:r w:rsidRPr="00D714BD">
        <w:rPr>
          <w:lang w:val="de-DE"/>
        </w:rPr>
        <w:t>und</w:t>
      </w:r>
      <w:r w:rsidRPr="00D714BD">
        <w:rPr>
          <w:i/>
          <w:lang w:val="de-DE"/>
        </w:rPr>
        <w:t xml:space="preserve"> „Fortlaufend“</w:t>
      </w:r>
      <w:r w:rsidRPr="00D714BD">
        <w:rPr>
          <w:lang w:val="de-DE"/>
        </w:rPr>
        <w:t xml:space="preserve"> Die über die Gesamtbreite (breiter als eine Spalte) verlaufenden Abbildungen werden zusammen mit den Bildunterschriften in ein einspaltiges Layout überführt, wodurch Word automatisch Textumbrüche einfügt. </w:t>
      </w:r>
      <w:r w:rsidR="00253B78" w:rsidRPr="00D714BD">
        <w:rPr>
          <w:lang w:val="de-DE"/>
        </w:rPr>
        <w:t xml:space="preserve">Das Entfernen von Umbrüchen bewirkt allerdings, dass die oberhalb der Umbrüche durchgeführten Formatierungen aufgelöst werden. Daher sind </w:t>
      </w:r>
      <w:r w:rsidR="00253B78" w:rsidRPr="00D714BD">
        <w:rPr>
          <w:i/>
          <w:lang w:val="de-DE"/>
        </w:rPr>
        <w:t>Text- und Abbildungsverschiebungen</w:t>
      </w:r>
      <w:r w:rsidR="00253B78" w:rsidRPr="00D714BD">
        <w:rPr>
          <w:lang w:val="de-DE"/>
        </w:rPr>
        <w:t xml:space="preserve"> </w:t>
      </w:r>
      <w:r w:rsidR="00BA07BD" w:rsidRPr="00D714BD">
        <w:rPr>
          <w:lang w:val="de-DE"/>
        </w:rPr>
        <w:t xml:space="preserve">(s.u.) </w:t>
      </w:r>
      <w:r w:rsidR="00253B78" w:rsidRPr="00D714BD">
        <w:rPr>
          <w:lang w:val="de-DE"/>
        </w:rPr>
        <w:t xml:space="preserve">sowie </w:t>
      </w:r>
      <w:r w:rsidR="00253B78" w:rsidRPr="00D714BD">
        <w:rPr>
          <w:i/>
          <w:lang w:val="de-DE"/>
        </w:rPr>
        <w:t>schrittweise durchgeführte Sicherungsdateien</w:t>
      </w:r>
      <w:r w:rsidR="00253B78" w:rsidRPr="00D714BD">
        <w:rPr>
          <w:lang w:val="de-DE"/>
        </w:rPr>
        <w:t xml:space="preserve"> mit selbstsprechender Benennung äußerst hilfreich. </w:t>
      </w:r>
    </w:p>
    <w:p w14:paraId="4647F98C" w14:textId="77777777" w:rsidR="004B168B" w:rsidRDefault="00741F41" w:rsidP="00D6727A">
      <w:pPr>
        <w:pStyle w:val="BodyText"/>
        <w:rPr>
          <w:lang w:val="de-DE"/>
        </w:rPr>
      </w:pPr>
      <w:r w:rsidRPr="00D714BD">
        <w:rPr>
          <w:lang w:val="de-DE"/>
        </w:rPr>
        <w:t xml:space="preserve">Tabellen. </w:t>
      </w:r>
      <w:r w:rsidR="00D80E7E" w:rsidRPr="00D714BD">
        <w:rPr>
          <w:lang w:val="de-DE"/>
        </w:rPr>
        <w:t xml:space="preserve">– Solange Textdokumente nur wenige Tabellen enthalten, können diese </w:t>
      </w:r>
      <w:r w:rsidR="007935E5" w:rsidRPr="00D714BD">
        <w:rPr>
          <w:lang w:val="de-DE"/>
        </w:rPr>
        <w:t>wie</w:t>
      </w:r>
      <w:r w:rsidR="00D80E7E" w:rsidRPr="00D714BD">
        <w:rPr>
          <w:lang w:val="de-DE"/>
        </w:rPr>
        <w:t xml:space="preserve"> Abbildungen behandelt werden, indem eine Bildunterschrift verwendet wird, z.B.: „Abbildung </w:t>
      </w:r>
      <w:proofErr w:type="spellStart"/>
      <w:r w:rsidR="00D80E7E" w:rsidRPr="00D714BD">
        <w:rPr>
          <w:lang w:val="de-DE"/>
        </w:rPr>
        <w:t>x</w:t>
      </w:r>
      <w:r w:rsidR="007935E5" w:rsidRPr="00D714BD">
        <w:rPr>
          <w:lang w:val="de-DE"/>
        </w:rPr>
        <w:t>y</w:t>
      </w:r>
      <w:proofErr w:type="spellEnd"/>
      <w:r w:rsidR="00D80E7E" w:rsidRPr="00D714BD">
        <w:rPr>
          <w:lang w:val="de-DE"/>
        </w:rPr>
        <w:t xml:space="preserve">: Tabelle Vergleich der Daten“. </w:t>
      </w:r>
      <w:r w:rsidR="00C15577" w:rsidRPr="00D714BD">
        <w:rPr>
          <w:lang w:val="de-DE"/>
        </w:rPr>
        <w:t>Erst b</w:t>
      </w:r>
      <w:r w:rsidR="00AE1F87" w:rsidRPr="00D714BD">
        <w:rPr>
          <w:lang w:val="de-DE"/>
        </w:rPr>
        <w:t xml:space="preserve">ei </w:t>
      </w:r>
      <w:r w:rsidR="00C15577" w:rsidRPr="00D714BD">
        <w:rPr>
          <w:lang w:val="de-DE"/>
        </w:rPr>
        <w:t>Dokumenten mit einem i.d.R. größeren Seitenumfang und/oder viel</w:t>
      </w:r>
      <w:r w:rsidR="00AE1F87" w:rsidRPr="00D714BD">
        <w:rPr>
          <w:lang w:val="de-DE"/>
        </w:rPr>
        <w:t xml:space="preserve"> Tabellen </w:t>
      </w:r>
      <w:r w:rsidR="00C15577" w:rsidRPr="00D714BD">
        <w:rPr>
          <w:lang w:val="de-DE"/>
        </w:rPr>
        <w:t xml:space="preserve">ist es ratsam Tabellenüberschriften </w:t>
      </w:r>
      <w:r w:rsidR="00D80E7E" w:rsidRPr="00D714BD">
        <w:rPr>
          <w:lang w:val="de-DE"/>
        </w:rPr>
        <w:t xml:space="preserve">zu verwenden </w:t>
      </w:r>
      <w:r w:rsidR="00C15577" w:rsidRPr="00D714BD">
        <w:rPr>
          <w:lang w:val="de-DE"/>
        </w:rPr>
        <w:t xml:space="preserve">und Quellangaben </w:t>
      </w:r>
      <w:r w:rsidR="00E151E4" w:rsidRPr="00D714BD">
        <w:rPr>
          <w:lang w:val="de-DE"/>
        </w:rPr>
        <w:t xml:space="preserve">zu den Tabellen </w:t>
      </w:r>
      <w:r w:rsidR="00C15577" w:rsidRPr="00D714BD">
        <w:rPr>
          <w:lang w:val="de-DE"/>
        </w:rPr>
        <w:t>direkt darunter anzugeben</w:t>
      </w:r>
      <w:r w:rsidR="00E151E4" w:rsidRPr="00D714BD">
        <w:rPr>
          <w:lang w:val="de-DE"/>
        </w:rPr>
        <w:t>, um die Nachvollziehbarkeit besser gewährleisten zu können</w:t>
      </w:r>
      <w:r w:rsidR="00C15577" w:rsidRPr="00D714BD">
        <w:rPr>
          <w:lang w:val="de-DE"/>
        </w:rPr>
        <w:t xml:space="preserve">. </w:t>
      </w:r>
      <w:r w:rsidR="00C15577" w:rsidRPr="00646EE6">
        <w:rPr>
          <w:lang w:val="de-DE"/>
        </w:rPr>
        <w:t>Schnellformatvorlagen</w:t>
      </w:r>
      <w:r w:rsidR="00D80E7E" w:rsidRPr="00646EE6">
        <w:rPr>
          <w:lang w:val="de-DE"/>
        </w:rPr>
        <w:t>:</w:t>
      </w:r>
      <w:r w:rsidR="00E151E4" w:rsidRPr="00646EE6">
        <w:rPr>
          <w:lang w:val="de-DE"/>
        </w:rPr>
        <w:t xml:space="preserve"> </w:t>
      </w:r>
      <w:proofErr w:type="spellStart"/>
      <w:r w:rsidR="00BE35AD" w:rsidRPr="00646EE6">
        <w:rPr>
          <w:lang w:val="de-DE"/>
        </w:rPr>
        <w:t>LJ_</w:t>
      </w:r>
      <w:r w:rsidR="00E151E4" w:rsidRPr="00646EE6">
        <w:rPr>
          <w:lang w:val="de-DE"/>
        </w:rPr>
        <w:t>Tab</w:t>
      </w:r>
      <w:r w:rsidR="00E77CA5" w:rsidRPr="00646EE6">
        <w:rPr>
          <w:lang w:val="de-DE"/>
        </w:rPr>
        <w:t>le</w:t>
      </w:r>
      <w:r w:rsidR="009E64D0" w:rsidRPr="00646EE6">
        <w:rPr>
          <w:lang w:val="de-DE"/>
        </w:rPr>
        <w:t>_DE</w:t>
      </w:r>
      <w:proofErr w:type="spellEnd"/>
      <w:r w:rsidR="00E151E4" w:rsidRPr="00646EE6">
        <w:rPr>
          <w:lang w:val="de-DE"/>
        </w:rPr>
        <w:t xml:space="preserve"> und </w:t>
      </w:r>
      <w:proofErr w:type="spellStart"/>
      <w:r w:rsidR="00BE35AD" w:rsidRPr="00646EE6">
        <w:rPr>
          <w:lang w:val="de-DE"/>
        </w:rPr>
        <w:t>LJ_Tab</w:t>
      </w:r>
      <w:r w:rsidR="00E77CA5" w:rsidRPr="00646EE6">
        <w:rPr>
          <w:lang w:val="de-DE"/>
        </w:rPr>
        <w:t>Reference</w:t>
      </w:r>
      <w:r w:rsidR="009E64D0" w:rsidRPr="00646EE6">
        <w:rPr>
          <w:lang w:val="de-DE"/>
        </w:rPr>
        <w:t>_DE</w:t>
      </w:r>
      <w:proofErr w:type="spellEnd"/>
      <w:r w:rsidR="00C15577" w:rsidRPr="00646EE6">
        <w:rPr>
          <w:lang w:val="de-DE"/>
        </w:rPr>
        <w:t>.</w:t>
      </w:r>
      <w:r w:rsidR="004B168B" w:rsidRPr="004B168B">
        <w:rPr>
          <w:lang w:val="de-DE"/>
        </w:rPr>
        <w:t xml:space="preserve"> </w:t>
      </w:r>
    </w:p>
    <w:p w14:paraId="523D5490" w14:textId="77777777" w:rsidR="004B168B" w:rsidRPr="00D714BD" w:rsidRDefault="004B168B" w:rsidP="004B168B">
      <w:pPr>
        <w:pStyle w:val="BodyText"/>
        <w:rPr>
          <w:lang w:val="de-DE"/>
        </w:rPr>
      </w:pPr>
      <w:r w:rsidRPr="00D714BD">
        <w:rPr>
          <w:lang w:val="de-DE"/>
        </w:rPr>
        <w:t xml:space="preserve">Text- und Abbildungsverschiebungen sowie das Verschieben von Abschnitten mit der Maus – </w:t>
      </w:r>
      <w:r w:rsidRPr="00D714BD">
        <w:rPr>
          <w:i/>
          <w:lang w:val="de-DE"/>
        </w:rPr>
        <w:t>ohne</w:t>
      </w:r>
      <w:r w:rsidRPr="00D714BD">
        <w:rPr>
          <w:lang w:val="de-DE"/>
        </w:rPr>
        <w:t xml:space="preserve"> ‚Copy and Paste‘ – ist oft nach dem Einsetzen der Abbildungen für einen guten Lesefluss unumgänglich. Dabei ist es eine große Erleichterung, wenn der markierte zu verschiebende Textbereich an eine mit dem gleichen Schnellformat formatierte Stelle geschoben werden kann. Entscheidend ist die Formatierung des ersten Zeichens der Auswahl. </w:t>
      </w:r>
      <w:r w:rsidRPr="00D714BD">
        <w:rPr>
          <w:lang w:val="de-DE"/>
        </w:rPr>
        <w:t>Gegebenenfalls ist dazu mittels Return ein Abschnitt zu setzen, der über eine Schnellvorlage entsprechend vorformatiert wird.</w:t>
      </w:r>
      <w:r w:rsidRPr="004B168B">
        <w:rPr>
          <w:lang w:val="de-DE"/>
        </w:rPr>
        <w:t xml:space="preserve"> </w:t>
      </w:r>
    </w:p>
    <w:p w14:paraId="15E1F6F3" w14:textId="77777777" w:rsidR="004B168B" w:rsidRPr="00D714BD" w:rsidRDefault="004B168B" w:rsidP="004B168B">
      <w:pPr>
        <w:pStyle w:val="BodyText"/>
        <w:rPr>
          <w:lang w:val="de-DE"/>
        </w:rPr>
      </w:pPr>
      <w:r w:rsidRPr="00D714BD">
        <w:rPr>
          <w:lang w:val="de-DE"/>
        </w:rPr>
        <w:t>Wenn das soweit geschafft ist und Textabschnitte sowie Kapitel dort sitzen, wo sie hingehören, ist erneut eine Sicherheitskopie anzufertigen.</w:t>
      </w:r>
    </w:p>
    <w:p w14:paraId="18CB8B91" w14:textId="77777777" w:rsidR="004B168B" w:rsidRPr="00D714BD" w:rsidRDefault="004B168B" w:rsidP="004B168B">
      <w:pPr>
        <w:pStyle w:val="BodyText"/>
        <w:rPr>
          <w:lang w:val="de-DE"/>
        </w:rPr>
      </w:pPr>
      <w:r w:rsidRPr="00D714BD">
        <w:rPr>
          <w:lang w:val="de-DE"/>
        </w:rPr>
        <w:t xml:space="preserve">Beim abschließenden Fine Tuning sind letzte </w:t>
      </w:r>
      <w:r w:rsidRPr="00646EE6">
        <w:rPr>
          <w:lang w:val="de-DE"/>
        </w:rPr>
        <w:t>„Witwen“ und „Waisenkinder“</w:t>
      </w:r>
      <w:r w:rsidRPr="00D714BD">
        <w:rPr>
          <w:lang w:val="de-DE"/>
        </w:rPr>
        <w:t xml:space="preserve"> zu beseitigen und sinnvolle Textumbrüche im Text, beim Titel, den Überschriften, Bildunterschriften etc. durchzuführen. </w:t>
      </w:r>
      <w:r w:rsidRPr="00D714BD">
        <w:rPr>
          <w:i/>
          <w:lang w:val="de-DE"/>
        </w:rPr>
        <w:t xml:space="preserve">Achtung: </w:t>
      </w:r>
      <w:r w:rsidRPr="00D714BD">
        <w:rPr>
          <w:lang w:val="de-DE"/>
        </w:rPr>
        <w:t>Die</w:t>
      </w:r>
      <w:r w:rsidRPr="00D714BD">
        <w:rPr>
          <w:i/>
          <w:lang w:val="de-DE"/>
        </w:rPr>
        <w:t xml:space="preserve"> </w:t>
      </w:r>
      <w:r w:rsidRPr="00D714BD">
        <w:rPr>
          <w:lang w:val="de-DE"/>
        </w:rPr>
        <w:t>bei manuellen Umbrüchen eingesetzten Trennzeichen werden bei späteren Textverschiebungen innerhalb wie Buchstaben behandelt und bei der aktiven automatischen Trennung für den Umbruch nicht zurückgesetzt; sie verbleiben somit im Fließtext und stellen sich als Rechtschreibfehler dar. Abhilfe schafft die Suchfunktion nach Trennzeichen, aber da so manches MS Word ein gemeines Trennzeichen zum Gedankenstrich eigenständig umformatiert, ist das Dokument auf die richtige Anwendung beider Trennzeichen „-“ und „– “ zu überprüfen.</w:t>
      </w:r>
    </w:p>
    <w:p w14:paraId="53B5F17F" w14:textId="77777777" w:rsidR="004B168B" w:rsidRPr="00D6727A" w:rsidRDefault="004B168B" w:rsidP="004B168B">
      <w:pPr>
        <w:pStyle w:val="LJ3HeadlineEN"/>
      </w:pPr>
      <w:r>
        <w:t>Examples</w:t>
      </w:r>
    </w:p>
    <w:p w14:paraId="05FE7B58" w14:textId="77777777" w:rsidR="004B168B" w:rsidRPr="00D6727A" w:rsidRDefault="004B168B" w:rsidP="004B168B">
      <w:pPr>
        <w:pStyle w:val="BodyText"/>
      </w:pPr>
      <w:r>
        <w:rPr>
          <w:noProof/>
          <w:lang w:val="de-DE" w:eastAsia="de-DE"/>
        </w:rPr>
        <mc:AlternateContent>
          <mc:Choice Requires="wpc">
            <w:drawing>
              <wp:anchor distT="36195" distB="0" distL="0" distR="114935" simplePos="0" relativeHeight="251658240" behindDoc="0" locked="0" layoutInCell="1" allowOverlap="1" wp14:anchorId="236ED1C9" wp14:editId="6D72CF01">
                <wp:simplePos x="0" y="0"/>
                <wp:positionH relativeFrom="column">
                  <wp:posOffset>-6350</wp:posOffset>
                </wp:positionH>
                <wp:positionV relativeFrom="paragraph">
                  <wp:posOffset>547370</wp:posOffset>
                </wp:positionV>
                <wp:extent cx="1672590" cy="2171065"/>
                <wp:effectExtent l="0" t="0" r="3810" b="635"/>
                <wp:wrapSquare wrapText="bothSides"/>
                <wp:docPr id="24" name="Zeichenbereich 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759"/>
                        <wpg:cNvGrpSpPr>
                          <a:grpSpLocks/>
                        </wpg:cNvGrpSpPr>
                        <wpg:grpSpPr bwMode="auto">
                          <a:xfrm>
                            <a:off x="0" y="26670"/>
                            <a:ext cx="1670685" cy="2114550"/>
                            <a:chOff x="6573" y="3754"/>
                            <a:chExt cx="2631" cy="3330"/>
                          </a:xfrm>
                        </wpg:grpSpPr>
                        <wpg:grpSp>
                          <wpg:cNvPr id="4" name="Group 757"/>
                          <wpg:cNvGrpSpPr>
                            <a:grpSpLocks/>
                          </wpg:cNvGrpSpPr>
                          <wpg:grpSpPr bwMode="auto">
                            <a:xfrm>
                              <a:off x="6573" y="3754"/>
                              <a:ext cx="2631" cy="1661"/>
                              <a:chOff x="6573" y="3754"/>
                              <a:chExt cx="2631" cy="1661"/>
                            </a:xfrm>
                          </wpg:grpSpPr>
                          <pic:pic xmlns:pic="http://schemas.openxmlformats.org/drawingml/2006/picture">
                            <pic:nvPicPr>
                              <pic:cNvPr id="5" name="Picture 5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573" y="3754"/>
                                <a:ext cx="2631" cy="1661"/>
                              </a:xfrm>
                              <a:prstGeom prst="rect">
                                <a:avLst/>
                              </a:prstGeom>
                              <a:noFill/>
                              <a:extLst>
                                <a:ext uri="{909E8E84-426E-40DD-AFC4-6F175D3DCCD1}">
                                  <a14:hiddenFill xmlns:a14="http://schemas.microsoft.com/office/drawing/2010/main">
                                    <a:solidFill>
                                      <a:srgbClr val="FFFFFF"/>
                                    </a:solidFill>
                                  </a14:hiddenFill>
                                </a:ext>
                              </a:extLst>
                            </pic:spPr>
                          </pic:pic>
                          <wps:wsp>
                            <wps:cNvPr id="6" name="Text Box 7"/>
                            <wps:cNvSpPr txBox="1">
                              <a:spLocks noChangeArrowheads="1"/>
                            </wps:cNvSpPr>
                            <wps:spPr bwMode="auto">
                              <a:xfrm>
                                <a:off x="7873" y="5127"/>
                                <a:ext cx="1247" cy="213"/>
                              </a:xfrm>
                              <a:prstGeom prst="rect">
                                <a:avLst/>
                              </a:prstGeom>
                              <a:solidFill>
                                <a:schemeClr val="bg1">
                                  <a:lumMod val="100000"/>
                                  <a:lumOff val="0"/>
                                </a:schemeClr>
                              </a:solidFill>
                              <a:ln w="4445">
                                <a:solidFill>
                                  <a:srgbClr val="000000"/>
                                </a:solidFill>
                                <a:miter lim="800000"/>
                                <a:headEnd/>
                                <a:tailEnd/>
                              </a:ln>
                            </wps:spPr>
                            <wps:txbx>
                              <w:txbxContent>
                                <w:p w14:paraId="3C88C2AF" w14:textId="77777777" w:rsidR="00982092" w:rsidRPr="00A923C6" w:rsidRDefault="00982092" w:rsidP="004B168B">
                                  <w:pPr>
                                    <w:spacing w:after="0"/>
                                    <w:jc w:val="center"/>
                                    <w:rPr>
                                      <w:rFonts w:ascii="Arial" w:hAnsi="Arial" w:cs="Arial"/>
                                      <w:sz w:val="16"/>
                                      <w:szCs w:val="16"/>
                                      <w:lang w:val="hu-HU"/>
                                    </w:rPr>
                                  </w:pPr>
                                  <w:r>
                                    <w:rPr>
                                      <w:rFonts w:ascii="Arial" w:hAnsi="Arial" w:cs="Arial"/>
                                      <w:sz w:val="16"/>
                                      <w:szCs w:val="16"/>
                                      <w:lang w:val="hu-HU"/>
                                    </w:rPr>
                                    <w:t>LE</w:t>
                                  </w:r>
                                  <w:r w:rsidRPr="00A923C6">
                                    <w:rPr>
                                      <w:rFonts w:ascii="Arial" w:hAnsi="Arial" w:cs="Arial"/>
                                      <w:sz w:val="16"/>
                                      <w:szCs w:val="16"/>
                                      <w:lang w:val="hu-HU"/>
                                    </w:rPr>
                                    <w:t xml:space="preserve"> mit Etikett</w:t>
                                  </w:r>
                                </w:p>
                                <w:p w14:paraId="65A189AA" w14:textId="77777777" w:rsidR="00982092" w:rsidRDefault="00982092" w:rsidP="004B168B"/>
                              </w:txbxContent>
                            </wps:txbx>
                            <wps:bodyPr rot="0" vert="horz" wrap="square" lIns="0" tIns="0" rIns="0" bIns="0" anchor="t" anchorCtr="0" upright="1">
                              <a:noAutofit/>
                            </wps:bodyPr>
                          </wps:wsp>
                        </wpg:grpSp>
                        <wpg:grpSp>
                          <wpg:cNvPr id="7" name="Group 758"/>
                          <wpg:cNvGrpSpPr>
                            <a:grpSpLocks/>
                          </wpg:cNvGrpSpPr>
                          <wpg:grpSpPr bwMode="auto">
                            <a:xfrm>
                              <a:off x="6594" y="5450"/>
                              <a:ext cx="2592" cy="1634"/>
                              <a:chOff x="6594" y="5450"/>
                              <a:chExt cx="2592" cy="1634"/>
                            </a:xfrm>
                          </wpg:grpSpPr>
                          <pic:pic xmlns:pic="http://schemas.openxmlformats.org/drawingml/2006/picture">
                            <pic:nvPicPr>
                              <pic:cNvPr id="8" name="Picture 29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6594" y="5450"/>
                                <a:ext cx="2592" cy="1634"/>
                              </a:xfrm>
                              <a:prstGeom prst="rect">
                                <a:avLst/>
                              </a:prstGeom>
                              <a:noFill/>
                              <a:extLst>
                                <a:ext uri="{909E8E84-426E-40DD-AFC4-6F175D3DCCD1}">
                                  <a14:hiddenFill xmlns:a14="http://schemas.microsoft.com/office/drawing/2010/main">
                                    <a:solidFill>
                                      <a:srgbClr val="FFFFFF"/>
                                    </a:solidFill>
                                  </a14:hiddenFill>
                                </a:ext>
                              </a:extLst>
                            </pic:spPr>
                          </pic:pic>
                          <wps:wsp>
                            <wps:cNvPr id="9" name="Text Box 298"/>
                            <wps:cNvSpPr txBox="1">
                              <a:spLocks noChangeArrowheads="1"/>
                            </wps:cNvSpPr>
                            <wps:spPr bwMode="auto">
                              <a:xfrm>
                                <a:off x="7879" y="6847"/>
                                <a:ext cx="1247" cy="204"/>
                              </a:xfrm>
                              <a:prstGeom prst="rect">
                                <a:avLst/>
                              </a:prstGeom>
                              <a:solidFill>
                                <a:schemeClr val="bg1">
                                  <a:lumMod val="100000"/>
                                  <a:lumOff val="0"/>
                                </a:schemeClr>
                              </a:solidFill>
                              <a:ln w="4445">
                                <a:solidFill>
                                  <a:srgbClr val="000000"/>
                                </a:solidFill>
                                <a:miter lim="800000"/>
                                <a:headEnd/>
                                <a:tailEnd/>
                              </a:ln>
                            </wps:spPr>
                            <wps:txbx>
                              <w:txbxContent>
                                <w:p w14:paraId="71692891" w14:textId="77777777" w:rsidR="00982092" w:rsidRPr="00A923C6" w:rsidRDefault="00982092" w:rsidP="004B168B">
                                  <w:pPr>
                                    <w:spacing w:after="0"/>
                                    <w:jc w:val="center"/>
                                    <w:rPr>
                                      <w:rFonts w:ascii="Arial" w:hAnsi="Arial" w:cs="Arial"/>
                                      <w:sz w:val="16"/>
                                      <w:szCs w:val="16"/>
                                      <w:lang w:val="hu-HU"/>
                                    </w:rPr>
                                  </w:pPr>
                                  <w:r>
                                    <w:rPr>
                                      <w:rFonts w:ascii="Arial" w:hAnsi="Arial" w:cs="Arial"/>
                                      <w:sz w:val="16"/>
                                      <w:szCs w:val="16"/>
                                      <w:lang w:val="hu-HU"/>
                                    </w:rPr>
                                    <w:t>LE</w:t>
                                  </w:r>
                                  <w:r w:rsidRPr="00A923C6">
                                    <w:rPr>
                                      <w:rFonts w:ascii="Arial" w:hAnsi="Arial" w:cs="Arial"/>
                                      <w:sz w:val="16"/>
                                      <w:szCs w:val="16"/>
                                      <w:lang w:val="hu-HU"/>
                                    </w:rPr>
                                    <w:t xml:space="preserve"> ohne Etikett</w:t>
                                  </w:r>
                                </w:p>
                              </w:txbxContent>
                            </wps:txbx>
                            <wps:bodyPr rot="0" vert="horz" wrap="square" lIns="0" tIns="0" rIns="0" bIns="0" anchor="t" anchorCtr="0" upright="1">
                              <a:noAutofit/>
                            </wps:bodyPr>
                          </wps:wsp>
                        </wpg:grpSp>
                      </wpg:wgp>
                    </wpc:wpc>
                  </a:graphicData>
                </a:graphic>
                <wp14:sizeRelH relativeFrom="page">
                  <wp14:pctWidth>0</wp14:pctWidth>
                </wp14:sizeRelH>
                <wp14:sizeRelV relativeFrom="page">
                  <wp14:pctHeight>0</wp14:pctHeight>
                </wp14:sizeRelV>
              </wp:anchor>
            </w:drawing>
          </mc:Choice>
          <mc:Fallback>
            <w:pict>
              <v:group w14:anchorId="236ED1C9" id="Zeichenbereich 2" o:spid="_x0000_s1026" editas="canvas" style="position:absolute;left:0;text-align:left;margin-left:-.5pt;margin-top:43.1pt;width:131.7pt;height:170.95pt;z-index:251658240;mso-wrap-distance-left:0;mso-wrap-distance-top:2.85pt;mso-wrap-distance-right:9.05pt" coordsize="16725,217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6725;height:21710;visibility:visible;mso-wrap-style:square" filled="t">
                  <v:fill o:detectmouseclick="t"/>
                  <v:path o:connecttype="none"/>
                </v:shape>
                <v:group id="Group 759" o:spid="_x0000_s1028" style="position:absolute;top:266;width:16706;height:21146" coordorigin="6573,3754" coordsize="2631,3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Group 757" o:spid="_x0000_s1029" style="position:absolute;left:6573;top:3754;width:2631;height:1661" coordorigin="6573,3754" coordsize="2631,1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Picture 528" o:spid="_x0000_s1030" type="#_x0000_t75" style="position:absolute;left:6573;top:3754;width:2631;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">
                      <v:imagedata r:id="rId14" o:title=""/>
                    </v:shape>
                    <v:shapetype id="_x0000_t202" coordsize="21600,21600" o:spt="202" path="m,l,21600r21600,l21600,xe">
                      <v:stroke joinstyle="miter"/>
                      <v:path gradientshapeok="t" o:connecttype="rect"/>
                    </v:shapetype>
                    <v:shape id="Text Box 7" o:spid="_x0000_s1031" type="#_x0000_t202" style="position:absolute;left:7873;top:5127;width:1247;height: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" fillcolor="white [3212]" strokeweight=".35pt">
                      <v:textbox inset="0,0,0,0">
                        <w:txbxContent>
                          <w:p w14:paraId="3C88C2AF" w14:textId="77777777" w:rsidR="00982092" w:rsidRPr="00A923C6" w:rsidRDefault="00982092" w:rsidP="004B168B">
                            <w:pPr>
                              <w:spacing w:after="0"/>
                              <w:jc w:val="center"/>
                              <w:rPr>
                                <w:rFonts w:ascii="Arial" w:hAnsi="Arial" w:cs="Arial"/>
                                <w:sz w:val="16"/>
                                <w:szCs w:val="16"/>
                                <w:lang w:val="hu-HU"/>
                              </w:rPr>
                            </w:pPr>
                            <w:r>
                              <w:rPr>
                                <w:rFonts w:ascii="Arial" w:hAnsi="Arial" w:cs="Arial"/>
                                <w:sz w:val="16"/>
                                <w:szCs w:val="16"/>
                                <w:lang w:val="hu-HU"/>
                              </w:rPr>
                              <w:t>LE</w:t>
                            </w:r>
                            <w:r w:rsidRPr="00A923C6">
                              <w:rPr>
                                <w:rFonts w:ascii="Arial" w:hAnsi="Arial" w:cs="Arial"/>
                                <w:sz w:val="16"/>
                                <w:szCs w:val="16"/>
                                <w:lang w:val="hu-HU"/>
                              </w:rPr>
                              <w:t xml:space="preserve"> mit Etikett</w:t>
                            </w:r>
                          </w:p>
                          <w:p w14:paraId="65A189AA" w14:textId="77777777" w:rsidR="00982092" w:rsidRDefault="00982092" w:rsidP="004B168B"/>
                        </w:txbxContent>
                      </v:textbox>
                    </v:shape>
                  </v:group>
                  <v:group id="Group 758" o:spid="_x0000_s1032" style="position:absolute;left:6594;top:5450;width:2592;height:1634" coordorigin="6594,5450" coordsize="2592,1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297" o:spid="_x0000_s1033" type="#_x0000_t75" style="position:absolute;left:6594;top:5450;width:2592;height:1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">
                      <v:imagedata r:id="rId15" o:title=""/>
                    </v:shape>
                    <v:shape id="Text Box 298" o:spid="_x0000_s1034" type="#_x0000_t202" style="position:absolute;left:7879;top:6847;width:1247;height: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" fillcolor="white [3212]" strokeweight=".35pt">
                      <v:textbox inset="0,0,0,0">
                        <w:txbxContent>
                          <w:p w14:paraId="71692891" w14:textId="77777777" w:rsidR="00982092" w:rsidRPr="00A923C6" w:rsidRDefault="00982092" w:rsidP="004B168B">
                            <w:pPr>
                              <w:spacing w:after="0"/>
                              <w:jc w:val="center"/>
                              <w:rPr>
                                <w:rFonts w:ascii="Arial" w:hAnsi="Arial" w:cs="Arial"/>
                                <w:sz w:val="16"/>
                                <w:szCs w:val="16"/>
                                <w:lang w:val="hu-HU"/>
                              </w:rPr>
                            </w:pPr>
                            <w:r>
                              <w:rPr>
                                <w:rFonts w:ascii="Arial" w:hAnsi="Arial" w:cs="Arial"/>
                                <w:sz w:val="16"/>
                                <w:szCs w:val="16"/>
                                <w:lang w:val="hu-HU"/>
                              </w:rPr>
                              <w:t>LE</w:t>
                            </w:r>
                            <w:r w:rsidRPr="00A923C6">
                              <w:rPr>
                                <w:rFonts w:ascii="Arial" w:hAnsi="Arial" w:cs="Arial"/>
                                <w:sz w:val="16"/>
                                <w:szCs w:val="16"/>
                                <w:lang w:val="hu-HU"/>
                              </w:rPr>
                              <w:t xml:space="preserve"> ohne Etikett</w:t>
                            </w:r>
                          </w:p>
                        </w:txbxContent>
                      </v:textbox>
                    </v:shape>
                  </v:group>
                </v:group>
                <w10:wrap type="square"/>
              </v:group>
            </w:pict>
          </mc:Fallback>
        </mc:AlternateContent>
      </w:r>
      <w:r w:rsidRPr="00D714BD">
        <w:rPr>
          <w:lang w:val="de-DE"/>
        </w:rPr>
        <w:t xml:space="preserve">Das Anordnen von Bildern im Text lässt sich auf unterschiedlichste Weise realisieren. </w:t>
      </w:r>
      <w:r w:rsidRPr="00D6727A">
        <w:t xml:space="preserve">Nam liber </w:t>
      </w:r>
      <w:proofErr w:type="spellStart"/>
      <w:r w:rsidRPr="00D6727A">
        <w:t>tempor</w:t>
      </w:r>
      <w:proofErr w:type="spellEnd"/>
      <w:r w:rsidRPr="00D6727A">
        <w:t xml:space="preserve"> cum </w:t>
      </w:r>
      <w:proofErr w:type="spellStart"/>
      <w:r w:rsidRPr="00D6727A">
        <w:t>soluta</w:t>
      </w:r>
      <w:proofErr w:type="spellEnd"/>
      <w:r w:rsidRPr="00D6727A">
        <w:t xml:space="preserve"> nobis </w:t>
      </w:r>
      <w:proofErr w:type="spellStart"/>
      <w:r w:rsidRPr="00D6727A">
        <w:t>eleifend</w:t>
      </w:r>
      <w:proofErr w:type="spellEnd"/>
      <w:r w:rsidRPr="00D6727A">
        <w:t xml:space="preserve"> </w:t>
      </w:r>
      <w:proofErr w:type="spellStart"/>
      <w:r w:rsidRPr="00D6727A">
        <w:t>congue</w:t>
      </w:r>
      <w:proofErr w:type="spellEnd"/>
      <w:r w:rsidRPr="00D6727A">
        <w:t xml:space="preserve"> cum </w:t>
      </w:r>
      <w:proofErr w:type="spellStart"/>
      <w:r w:rsidRPr="00D6727A">
        <w:t>soluta</w:t>
      </w:r>
      <w:proofErr w:type="spellEnd"/>
      <w:r w:rsidRPr="00D6727A">
        <w:t xml:space="preserve"> </w:t>
      </w:r>
      <w:proofErr w:type="spellStart"/>
      <w:r w:rsidRPr="00D6727A">
        <w:t>wesdr</w:t>
      </w:r>
      <w:proofErr w:type="spellEnd"/>
      <w:r w:rsidRPr="00D6727A">
        <w:t xml:space="preserve"> in a </w:t>
      </w:r>
      <w:proofErr w:type="spellStart"/>
      <w:r w:rsidRPr="00D6727A">
        <w:t>releifend.Lorem</w:t>
      </w:r>
      <w:proofErr w:type="spellEnd"/>
      <w:r w:rsidRPr="00D6727A">
        <w:t xml:space="preserve"> ipsum dolor sit </w:t>
      </w:r>
      <w:proofErr w:type="spellStart"/>
      <w:r w:rsidRPr="00D6727A">
        <w:t>amet</w:t>
      </w:r>
      <w:proofErr w:type="spellEnd"/>
      <w:r w:rsidRPr="00D6727A">
        <w:t xml:space="preserve">, </w:t>
      </w:r>
      <w:proofErr w:type="spellStart"/>
      <w:r w:rsidRPr="00D6727A">
        <w:t>consec-tetuer</w:t>
      </w:r>
      <w:proofErr w:type="spellEnd"/>
      <w:r w:rsidRPr="00D6727A">
        <w:t xml:space="preserve"> </w:t>
      </w:r>
      <w:proofErr w:type="spellStart"/>
      <w:r w:rsidRPr="00D6727A">
        <w:t>adipiscing</w:t>
      </w:r>
      <w:proofErr w:type="spellEnd"/>
      <w:r w:rsidRPr="00D6727A">
        <w:t xml:space="preserve"> </w:t>
      </w:r>
      <w:proofErr w:type="spellStart"/>
      <w:r w:rsidRPr="00D6727A">
        <w:t>elit</w:t>
      </w:r>
      <w:proofErr w:type="spellEnd"/>
      <w:r w:rsidRPr="00D6727A">
        <w:t xml:space="preserve">, sed diam </w:t>
      </w:r>
      <w:proofErr w:type="spellStart"/>
      <w:r w:rsidRPr="00D6727A">
        <w:t>nonummy</w:t>
      </w:r>
      <w:proofErr w:type="spellEnd"/>
      <w:r w:rsidRPr="00D6727A">
        <w:t xml:space="preserve"> </w:t>
      </w:r>
      <w:proofErr w:type="spellStart"/>
      <w:r w:rsidRPr="00D6727A">
        <w:t>nibh</w:t>
      </w:r>
      <w:proofErr w:type="spellEnd"/>
      <w:r w:rsidRPr="00D6727A">
        <w:t xml:space="preserve"> </w:t>
      </w:r>
      <w:proofErr w:type="spellStart"/>
      <w:r w:rsidRPr="00D6727A">
        <w:t>euismod</w:t>
      </w:r>
      <w:proofErr w:type="spellEnd"/>
      <w:r w:rsidRPr="00D6727A">
        <w:t xml:space="preserve"> </w:t>
      </w:r>
      <w:proofErr w:type="spellStart"/>
      <w:r w:rsidRPr="00D6727A">
        <w:t>tincidunt</w:t>
      </w:r>
      <w:proofErr w:type="spellEnd"/>
      <w:r w:rsidRPr="00D6727A">
        <w:t xml:space="preserve"> </w:t>
      </w:r>
      <w:proofErr w:type="spellStart"/>
      <w:r w:rsidRPr="00D6727A">
        <w:t>ut</w:t>
      </w:r>
      <w:proofErr w:type="spellEnd"/>
      <w:r w:rsidRPr="00D6727A">
        <w:t xml:space="preserve"> </w:t>
      </w:r>
      <w:proofErr w:type="spellStart"/>
      <w:r w:rsidRPr="00D6727A">
        <w:t>laoreet</w:t>
      </w:r>
      <w:proofErr w:type="spellEnd"/>
      <w:r w:rsidRPr="00D6727A">
        <w:t xml:space="preserve"> dolore magna </w:t>
      </w:r>
      <w:proofErr w:type="spellStart"/>
      <w:r w:rsidRPr="00D6727A">
        <w:t>aliquam</w:t>
      </w:r>
      <w:proofErr w:type="spellEnd"/>
      <w:r w:rsidRPr="00D6727A">
        <w:t xml:space="preserve"> </w:t>
      </w:r>
      <w:proofErr w:type="spellStart"/>
      <w:r w:rsidRPr="00D6727A">
        <w:t>erat</w:t>
      </w:r>
      <w:proofErr w:type="spellEnd"/>
      <w:r w:rsidRPr="00D6727A">
        <w:t xml:space="preserve"> </w:t>
      </w:r>
      <w:proofErr w:type="spellStart"/>
      <w:r w:rsidRPr="00D6727A">
        <w:t>volutpat</w:t>
      </w:r>
      <w:proofErr w:type="spellEnd"/>
      <w:r w:rsidRPr="00D6727A">
        <w:t xml:space="preserve">. Ut </w:t>
      </w:r>
      <w:proofErr w:type="spellStart"/>
      <w:r w:rsidRPr="00D6727A">
        <w:t>wisi</w:t>
      </w:r>
      <w:proofErr w:type="spellEnd"/>
      <w:r w:rsidRPr="00D6727A">
        <w:t xml:space="preserve"> </w:t>
      </w:r>
      <w:proofErr w:type="spellStart"/>
      <w:r w:rsidRPr="00D6727A">
        <w:t>enim</w:t>
      </w:r>
      <w:proofErr w:type="spellEnd"/>
      <w:r w:rsidRPr="00D6727A">
        <w:t xml:space="preserve"> ad minim </w:t>
      </w:r>
      <w:proofErr w:type="spellStart"/>
      <w:r w:rsidRPr="00D6727A">
        <w:t>veniam</w:t>
      </w:r>
      <w:proofErr w:type="spellEnd"/>
      <w:r w:rsidRPr="00D6727A">
        <w:t xml:space="preserve">, </w:t>
      </w:r>
      <w:proofErr w:type="spellStart"/>
      <w:r w:rsidRPr="00D6727A">
        <w:t>quis</w:t>
      </w:r>
      <w:proofErr w:type="spellEnd"/>
      <w:r w:rsidRPr="00D6727A">
        <w:t xml:space="preserve"> </w:t>
      </w:r>
      <w:proofErr w:type="spellStart"/>
      <w:r w:rsidRPr="00D6727A">
        <w:t>nostrud</w:t>
      </w:r>
      <w:proofErr w:type="spellEnd"/>
      <w:r w:rsidRPr="00D6727A">
        <w:t xml:space="preserve"> </w:t>
      </w:r>
      <w:proofErr w:type="spellStart"/>
      <w:r w:rsidRPr="00D6727A">
        <w:t>exerci</w:t>
      </w:r>
      <w:proofErr w:type="spellEnd"/>
      <w:r w:rsidRPr="00D6727A">
        <w:t xml:space="preserve"> </w:t>
      </w:r>
      <w:proofErr w:type="spellStart"/>
      <w:r w:rsidRPr="00D6727A">
        <w:t>tation</w:t>
      </w:r>
      <w:proofErr w:type="spellEnd"/>
      <w:r w:rsidRPr="00D6727A">
        <w:t xml:space="preserve"> </w:t>
      </w:r>
      <w:proofErr w:type="spellStart"/>
      <w:r w:rsidRPr="00D6727A">
        <w:t>ullamcorper</w:t>
      </w:r>
      <w:proofErr w:type="spellEnd"/>
      <w:r w:rsidRPr="00D6727A">
        <w:t xml:space="preserve"> </w:t>
      </w:r>
      <w:proofErr w:type="spellStart"/>
      <w:r w:rsidRPr="00D6727A">
        <w:t>suscipit</w:t>
      </w:r>
      <w:proofErr w:type="spellEnd"/>
      <w:r w:rsidRPr="00D6727A">
        <w:t xml:space="preserve"> </w:t>
      </w:r>
      <w:proofErr w:type="spellStart"/>
      <w:r w:rsidRPr="00D6727A">
        <w:t>lobortis</w:t>
      </w:r>
      <w:proofErr w:type="spellEnd"/>
      <w:r w:rsidRPr="00D6727A">
        <w:t xml:space="preserve"> </w:t>
      </w:r>
      <w:proofErr w:type="spellStart"/>
      <w:r w:rsidRPr="00D6727A">
        <w:t>nisl</w:t>
      </w:r>
      <w:proofErr w:type="spellEnd"/>
      <w:r w:rsidRPr="00D6727A">
        <w:t xml:space="preserve"> </w:t>
      </w:r>
      <w:proofErr w:type="spellStart"/>
      <w:r w:rsidRPr="00D6727A">
        <w:t>ut</w:t>
      </w:r>
      <w:proofErr w:type="spellEnd"/>
      <w:r w:rsidRPr="00D6727A">
        <w:t xml:space="preserve"> </w:t>
      </w:r>
      <w:proofErr w:type="spellStart"/>
      <w:r w:rsidRPr="00D6727A">
        <w:t>aliquip</w:t>
      </w:r>
      <w:proofErr w:type="spellEnd"/>
      <w:r w:rsidRPr="00D6727A">
        <w:t xml:space="preserve"> ex </w:t>
      </w:r>
      <w:proofErr w:type="spellStart"/>
      <w:r w:rsidRPr="00D6727A">
        <w:t>ea</w:t>
      </w:r>
      <w:proofErr w:type="spellEnd"/>
      <w:r w:rsidRPr="00D6727A">
        <w:t xml:space="preserve"> </w:t>
      </w:r>
      <w:proofErr w:type="spellStart"/>
      <w:r w:rsidRPr="00D6727A">
        <w:t>commodo</w:t>
      </w:r>
      <w:proofErr w:type="spellEnd"/>
      <w:r w:rsidRPr="00D6727A">
        <w:t xml:space="preserve"> con-</w:t>
      </w:r>
      <w:proofErr w:type="spellStart"/>
      <w:r w:rsidRPr="00D6727A">
        <w:t>sequat</w:t>
      </w:r>
      <w:proofErr w:type="spellEnd"/>
      <w:r w:rsidRPr="00D6727A">
        <w:t xml:space="preserve">. </w:t>
      </w:r>
      <w:r w:rsidRPr="00D6727A">
        <w:br/>
      </w:r>
    </w:p>
    <w:p w14:paraId="0ECE8928" w14:textId="77777777" w:rsidR="004B168B" w:rsidRPr="00D714BD" w:rsidRDefault="004B168B" w:rsidP="004B168B">
      <w:pPr>
        <w:pStyle w:val="LJFigureEN"/>
        <w:rPr>
          <w:lang w:val="de-DE"/>
        </w:rPr>
      </w:pPr>
      <w:r w:rsidRPr="00D714BD">
        <w:rPr>
          <w:lang w:val="de-DE"/>
        </w:rPr>
        <w:t>Bilder von Ladeeinheiten mit und ohne Etikett</w:t>
      </w:r>
    </w:p>
    <w:p w14:paraId="24708120" w14:textId="77777777" w:rsidR="004B168B" w:rsidRPr="00D6727A" w:rsidRDefault="004B168B" w:rsidP="004B168B">
      <w:pPr>
        <w:pStyle w:val="BodyText"/>
        <w:rPr>
          <w:lang w:eastAsia="de-DE"/>
        </w:rPr>
      </w:pPr>
      <w:r w:rsidRPr="00D6727A">
        <w:t xml:space="preserve">Nam liber </w:t>
      </w:r>
      <w:proofErr w:type="spellStart"/>
      <w:r w:rsidRPr="00D6727A">
        <w:t>tempor</w:t>
      </w:r>
      <w:proofErr w:type="spellEnd"/>
      <w:r w:rsidRPr="00D6727A">
        <w:t xml:space="preserve"> cum </w:t>
      </w:r>
      <w:proofErr w:type="spellStart"/>
      <w:r w:rsidRPr="00D6727A">
        <w:t>soluta</w:t>
      </w:r>
      <w:proofErr w:type="spellEnd"/>
      <w:r w:rsidRPr="00D6727A">
        <w:t xml:space="preserve"> nobis </w:t>
      </w:r>
      <w:proofErr w:type="spellStart"/>
      <w:r w:rsidRPr="00D6727A">
        <w:t>eleifend</w:t>
      </w:r>
      <w:proofErr w:type="spellEnd"/>
      <w:r w:rsidRPr="00D6727A">
        <w:t xml:space="preserve"> </w:t>
      </w:r>
      <w:proofErr w:type="spellStart"/>
      <w:r w:rsidRPr="00D6727A">
        <w:t>congue</w:t>
      </w:r>
      <w:proofErr w:type="spellEnd"/>
      <w:r w:rsidRPr="00D6727A">
        <w:t xml:space="preserve"> cum </w:t>
      </w:r>
      <w:proofErr w:type="spellStart"/>
      <w:r w:rsidRPr="00D6727A">
        <w:t>soluta</w:t>
      </w:r>
      <w:proofErr w:type="spellEnd"/>
      <w:r w:rsidRPr="00D6727A">
        <w:t xml:space="preserve"> </w:t>
      </w:r>
      <w:proofErr w:type="spellStart"/>
      <w:r w:rsidRPr="00D6727A">
        <w:t>wesdr</w:t>
      </w:r>
      <w:proofErr w:type="spellEnd"/>
      <w:r w:rsidRPr="00D6727A">
        <w:t xml:space="preserve"> in a </w:t>
      </w:r>
      <w:proofErr w:type="spellStart"/>
      <w:r w:rsidRPr="00D6727A">
        <w:t>releifend.Lorem</w:t>
      </w:r>
      <w:proofErr w:type="spellEnd"/>
      <w:r w:rsidRPr="00D6727A">
        <w:t xml:space="preserve"> ipsum dolor sit </w:t>
      </w:r>
      <w:proofErr w:type="spellStart"/>
      <w:r w:rsidRPr="00D6727A">
        <w:t>amet</w:t>
      </w:r>
      <w:proofErr w:type="spellEnd"/>
      <w:r w:rsidRPr="00D6727A">
        <w:t xml:space="preserve">, </w:t>
      </w:r>
      <w:proofErr w:type="spellStart"/>
      <w:r w:rsidRPr="00D6727A">
        <w:t>consec-tetuer</w:t>
      </w:r>
      <w:proofErr w:type="spellEnd"/>
      <w:r w:rsidRPr="00D6727A">
        <w:t xml:space="preserve"> </w:t>
      </w:r>
      <w:proofErr w:type="spellStart"/>
      <w:r w:rsidRPr="00D6727A">
        <w:t>adipiscing</w:t>
      </w:r>
      <w:proofErr w:type="spellEnd"/>
      <w:r w:rsidRPr="00D6727A">
        <w:t xml:space="preserve"> </w:t>
      </w:r>
      <w:proofErr w:type="spellStart"/>
      <w:r w:rsidRPr="00D6727A">
        <w:t>elit</w:t>
      </w:r>
      <w:proofErr w:type="spellEnd"/>
      <w:r w:rsidRPr="00D6727A">
        <w:t xml:space="preserve">, sed diam </w:t>
      </w:r>
      <w:proofErr w:type="spellStart"/>
      <w:r w:rsidRPr="00D6727A">
        <w:t>nonummy</w:t>
      </w:r>
      <w:proofErr w:type="spellEnd"/>
      <w:r w:rsidRPr="00D6727A">
        <w:t xml:space="preserve"> </w:t>
      </w:r>
      <w:proofErr w:type="spellStart"/>
      <w:r w:rsidRPr="00D6727A">
        <w:t>nibh</w:t>
      </w:r>
      <w:proofErr w:type="spellEnd"/>
      <w:r w:rsidRPr="00D6727A">
        <w:t xml:space="preserve"> </w:t>
      </w:r>
      <w:proofErr w:type="spellStart"/>
      <w:r w:rsidRPr="00D6727A">
        <w:t>euismod</w:t>
      </w:r>
      <w:proofErr w:type="spellEnd"/>
      <w:r w:rsidRPr="00D6727A">
        <w:t xml:space="preserve"> </w:t>
      </w:r>
      <w:proofErr w:type="spellStart"/>
      <w:r w:rsidRPr="00D6727A">
        <w:t>tincidunt</w:t>
      </w:r>
      <w:proofErr w:type="spellEnd"/>
      <w:r w:rsidRPr="00D6727A">
        <w:t xml:space="preserve"> </w:t>
      </w:r>
      <w:proofErr w:type="spellStart"/>
      <w:r w:rsidRPr="00D6727A">
        <w:t>ut</w:t>
      </w:r>
      <w:proofErr w:type="spellEnd"/>
      <w:r w:rsidRPr="00D6727A">
        <w:t xml:space="preserve"> </w:t>
      </w:r>
      <w:proofErr w:type="spellStart"/>
      <w:r w:rsidRPr="00D6727A">
        <w:t>laoreet</w:t>
      </w:r>
      <w:proofErr w:type="spellEnd"/>
      <w:r w:rsidRPr="00D6727A">
        <w:t xml:space="preserve"> dolore magna </w:t>
      </w:r>
      <w:proofErr w:type="spellStart"/>
      <w:r w:rsidRPr="00D6727A">
        <w:t>aliquam</w:t>
      </w:r>
      <w:proofErr w:type="spellEnd"/>
      <w:r w:rsidRPr="00D6727A">
        <w:t xml:space="preserve"> </w:t>
      </w:r>
      <w:proofErr w:type="spellStart"/>
      <w:r w:rsidRPr="00D6727A">
        <w:t>erat</w:t>
      </w:r>
      <w:proofErr w:type="spellEnd"/>
      <w:r w:rsidRPr="00D6727A">
        <w:t xml:space="preserve"> </w:t>
      </w:r>
      <w:proofErr w:type="spellStart"/>
      <w:r w:rsidRPr="00D6727A">
        <w:t>volutpat</w:t>
      </w:r>
      <w:proofErr w:type="spellEnd"/>
      <w:r w:rsidRPr="00D6727A">
        <w:t>.</w:t>
      </w:r>
    </w:p>
    <w:p w14:paraId="0B1667F1" w14:textId="77777777" w:rsidR="004B168B" w:rsidRPr="00B0295B" w:rsidRDefault="004B168B" w:rsidP="004B168B">
      <w:pPr>
        <w:pStyle w:val="BodyText"/>
        <w:rPr>
          <w:lang w:val="de-DE"/>
        </w:rPr>
        <w:sectPr w:rsidR="004B168B" w:rsidRPr="00B0295B" w:rsidSect="009F586D">
          <w:type w:val="continuous"/>
          <w:pgSz w:w="11907" w:h="16839" w:code="9"/>
          <w:pgMar w:top="1701" w:right="1134" w:bottom="1701" w:left="1134" w:header="397" w:footer="454" w:gutter="0"/>
          <w:cols w:num="2" w:space="369"/>
          <w:docGrid w:linePitch="360"/>
        </w:sectPr>
      </w:pPr>
      <w:r w:rsidRPr="00D714BD">
        <w:rPr>
          <w:lang w:val="de-DE"/>
        </w:rPr>
        <w:t>Sollte der Textkörper durch eine Abbildung wie im Folgenden unterbrochen werden, kann der nach der Abbildung weitergeführte Text, wenn es der Inhalt verlangt, bis zu seinem Abschnittende mit der Schnellvorlage „</w:t>
      </w:r>
      <w:proofErr w:type="spellStart"/>
      <w:r w:rsidRPr="00D714BD">
        <w:rPr>
          <w:lang w:val="de-DE"/>
        </w:rPr>
        <w:t>LJ_Text_oE</w:t>
      </w:r>
      <w:proofErr w:type="spellEnd"/>
      <w:r w:rsidRPr="00D714BD">
        <w:rPr>
          <w:lang w:val="de-DE"/>
        </w:rPr>
        <w:t xml:space="preserve">“ formatiert werden, um die Einrückung nach einem erzwungenen Spaltenumbruch zu vermeiden, wie es an dieser Stelle gezeigt wird. </w:t>
      </w:r>
      <w:r w:rsidRPr="00B0295B">
        <w:rPr>
          <w:lang w:val="de-DE"/>
        </w:rPr>
        <w:t>Hier wird der Um-</w:t>
      </w:r>
      <w:r>
        <w:rPr>
          <w:lang w:val="de-DE"/>
        </w:rPr>
        <w:t xml:space="preserve"> </w:t>
      </w:r>
    </w:p>
    <w:p w14:paraId="759E4EAE" w14:textId="77777777" w:rsidR="001122CD" w:rsidRPr="00B0295B" w:rsidRDefault="001122CD" w:rsidP="004B168B">
      <w:pPr>
        <w:pStyle w:val="BodyText"/>
        <w:ind w:firstLine="0"/>
        <w:rPr>
          <w:lang w:val="de-DE"/>
        </w:rPr>
        <w:sectPr w:rsidR="001122CD" w:rsidRPr="00B0295B" w:rsidSect="009F586D">
          <w:type w:val="continuous"/>
          <w:pgSz w:w="11907" w:h="16839" w:code="9"/>
          <w:pgMar w:top="1701" w:right="1134" w:bottom="1701" w:left="1134" w:header="397" w:footer="454" w:gutter="0"/>
          <w:cols w:num="2" w:space="369"/>
          <w:docGrid w:linePitch="360"/>
        </w:sectPr>
      </w:pPr>
    </w:p>
    <w:p w14:paraId="553D6A03" w14:textId="77777777" w:rsidR="00E43C79" w:rsidRPr="00D6727A" w:rsidRDefault="004B168B" w:rsidP="00D6727A">
      <w:pPr>
        <w:pStyle w:val="LJFigureEN"/>
        <w:numPr>
          <w:ilvl w:val="0"/>
          <w:numId w:val="0"/>
        </w:numPr>
        <w:rPr>
          <w:noProof/>
        </w:rPr>
      </w:pPr>
      <w:r>
        <w:rPr>
          <w:noProof/>
          <w:lang w:val="de-DE"/>
        </w:rPr>
        <w:lastRenderedPageBreak/>
        <mc:AlternateContent>
          <mc:Choice Requires="wpc">
            <w:drawing>
              <wp:inline distT="0" distB="0" distL="0" distR="0" wp14:anchorId="687C4209" wp14:editId="01FE4A09">
                <wp:extent cx="6139180" cy="1949450"/>
                <wp:effectExtent l="0" t="0" r="0" b="0"/>
                <wp:docPr id="2" name="Zeichenbereich 210"/>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a:ln>
                          <a:noFill/>
                        </a:ln>
                      </wpc:whole>
                      <pic:pic xmlns:pic="http://schemas.openxmlformats.org/drawingml/2006/picture">
                        <pic:nvPicPr>
                          <pic:cNvPr id="10" name="Picture 8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39180" cy="1891030"/>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1BF752AD" id="Zeichenbereich 210" o:spid="_x0000_s1026" editas="canvas" style="width:483.4pt;height:153.5pt;mso-position-horizontal-relative:char;mso-position-vertical-relative:line" coordsize="61391,194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">
                <v:shape id="_x0000_s1027" type="#_x0000_t75" style="position:absolute;width:61391;height:19494;visibility:visible;mso-wrap-style:square" filled="t">
                  <v:fill o:detectmouseclick="t"/>
                  <v:path o:connecttype="none"/>
                </v:shape>
                <v:shape id="Picture 811" o:spid="_x0000_s1028" type="#_x0000_t75" style="position:absolute;width:61391;height:18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">
                  <v:imagedata r:id="rId17" o:title=""/>
                </v:shape>
                <w10:anchorlock/>
              </v:group>
            </w:pict>
          </mc:Fallback>
        </mc:AlternateContent>
      </w:r>
    </w:p>
    <w:p w14:paraId="3018D839" w14:textId="77777777" w:rsidR="00E43C79" w:rsidRPr="00D6727A" w:rsidRDefault="00E43C79" w:rsidP="00D6727A">
      <w:pPr>
        <w:pStyle w:val="LJFigureEN"/>
      </w:pPr>
      <w:proofErr w:type="spellStart"/>
      <w:r w:rsidRPr="00D6727A">
        <w:t>LJ_Figure</w:t>
      </w:r>
      <w:proofErr w:type="spellEnd"/>
      <w:r w:rsidRPr="00D6727A">
        <w:t>: Times New Roman 10</w:t>
      </w:r>
      <w:r w:rsidR="002A595D" w:rsidRPr="00D6727A">
        <w:t xml:space="preserve"> </w:t>
      </w:r>
      <w:proofErr w:type="spellStart"/>
      <w:r w:rsidRPr="00D6727A">
        <w:t>pt</w:t>
      </w:r>
      <w:proofErr w:type="spellEnd"/>
      <w:r w:rsidRPr="00D6727A">
        <w:t xml:space="preserve"> </w:t>
      </w:r>
      <w:proofErr w:type="spellStart"/>
      <w:r w:rsidR="001C0723" w:rsidRPr="00D6727A">
        <w:t>linksbündig</w:t>
      </w:r>
      <w:proofErr w:type="spellEnd"/>
      <w:r w:rsidR="001C0723" w:rsidRPr="00D6727A">
        <w:t xml:space="preserve"> </w:t>
      </w:r>
      <w:proofErr w:type="spellStart"/>
      <w:r w:rsidR="001C0723" w:rsidRPr="00D6727A">
        <w:t>ohne</w:t>
      </w:r>
      <w:proofErr w:type="spellEnd"/>
      <w:r w:rsidRPr="00D6727A">
        <w:t xml:space="preserve"> </w:t>
      </w:r>
      <w:proofErr w:type="spellStart"/>
      <w:r w:rsidRPr="00D6727A">
        <w:t>Einzug</w:t>
      </w:r>
      <w:proofErr w:type="spellEnd"/>
      <w:r w:rsidRPr="00D6727A">
        <w:t xml:space="preserve"> </w:t>
      </w:r>
    </w:p>
    <w:p w14:paraId="442BC219" w14:textId="77777777" w:rsidR="001122CD" w:rsidRPr="00D6727A" w:rsidRDefault="001122CD" w:rsidP="00D6727A">
      <w:pPr>
        <w:pStyle w:val="LJFigureEN"/>
        <w:sectPr w:rsidR="001122CD" w:rsidRPr="00D6727A" w:rsidSect="001122CD">
          <w:type w:val="continuous"/>
          <w:pgSz w:w="11907" w:h="16839" w:code="9"/>
          <w:pgMar w:top="1701" w:right="1134" w:bottom="1701" w:left="1134" w:header="397" w:footer="454" w:gutter="0"/>
          <w:cols w:space="369"/>
          <w:docGrid w:linePitch="360"/>
        </w:sectPr>
      </w:pPr>
    </w:p>
    <w:p w14:paraId="5DC2062F" w14:textId="77777777" w:rsidR="00C72648" w:rsidRPr="00D714BD" w:rsidRDefault="00C72648" w:rsidP="00C72648">
      <w:pPr>
        <w:pStyle w:val="LJTextoEohneEinzug"/>
        <w:rPr>
          <w:lang w:val="de-DE"/>
        </w:rPr>
      </w:pPr>
      <w:r>
        <w:rPr>
          <w:lang w:val="de-DE"/>
        </w:rPr>
        <w:br/>
      </w:r>
      <w:proofErr w:type="spellStart"/>
      <w:r w:rsidRPr="00D714BD">
        <w:rPr>
          <w:lang w:val="de-DE"/>
        </w:rPr>
        <w:t>bruch</w:t>
      </w:r>
      <w:proofErr w:type="spellEnd"/>
      <w:r w:rsidRPr="00D714BD">
        <w:rPr>
          <w:lang w:val="de-DE"/>
        </w:rPr>
        <w:t xml:space="preserve"> mitten im Satz vollzogen, um die Zeile bis zum Rand füllen zu können.</w:t>
      </w:r>
    </w:p>
    <w:p w14:paraId="77740F63" w14:textId="77777777" w:rsidR="00C72648" w:rsidRPr="00D6727A" w:rsidRDefault="00C72648" w:rsidP="00C72648">
      <w:pPr>
        <w:pStyle w:val="LJTableEN"/>
      </w:pPr>
      <w:r w:rsidRPr="00D6727A">
        <w:t>Picking Systems</w:t>
      </w:r>
    </w:p>
    <w:tbl>
      <w:tblPr>
        <w:tblStyle w:val="TableGrid"/>
        <w:tblW w:w="0" w:type="auto"/>
        <w:jc w:val="center"/>
        <w:tblBorders>
          <w:top w:val="none" w:sz="0" w:space="0" w:color="auto"/>
          <w:left w:val="none" w:sz="0" w:space="0" w:color="auto"/>
          <w:bottom w:val="none" w:sz="0" w:space="0" w:color="auto"/>
          <w:right w:val="none" w:sz="0" w:space="0" w:color="auto"/>
        </w:tblBorders>
        <w:tblLook w:val="01E0" w:firstRow="1" w:lastRow="1" w:firstColumn="1" w:lastColumn="1" w:noHBand="0" w:noVBand="0"/>
      </w:tblPr>
      <w:tblGrid>
        <w:gridCol w:w="763"/>
        <w:gridCol w:w="639"/>
        <w:gridCol w:w="492"/>
        <w:gridCol w:w="537"/>
        <w:gridCol w:w="537"/>
        <w:gridCol w:w="537"/>
        <w:gridCol w:w="537"/>
        <w:gridCol w:w="593"/>
      </w:tblGrid>
      <w:tr w:rsidR="00C72648" w:rsidRPr="00D6727A" w14:paraId="3C49A383" w14:textId="77777777" w:rsidTr="00C72648">
        <w:trPr>
          <w:jc w:val="center"/>
        </w:trPr>
        <w:tc>
          <w:tcPr>
            <w:tcW w:w="812" w:type="dxa"/>
          </w:tcPr>
          <w:p w14:paraId="3A7F52C2"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System</w:t>
            </w:r>
          </w:p>
        </w:tc>
        <w:tc>
          <w:tcPr>
            <w:tcW w:w="645" w:type="dxa"/>
          </w:tcPr>
          <w:p w14:paraId="4196B7D0"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M</w:t>
            </w:r>
          </w:p>
        </w:tc>
        <w:tc>
          <w:tcPr>
            <w:tcW w:w="502" w:type="dxa"/>
          </w:tcPr>
          <w:p w14:paraId="4E169083"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N</w:t>
            </w:r>
            <w:r w:rsidRPr="00D6727A">
              <w:rPr>
                <w:rFonts w:ascii="Times" w:eastAsia="SimSun" w:hAnsi="Times"/>
                <w:vertAlign w:val="subscript"/>
                <w:lang w:val="en-US" w:eastAsia="zh-CN"/>
              </w:rPr>
              <w:t>A</w:t>
            </w:r>
          </w:p>
        </w:tc>
        <w:tc>
          <w:tcPr>
            <w:tcW w:w="546" w:type="dxa"/>
          </w:tcPr>
          <w:p w14:paraId="52B2C549"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W</w:t>
            </w:r>
            <w:r w:rsidRPr="00D6727A">
              <w:rPr>
                <w:rFonts w:ascii="Times" w:eastAsia="SimSun" w:hAnsi="Times"/>
                <w:vertAlign w:val="subscript"/>
                <w:lang w:val="en-US" w:eastAsia="zh-CN"/>
              </w:rPr>
              <w:t>C</w:t>
            </w:r>
            <w:r w:rsidRPr="00D6727A">
              <w:rPr>
                <w:rFonts w:ascii="Times" w:eastAsia="SimSun" w:hAnsi="Times"/>
                <w:lang w:val="en-US" w:eastAsia="zh-CN"/>
              </w:rPr>
              <w:t xml:space="preserve"> [m]</w:t>
            </w:r>
          </w:p>
        </w:tc>
        <w:tc>
          <w:tcPr>
            <w:tcW w:w="546" w:type="dxa"/>
          </w:tcPr>
          <w:p w14:paraId="2F47573D"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 xml:space="preserve">L </w:t>
            </w:r>
            <w:r w:rsidRPr="00D6727A">
              <w:rPr>
                <w:rFonts w:ascii="Times" w:eastAsia="SimSun" w:hAnsi="Times"/>
                <w:lang w:val="en-US" w:eastAsia="zh-CN"/>
              </w:rPr>
              <w:t>[m]</w:t>
            </w:r>
          </w:p>
        </w:tc>
        <w:tc>
          <w:tcPr>
            <w:tcW w:w="546" w:type="dxa"/>
          </w:tcPr>
          <w:p w14:paraId="5EEA9134"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L</w:t>
            </w:r>
            <w:r w:rsidRPr="00D6727A">
              <w:rPr>
                <w:rFonts w:ascii="Times" w:eastAsia="SimSun" w:hAnsi="Times"/>
                <w:vertAlign w:val="subscript"/>
                <w:lang w:val="en-US" w:eastAsia="zh-CN"/>
              </w:rPr>
              <w:t xml:space="preserve">C </w:t>
            </w:r>
            <w:r w:rsidRPr="00D6727A">
              <w:rPr>
                <w:rFonts w:ascii="Times" w:eastAsia="SimSun" w:hAnsi="Times"/>
                <w:lang w:val="en-US" w:eastAsia="zh-CN"/>
              </w:rPr>
              <w:t>[m]</w:t>
            </w:r>
          </w:p>
        </w:tc>
        <w:tc>
          <w:tcPr>
            <w:tcW w:w="546" w:type="dxa"/>
          </w:tcPr>
          <w:p w14:paraId="67D1741F"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W</w:t>
            </w:r>
            <w:r w:rsidRPr="00D6727A">
              <w:rPr>
                <w:rFonts w:ascii="Times" w:eastAsia="SimSun" w:hAnsi="Times"/>
                <w:vertAlign w:val="subscript"/>
                <w:lang w:val="en-US" w:eastAsia="zh-CN"/>
              </w:rPr>
              <w:t xml:space="preserve">A </w:t>
            </w:r>
            <w:r w:rsidRPr="00D6727A">
              <w:rPr>
                <w:rFonts w:ascii="Times" w:eastAsia="SimSun" w:hAnsi="Times"/>
                <w:lang w:val="en-US" w:eastAsia="zh-CN"/>
              </w:rPr>
              <w:t>[m]</w:t>
            </w:r>
          </w:p>
        </w:tc>
        <w:tc>
          <w:tcPr>
            <w:tcW w:w="600" w:type="dxa"/>
          </w:tcPr>
          <w:p w14:paraId="6960A93E"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 xml:space="preserve">B </w:t>
            </w:r>
            <w:r w:rsidRPr="00D6727A">
              <w:rPr>
                <w:rFonts w:ascii="Times" w:eastAsia="SimSun" w:hAnsi="Times"/>
                <w:lang w:val="en-US" w:eastAsia="zh-CN"/>
              </w:rPr>
              <w:t>[m]</w:t>
            </w:r>
          </w:p>
        </w:tc>
      </w:tr>
      <w:tr w:rsidR="00C72648" w:rsidRPr="00D6727A" w14:paraId="4223E177" w14:textId="77777777" w:rsidTr="00C72648">
        <w:trPr>
          <w:jc w:val="center"/>
        </w:trPr>
        <w:tc>
          <w:tcPr>
            <w:tcW w:w="812" w:type="dxa"/>
          </w:tcPr>
          <w:p w14:paraId="7012B952"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1</w:t>
            </w:r>
          </w:p>
        </w:tc>
        <w:tc>
          <w:tcPr>
            <w:tcW w:w="645" w:type="dxa"/>
          </w:tcPr>
          <w:p w14:paraId="195C6BBD"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300</w:t>
            </w:r>
          </w:p>
        </w:tc>
        <w:tc>
          <w:tcPr>
            <w:tcW w:w="502" w:type="dxa"/>
          </w:tcPr>
          <w:p w14:paraId="099DE956"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5</w:t>
            </w:r>
          </w:p>
        </w:tc>
        <w:tc>
          <w:tcPr>
            <w:tcW w:w="546" w:type="dxa"/>
          </w:tcPr>
          <w:p w14:paraId="0A0D3A26"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1,2</w:t>
            </w:r>
          </w:p>
        </w:tc>
        <w:tc>
          <w:tcPr>
            <w:tcW w:w="546" w:type="dxa"/>
          </w:tcPr>
          <w:p w14:paraId="387C763B"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36</w:t>
            </w:r>
          </w:p>
        </w:tc>
        <w:tc>
          <w:tcPr>
            <w:tcW w:w="546" w:type="dxa"/>
          </w:tcPr>
          <w:p w14:paraId="19D098A4"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1</w:t>
            </w:r>
          </w:p>
        </w:tc>
        <w:tc>
          <w:tcPr>
            <w:tcW w:w="546" w:type="dxa"/>
          </w:tcPr>
          <w:p w14:paraId="727C91EF"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3,5</w:t>
            </w:r>
          </w:p>
        </w:tc>
        <w:tc>
          <w:tcPr>
            <w:tcW w:w="600" w:type="dxa"/>
          </w:tcPr>
          <w:p w14:paraId="2FF76D2B"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14</w:t>
            </w:r>
          </w:p>
        </w:tc>
      </w:tr>
      <w:tr w:rsidR="00C72648" w:rsidRPr="00D6727A" w14:paraId="1999BF6F" w14:textId="77777777" w:rsidTr="00C72648">
        <w:trPr>
          <w:jc w:val="center"/>
        </w:trPr>
        <w:tc>
          <w:tcPr>
            <w:tcW w:w="812" w:type="dxa"/>
          </w:tcPr>
          <w:p w14:paraId="758D59B6"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2</w:t>
            </w:r>
          </w:p>
        </w:tc>
        <w:tc>
          <w:tcPr>
            <w:tcW w:w="645" w:type="dxa"/>
          </w:tcPr>
          <w:p w14:paraId="4AB77FE5"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960</w:t>
            </w:r>
          </w:p>
        </w:tc>
        <w:tc>
          <w:tcPr>
            <w:tcW w:w="502" w:type="dxa"/>
          </w:tcPr>
          <w:p w14:paraId="7CB259DE"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8</w:t>
            </w:r>
          </w:p>
        </w:tc>
        <w:tc>
          <w:tcPr>
            <w:tcW w:w="546" w:type="dxa"/>
          </w:tcPr>
          <w:p w14:paraId="612E8625"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0,6</w:t>
            </w:r>
          </w:p>
        </w:tc>
        <w:tc>
          <w:tcPr>
            <w:tcW w:w="546" w:type="dxa"/>
          </w:tcPr>
          <w:p w14:paraId="50DD13E1"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36</w:t>
            </w:r>
          </w:p>
        </w:tc>
        <w:tc>
          <w:tcPr>
            <w:tcW w:w="546" w:type="dxa"/>
          </w:tcPr>
          <w:p w14:paraId="4C5081CB"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1</w:t>
            </w:r>
          </w:p>
        </w:tc>
        <w:tc>
          <w:tcPr>
            <w:tcW w:w="546" w:type="dxa"/>
          </w:tcPr>
          <w:p w14:paraId="47902788"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3,5</w:t>
            </w:r>
          </w:p>
        </w:tc>
        <w:tc>
          <w:tcPr>
            <w:tcW w:w="600" w:type="dxa"/>
          </w:tcPr>
          <w:p w14:paraId="00495DA2"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24,5</w:t>
            </w:r>
          </w:p>
        </w:tc>
      </w:tr>
      <w:tr w:rsidR="00C72648" w:rsidRPr="00D6727A" w14:paraId="094C44ED" w14:textId="77777777" w:rsidTr="00C72648">
        <w:trPr>
          <w:jc w:val="center"/>
        </w:trPr>
        <w:tc>
          <w:tcPr>
            <w:tcW w:w="812" w:type="dxa"/>
          </w:tcPr>
          <w:p w14:paraId="3A51C5EA"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3</w:t>
            </w:r>
          </w:p>
        </w:tc>
        <w:tc>
          <w:tcPr>
            <w:tcW w:w="645" w:type="dxa"/>
          </w:tcPr>
          <w:p w14:paraId="6E2279E1"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3600</w:t>
            </w:r>
          </w:p>
        </w:tc>
        <w:tc>
          <w:tcPr>
            <w:tcW w:w="502" w:type="dxa"/>
          </w:tcPr>
          <w:p w14:paraId="3BAA90EB"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10</w:t>
            </w:r>
          </w:p>
        </w:tc>
        <w:tc>
          <w:tcPr>
            <w:tcW w:w="546" w:type="dxa"/>
          </w:tcPr>
          <w:p w14:paraId="19865BAB"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0,2</w:t>
            </w:r>
          </w:p>
        </w:tc>
        <w:tc>
          <w:tcPr>
            <w:tcW w:w="546" w:type="dxa"/>
          </w:tcPr>
          <w:p w14:paraId="52776FDC"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36</w:t>
            </w:r>
          </w:p>
        </w:tc>
        <w:tc>
          <w:tcPr>
            <w:tcW w:w="546" w:type="dxa"/>
          </w:tcPr>
          <w:p w14:paraId="4B0B225D"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1</w:t>
            </w:r>
          </w:p>
        </w:tc>
        <w:tc>
          <w:tcPr>
            <w:tcW w:w="546" w:type="dxa"/>
          </w:tcPr>
          <w:p w14:paraId="053222A7"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3,5</w:t>
            </w:r>
          </w:p>
        </w:tc>
        <w:tc>
          <w:tcPr>
            <w:tcW w:w="600" w:type="dxa"/>
          </w:tcPr>
          <w:p w14:paraId="6F68247A" w14:textId="77777777" w:rsidR="00C72648" w:rsidRPr="00D6727A" w:rsidRDefault="00C72648" w:rsidP="00C72648">
            <w:pPr>
              <w:autoSpaceDE w:val="0"/>
              <w:autoSpaceDN w:val="0"/>
              <w:adjustRightInd w:val="0"/>
              <w:jc w:val="center"/>
              <w:rPr>
                <w:rFonts w:eastAsia="SimSun"/>
                <w:lang w:val="en-US" w:eastAsia="zh-CN"/>
              </w:rPr>
            </w:pPr>
            <w:r w:rsidRPr="00D6727A">
              <w:rPr>
                <w:rFonts w:eastAsia="SimSun"/>
                <w:lang w:val="en-US" w:eastAsia="zh-CN"/>
              </w:rPr>
              <w:t>31,5</w:t>
            </w:r>
          </w:p>
        </w:tc>
      </w:tr>
    </w:tbl>
    <w:p w14:paraId="4DFCDB17" w14:textId="77777777" w:rsidR="00C72648" w:rsidRPr="00D6727A" w:rsidRDefault="00C72648" w:rsidP="00C72648">
      <w:pPr>
        <w:pStyle w:val="LJTabReferenceEN"/>
      </w:pPr>
      <w:r w:rsidRPr="00D6727A">
        <w:t>Sadowsky, 2011</w:t>
      </w:r>
    </w:p>
    <w:p w14:paraId="786DD486" w14:textId="77777777" w:rsidR="00C72648" w:rsidRPr="00D6727A" w:rsidRDefault="00C72648" w:rsidP="00C72648">
      <w:pPr>
        <w:pStyle w:val="LJ1HeadlineEN"/>
      </w:pPr>
      <w:r>
        <w:t>Additions</w:t>
      </w:r>
      <w:r w:rsidRPr="00D6727A">
        <w:t xml:space="preserve"> / FAQs</w:t>
      </w:r>
    </w:p>
    <w:p w14:paraId="287F0A59" w14:textId="77777777" w:rsidR="00C72648" w:rsidRPr="00D714BD" w:rsidRDefault="00C72648" w:rsidP="00C72648">
      <w:pPr>
        <w:pStyle w:val="BodyText"/>
        <w:rPr>
          <w:lang w:val="de-DE"/>
        </w:rPr>
      </w:pPr>
      <w:r w:rsidRPr="00D714BD">
        <w:rPr>
          <w:rStyle w:val="LJSchlsselwrterDEZchn"/>
          <w:lang w:val="de-DE"/>
        </w:rPr>
        <w:t>Wo finde ich die Schnellformatvorlagen?</w:t>
      </w:r>
      <w:r w:rsidRPr="00D714BD">
        <w:rPr>
          <w:lang w:val="de-DE"/>
        </w:rPr>
        <w:t xml:space="preserve"> Im Word-Menü unter „Start </w:t>
      </w:r>
      <w:r w:rsidRPr="00D6727A">
        <w:sym w:font="Wingdings" w:char="F0E0"/>
      </w:r>
      <w:r w:rsidRPr="00D714BD">
        <w:rPr>
          <w:lang w:val="de-DE"/>
        </w:rPr>
        <w:t xml:space="preserve"> Formatvorlagen</w:t>
      </w:r>
    </w:p>
    <w:p w14:paraId="2CBCC0F0" w14:textId="77777777" w:rsidR="00C72648" w:rsidRDefault="00C72648" w:rsidP="00C72648">
      <w:pPr>
        <w:pStyle w:val="LJGraphicsposition"/>
      </w:pPr>
      <w:r w:rsidRPr="00D6727A">
        <w:rPr>
          <w:lang w:val="de-DE"/>
        </w:rPr>
        <w:drawing>
          <wp:inline distT="0" distB="0" distL="0" distR="0" wp14:anchorId="136AEAED" wp14:editId="07C34DA9">
            <wp:extent cx="2943225" cy="278176"/>
            <wp:effectExtent l="0" t="0" r="0" b="762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stretch>
                      <a:fillRect/>
                    </a:stretch>
                  </pic:blipFill>
                  <pic:spPr>
                    <a:xfrm>
                      <a:off x="0" y="0"/>
                      <a:ext cx="2943225" cy="278176"/>
                    </a:xfrm>
                    <a:prstGeom prst="rect">
                      <a:avLst/>
                    </a:prstGeom>
                  </pic:spPr>
                </pic:pic>
              </a:graphicData>
            </a:graphic>
          </wp:inline>
        </w:drawing>
      </w:r>
    </w:p>
    <w:p w14:paraId="60429166" w14:textId="77777777" w:rsidR="00C72648" w:rsidRPr="00D714BD" w:rsidRDefault="00C72648" w:rsidP="00C72648">
      <w:pPr>
        <w:pStyle w:val="LJFigureEN"/>
      </w:pPr>
      <w:proofErr w:type="spellStart"/>
      <w:r w:rsidRPr="00D714BD">
        <w:t>Schnellvorlagen</w:t>
      </w:r>
      <w:proofErr w:type="spellEnd"/>
      <w:r w:rsidRPr="00D714BD">
        <w:t xml:space="preserve"> </w:t>
      </w:r>
      <w:proofErr w:type="spellStart"/>
      <w:r w:rsidRPr="00D714BD">
        <w:t>im</w:t>
      </w:r>
      <w:proofErr w:type="spellEnd"/>
      <w:r w:rsidRPr="00D714BD">
        <w:t xml:space="preserve"> </w:t>
      </w:r>
      <w:proofErr w:type="spellStart"/>
      <w:r w:rsidRPr="00D714BD">
        <w:t>Menü</w:t>
      </w:r>
      <w:proofErr w:type="spellEnd"/>
      <w:r w:rsidRPr="00D714BD">
        <w:t xml:space="preserve"> ‘Start’</w:t>
      </w:r>
    </w:p>
    <w:p w14:paraId="74D0EA91" w14:textId="77777777" w:rsidR="00C72648" w:rsidRPr="00D714BD" w:rsidRDefault="00C72648" w:rsidP="00C72648">
      <w:pPr>
        <w:pStyle w:val="BodyText"/>
        <w:rPr>
          <w:lang w:val="de-DE"/>
        </w:rPr>
      </w:pPr>
      <w:r w:rsidRPr="00D714BD">
        <w:rPr>
          <w:rStyle w:val="LJSchlsselwrterDEZchn"/>
          <w:lang w:val="de-DE"/>
        </w:rPr>
        <w:t>Gibt es die Möglichkeit, einen bestehenden vorformatierten Text umzuformatieren, damit Sonderformatierungen wie Kursive innerhalb des Textes nicht einzeln herausgesucht und erneut formatiert werden müssen?</w:t>
      </w:r>
      <w:r w:rsidRPr="00D714BD">
        <w:rPr>
          <w:lang w:val="de-DE"/>
        </w:rPr>
        <w:t xml:space="preserve"> Ja, indem der Text aus dem Original kopiert und beispielsweise in den ersten Abschnitt unterhalb der Schlüsselwörter eingefügt wird und die Formatierung wie im Tipp unter 5.2.3 durchgeführt wird – aber: je nach Quellformat können u.U. Unsauberkeiten des Quelltextes merkwürdige Formen annehmen und die Handhabung deutlich erschweren. </w:t>
      </w:r>
    </w:p>
    <w:p w14:paraId="0DC3A7D4" w14:textId="33845B86" w:rsidR="00C72648" w:rsidRDefault="00C72648" w:rsidP="00C72648">
      <w:pPr>
        <w:pStyle w:val="BodyText"/>
      </w:pPr>
      <w:r w:rsidRPr="00D6727A">
        <w:t xml:space="preserve">Ut </w:t>
      </w:r>
      <w:proofErr w:type="spellStart"/>
      <w:r w:rsidRPr="00D6727A">
        <w:t>wisi</w:t>
      </w:r>
      <w:proofErr w:type="spellEnd"/>
      <w:r w:rsidRPr="00D6727A">
        <w:t xml:space="preserve"> </w:t>
      </w:r>
      <w:proofErr w:type="spellStart"/>
      <w:r w:rsidRPr="00D6727A">
        <w:t>enim</w:t>
      </w:r>
      <w:proofErr w:type="spellEnd"/>
      <w:r w:rsidRPr="00D6727A">
        <w:t xml:space="preserve"> ad minim </w:t>
      </w:r>
      <w:proofErr w:type="spellStart"/>
      <w:r w:rsidRPr="00D6727A">
        <w:t>veniam</w:t>
      </w:r>
      <w:proofErr w:type="spellEnd"/>
      <w:r w:rsidRPr="00D6727A">
        <w:t xml:space="preserve">, </w:t>
      </w:r>
      <w:proofErr w:type="spellStart"/>
      <w:r w:rsidRPr="00D6727A">
        <w:t>quis</w:t>
      </w:r>
      <w:proofErr w:type="spellEnd"/>
      <w:r w:rsidRPr="00D6727A">
        <w:t xml:space="preserve"> </w:t>
      </w:r>
      <w:proofErr w:type="spellStart"/>
      <w:r w:rsidRPr="00D6727A">
        <w:t>nostrud</w:t>
      </w:r>
      <w:proofErr w:type="spellEnd"/>
      <w:r w:rsidRPr="00D6727A">
        <w:t xml:space="preserve"> </w:t>
      </w:r>
      <w:proofErr w:type="spellStart"/>
      <w:r w:rsidRPr="00D6727A">
        <w:t>exerci</w:t>
      </w:r>
      <w:proofErr w:type="spellEnd"/>
      <w:r w:rsidRPr="00D6727A">
        <w:t xml:space="preserve"> </w:t>
      </w:r>
      <w:proofErr w:type="spellStart"/>
      <w:r w:rsidRPr="00D6727A">
        <w:t>tation</w:t>
      </w:r>
      <w:proofErr w:type="spellEnd"/>
      <w:r w:rsidRPr="00D6727A">
        <w:t xml:space="preserve"> </w:t>
      </w:r>
      <w:proofErr w:type="spellStart"/>
      <w:r w:rsidRPr="00D6727A">
        <w:t>ullamcorper</w:t>
      </w:r>
      <w:proofErr w:type="spellEnd"/>
      <w:r w:rsidRPr="00D6727A">
        <w:t xml:space="preserve"> </w:t>
      </w:r>
      <w:proofErr w:type="spellStart"/>
      <w:r w:rsidRPr="00D6727A">
        <w:t>suscipit</w:t>
      </w:r>
      <w:proofErr w:type="spellEnd"/>
      <w:r w:rsidRPr="00D6727A">
        <w:t xml:space="preserve"> </w:t>
      </w:r>
      <w:proofErr w:type="spellStart"/>
      <w:r w:rsidRPr="00D6727A">
        <w:t>lobortis</w:t>
      </w:r>
      <w:proofErr w:type="spellEnd"/>
      <w:r w:rsidRPr="00D6727A">
        <w:t xml:space="preserve"> </w:t>
      </w:r>
      <w:proofErr w:type="spellStart"/>
      <w:r w:rsidRPr="00D6727A">
        <w:t>nisl</w:t>
      </w:r>
      <w:proofErr w:type="spellEnd"/>
      <w:r w:rsidRPr="00D6727A">
        <w:t xml:space="preserve"> </w:t>
      </w:r>
      <w:proofErr w:type="spellStart"/>
      <w:r w:rsidRPr="00D6727A">
        <w:t>ut</w:t>
      </w:r>
      <w:proofErr w:type="spellEnd"/>
      <w:r w:rsidRPr="00D6727A">
        <w:t xml:space="preserve"> </w:t>
      </w:r>
      <w:proofErr w:type="spellStart"/>
      <w:r w:rsidRPr="00D6727A">
        <w:t>aliquip</w:t>
      </w:r>
      <w:proofErr w:type="spellEnd"/>
      <w:r w:rsidRPr="00D6727A">
        <w:t xml:space="preserve"> ex </w:t>
      </w:r>
      <w:proofErr w:type="spellStart"/>
      <w:r w:rsidRPr="00D6727A">
        <w:t>ea</w:t>
      </w:r>
      <w:proofErr w:type="spellEnd"/>
      <w:r w:rsidRPr="00D6727A">
        <w:t xml:space="preserve"> </w:t>
      </w:r>
      <w:proofErr w:type="spellStart"/>
      <w:r w:rsidRPr="00D6727A">
        <w:t>commodo</w:t>
      </w:r>
      <w:proofErr w:type="spellEnd"/>
      <w:r w:rsidRPr="00D6727A">
        <w:t xml:space="preserve"> </w:t>
      </w:r>
      <w:proofErr w:type="spellStart"/>
      <w:r w:rsidRPr="00D6727A">
        <w:t>consequat</w:t>
      </w:r>
      <w:proofErr w:type="spellEnd"/>
      <w:r w:rsidRPr="00D6727A">
        <w:t xml:space="preserve">. Duis autem vel </w:t>
      </w:r>
      <w:proofErr w:type="spellStart"/>
      <w:r w:rsidRPr="00D6727A">
        <w:t>eum</w:t>
      </w:r>
      <w:proofErr w:type="spellEnd"/>
      <w:r w:rsidRPr="00D6727A">
        <w:t xml:space="preserve"> </w:t>
      </w:r>
      <w:proofErr w:type="spellStart"/>
      <w:r w:rsidRPr="00D6727A">
        <w:t>iriure</w:t>
      </w:r>
      <w:proofErr w:type="spellEnd"/>
      <w:r w:rsidRPr="00D6727A">
        <w:t xml:space="preserve"> dolor in </w:t>
      </w:r>
      <w:proofErr w:type="spellStart"/>
      <w:r w:rsidRPr="00D6727A">
        <w:t>hendrerit</w:t>
      </w:r>
      <w:proofErr w:type="spellEnd"/>
      <w:r w:rsidRPr="00D6727A">
        <w:t xml:space="preserve"> in </w:t>
      </w:r>
      <w:proofErr w:type="spellStart"/>
      <w:r w:rsidRPr="00D6727A">
        <w:t>vulputate</w:t>
      </w:r>
      <w:proofErr w:type="spellEnd"/>
      <w:r w:rsidRPr="00D6727A">
        <w:t xml:space="preserve"> </w:t>
      </w:r>
      <w:proofErr w:type="spellStart"/>
      <w:r w:rsidRPr="00D6727A">
        <w:t>velit</w:t>
      </w:r>
      <w:proofErr w:type="spellEnd"/>
      <w:r w:rsidRPr="00D6727A">
        <w:t xml:space="preserve"> </w:t>
      </w:r>
      <w:proofErr w:type="spellStart"/>
      <w:r w:rsidRPr="00D6727A">
        <w:t>esse</w:t>
      </w:r>
      <w:proofErr w:type="spellEnd"/>
      <w:r w:rsidRPr="00D6727A">
        <w:t xml:space="preserve"> </w:t>
      </w:r>
      <w:proofErr w:type="spellStart"/>
      <w:r w:rsidRPr="00D6727A">
        <w:t>molestie</w:t>
      </w:r>
      <w:proofErr w:type="spellEnd"/>
      <w:r w:rsidRPr="00D6727A">
        <w:t xml:space="preserve"> </w:t>
      </w:r>
      <w:proofErr w:type="spellStart"/>
      <w:r w:rsidRPr="00D6727A">
        <w:t>consequat</w:t>
      </w:r>
      <w:proofErr w:type="spellEnd"/>
      <w:r w:rsidRPr="00D6727A">
        <w:t xml:space="preserve">, vel illum dolore </w:t>
      </w:r>
      <w:proofErr w:type="spellStart"/>
      <w:r w:rsidRPr="00D6727A">
        <w:t>eu</w:t>
      </w:r>
      <w:proofErr w:type="spellEnd"/>
      <w:r w:rsidRPr="00D6727A">
        <w:t xml:space="preserve"> </w:t>
      </w:r>
      <w:proofErr w:type="spellStart"/>
      <w:r w:rsidRPr="00D6727A">
        <w:t>feugiat</w:t>
      </w:r>
      <w:proofErr w:type="spellEnd"/>
      <w:r w:rsidRPr="00D6727A">
        <w:t xml:space="preserve"> </w:t>
      </w:r>
      <w:proofErr w:type="spellStart"/>
      <w:r w:rsidRPr="00D6727A">
        <w:t>nulla</w:t>
      </w:r>
      <w:proofErr w:type="spellEnd"/>
      <w:r w:rsidRPr="00D6727A">
        <w:t xml:space="preserve"> </w:t>
      </w:r>
      <w:proofErr w:type="spellStart"/>
      <w:r w:rsidRPr="00D6727A">
        <w:t>facilisis</w:t>
      </w:r>
      <w:proofErr w:type="spellEnd"/>
      <w:r w:rsidRPr="00D6727A">
        <w:t xml:space="preserve"> at </w:t>
      </w:r>
      <w:proofErr w:type="spellStart"/>
      <w:r w:rsidRPr="00D6727A">
        <w:t>vero</w:t>
      </w:r>
      <w:proofErr w:type="spellEnd"/>
      <w:r w:rsidRPr="00D6727A">
        <w:t xml:space="preserve"> eros et </w:t>
      </w:r>
      <w:proofErr w:type="spellStart"/>
      <w:r w:rsidRPr="00D6727A">
        <w:t>accumsan</w:t>
      </w:r>
      <w:proofErr w:type="spellEnd"/>
      <w:r w:rsidRPr="00D6727A">
        <w:t xml:space="preserve"> et </w:t>
      </w:r>
      <w:proofErr w:type="spellStart"/>
      <w:r w:rsidRPr="00D6727A">
        <w:t>iusto</w:t>
      </w:r>
      <w:proofErr w:type="spellEnd"/>
      <w:r w:rsidRPr="00D6727A">
        <w:t xml:space="preserve"> </w:t>
      </w:r>
      <w:proofErr w:type="spellStart"/>
      <w:r w:rsidRPr="00D6727A">
        <w:t>odio</w:t>
      </w:r>
      <w:proofErr w:type="spellEnd"/>
      <w:r w:rsidRPr="00D6727A">
        <w:t xml:space="preserve"> </w:t>
      </w:r>
      <w:proofErr w:type="spellStart"/>
      <w:r w:rsidRPr="00D6727A">
        <w:t>dignissim</w:t>
      </w:r>
      <w:proofErr w:type="spellEnd"/>
      <w:r w:rsidRPr="00D6727A">
        <w:t xml:space="preserve"> qui </w:t>
      </w:r>
      <w:proofErr w:type="spellStart"/>
      <w:r w:rsidRPr="00D6727A">
        <w:t>blandit</w:t>
      </w:r>
      <w:proofErr w:type="spellEnd"/>
      <w:r w:rsidRPr="00D6727A">
        <w:t xml:space="preserve"> </w:t>
      </w:r>
      <w:proofErr w:type="spellStart"/>
      <w:r w:rsidRPr="00D6727A">
        <w:t>praesent</w:t>
      </w:r>
      <w:proofErr w:type="spellEnd"/>
      <w:r w:rsidRPr="00D6727A">
        <w:t xml:space="preserve"> </w:t>
      </w:r>
      <w:proofErr w:type="spellStart"/>
      <w:r w:rsidRPr="00D6727A">
        <w:t>luptatum</w:t>
      </w:r>
      <w:proofErr w:type="spellEnd"/>
      <w:r w:rsidRPr="00D6727A">
        <w:t xml:space="preserve"> </w:t>
      </w:r>
      <w:proofErr w:type="spellStart"/>
      <w:r w:rsidRPr="00D6727A">
        <w:t>zzril</w:t>
      </w:r>
      <w:proofErr w:type="spellEnd"/>
      <w:r w:rsidRPr="00D6727A">
        <w:t xml:space="preserve"> </w:t>
      </w:r>
      <w:proofErr w:type="spellStart"/>
      <w:r w:rsidRPr="00D6727A">
        <w:t>delenit</w:t>
      </w:r>
      <w:proofErr w:type="spellEnd"/>
      <w:r w:rsidRPr="00D6727A">
        <w:t xml:space="preserve"> </w:t>
      </w:r>
      <w:proofErr w:type="spellStart"/>
      <w:r w:rsidRPr="00D6727A">
        <w:t>augue</w:t>
      </w:r>
      <w:proofErr w:type="spellEnd"/>
      <w:r w:rsidRPr="00D6727A">
        <w:t xml:space="preserve"> </w:t>
      </w:r>
      <w:proofErr w:type="spellStart"/>
      <w:r w:rsidRPr="00D6727A">
        <w:t>duis</w:t>
      </w:r>
      <w:proofErr w:type="spellEnd"/>
      <w:r w:rsidRPr="00D6727A">
        <w:t xml:space="preserve"> dolore </w:t>
      </w:r>
      <w:proofErr w:type="spellStart"/>
      <w:r w:rsidRPr="00D6727A">
        <w:t>te</w:t>
      </w:r>
      <w:proofErr w:type="spellEnd"/>
      <w:r w:rsidRPr="00D6727A">
        <w:t xml:space="preserve"> </w:t>
      </w:r>
      <w:proofErr w:type="spellStart"/>
      <w:r w:rsidRPr="00D6727A">
        <w:t>feugait</w:t>
      </w:r>
      <w:proofErr w:type="spellEnd"/>
      <w:r w:rsidRPr="00D6727A">
        <w:t xml:space="preserve"> </w:t>
      </w:r>
      <w:proofErr w:type="spellStart"/>
      <w:r w:rsidRPr="00D6727A">
        <w:t>nulla</w:t>
      </w:r>
      <w:proofErr w:type="spellEnd"/>
      <w:r w:rsidRPr="00D6727A">
        <w:t xml:space="preserve"> </w:t>
      </w:r>
      <w:proofErr w:type="spellStart"/>
      <w:r w:rsidRPr="00D6727A">
        <w:t>facilisi</w:t>
      </w:r>
      <w:proofErr w:type="spellEnd"/>
      <w:r w:rsidRPr="00D6727A">
        <w:t>.</w:t>
      </w:r>
    </w:p>
    <w:p w14:paraId="77B7F858" w14:textId="6CF1A1B1" w:rsidR="002D1CB6" w:rsidRDefault="002D1CB6" w:rsidP="002D1CB6">
      <w:pPr>
        <w:pStyle w:val="LJ1HeadlineEN"/>
      </w:pPr>
      <w:r>
        <w:t>Citation style</w:t>
      </w:r>
    </w:p>
    <w:p w14:paraId="0CD4E9A8" w14:textId="508C584D" w:rsidR="002D1CB6" w:rsidRPr="00D6727A" w:rsidRDefault="002D1CB6" w:rsidP="002D1CB6">
      <w:pPr>
        <w:pStyle w:val="BodyText"/>
      </w:pPr>
      <w:r>
        <w:t>The IEEE citation style is to be used (see</w:t>
      </w:r>
      <w:r>
        <w:t xml:space="preserve"> </w:t>
      </w:r>
      <w:hyperlink r:id="rId19" w:history="1">
        <w:r w:rsidRPr="002D1CB6">
          <w:rPr>
            <w:color w:val="0000FF"/>
            <w:spacing w:val="0"/>
            <w:u w:val="single"/>
            <w:lang w:val="de-DE" w:eastAsia="de-DE"/>
          </w:rPr>
          <w:t xml:space="preserve">IEEE </w:t>
        </w:r>
        <w:proofErr w:type="spellStart"/>
        <w:r w:rsidRPr="002D1CB6">
          <w:rPr>
            <w:color w:val="0000FF"/>
            <w:spacing w:val="0"/>
            <w:u w:val="single"/>
            <w:lang w:val="de-DE" w:eastAsia="de-DE"/>
          </w:rPr>
          <w:t>Citation</w:t>
        </w:r>
        <w:proofErr w:type="spellEnd"/>
        <w:r w:rsidRPr="002D1CB6">
          <w:rPr>
            <w:color w:val="0000FF"/>
            <w:spacing w:val="0"/>
            <w:u w:val="single"/>
            <w:lang w:val="de-DE" w:eastAsia="de-DE"/>
          </w:rPr>
          <w:t xml:space="preserve"> Guidelines2.doc (ieee-dataport.org)</w:t>
        </w:r>
      </w:hyperlink>
      <w:r>
        <w:t xml:space="preserve">). References are to be placed in square brackets in the bibliography in the order of appearance [1]. In the bibliography of this template some examples are given [2]. These are to be replaced accordingly [3]. The use of citation software, such as </w:t>
      </w:r>
      <w:proofErr w:type="spellStart"/>
      <w:r>
        <w:t>Citavi</w:t>
      </w:r>
      <w:proofErr w:type="spellEnd"/>
      <w:r>
        <w:t xml:space="preserve">, Mendeley, </w:t>
      </w:r>
      <w:proofErr w:type="gramStart"/>
      <w:r>
        <w:t>End-note</w:t>
      </w:r>
      <w:proofErr w:type="gramEnd"/>
      <w:r>
        <w:t xml:space="preserve">, Zotero, etc. is also possible. In these applications, the citation style must be set to the IEEE Citation Style (named differently depending on the software, sometimes for example </w:t>
      </w:r>
      <w:r w:rsidRPr="002D1CB6">
        <w:rPr>
          <w:i/>
          <w:iCs/>
        </w:rPr>
        <w:t>IEEE Editorial (German)</w:t>
      </w:r>
      <w:r>
        <w:t>).</w:t>
      </w:r>
    </w:p>
    <w:p w14:paraId="260A19E7" w14:textId="77777777" w:rsidR="00C72648" w:rsidRPr="00D6727A" w:rsidRDefault="00C72648" w:rsidP="002D1CB6">
      <w:pPr>
        <w:pStyle w:val="LJ1HeadlineEN"/>
        <w:numPr>
          <w:ilvl w:val="0"/>
          <w:numId w:val="0"/>
        </w:numPr>
        <w:ind w:left="369" w:hanging="369"/>
      </w:pPr>
      <w:r w:rsidRPr="00D6727A">
        <w:t>Literatur</w:t>
      </w:r>
      <w:r>
        <w:t>e</w:t>
      </w:r>
      <w:r w:rsidRPr="00D6727A">
        <w:t xml:space="preserve"> </w:t>
      </w:r>
    </w:p>
    <w:p w14:paraId="60DD00D9" w14:textId="77777777" w:rsidR="002D1CB6" w:rsidRPr="008F44EF" w:rsidRDefault="002D1CB6" w:rsidP="002D1CB6">
      <w:pPr>
        <w:autoSpaceDE w:val="0"/>
        <w:autoSpaceDN w:val="0"/>
        <w:adjustRightInd w:val="0"/>
        <w:spacing w:before="120"/>
        <w:ind w:left="576" w:hanging="576"/>
        <w:rPr>
          <w:lang w:val="en-US"/>
        </w:rPr>
      </w:pPr>
      <w:r w:rsidRPr="0096036B">
        <w:rPr>
          <w:lang w:val="en-US"/>
        </w:rPr>
        <w:t>[</w:t>
      </w:r>
      <w:r>
        <w:rPr>
          <w:lang w:val="en-US"/>
        </w:rPr>
        <w:t>1</w:t>
      </w:r>
      <w:r w:rsidRPr="0096036B">
        <w:rPr>
          <w:lang w:val="en-US"/>
        </w:rPr>
        <w:t xml:space="preserve">] </w:t>
      </w:r>
      <w:r w:rsidRPr="0096036B">
        <w:rPr>
          <w:lang w:val="en-US"/>
        </w:rPr>
        <w:tab/>
      </w:r>
      <w:r w:rsidRPr="001C36CB">
        <w:rPr>
          <w:lang w:val="en-US"/>
        </w:rPr>
        <w:t xml:space="preserve">T. </w:t>
      </w:r>
      <w:proofErr w:type="spellStart"/>
      <w:r w:rsidRPr="001C36CB">
        <w:rPr>
          <w:lang w:val="en-US"/>
        </w:rPr>
        <w:t>Kohonen</w:t>
      </w:r>
      <w:proofErr w:type="spellEnd"/>
      <w:r w:rsidRPr="001C36CB">
        <w:rPr>
          <w:lang w:val="en-US"/>
        </w:rPr>
        <w:t xml:space="preserve">, Learning vector quantization for pattern recognition. Technical Report TKK-F-A601. </w:t>
      </w:r>
      <w:proofErr w:type="spellStart"/>
      <w:r w:rsidRPr="001C36CB">
        <w:rPr>
          <w:lang w:val="en-US"/>
        </w:rPr>
        <w:t>Finnland</w:t>
      </w:r>
      <w:proofErr w:type="spellEnd"/>
      <w:r w:rsidRPr="001C36CB">
        <w:rPr>
          <w:lang w:val="en-US"/>
        </w:rPr>
        <w:t xml:space="preserve">: Helsinki University of Technology, Department of Technical Physics, Laboratory of </w:t>
      </w:r>
      <w:proofErr w:type="gramStart"/>
      <w:r w:rsidRPr="001C36CB">
        <w:rPr>
          <w:lang w:val="en-US"/>
        </w:rPr>
        <w:t>Computer</w:t>
      </w:r>
      <w:proofErr w:type="gramEnd"/>
      <w:r w:rsidRPr="001C36CB">
        <w:rPr>
          <w:lang w:val="en-US"/>
        </w:rPr>
        <w:t xml:space="preserve"> and Information Science, 1986.</w:t>
      </w:r>
    </w:p>
    <w:p w14:paraId="197669B0" w14:textId="77777777" w:rsidR="002D1CB6" w:rsidRPr="008F44EF" w:rsidRDefault="002D1CB6" w:rsidP="002D1CB6">
      <w:pPr>
        <w:autoSpaceDE w:val="0"/>
        <w:autoSpaceDN w:val="0"/>
        <w:adjustRightInd w:val="0"/>
        <w:spacing w:before="120"/>
        <w:ind w:left="576" w:hanging="576"/>
        <w:rPr>
          <w:lang w:val="en-US"/>
        </w:rPr>
      </w:pPr>
      <w:r w:rsidRPr="008F44EF">
        <w:rPr>
          <w:lang w:val="en-US"/>
        </w:rPr>
        <w:t>[</w:t>
      </w:r>
      <w:r>
        <w:rPr>
          <w:lang w:val="en-US"/>
        </w:rPr>
        <w:t>2</w:t>
      </w:r>
      <w:r w:rsidRPr="008F44EF">
        <w:rPr>
          <w:lang w:val="en-US"/>
        </w:rPr>
        <w:t xml:space="preserve">] </w:t>
      </w:r>
      <w:r w:rsidRPr="008F44EF">
        <w:rPr>
          <w:lang w:val="en-US"/>
        </w:rPr>
        <w:tab/>
      </w:r>
      <w:r w:rsidRPr="001C36CB">
        <w:rPr>
          <w:lang w:val="en-US"/>
        </w:rPr>
        <w:t xml:space="preserve">K. Richter, O. </w:t>
      </w:r>
      <w:proofErr w:type="spellStart"/>
      <w:r w:rsidRPr="001C36CB">
        <w:rPr>
          <w:lang w:val="en-US"/>
        </w:rPr>
        <w:t>Poenicke</w:t>
      </w:r>
      <w:proofErr w:type="spellEnd"/>
      <w:r w:rsidRPr="001C36CB">
        <w:rPr>
          <w:lang w:val="en-US"/>
        </w:rPr>
        <w:t xml:space="preserve"> und M. </w:t>
      </w:r>
      <w:proofErr w:type="spellStart"/>
      <w:r w:rsidRPr="001C36CB">
        <w:rPr>
          <w:lang w:val="en-US"/>
        </w:rPr>
        <w:t>Nyko-laychuk</w:t>
      </w:r>
      <w:proofErr w:type="spellEnd"/>
      <w:r w:rsidRPr="001C36CB">
        <w:rPr>
          <w:lang w:val="en-US"/>
        </w:rPr>
        <w:t xml:space="preserve">, „Galileo-Testfeld Sachsen-Anhalt: Funk- und </w:t>
      </w:r>
      <w:proofErr w:type="spellStart"/>
      <w:r w:rsidRPr="001C36CB">
        <w:rPr>
          <w:lang w:val="en-US"/>
        </w:rPr>
        <w:t>bildbasierte</w:t>
      </w:r>
      <w:proofErr w:type="spellEnd"/>
      <w:r w:rsidRPr="001C36CB">
        <w:rPr>
          <w:lang w:val="en-US"/>
        </w:rPr>
        <w:t xml:space="preserve"> </w:t>
      </w:r>
      <w:proofErr w:type="spellStart"/>
      <w:r w:rsidRPr="001C36CB">
        <w:rPr>
          <w:lang w:val="en-US"/>
        </w:rPr>
        <w:t>Ortung</w:t>
      </w:r>
      <w:proofErr w:type="spellEnd"/>
      <w:r w:rsidRPr="001C36CB">
        <w:rPr>
          <w:lang w:val="en-US"/>
        </w:rPr>
        <w:t xml:space="preserve"> </w:t>
      </w:r>
      <w:proofErr w:type="spellStart"/>
      <w:r w:rsidRPr="001C36CB">
        <w:rPr>
          <w:lang w:val="en-US"/>
        </w:rPr>
        <w:t>im</w:t>
      </w:r>
      <w:proofErr w:type="spellEnd"/>
      <w:r w:rsidRPr="001C36CB">
        <w:rPr>
          <w:lang w:val="en-US"/>
        </w:rPr>
        <w:t xml:space="preserve"> </w:t>
      </w:r>
      <w:proofErr w:type="spellStart"/>
      <w:proofErr w:type="gramStart"/>
      <w:r w:rsidRPr="001C36CB">
        <w:rPr>
          <w:lang w:val="en-US"/>
        </w:rPr>
        <w:t>Hafenbereich</w:t>
      </w:r>
      <w:proofErr w:type="spellEnd"/>
      <w:r w:rsidRPr="001C36CB">
        <w:rPr>
          <w:lang w:val="en-US"/>
        </w:rPr>
        <w:t>.“</w:t>
      </w:r>
      <w:proofErr w:type="gramEnd"/>
      <w:r w:rsidRPr="001C36CB">
        <w:rPr>
          <w:lang w:val="en-US"/>
        </w:rPr>
        <w:t xml:space="preserve"> in Der Kran und sein </w:t>
      </w:r>
      <w:proofErr w:type="spellStart"/>
      <w:r w:rsidRPr="001C36CB">
        <w:rPr>
          <w:lang w:val="en-US"/>
        </w:rPr>
        <w:t>Umfeld</w:t>
      </w:r>
      <w:proofErr w:type="spellEnd"/>
      <w:r w:rsidRPr="001C36CB">
        <w:rPr>
          <w:lang w:val="en-US"/>
        </w:rPr>
        <w:t xml:space="preserve"> in </w:t>
      </w:r>
      <w:proofErr w:type="spellStart"/>
      <w:r w:rsidRPr="001C36CB">
        <w:rPr>
          <w:lang w:val="en-US"/>
        </w:rPr>
        <w:t>Industrie</w:t>
      </w:r>
      <w:proofErr w:type="spellEnd"/>
      <w:r w:rsidRPr="001C36CB">
        <w:rPr>
          <w:lang w:val="en-US"/>
        </w:rPr>
        <w:t xml:space="preserve"> und </w:t>
      </w:r>
      <w:proofErr w:type="spellStart"/>
      <w:r w:rsidRPr="001C36CB">
        <w:rPr>
          <w:lang w:val="en-US"/>
        </w:rPr>
        <w:t>Logistik</w:t>
      </w:r>
      <w:proofErr w:type="spellEnd"/>
      <w:r w:rsidRPr="001C36CB">
        <w:rPr>
          <w:lang w:val="en-US"/>
        </w:rPr>
        <w:t xml:space="preserve">. [19. </w:t>
      </w:r>
      <w:proofErr w:type="spellStart"/>
      <w:r w:rsidRPr="001C36CB">
        <w:rPr>
          <w:lang w:val="en-US"/>
        </w:rPr>
        <w:t>Internationale</w:t>
      </w:r>
      <w:proofErr w:type="spellEnd"/>
      <w:r w:rsidRPr="001C36CB">
        <w:rPr>
          <w:lang w:val="en-US"/>
        </w:rPr>
        <w:t xml:space="preserve"> </w:t>
      </w:r>
      <w:proofErr w:type="spellStart"/>
      <w:r w:rsidRPr="001C36CB">
        <w:rPr>
          <w:lang w:val="en-US"/>
        </w:rPr>
        <w:t>Kranfachtagung</w:t>
      </w:r>
      <w:proofErr w:type="spellEnd"/>
      <w:r w:rsidRPr="001C36CB">
        <w:rPr>
          <w:lang w:val="en-US"/>
        </w:rPr>
        <w:t xml:space="preserve">, 31. </w:t>
      </w:r>
      <w:proofErr w:type="spellStart"/>
      <w:r w:rsidRPr="001C36CB">
        <w:rPr>
          <w:lang w:val="en-US"/>
        </w:rPr>
        <w:t>März</w:t>
      </w:r>
      <w:proofErr w:type="spellEnd"/>
      <w:r w:rsidRPr="001C36CB">
        <w:rPr>
          <w:lang w:val="en-US"/>
        </w:rPr>
        <w:t xml:space="preserve"> 2011, Magdeburg], 2011, S. 1–8.</w:t>
      </w:r>
    </w:p>
    <w:p w14:paraId="6EC14B25" w14:textId="77777777" w:rsidR="002D1CB6" w:rsidRDefault="002D1CB6" w:rsidP="002D1CB6">
      <w:pPr>
        <w:autoSpaceDE w:val="0"/>
        <w:autoSpaceDN w:val="0"/>
        <w:adjustRightInd w:val="0"/>
        <w:spacing w:before="120"/>
        <w:ind w:left="576" w:hanging="576"/>
      </w:pPr>
      <w:r w:rsidRPr="00EC39B5">
        <w:t>[</w:t>
      </w:r>
      <w:r>
        <w:t>3</w:t>
      </w:r>
      <w:r w:rsidRPr="00EC39B5">
        <w:t>]</w:t>
      </w:r>
      <w:r w:rsidRPr="00EC39B5">
        <w:tab/>
      </w:r>
      <w:r w:rsidRPr="001C36CB">
        <w:t xml:space="preserve">A. </w:t>
      </w:r>
      <w:proofErr w:type="spellStart"/>
      <w:r w:rsidRPr="001C36CB">
        <w:t>Dolgui</w:t>
      </w:r>
      <w:proofErr w:type="spellEnd"/>
      <w:r w:rsidRPr="001C36CB">
        <w:t xml:space="preserve"> und D. Ivanov, „5G in digital </w:t>
      </w:r>
      <w:proofErr w:type="spellStart"/>
      <w:r w:rsidRPr="001C36CB">
        <w:t>supply</w:t>
      </w:r>
      <w:proofErr w:type="spellEnd"/>
      <w:r w:rsidRPr="001C36CB">
        <w:t xml:space="preserve"> </w:t>
      </w:r>
      <w:proofErr w:type="spellStart"/>
      <w:r w:rsidRPr="001C36CB">
        <w:t>chain</w:t>
      </w:r>
      <w:proofErr w:type="spellEnd"/>
      <w:r w:rsidRPr="001C36CB">
        <w:t xml:space="preserve"> and </w:t>
      </w:r>
      <w:proofErr w:type="spellStart"/>
      <w:r w:rsidRPr="001C36CB">
        <w:t>operations</w:t>
      </w:r>
      <w:proofErr w:type="spellEnd"/>
      <w:r w:rsidRPr="001C36CB">
        <w:t xml:space="preserve"> </w:t>
      </w:r>
      <w:proofErr w:type="spellStart"/>
      <w:r w:rsidRPr="001C36CB">
        <w:t>management</w:t>
      </w:r>
      <w:proofErr w:type="spellEnd"/>
      <w:r w:rsidRPr="001C36CB">
        <w:t xml:space="preserve">: </w:t>
      </w:r>
      <w:proofErr w:type="spellStart"/>
      <w:r w:rsidRPr="001C36CB">
        <w:t>fostering</w:t>
      </w:r>
      <w:proofErr w:type="spellEnd"/>
      <w:r w:rsidRPr="001C36CB">
        <w:t xml:space="preserve"> </w:t>
      </w:r>
      <w:proofErr w:type="spellStart"/>
      <w:r w:rsidRPr="001C36CB">
        <w:t>flexibility</w:t>
      </w:r>
      <w:proofErr w:type="spellEnd"/>
      <w:r w:rsidRPr="001C36CB">
        <w:t>, end-</w:t>
      </w:r>
      <w:proofErr w:type="spellStart"/>
      <w:r w:rsidRPr="001C36CB">
        <w:t>to</w:t>
      </w:r>
      <w:proofErr w:type="spellEnd"/>
      <w:r w:rsidRPr="001C36CB">
        <w:t xml:space="preserve">-end </w:t>
      </w:r>
      <w:proofErr w:type="spellStart"/>
      <w:r w:rsidRPr="001C36CB">
        <w:t>connectivity</w:t>
      </w:r>
      <w:proofErr w:type="spellEnd"/>
      <w:r w:rsidRPr="001C36CB">
        <w:t xml:space="preserve"> and real-time </w:t>
      </w:r>
      <w:proofErr w:type="spellStart"/>
      <w:r w:rsidRPr="001C36CB">
        <w:t>visibility</w:t>
      </w:r>
      <w:proofErr w:type="spellEnd"/>
      <w:r w:rsidRPr="001C36CB">
        <w:t xml:space="preserve"> </w:t>
      </w:r>
      <w:proofErr w:type="spellStart"/>
      <w:r w:rsidRPr="001C36CB">
        <w:t>through</w:t>
      </w:r>
      <w:proofErr w:type="spellEnd"/>
      <w:r w:rsidRPr="001C36CB">
        <w:t xml:space="preserve"> internet-</w:t>
      </w:r>
      <w:proofErr w:type="spellStart"/>
      <w:r w:rsidRPr="001C36CB">
        <w:t>of</w:t>
      </w:r>
      <w:proofErr w:type="spellEnd"/>
      <w:r w:rsidRPr="001C36CB">
        <w:t>-</w:t>
      </w:r>
      <w:proofErr w:type="spellStart"/>
      <w:r w:rsidRPr="001C36CB">
        <w:t>everything</w:t>
      </w:r>
      <w:proofErr w:type="spellEnd"/>
      <w:r w:rsidRPr="001C36CB">
        <w:t xml:space="preserve">“, International Journal </w:t>
      </w:r>
      <w:proofErr w:type="spellStart"/>
      <w:r w:rsidRPr="001C36CB">
        <w:t>of</w:t>
      </w:r>
      <w:proofErr w:type="spellEnd"/>
      <w:r w:rsidRPr="001C36CB">
        <w:t xml:space="preserve"> </w:t>
      </w:r>
      <w:proofErr w:type="spellStart"/>
      <w:r w:rsidRPr="001C36CB">
        <w:t>Production</w:t>
      </w:r>
      <w:proofErr w:type="spellEnd"/>
      <w:r w:rsidRPr="001C36CB">
        <w:t xml:space="preserve"> Research, Jg. 60, Nr. 2, S. 442–451, 2022, </w:t>
      </w:r>
      <w:proofErr w:type="spellStart"/>
      <w:r w:rsidRPr="001C36CB">
        <w:t>doi</w:t>
      </w:r>
      <w:proofErr w:type="spellEnd"/>
      <w:r w:rsidRPr="001C36CB">
        <w:t>: 10.1080/00207543.2021.2002969.</w:t>
      </w:r>
    </w:p>
    <w:p w14:paraId="086CABDA" w14:textId="77777777" w:rsidR="002D1CB6" w:rsidRDefault="002D1CB6" w:rsidP="002D1CB6">
      <w:pPr>
        <w:pStyle w:val="LJTextoEohneEinzug"/>
      </w:pPr>
    </w:p>
    <w:p w14:paraId="4C0982C4" w14:textId="505936D6" w:rsidR="002D1CB6" w:rsidRPr="001C36CB" w:rsidRDefault="002D1CB6" w:rsidP="002D1CB6">
      <w:pPr>
        <w:pStyle w:val="LJTextoEohneEinzug"/>
        <w:rPr>
          <w:i/>
          <w:iCs/>
        </w:rPr>
      </w:pPr>
      <w:r>
        <w:rPr>
          <w:i/>
          <w:iCs/>
        </w:rPr>
        <w:t>Changes</w:t>
      </w:r>
      <w:r w:rsidRPr="001C36CB">
        <w:rPr>
          <w:i/>
          <w:iCs/>
        </w:rPr>
        <w:t xml:space="preserve"> 2022:</w:t>
      </w:r>
      <w:r>
        <w:rPr>
          <w:i/>
          <w:iCs/>
        </w:rPr>
        <w:t xml:space="preserve"> </w:t>
      </w:r>
      <w:r>
        <w:rPr>
          <w:i/>
          <w:iCs/>
        </w:rPr>
        <w:t>Added section “citation style” and changed the example bibliography accordingly.</w:t>
      </w:r>
    </w:p>
    <w:p w14:paraId="5F9B2E64" w14:textId="77777777" w:rsidR="00C72648" w:rsidRPr="00D714BD" w:rsidRDefault="00C72648" w:rsidP="009A2CE0">
      <w:pPr>
        <w:pStyle w:val="BodyText"/>
      </w:pPr>
    </w:p>
    <w:p w14:paraId="5F4F9CF3" w14:textId="77777777" w:rsidR="00C72648" w:rsidRDefault="00C72648" w:rsidP="009A2CE0">
      <w:pPr>
        <w:pStyle w:val="BodyText"/>
      </w:pPr>
    </w:p>
    <w:p w14:paraId="0C450254" w14:textId="77777777" w:rsidR="00A940D5" w:rsidRDefault="00A940D5" w:rsidP="009A2CE0">
      <w:pPr>
        <w:pStyle w:val="BodyText"/>
      </w:pPr>
    </w:p>
    <w:p w14:paraId="4E770125" w14:textId="77777777" w:rsidR="00A940D5" w:rsidRDefault="00A940D5" w:rsidP="009A2CE0">
      <w:pPr>
        <w:pStyle w:val="BodyText"/>
      </w:pPr>
    </w:p>
    <w:p w14:paraId="4673BDDC" w14:textId="77777777" w:rsidR="00A940D5" w:rsidRDefault="00A940D5" w:rsidP="009A2CE0">
      <w:pPr>
        <w:pStyle w:val="BodyText"/>
      </w:pPr>
    </w:p>
    <w:p w14:paraId="61477D75" w14:textId="77777777" w:rsidR="00A940D5" w:rsidRPr="00F909A4" w:rsidRDefault="00A940D5" w:rsidP="009A2CE0">
      <w:pPr>
        <w:pStyle w:val="LJTextoEohneEinzug"/>
      </w:pPr>
      <w:r>
        <w:rPr>
          <w:noProof/>
          <w:sz w:val="8"/>
        </w:rPr>
        <mc:AlternateContent>
          <mc:Choice Requires="wps">
            <w:drawing>
              <wp:anchor distT="0" distB="0" distL="114300" distR="114300" simplePos="0" relativeHeight="251660288" behindDoc="0" locked="0" layoutInCell="1" allowOverlap="1" wp14:anchorId="6A87026A" wp14:editId="58749B49">
                <wp:simplePos x="0" y="0"/>
                <wp:positionH relativeFrom="column">
                  <wp:posOffset>2540</wp:posOffset>
                </wp:positionH>
                <wp:positionV relativeFrom="paragraph">
                  <wp:posOffset>-2746</wp:posOffset>
                </wp:positionV>
                <wp:extent cx="2944051" cy="0"/>
                <wp:effectExtent l="0" t="0" r="27940" b="19050"/>
                <wp:wrapNone/>
                <wp:docPr id="12" name="Gerade Verbindung 12"/>
                <wp:cNvGraphicFramePr/>
                <a:graphic xmlns:a="http://schemas.openxmlformats.org/drawingml/2006/main">
                  <a:graphicData uri="http://schemas.microsoft.com/office/word/2010/wordprocessingShape">
                    <wps:wsp>
                      <wps:cNvCnPr/>
                      <wps:spPr>
                        <a:xfrm>
                          <a:off x="0" y="0"/>
                          <a:ext cx="294405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89F4C0" id="Gerade Verbindung 1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pt,-.2pt" to="232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" strokecolor="black [3213]"/>
            </w:pict>
          </mc:Fallback>
        </mc:AlternateContent>
      </w:r>
      <w:r w:rsidR="009A2CE0">
        <w:rPr>
          <w:b/>
          <w:spacing w:val="-6"/>
        </w:rPr>
        <w:br/>
      </w:r>
      <w:r w:rsidRPr="00A940D5">
        <w:rPr>
          <w:b/>
          <w:spacing w:val="-6"/>
        </w:rPr>
        <w:t>Dipl.-</w:t>
      </w:r>
      <w:proofErr w:type="spellStart"/>
      <w:r w:rsidRPr="00A940D5">
        <w:rPr>
          <w:b/>
          <w:spacing w:val="-6"/>
        </w:rPr>
        <w:t>Wirtsch</w:t>
      </w:r>
      <w:proofErr w:type="spellEnd"/>
      <w:r w:rsidRPr="00A940D5">
        <w:rPr>
          <w:b/>
          <w:spacing w:val="-6"/>
        </w:rPr>
        <w:t xml:space="preserve">.-Ing. </w:t>
      </w:r>
      <w:r>
        <w:rPr>
          <w:b/>
          <w:spacing w:val="-6"/>
        </w:rPr>
        <w:t>Tom Template</w:t>
      </w:r>
      <w:r w:rsidRPr="008A1810">
        <w:rPr>
          <w:b/>
          <w:spacing w:val="-6"/>
        </w:rPr>
        <w:t>, M.Sc.,</w:t>
      </w:r>
      <w:r w:rsidRPr="008A1810">
        <w:t xml:space="preserve"> Research Assistant at the Chair of Logistics, </w:t>
      </w:r>
      <w:r>
        <w:t xml:space="preserve">University </w:t>
      </w:r>
      <w:r w:rsidR="00607E17">
        <w:t>Logistics</w:t>
      </w:r>
      <w:r>
        <w:t xml:space="preserve">. </w:t>
      </w:r>
      <w:r w:rsidR="006922E9">
        <w:br/>
      </w:r>
      <w:r w:rsidR="00607E17">
        <w:t>Tom</w:t>
      </w:r>
      <w:r w:rsidRPr="008A1810">
        <w:t xml:space="preserve"> </w:t>
      </w:r>
      <w:r w:rsidR="00607E17">
        <w:t>Template</w:t>
      </w:r>
      <w:r w:rsidRPr="008A1810">
        <w:t xml:space="preserve"> was born 19</w:t>
      </w:r>
      <w:r w:rsidR="00607E17">
        <w:t>88</w:t>
      </w:r>
      <w:r w:rsidRPr="008A1810">
        <w:t xml:space="preserve"> in </w:t>
      </w:r>
      <w:proofErr w:type="spellStart"/>
      <w:r w:rsidR="00607E17">
        <w:t>To</w:t>
      </w:r>
      <w:r w:rsidR="00D544CF">
        <w:t>pstadt</w:t>
      </w:r>
      <w:proofErr w:type="spellEnd"/>
      <w:r w:rsidRPr="008A1810">
        <w:t>, Germany. Between 200</w:t>
      </w:r>
      <w:r w:rsidR="00607E17">
        <w:t>5</w:t>
      </w:r>
      <w:r w:rsidRPr="008A1810">
        <w:t xml:space="preserve"> and 20</w:t>
      </w:r>
      <w:r w:rsidR="00607E17">
        <w:t>10</w:t>
      </w:r>
      <w:r w:rsidRPr="008A1810">
        <w:t xml:space="preserve"> he studied Logistics at the University </w:t>
      </w:r>
      <w:r w:rsidR="00607E17" w:rsidRPr="008A1810">
        <w:t>Logistics</w:t>
      </w:r>
      <w:r w:rsidRPr="008A1810">
        <w:t xml:space="preserve">. </w:t>
      </w:r>
    </w:p>
    <w:p w14:paraId="0EA4D7DC" w14:textId="77777777" w:rsidR="00A940D5" w:rsidRPr="009A2CE0" w:rsidRDefault="00A940D5" w:rsidP="009A2CE0">
      <w:pPr>
        <w:pStyle w:val="LJTextoEohneEinzug"/>
        <w:rPr>
          <w:lang w:val="de-DE"/>
        </w:rPr>
      </w:pPr>
      <w:proofErr w:type="spellStart"/>
      <w:r w:rsidRPr="009A2CE0">
        <w:rPr>
          <w:lang w:val="de-DE"/>
        </w:rPr>
        <w:t>Address</w:t>
      </w:r>
      <w:proofErr w:type="spellEnd"/>
      <w:r w:rsidRPr="009A2CE0">
        <w:rPr>
          <w:lang w:val="de-DE"/>
        </w:rPr>
        <w:t xml:space="preserve">: </w:t>
      </w:r>
      <w:r w:rsidR="00607E17" w:rsidRPr="009A2CE0">
        <w:rPr>
          <w:lang w:val="de-DE"/>
        </w:rPr>
        <w:t xml:space="preserve">Lehrstuhl der Logistik, </w:t>
      </w:r>
      <w:r w:rsidRPr="009A2CE0">
        <w:rPr>
          <w:lang w:val="de-DE"/>
        </w:rPr>
        <w:t xml:space="preserve">Universität </w:t>
      </w:r>
      <w:r w:rsidR="00607E17" w:rsidRPr="009A2CE0">
        <w:rPr>
          <w:lang w:val="de-DE"/>
        </w:rPr>
        <w:t>Logistik</w:t>
      </w:r>
      <w:r w:rsidRPr="009A2CE0">
        <w:rPr>
          <w:lang w:val="de-DE"/>
        </w:rPr>
        <w:t>, Universitäts</w:t>
      </w:r>
      <w:r w:rsidR="00607E17" w:rsidRPr="009A2CE0">
        <w:rPr>
          <w:lang w:val="de-DE"/>
        </w:rPr>
        <w:t>straße</w:t>
      </w:r>
      <w:r w:rsidRPr="009A2CE0">
        <w:rPr>
          <w:lang w:val="de-DE"/>
        </w:rPr>
        <w:t xml:space="preserve"> </w:t>
      </w:r>
      <w:r w:rsidR="00607E17" w:rsidRPr="009A2CE0">
        <w:rPr>
          <w:lang w:val="de-DE"/>
        </w:rPr>
        <w:t>1</w:t>
      </w:r>
      <w:r w:rsidRPr="009A2CE0">
        <w:rPr>
          <w:lang w:val="de-DE"/>
        </w:rPr>
        <w:t xml:space="preserve">, </w:t>
      </w:r>
      <w:r w:rsidR="00607E17" w:rsidRPr="009A2CE0">
        <w:rPr>
          <w:lang w:val="de-DE"/>
        </w:rPr>
        <w:t>11111</w:t>
      </w:r>
      <w:r w:rsidRPr="009A2CE0">
        <w:rPr>
          <w:lang w:val="de-DE"/>
        </w:rPr>
        <w:t xml:space="preserve"> </w:t>
      </w:r>
      <w:proofErr w:type="spellStart"/>
      <w:r w:rsidR="00607E17" w:rsidRPr="009A2CE0">
        <w:rPr>
          <w:lang w:val="de-DE"/>
        </w:rPr>
        <w:t>To</w:t>
      </w:r>
      <w:r w:rsidR="00D544CF" w:rsidRPr="009A2CE0">
        <w:rPr>
          <w:lang w:val="de-DE"/>
        </w:rPr>
        <w:t>pstadt</w:t>
      </w:r>
      <w:proofErr w:type="spellEnd"/>
      <w:r w:rsidRPr="009A2CE0">
        <w:rPr>
          <w:lang w:val="de-DE"/>
        </w:rPr>
        <w:t xml:space="preserve">, Germany, </w:t>
      </w:r>
      <w:r w:rsidRPr="009A2CE0">
        <w:rPr>
          <w:lang w:val="de-DE"/>
        </w:rPr>
        <w:br/>
        <w:t xml:space="preserve">Phone: +49 </w:t>
      </w:r>
      <w:r w:rsidR="00607E17" w:rsidRPr="009A2CE0">
        <w:rPr>
          <w:lang w:val="de-DE"/>
        </w:rPr>
        <w:t>123</w:t>
      </w:r>
      <w:r w:rsidRPr="009A2CE0">
        <w:rPr>
          <w:lang w:val="de-DE"/>
        </w:rPr>
        <w:t xml:space="preserve"> </w:t>
      </w:r>
      <w:r w:rsidR="00607E17" w:rsidRPr="009A2CE0">
        <w:rPr>
          <w:lang w:val="de-DE"/>
        </w:rPr>
        <w:t>45</w:t>
      </w:r>
      <w:r w:rsidRPr="009A2CE0">
        <w:rPr>
          <w:lang w:val="de-DE"/>
        </w:rPr>
        <w:t>-</w:t>
      </w:r>
      <w:r w:rsidR="00607E17" w:rsidRPr="009A2CE0">
        <w:rPr>
          <w:lang w:val="de-DE"/>
        </w:rPr>
        <w:t>88888</w:t>
      </w:r>
      <w:r w:rsidRPr="009A2CE0">
        <w:rPr>
          <w:lang w:val="de-DE"/>
        </w:rPr>
        <w:t xml:space="preserve">, Fax: +49 </w:t>
      </w:r>
      <w:r w:rsidR="00607E17" w:rsidRPr="009A2CE0">
        <w:rPr>
          <w:lang w:val="de-DE"/>
        </w:rPr>
        <w:t>123</w:t>
      </w:r>
      <w:r w:rsidRPr="009A2CE0">
        <w:rPr>
          <w:lang w:val="de-DE"/>
        </w:rPr>
        <w:t xml:space="preserve"> 67-</w:t>
      </w:r>
      <w:r w:rsidR="00607E17" w:rsidRPr="009A2CE0">
        <w:rPr>
          <w:lang w:val="de-DE"/>
        </w:rPr>
        <w:t>88880</w:t>
      </w:r>
      <w:r w:rsidRPr="009A2CE0">
        <w:rPr>
          <w:lang w:val="de-DE"/>
        </w:rPr>
        <w:t xml:space="preserve">, </w:t>
      </w:r>
      <w:r w:rsidRPr="009A2CE0">
        <w:rPr>
          <w:lang w:val="de-DE"/>
        </w:rPr>
        <w:br/>
        <w:t xml:space="preserve">E-Mail: </w:t>
      </w:r>
      <w:r w:rsidR="00607E17" w:rsidRPr="009A2CE0">
        <w:rPr>
          <w:lang w:val="de-DE"/>
        </w:rPr>
        <w:t>tom.template</w:t>
      </w:r>
      <w:r w:rsidRPr="009A2CE0">
        <w:rPr>
          <w:lang w:val="de-DE"/>
        </w:rPr>
        <w:t>@</w:t>
      </w:r>
      <w:r w:rsidR="00607E17" w:rsidRPr="009A2CE0">
        <w:rPr>
          <w:lang w:val="de-DE"/>
        </w:rPr>
        <w:t>unilog</w:t>
      </w:r>
      <w:r w:rsidRPr="009A2CE0">
        <w:rPr>
          <w:lang w:val="de-DE"/>
        </w:rPr>
        <w:t>.de</w:t>
      </w:r>
    </w:p>
    <w:p w14:paraId="64F9CB0B" w14:textId="77777777" w:rsidR="00A940D5" w:rsidRDefault="00A940D5" w:rsidP="009A2CE0">
      <w:pPr>
        <w:pStyle w:val="BodyText"/>
      </w:pPr>
    </w:p>
    <w:p w14:paraId="5DEF40B5" w14:textId="77777777" w:rsidR="00A940D5" w:rsidRDefault="00A940D5" w:rsidP="009A2CE0">
      <w:pPr>
        <w:pStyle w:val="BodyText"/>
      </w:pPr>
    </w:p>
    <w:p w14:paraId="3E92462E" w14:textId="77777777" w:rsidR="00F909A4" w:rsidRDefault="00F909A4" w:rsidP="009A2CE0">
      <w:pPr>
        <w:pStyle w:val="BodyText"/>
      </w:pPr>
    </w:p>
    <w:p w14:paraId="0C9B382B" w14:textId="77777777" w:rsidR="00F909A4" w:rsidRPr="00D714BD" w:rsidRDefault="00F909A4" w:rsidP="009A2CE0">
      <w:pPr>
        <w:pStyle w:val="BodyText"/>
      </w:pPr>
      <w:r>
        <w:rPr>
          <w:noProof/>
          <w:sz w:val="24"/>
          <w:szCs w:val="24"/>
        </w:rPr>
        <mc:AlternateContent>
          <mc:Choice Requires="wps">
            <w:drawing>
              <wp:anchor distT="0" distB="0" distL="114300" distR="114300" simplePos="0" relativeHeight="251662336" behindDoc="0" locked="0" layoutInCell="1" allowOverlap="1" wp14:anchorId="0C762640" wp14:editId="2BA619DA">
                <wp:simplePos x="0" y="0"/>
                <wp:positionH relativeFrom="column">
                  <wp:posOffset>1852930</wp:posOffset>
                </wp:positionH>
                <wp:positionV relativeFrom="paragraph">
                  <wp:posOffset>1374140</wp:posOffset>
                </wp:positionV>
                <wp:extent cx="2662555" cy="737944"/>
                <wp:effectExtent l="76200" t="285750" r="61595" b="290830"/>
                <wp:wrapNone/>
                <wp:docPr id="13" name="Textfeld 13"/>
                <wp:cNvGraphicFramePr/>
                <a:graphic xmlns:a="http://schemas.openxmlformats.org/drawingml/2006/main">
                  <a:graphicData uri="http://schemas.microsoft.com/office/word/2010/wordprocessingShape">
                    <wps:wsp>
                      <wps:cNvSpPr txBox="1"/>
                      <wps:spPr>
                        <a:xfrm rot="20869887">
                          <a:off x="0" y="0"/>
                          <a:ext cx="2662555" cy="737944"/>
                        </a:xfrm>
                        <a:prstGeom prst="rect">
                          <a:avLst/>
                        </a:prstGeom>
                        <a:solidFill>
                          <a:schemeClr val="lt1"/>
                        </a:solidFill>
                        <a:ln w="190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1FF46354" w14:textId="77777777" w:rsidR="00F909A4" w:rsidRDefault="00F909A4" w:rsidP="00F909A4">
                            <w:pPr>
                              <w:autoSpaceDE w:val="0"/>
                              <w:autoSpaceDN w:val="0"/>
                              <w:adjustRightInd w:val="0"/>
                              <w:spacing w:before="120"/>
                              <w:ind w:left="1412" w:hanging="1412"/>
                              <w:rPr>
                                <w:i/>
                                <w:color w:val="FF0000"/>
                                <w:sz w:val="24"/>
                              </w:rPr>
                            </w:pPr>
                            <w:r>
                              <w:rPr>
                                <w:i/>
                                <w:color w:val="FF0000"/>
                                <w:sz w:val="24"/>
                              </w:rPr>
                              <w:t>--- Version 02/2013 ---</w:t>
                            </w:r>
                          </w:p>
                          <w:p w14:paraId="7D9352E5" w14:textId="77777777" w:rsidR="00F909A4" w:rsidRDefault="00F909A4" w:rsidP="00F909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62640" id="Textfeld 13" o:spid="_x0000_s1035" type="#_x0000_t202" style="position:absolute;left:0;text-align:left;margin-left:145.9pt;margin-top:108.2pt;width:209.65pt;height:58.1pt;rotation:-797478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" fillcolor="white [3201]" strokecolor="red" strokeweight="1.5pt">
                <v:textbox>
                  <w:txbxContent>
                    <w:p w14:paraId="1FF46354" w14:textId="77777777" w:rsidR="00F909A4" w:rsidRDefault="00F909A4" w:rsidP="00F909A4">
                      <w:pPr>
                        <w:autoSpaceDE w:val="0"/>
                        <w:autoSpaceDN w:val="0"/>
                        <w:adjustRightInd w:val="0"/>
                        <w:spacing w:before="120"/>
                        <w:ind w:left="1412" w:hanging="1412"/>
                        <w:rPr>
                          <w:i/>
                          <w:color w:val="FF0000"/>
                          <w:sz w:val="24"/>
                        </w:rPr>
                      </w:pPr>
                      <w:r>
                        <w:rPr>
                          <w:i/>
                          <w:color w:val="FF0000"/>
                          <w:sz w:val="24"/>
                        </w:rPr>
                        <w:t>--- Version 02/2013 ---</w:t>
                      </w:r>
                    </w:p>
                    <w:p w14:paraId="7D9352E5" w14:textId="77777777" w:rsidR="00F909A4" w:rsidRDefault="00F909A4" w:rsidP="00F909A4"/>
                  </w:txbxContent>
                </v:textbox>
              </v:shape>
            </w:pict>
          </mc:Fallback>
        </mc:AlternateContent>
      </w:r>
    </w:p>
    <w:sectPr w:rsidR="00F909A4" w:rsidRPr="00D714BD" w:rsidSect="00F909A4">
      <w:type w:val="continuous"/>
      <w:pgSz w:w="11907" w:h="16839" w:code="9"/>
      <w:pgMar w:top="1701" w:right="1134" w:bottom="1701" w:left="1134" w:header="397" w:footer="454" w:gutter="0"/>
      <w:cols w:num="2" w:space="36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C9C79" w14:textId="77777777" w:rsidR="00152014" w:rsidRDefault="00152014">
      <w:r>
        <w:separator/>
      </w:r>
    </w:p>
  </w:endnote>
  <w:endnote w:type="continuationSeparator" w:id="0">
    <w:p w14:paraId="183CAF60" w14:textId="77777777" w:rsidR="00152014" w:rsidRDefault="00152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617FD" w14:textId="77777777" w:rsidR="00982092" w:rsidRPr="00F92A01" w:rsidRDefault="00982092" w:rsidP="00494397">
    <w:pPr>
      <w:tabs>
        <w:tab w:val="left" w:pos="1571"/>
      </w:tabs>
      <w:autoSpaceDE w:val="0"/>
      <w:autoSpaceDN w:val="0"/>
      <w:adjustRightInd w:val="0"/>
      <w:spacing w:after="0" w:line="180" w:lineRule="atLeast"/>
      <w:rPr>
        <w:rFonts w:ascii="Arial" w:hAnsi="Arial" w:cs="Arial"/>
        <w:i/>
        <w:sz w:val="12"/>
        <w:szCs w:val="21"/>
        <w:lang w:val="en-US"/>
      </w:rPr>
    </w:pPr>
    <w:r>
      <w:rPr>
        <w:rFonts w:ascii="Arial" w:hAnsi="Arial" w:cs="Arial"/>
        <w:szCs w:val="21"/>
      </w:rPr>
      <w:tab/>
    </w:r>
    <w:r w:rsidRPr="00F92A01">
      <w:rPr>
        <w:rFonts w:ascii="Arial" w:hAnsi="Arial" w:cs="Arial"/>
        <w:szCs w:val="21"/>
        <w:lang w:val="en-US"/>
      </w:rPr>
      <w:br/>
    </w:r>
    <w:r w:rsidRPr="00F92A01">
      <w:rPr>
        <w:rFonts w:ascii="Arial" w:hAnsi="Arial" w:cs="Arial"/>
        <w:sz w:val="18"/>
        <w:szCs w:val="21"/>
        <w:lang w:val="en-US"/>
      </w:rPr>
      <w:t>© 201</w:t>
    </w:r>
    <w:r>
      <w:rPr>
        <w:rFonts w:ascii="Arial" w:hAnsi="Arial" w:cs="Arial"/>
        <w:sz w:val="18"/>
        <w:szCs w:val="21"/>
        <w:lang w:val="en-US"/>
      </w:rPr>
      <w:t>3</w:t>
    </w:r>
    <w:r w:rsidRPr="00F92A01">
      <w:rPr>
        <w:rFonts w:ascii="Arial" w:hAnsi="Arial" w:cs="Arial"/>
        <w:sz w:val="18"/>
        <w:szCs w:val="21"/>
        <w:lang w:val="en-US"/>
      </w:rPr>
      <w:t xml:space="preserve"> Logistics Journal: </w:t>
    </w:r>
    <w:r>
      <w:rPr>
        <w:rFonts w:ascii="Arial" w:hAnsi="Arial" w:cs="Arial"/>
        <w:sz w:val="18"/>
        <w:szCs w:val="21"/>
        <w:lang w:val="en-US"/>
      </w:rPr>
      <w:t xml:space="preserve">Proceedings </w:t>
    </w:r>
    <w:r w:rsidRPr="00F92A01">
      <w:rPr>
        <w:rFonts w:ascii="Arial" w:hAnsi="Arial" w:cs="Arial"/>
        <w:sz w:val="18"/>
        <w:szCs w:val="21"/>
        <w:lang w:val="en-US"/>
      </w:rPr>
      <w:t>–</w:t>
    </w:r>
    <w:r>
      <w:rPr>
        <w:rFonts w:ascii="Arial" w:hAnsi="Arial" w:cs="Arial"/>
        <w:sz w:val="18"/>
        <w:szCs w:val="21"/>
        <w:lang w:val="en-US"/>
      </w:rPr>
      <w:t xml:space="preserve"> </w:t>
    </w:r>
    <w:r w:rsidRPr="00F92A01">
      <w:rPr>
        <w:rFonts w:ascii="Arial" w:hAnsi="Arial" w:cs="Arial"/>
        <w:sz w:val="18"/>
        <w:szCs w:val="21"/>
        <w:lang w:val="en-US"/>
      </w:rPr>
      <w:t xml:space="preserve">ISSN </w:t>
    </w:r>
    <w:r>
      <w:rPr>
        <w:rFonts w:ascii="Arial" w:hAnsi="Arial" w:cs="Arial"/>
        <w:sz w:val="18"/>
        <w:szCs w:val="21"/>
        <w:lang w:val="en-US"/>
      </w:rPr>
      <w:t>2192</w:t>
    </w:r>
    <w:r w:rsidRPr="00F92A01">
      <w:rPr>
        <w:rFonts w:ascii="Arial" w:hAnsi="Arial" w:cs="Arial"/>
        <w:sz w:val="18"/>
        <w:szCs w:val="21"/>
        <w:lang w:val="en-US"/>
      </w:rPr>
      <w:t>-</w:t>
    </w:r>
    <w:r>
      <w:rPr>
        <w:rFonts w:ascii="Arial" w:hAnsi="Arial" w:cs="Arial"/>
        <w:sz w:val="18"/>
        <w:szCs w:val="21"/>
        <w:lang w:val="en-US"/>
      </w:rPr>
      <w:t>9084</w:t>
    </w:r>
    <w:r w:rsidRPr="00F92A01">
      <w:rPr>
        <w:rFonts w:ascii="Arial" w:hAnsi="Arial" w:cs="Arial"/>
        <w:sz w:val="18"/>
        <w:szCs w:val="21"/>
        <w:lang w:val="en-US"/>
      </w:rPr>
      <w:tab/>
    </w:r>
    <w:r>
      <w:rPr>
        <w:rFonts w:ascii="Arial" w:hAnsi="Arial" w:cs="Arial"/>
        <w:sz w:val="18"/>
        <w:szCs w:val="21"/>
        <w:lang w:val="en-US"/>
      </w:rPr>
      <w:tab/>
    </w:r>
    <w:r>
      <w:rPr>
        <w:rFonts w:ascii="Arial" w:hAnsi="Arial" w:cs="Arial"/>
        <w:sz w:val="18"/>
        <w:szCs w:val="21"/>
        <w:lang w:val="en-US"/>
      </w:rPr>
      <w:tab/>
    </w:r>
    <w:r>
      <w:rPr>
        <w:rFonts w:ascii="Arial" w:hAnsi="Arial" w:cs="Arial"/>
        <w:sz w:val="18"/>
        <w:szCs w:val="21"/>
        <w:lang w:val="en-US"/>
      </w:rPr>
      <w:tab/>
    </w:r>
    <w:r>
      <w:rPr>
        <w:rFonts w:ascii="Arial" w:hAnsi="Arial" w:cs="Arial"/>
        <w:sz w:val="18"/>
        <w:szCs w:val="21"/>
        <w:lang w:val="en-US"/>
      </w:rPr>
      <w:tab/>
    </w:r>
    <w:r>
      <w:rPr>
        <w:rFonts w:ascii="Arial" w:hAnsi="Arial" w:cs="Arial"/>
        <w:sz w:val="18"/>
        <w:szCs w:val="21"/>
        <w:lang w:val="en-US"/>
      </w:rPr>
      <w:tab/>
      <w:t xml:space="preserve">    Pag</w:t>
    </w:r>
    <w:r w:rsidRPr="00F92A01">
      <w:rPr>
        <w:rFonts w:ascii="Arial" w:hAnsi="Arial" w:cs="Arial"/>
        <w:sz w:val="18"/>
        <w:szCs w:val="21"/>
        <w:lang w:val="en-US"/>
      </w:rPr>
      <w:t xml:space="preserve">e </w:t>
    </w:r>
    <w:r w:rsidRPr="00820435">
      <w:rPr>
        <w:rFonts w:ascii="Arial" w:hAnsi="Arial" w:cs="Arial"/>
        <w:sz w:val="18"/>
        <w:szCs w:val="21"/>
      </w:rPr>
      <w:fldChar w:fldCharType="begin"/>
    </w:r>
    <w:r w:rsidRPr="00F92A01">
      <w:rPr>
        <w:rFonts w:ascii="Arial" w:hAnsi="Arial" w:cs="Arial"/>
        <w:sz w:val="18"/>
        <w:szCs w:val="21"/>
        <w:lang w:val="en-US"/>
      </w:rPr>
      <w:instrText xml:space="preserve"> PAGE   \* MERGEFORMAT </w:instrText>
    </w:r>
    <w:r w:rsidRPr="00820435">
      <w:rPr>
        <w:rFonts w:ascii="Arial" w:hAnsi="Arial" w:cs="Arial"/>
        <w:sz w:val="18"/>
        <w:szCs w:val="21"/>
      </w:rPr>
      <w:fldChar w:fldCharType="separate"/>
    </w:r>
    <w:r w:rsidR="009A2CE0">
      <w:rPr>
        <w:rFonts w:ascii="Arial" w:hAnsi="Arial" w:cs="Arial"/>
        <w:noProof/>
        <w:sz w:val="18"/>
        <w:szCs w:val="21"/>
        <w:lang w:val="en-US"/>
      </w:rPr>
      <w:t>6</w:t>
    </w:r>
    <w:r w:rsidRPr="00820435">
      <w:rPr>
        <w:rFonts w:ascii="Arial" w:hAnsi="Arial" w:cs="Arial"/>
        <w:sz w:val="18"/>
        <w:szCs w:val="21"/>
      </w:rPr>
      <w:fldChar w:fldCharType="end"/>
    </w:r>
    <w:r w:rsidRPr="00F92A01">
      <w:rPr>
        <w:rFonts w:ascii="Arial" w:hAnsi="Arial" w:cs="Arial"/>
        <w:sz w:val="18"/>
        <w:szCs w:val="21"/>
        <w:lang w:val="en-US"/>
      </w:rPr>
      <w:br/>
    </w:r>
    <w:r w:rsidRPr="00F92A01">
      <w:rPr>
        <w:rFonts w:ascii="Arial" w:hAnsi="Arial" w:cs="Arial"/>
        <w:i/>
        <w:sz w:val="12"/>
        <w:szCs w:val="21"/>
        <w:lang w:val="en-US"/>
      </w:rPr>
      <w:t xml:space="preserve">Article is protected by </w:t>
    </w:r>
    <w:r>
      <w:rPr>
        <w:rFonts w:ascii="Arial" w:hAnsi="Arial" w:cs="Arial"/>
        <w:i/>
        <w:sz w:val="12"/>
        <w:szCs w:val="21"/>
        <w:lang w:val="en-US"/>
      </w:rPr>
      <w:t>G</w:t>
    </w:r>
    <w:r w:rsidRPr="00F92A01">
      <w:rPr>
        <w:rFonts w:ascii="Arial" w:hAnsi="Arial" w:cs="Arial"/>
        <w:i/>
        <w:sz w:val="12"/>
        <w:szCs w:val="21"/>
        <w:lang w:val="en-US"/>
      </w:rPr>
      <w:t>erman copyright la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12A45" w14:textId="77777777" w:rsidR="00152014" w:rsidRDefault="00152014">
      <w:r>
        <w:separator/>
      </w:r>
    </w:p>
  </w:footnote>
  <w:footnote w:type="continuationSeparator" w:id="0">
    <w:p w14:paraId="3CB5E2EE" w14:textId="77777777" w:rsidR="00152014" w:rsidRDefault="001520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5D2A1" w14:textId="77777777" w:rsidR="00982092" w:rsidRPr="00985BCA" w:rsidRDefault="00982092" w:rsidP="002B53D5">
    <w:pPr>
      <w:pStyle w:val="Header"/>
      <w:tabs>
        <w:tab w:val="clear" w:pos="4536"/>
        <w:tab w:val="clear" w:pos="9072"/>
      </w:tabs>
      <w:ind w:firstLine="369"/>
      <w:jc w:val="right"/>
      <w:rPr>
        <w:rFonts w:ascii="Arial" w:eastAsia="SimSun" w:hAnsi="Arial" w:cs="Arial"/>
        <w:i/>
        <w:sz w:val="16"/>
        <w:szCs w:val="17"/>
        <w:lang w:val="en-US" w:eastAsia="en-US"/>
      </w:rPr>
    </w:pPr>
    <w:r w:rsidRPr="00985BCA">
      <w:rPr>
        <w:rFonts w:ascii="Arial" w:eastAsia="SimSun" w:hAnsi="Arial" w:cs="Arial"/>
        <w:i/>
        <w:sz w:val="16"/>
        <w:szCs w:val="17"/>
        <w:lang w:val="en-US" w:eastAsia="en-US"/>
      </w:rPr>
      <w:t>DOI: 10.2195/lj_</w:t>
    </w:r>
    <w:r>
      <w:rPr>
        <w:rFonts w:ascii="Arial" w:eastAsia="SimSun" w:hAnsi="Arial" w:cs="Arial"/>
        <w:i/>
        <w:sz w:val="16"/>
        <w:szCs w:val="17"/>
        <w:lang w:val="en-US" w:eastAsia="en-US"/>
      </w:rPr>
      <w:t>Proc</w:t>
    </w:r>
    <w:r w:rsidRPr="00985BCA">
      <w:rPr>
        <w:rFonts w:ascii="Arial" w:eastAsia="SimSun" w:hAnsi="Arial" w:cs="Arial"/>
        <w:i/>
        <w:sz w:val="16"/>
        <w:szCs w:val="17"/>
        <w:lang w:val="en-US" w:eastAsia="en-US"/>
      </w:rPr>
      <w:t>_author1_en_</w:t>
    </w:r>
    <w:r w:rsidRPr="00985BCA">
      <w:rPr>
        <w:rFonts w:ascii="Arial" w:eastAsia="SimSun" w:hAnsi="Arial" w:cs="Arial"/>
        <w:i/>
        <w:spacing w:val="10"/>
        <w:sz w:val="16"/>
        <w:szCs w:val="17"/>
        <w:lang w:val="en-US" w:eastAsia="en-US"/>
      </w:rPr>
      <w:t>yyyy</w:t>
    </w:r>
    <w:r w:rsidRPr="00985BCA">
      <w:rPr>
        <w:rFonts w:ascii="Arial" w:eastAsia="SimSun" w:hAnsi="Arial" w:cs="Arial"/>
        <w:i/>
        <w:sz w:val="16"/>
        <w:szCs w:val="17"/>
        <w:lang w:val="en-US" w:eastAsia="en-US"/>
      </w:rPr>
      <w:t xml:space="preserve">mm_01 </w:t>
    </w:r>
    <w:r w:rsidRPr="00985BCA">
      <w:rPr>
        <w:rFonts w:ascii="Arial" w:eastAsia="SimSun" w:hAnsi="Arial" w:cs="Arial"/>
        <w:i/>
        <w:sz w:val="16"/>
        <w:szCs w:val="17"/>
        <w:lang w:val="en-US" w:eastAsia="en-US"/>
      </w:rPr>
      <w:br/>
      <w:t xml:space="preserve">URN: </w:t>
    </w:r>
    <w:hyperlink r:id="rId1" w:history="1">
      <w:proofErr w:type="gramStart"/>
      <w:r w:rsidRPr="00985BCA">
        <w:rPr>
          <w:rFonts w:ascii="Arial" w:eastAsia="SimSun" w:hAnsi="Arial" w:cs="Arial"/>
          <w:i/>
          <w:sz w:val="16"/>
          <w:szCs w:val="17"/>
          <w:lang w:val="en-US" w:eastAsia="en-US"/>
        </w:rPr>
        <w:t>urn:nbn</w:t>
      </w:r>
      <w:proofErr w:type="gramEnd"/>
      <w:r w:rsidRPr="00985BCA">
        <w:rPr>
          <w:rFonts w:ascii="Arial" w:eastAsia="SimSun" w:hAnsi="Arial" w:cs="Arial"/>
          <w:i/>
          <w:sz w:val="16"/>
          <w:szCs w:val="17"/>
          <w:lang w:val="en-US" w:eastAsia="en-US"/>
        </w:rPr>
        <w:t>:de:0009-14-xxxxx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73001"/>
    <w:multiLevelType w:val="multilevel"/>
    <w:tmpl w:val="9A88F2CC"/>
    <w:lvl w:ilvl="0">
      <w:start w:val="1"/>
      <w:numFmt w:val="decimal"/>
      <w:pStyle w:val="heading1"/>
      <w:lvlText w:val="%1."/>
      <w:lvlJc w:val="left"/>
      <w:pPr>
        <w:tabs>
          <w:tab w:val="num" w:pos="851"/>
        </w:tabs>
        <w:ind w:left="851" w:hanging="851"/>
      </w:pPr>
      <w:rPr>
        <w:rFonts w:cs="Times New Roman" w:hint="default"/>
      </w:rPr>
    </w:lvl>
    <w:lvl w:ilvl="1">
      <w:start w:val="1"/>
      <w:numFmt w:val="decimal"/>
      <w:pStyle w:val="heading2"/>
      <w:lvlText w:val="%1.%2."/>
      <w:lvlJc w:val="left"/>
      <w:pPr>
        <w:tabs>
          <w:tab w:val="num" w:pos="851"/>
        </w:tabs>
        <w:ind w:left="851" w:hanging="851"/>
      </w:pPr>
      <w:rPr>
        <w:rFonts w:cs="Times New Roman" w:hint="default"/>
      </w:rPr>
    </w:lvl>
    <w:lvl w:ilvl="2">
      <w:start w:val="1"/>
      <w:numFmt w:val="decimal"/>
      <w:pStyle w:val="heading3"/>
      <w:lvlText w:val="%1.%2.%3."/>
      <w:lvlJc w:val="left"/>
      <w:pPr>
        <w:tabs>
          <w:tab w:val="num" w:pos="1211"/>
        </w:tabs>
        <w:ind w:left="1211" w:hanging="851"/>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 w15:restartNumberingAfterBreak="0">
    <w:nsid w:val="142A3A30"/>
    <w:multiLevelType w:val="hybridMultilevel"/>
    <w:tmpl w:val="1A6CFAFC"/>
    <w:lvl w:ilvl="0" w:tplc="0407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44F53E0"/>
    <w:multiLevelType w:val="multilevel"/>
    <w:tmpl w:val="BE14B09A"/>
    <w:lvl w:ilvl="0">
      <w:start w:val="1"/>
      <w:numFmt w:val="decimal"/>
      <w:pStyle w:val="Heading10"/>
      <w:lvlText w:val="%1"/>
      <w:lvlJc w:val="left"/>
      <w:pPr>
        <w:ind w:left="432" w:hanging="432"/>
      </w:pPr>
    </w:lvl>
    <w:lvl w:ilvl="1">
      <w:start w:val="1"/>
      <w:numFmt w:val="decimal"/>
      <w:pStyle w:val="Heading20"/>
      <w:lvlText w:val="%1.%2"/>
      <w:lvlJc w:val="left"/>
      <w:pPr>
        <w:ind w:left="576" w:hanging="576"/>
      </w:pPr>
    </w:lvl>
    <w:lvl w:ilvl="2">
      <w:start w:val="1"/>
      <w:numFmt w:val="decimal"/>
      <w:pStyle w:val="Heading30"/>
      <w:lvlText w:val="%1.%2.%3"/>
      <w:lvlJc w:val="left"/>
      <w:pPr>
        <w:ind w:left="720" w:hanging="720"/>
      </w:pPr>
      <w:rPr>
        <w:sz w:val="2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5F5631D"/>
    <w:multiLevelType w:val="multilevel"/>
    <w:tmpl w:val="B4689518"/>
    <w:styleLink w:val="Formatvorlage1"/>
    <w:lvl w:ilvl="0">
      <w:start w:val="1"/>
      <w:numFmt w:val="decimal"/>
      <w:lvlText w:val="Tabelle %1."/>
      <w:lvlJc w:val="left"/>
      <w:pPr>
        <w:ind w:left="0" w:firstLine="0"/>
      </w:pPr>
      <w:rPr>
        <w:rFonts w:hint="default"/>
      </w:rPr>
    </w:lvl>
    <w:lvl w:ilvl="1">
      <w:start w:val="1"/>
      <w:numFmt w:val="decimalZero"/>
      <w:isLgl/>
      <w:lvlText w:val="Abschnitt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4" w15:restartNumberingAfterBreak="0">
    <w:nsid w:val="432D48B8"/>
    <w:multiLevelType w:val="multilevel"/>
    <w:tmpl w:val="F3CA55C6"/>
    <w:styleLink w:val="Tabelle1"/>
    <w:lvl w:ilvl="0">
      <w:start w:val="1"/>
      <w:numFmt w:val="decimal"/>
      <w:lvlText w:val="Tabelle %1."/>
      <w:lvlJc w:val="left"/>
      <w:pPr>
        <w:ind w:left="0" w:firstLine="0"/>
      </w:pPr>
      <w:rPr>
        <w:rFonts w:hint="default"/>
        <w:b w:val="0"/>
      </w:rPr>
    </w:lvl>
    <w:lvl w:ilvl="1">
      <w:start w:val="1"/>
      <w:numFmt w:val="decimalZero"/>
      <w:isLgl/>
      <w:lvlText w:val="Abschnitt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5" w15:restartNumberingAfterBreak="0">
    <w:nsid w:val="56CB6753"/>
    <w:multiLevelType w:val="hybridMultilevel"/>
    <w:tmpl w:val="4CB08D92"/>
    <w:lvl w:ilvl="0" w:tplc="8CE6F1FA">
      <w:start w:val="1"/>
      <w:numFmt w:val="bullet"/>
      <w:pStyle w:val="LJBulletListEN"/>
      <w:lvlText w:val=""/>
      <w:lvlJc w:val="left"/>
      <w:pPr>
        <w:ind w:left="720" w:hanging="360"/>
      </w:pPr>
      <w:rPr>
        <w:rFonts w:ascii="Symbol" w:hAnsi="Symbol" w:hint="default"/>
      </w:rPr>
    </w:lvl>
    <w:lvl w:ilvl="1" w:tplc="628C0E24">
      <w:start w:val="1"/>
      <w:numFmt w:val="bullet"/>
      <w:lvlText w:val="o"/>
      <w:lvlJc w:val="left"/>
      <w:pPr>
        <w:ind w:left="1440" w:hanging="360"/>
      </w:pPr>
      <w:rPr>
        <w:rFonts w:ascii="Courier New" w:hAnsi="Courier New" w:cs="Courier New" w:hint="default"/>
      </w:rPr>
    </w:lvl>
    <w:lvl w:ilvl="2" w:tplc="DE8AEACA" w:tentative="1">
      <w:start w:val="1"/>
      <w:numFmt w:val="bullet"/>
      <w:lvlText w:val=""/>
      <w:lvlJc w:val="left"/>
      <w:pPr>
        <w:ind w:left="2160" w:hanging="360"/>
      </w:pPr>
      <w:rPr>
        <w:rFonts w:ascii="Wingdings" w:hAnsi="Wingdings" w:hint="default"/>
      </w:rPr>
    </w:lvl>
    <w:lvl w:ilvl="3" w:tplc="EBB665DE" w:tentative="1">
      <w:start w:val="1"/>
      <w:numFmt w:val="bullet"/>
      <w:lvlText w:val=""/>
      <w:lvlJc w:val="left"/>
      <w:pPr>
        <w:ind w:left="2880" w:hanging="360"/>
      </w:pPr>
      <w:rPr>
        <w:rFonts w:ascii="Symbol" w:hAnsi="Symbol" w:hint="default"/>
      </w:rPr>
    </w:lvl>
    <w:lvl w:ilvl="4" w:tplc="85FC783E" w:tentative="1">
      <w:start w:val="1"/>
      <w:numFmt w:val="bullet"/>
      <w:lvlText w:val="o"/>
      <w:lvlJc w:val="left"/>
      <w:pPr>
        <w:ind w:left="3600" w:hanging="360"/>
      </w:pPr>
      <w:rPr>
        <w:rFonts w:ascii="Courier New" w:hAnsi="Courier New" w:cs="Courier New" w:hint="default"/>
      </w:rPr>
    </w:lvl>
    <w:lvl w:ilvl="5" w:tplc="6C56B118" w:tentative="1">
      <w:start w:val="1"/>
      <w:numFmt w:val="bullet"/>
      <w:lvlText w:val=""/>
      <w:lvlJc w:val="left"/>
      <w:pPr>
        <w:ind w:left="4320" w:hanging="360"/>
      </w:pPr>
      <w:rPr>
        <w:rFonts w:ascii="Wingdings" w:hAnsi="Wingdings" w:hint="default"/>
      </w:rPr>
    </w:lvl>
    <w:lvl w:ilvl="6" w:tplc="693A51CA" w:tentative="1">
      <w:start w:val="1"/>
      <w:numFmt w:val="bullet"/>
      <w:lvlText w:val=""/>
      <w:lvlJc w:val="left"/>
      <w:pPr>
        <w:ind w:left="5040" w:hanging="360"/>
      </w:pPr>
      <w:rPr>
        <w:rFonts w:ascii="Symbol" w:hAnsi="Symbol" w:hint="default"/>
      </w:rPr>
    </w:lvl>
    <w:lvl w:ilvl="7" w:tplc="3F90084C" w:tentative="1">
      <w:start w:val="1"/>
      <w:numFmt w:val="bullet"/>
      <w:lvlText w:val="o"/>
      <w:lvlJc w:val="left"/>
      <w:pPr>
        <w:ind w:left="5760" w:hanging="360"/>
      </w:pPr>
      <w:rPr>
        <w:rFonts w:ascii="Courier New" w:hAnsi="Courier New" w:cs="Courier New" w:hint="default"/>
      </w:rPr>
    </w:lvl>
    <w:lvl w:ilvl="8" w:tplc="B19EAF96" w:tentative="1">
      <w:start w:val="1"/>
      <w:numFmt w:val="bullet"/>
      <w:lvlText w:val=""/>
      <w:lvlJc w:val="left"/>
      <w:pPr>
        <w:ind w:left="6480" w:hanging="360"/>
      </w:pPr>
      <w:rPr>
        <w:rFonts w:ascii="Wingdings" w:hAnsi="Wingdings" w:hint="default"/>
      </w:rPr>
    </w:lvl>
  </w:abstractNum>
  <w:abstractNum w:abstractNumId="6" w15:restartNumberingAfterBreak="0">
    <w:nsid w:val="62BE6067"/>
    <w:multiLevelType w:val="multilevel"/>
    <w:tmpl w:val="7512D616"/>
    <w:styleLink w:val="Tabellenberschrift1"/>
    <w:lvl w:ilvl="0">
      <w:start w:val="1"/>
      <w:numFmt w:val="decimal"/>
      <w:lvlText w:val="Tabelle %1."/>
      <w:lvlJc w:val="left"/>
      <w:pPr>
        <w:ind w:left="0" w:firstLine="0"/>
      </w:pPr>
      <w:rPr>
        <w:rFonts w:hint="default"/>
        <w:b w:val="0"/>
      </w:rPr>
    </w:lvl>
    <w:lvl w:ilvl="1">
      <w:start w:val="1"/>
      <w:numFmt w:val="decimalZero"/>
      <w:isLgl/>
      <w:lvlText w:val="Abschnitt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7" w15:restartNumberingAfterBreak="0">
    <w:nsid w:val="6440274D"/>
    <w:multiLevelType w:val="singleLevel"/>
    <w:tmpl w:val="4CC80206"/>
    <w:lvl w:ilvl="0">
      <w:start w:val="1"/>
      <w:numFmt w:val="decimal"/>
      <w:pStyle w:val="LJTableEN"/>
      <w:lvlText w:val="Table %1."/>
      <w:lvlJc w:val="left"/>
      <w:pPr>
        <w:ind w:left="0" w:firstLine="0"/>
      </w:pPr>
      <w:rPr>
        <w:rFonts w:ascii="Times New Roman" w:hAnsi="Times New Roman" w:hint="default"/>
        <w:b w:val="0"/>
        <w:i/>
      </w:rPr>
    </w:lvl>
  </w:abstractNum>
  <w:abstractNum w:abstractNumId="8" w15:restartNumberingAfterBreak="0">
    <w:nsid w:val="6C402C58"/>
    <w:multiLevelType w:val="hybridMultilevel"/>
    <w:tmpl w:val="D5363710"/>
    <w:lvl w:ilvl="0" w:tplc="D0409BC4">
      <w:start w:val="1"/>
      <w:numFmt w:val="decimal"/>
      <w:pStyle w:val="figurecaption"/>
      <w:lvlText w:val="Figure %1. "/>
      <w:lvlJc w:val="left"/>
      <w:pPr>
        <w:tabs>
          <w:tab w:val="num" w:pos="1003"/>
        </w:tabs>
      </w:pPr>
      <w:rPr>
        <w:rFonts w:ascii="Times New Roman" w:hAnsi="Times New Roman" w:cs="Times New Roman" w:hint="default"/>
        <w:b w:val="0"/>
        <w:bCs w:val="0"/>
        <w:i/>
        <w:iCs w:val="0"/>
        <w:caps w:val="0"/>
        <w:smallCaps/>
        <w:color w:val="auto"/>
        <w:sz w:val="18"/>
        <w:szCs w:val="16"/>
      </w:rPr>
    </w:lvl>
    <w:lvl w:ilvl="1" w:tplc="475E534C">
      <w:start w:val="1"/>
      <w:numFmt w:val="lowerLetter"/>
      <w:lvlText w:val="%2."/>
      <w:lvlJc w:val="left"/>
      <w:pPr>
        <w:tabs>
          <w:tab w:val="num" w:pos="1440"/>
        </w:tabs>
        <w:ind w:left="1440" w:hanging="360"/>
      </w:pPr>
      <w:rPr>
        <w:rFonts w:cs="Times New Roman"/>
      </w:rPr>
    </w:lvl>
    <w:lvl w:ilvl="2" w:tplc="1846A672">
      <w:start w:val="1"/>
      <w:numFmt w:val="lowerRoman"/>
      <w:lvlText w:val="%3."/>
      <w:lvlJc w:val="right"/>
      <w:pPr>
        <w:tabs>
          <w:tab w:val="num" w:pos="2160"/>
        </w:tabs>
        <w:ind w:left="2160" w:hanging="180"/>
      </w:pPr>
      <w:rPr>
        <w:rFonts w:cs="Times New Roman"/>
      </w:rPr>
    </w:lvl>
    <w:lvl w:ilvl="3" w:tplc="12E0A044">
      <w:start w:val="1"/>
      <w:numFmt w:val="decimal"/>
      <w:lvlText w:val="%4."/>
      <w:lvlJc w:val="left"/>
      <w:pPr>
        <w:tabs>
          <w:tab w:val="num" w:pos="2880"/>
        </w:tabs>
        <w:ind w:left="2880" w:hanging="360"/>
      </w:pPr>
      <w:rPr>
        <w:rFonts w:cs="Times New Roman"/>
      </w:rPr>
    </w:lvl>
    <w:lvl w:ilvl="4" w:tplc="E5186F5C">
      <w:start w:val="1"/>
      <w:numFmt w:val="lowerLetter"/>
      <w:lvlText w:val="%5."/>
      <w:lvlJc w:val="left"/>
      <w:pPr>
        <w:tabs>
          <w:tab w:val="num" w:pos="3600"/>
        </w:tabs>
        <w:ind w:left="3600" w:hanging="360"/>
      </w:pPr>
      <w:rPr>
        <w:rFonts w:cs="Times New Roman"/>
      </w:rPr>
    </w:lvl>
    <w:lvl w:ilvl="5" w:tplc="912271EA">
      <w:start w:val="1"/>
      <w:numFmt w:val="lowerRoman"/>
      <w:lvlText w:val="%6."/>
      <w:lvlJc w:val="right"/>
      <w:pPr>
        <w:tabs>
          <w:tab w:val="num" w:pos="4320"/>
        </w:tabs>
        <w:ind w:left="4320" w:hanging="180"/>
      </w:pPr>
      <w:rPr>
        <w:rFonts w:cs="Times New Roman"/>
      </w:rPr>
    </w:lvl>
    <w:lvl w:ilvl="6" w:tplc="B97C5B76">
      <w:start w:val="1"/>
      <w:numFmt w:val="decimal"/>
      <w:lvlText w:val="%7."/>
      <w:lvlJc w:val="left"/>
      <w:pPr>
        <w:tabs>
          <w:tab w:val="num" w:pos="5040"/>
        </w:tabs>
        <w:ind w:left="5040" w:hanging="360"/>
      </w:pPr>
      <w:rPr>
        <w:rFonts w:cs="Times New Roman"/>
      </w:rPr>
    </w:lvl>
    <w:lvl w:ilvl="7" w:tplc="57328E5A">
      <w:start w:val="1"/>
      <w:numFmt w:val="lowerLetter"/>
      <w:lvlText w:val="%8."/>
      <w:lvlJc w:val="left"/>
      <w:pPr>
        <w:tabs>
          <w:tab w:val="num" w:pos="5760"/>
        </w:tabs>
        <w:ind w:left="5760" w:hanging="360"/>
      </w:pPr>
      <w:rPr>
        <w:rFonts w:cs="Times New Roman"/>
      </w:rPr>
    </w:lvl>
    <w:lvl w:ilvl="8" w:tplc="AE9AF5D6">
      <w:start w:val="1"/>
      <w:numFmt w:val="lowerRoman"/>
      <w:lvlText w:val="%9."/>
      <w:lvlJc w:val="right"/>
      <w:pPr>
        <w:tabs>
          <w:tab w:val="num" w:pos="6480"/>
        </w:tabs>
        <w:ind w:left="6480" w:hanging="180"/>
      </w:pPr>
      <w:rPr>
        <w:rFonts w:cs="Times New Roman"/>
      </w:rPr>
    </w:lvl>
  </w:abstractNum>
  <w:abstractNum w:abstractNumId="9" w15:restartNumberingAfterBreak="0">
    <w:nsid w:val="6CF24126"/>
    <w:multiLevelType w:val="multilevel"/>
    <w:tmpl w:val="4198B68E"/>
    <w:lvl w:ilvl="0">
      <w:start w:val="1"/>
      <w:numFmt w:val="decimal"/>
      <w:pStyle w:val="LJ1HeadlineEN"/>
      <w:lvlText w:val="%1"/>
      <w:lvlJc w:val="left"/>
      <w:pPr>
        <w:ind w:left="432" w:hanging="432"/>
      </w:pPr>
    </w:lvl>
    <w:lvl w:ilvl="1">
      <w:start w:val="1"/>
      <w:numFmt w:val="decimal"/>
      <w:pStyle w:val="LJ2HeadlineEN"/>
      <w:lvlText w:val="%1.%2"/>
      <w:lvlJc w:val="left"/>
      <w:pPr>
        <w:ind w:left="576" w:hanging="576"/>
      </w:pPr>
    </w:lvl>
    <w:lvl w:ilvl="2">
      <w:start w:val="1"/>
      <w:numFmt w:val="decimal"/>
      <w:pStyle w:val="LJ3HeadlineEN"/>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6F3F0F12"/>
    <w:multiLevelType w:val="multilevel"/>
    <w:tmpl w:val="9D52E2FA"/>
    <w:lvl w:ilvl="0">
      <w:start w:val="1"/>
      <w:numFmt w:val="decimal"/>
      <w:pStyle w:val="LJFigureEN"/>
      <w:lvlText w:val="Figure %1."/>
      <w:lvlJc w:val="left"/>
      <w:pPr>
        <w:ind w:left="360" w:hanging="360"/>
      </w:pPr>
      <w:rPr>
        <w:rFonts w:ascii="Times New Roman" w:hAnsi="Times New Roman" w:hint="default"/>
        <w:b w:val="0"/>
        <w:i/>
      </w:rPr>
    </w:lvl>
    <w:lvl w:ilvl="1">
      <w:start w:val="1"/>
      <w:numFmt w:val="decimalZero"/>
      <w:isLgl/>
      <w:lvlText w:val="Abschnitt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1" w15:restartNumberingAfterBreak="0">
    <w:nsid w:val="780536FE"/>
    <w:multiLevelType w:val="hybridMultilevel"/>
    <w:tmpl w:val="5DD426E4"/>
    <w:lvl w:ilvl="0" w:tplc="E610B754">
      <w:start w:val="5"/>
      <w:numFmt w:val="decimal"/>
      <w:pStyle w:val="Caption"/>
      <w:lvlText w:val="Figure %1.:"/>
      <w:lvlJc w:val="left"/>
      <w:pPr>
        <w:ind w:left="360" w:hanging="360"/>
      </w:pPr>
      <w:rPr>
        <w:rFonts w:ascii="Times New Roman" w:hAnsi="Times New Roman" w:cs="Times New Roman" w:hint="default"/>
        <w:i w:val="0"/>
        <w:iCs w:val="0"/>
        <w:caps w:val="0"/>
        <w:smallCaps w:val="0"/>
        <w:strike w:val="0"/>
        <w:dstrike w:val="0"/>
        <w:noProof w:val="0"/>
        <w:vanish w:val="0"/>
        <w:color w:val="000000"/>
        <w:kern w:val="0"/>
        <w:u w:val="none"/>
        <w:vertAlign w:val="baseline"/>
        <w:em w:val="none"/>
      </w:rPr>
    </w:lvl>
    <w:lvl w:ilvl="1" w:tplc="FFFFFFFF" w:tentative="1">
      <w:start w:val="1"/>
      <w:numFmt w:val="lowerLetter"/>
      <w:lvlText w:val="%2."/>
      <w:lvlJc w:val="left"/>
      <w:pPr>
        <w:ind w:left="371" w:hanging="360"/>
      </w:pPr>
    </w:lvl>
    <w:lvl w:ilvl="2" w:tplc="FFFFFFFF" w:tentative="1">
      <w:start w:val="1"/>
      <w:numFmt w:val="lowerRoman"/>
      <w:lvlText w:val="%3."/>
      <w:lvlJc w:val="right"/>
      <w:pPr>
        <w:ind w:left="1091" w:hanging="180"/>
      </w:pPr>
    </w:lvl>
    <w:lvl w:ilvl="3" w:tplc="FFFFFFFF" w:tentative="1">
      <w:start w:val="1"/>
      <w:numFmt w:val="decimal"/>
      <w:lvlText w:val="%4."/>
      <w:lvlJc w:val="left"/>
      <w:pPr>
        <w:ind w:left="1811" w:hanging="360"/>
      </w:pPr>
    </w:lvl>
    <w:lvl w:ilvl="4" w:tplc="FFFFFFFF" w:tentative="1">
      <w:start w:val="1"/>
      <w:numFmt w:val="lowerLetter"/>
      <w:lvlText w:val="%5."/>
      <w:lvlJc w:val="left"/>
      <w:pPr>
        <w:ind w:left="2531" w:hanging="360"/>
      </w:pPr>
    </w:lvl>
    <w:lvl w:ilvl="5" w:tplc="FFFFFFFF" w:tentative="1">
      <w:start w:val="1"/>
      <w:numFmt w:val="lowerRoman"/>
      <w:lvlText w:val="%6."/>
      <w:lvlJc w:val="right"/>
      <w:pPr>
        <w:ind w:left="3251" w:hanging="180"/>
      </w:pPr>
    </w:lvl>
    <w:lvl w:ilvl="6" w:tplc="FFFFFFFF" w:tentative="1">
      <w:start w:val="1"/>
      <w:numFmt w:val="decimal"/>
      <w:lvlText w:val="%7."/>
      <w:lvlJc w:val="left"/>
      <w:pPr>
        <w:ind w:left="3971" w:hanging="360"/>
      </w:pPr>
    </w:lvl>
    <w:lvl w:ilvl="7" w:tplc="FFFFFFFF" w:tentative="1">
      <w:start w:val="1"/>
      <w:numFmt w:val="lowerLetter"/>
      <w:lvlText w:val="%8."/>
      <w:lvlJc w:val="left"/>
      <w:pPr>
        <w:ind w:left="4691" w:hanging="360"/>
      </w:pPr>
    </w:lvl>
    <w:lvl w:ilvl="8" w:tplc="FFFFFFFF" w:tentative="1">
      <w:start w:val="1"/>
      <w:numFmt w:val="lowerRoman"/>
      <w:lvlText w:val="%9."/>
      <w:lvlJc w:val="right"/>
      <w:pPr>
        <w:ind w:left="5411" w:hanging="180"/>
      </w:pPr>
    </w:lvl>
  </w:abstractNum>
  <w:num w:numId="1">
    <w:abstractNumId w:val="0"/>
  </w:num>
  <w:num w:numId="2">
    <w:abstractNumId w:val="8"/>
  </w:num>
  <w:num w:numId="3">
    <w:abstractNumId w:val="11"/>
  </w:num>
  <w:num w:numId="4">
    <w:abstractNumId w:val="5"/>
  </w:num>
  <w:num w:numId="5">
    <w:abstractNumId w:val="2"/>
  </w:num>
  <w:num w:numId="6">
    <w:abstractNumId w:val="9"/>
  </w:num>
  <w:num w:numId="7">
    <w:abstractNumId w:val="1"/>
  </w:num>
  <w:num w:numId="8">
    <w:abstractNumId w:val="10"/>
  </w:num>
  <w:num w:numId="9">
    <w:abstractNumId w:val="3"/>
  </w:num>
  <w:num w:numId="10">
    <w:abstractNumId w:val="6"/>
  </w:num>
  <w:num w:numId="11">
    <w:abstractNumId w:val="4"/>
  </w:num>
  <w:num w:numId="1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defaultTabStop w:val="794"/>
  <w:autoHyphenation/>
  <w:consecutiveHyphenLimit w:val="3"/>
  <w:hyphenationZone w:val="227"/>
  <w:doNotHyphenateCaps/>
  <w:drawingGridHorizontalSpacing w:val="100"/>
  <w:displayHorizontalDrawingGridEvery w:val="2"/>
  <w:characterSpacingControl w:val="doNotCompress"/>
  <w:doNotValidateAgainstSchema/>
  <w:doNotDemarcateInvalidXml/>
  <w:hdrShapeDefaults>
    <o:shapedefaults v:ext="edit" spidmax="2050">
      <o:colormru v:ext="edit" colors="#f9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szQ3MDK3NDQ1NzVT0lEKTi0uzszPAykwrAUAiIWsuSwAAAA="/>
  </w:docVars>
  <w:rsids>
    <w:rsidRoot w:val="002D1CB6"/>
    <w:rsid w:val="000017DD"/>
    <w:rsid w:val="00003440"/>
    <w:rsid w:val="00006872"/>
    <w:rsid w:val="00007E28"/>
    <w:rsid w:val="000101CC"/>
    <w:rsid w:val="000121C9"/>
    <w:rsid w:val="00012B34"/>
    <w:rsid w:val="000132C8"/>
    <w:rsid w:val="00013507"/>
    <w:rsid w:val="00017815"/>
    <w:rsid w:val="00020963"/>
    <w:rsid w:val="000212FB"/>
    <w:rsid w:val="00022279"/>
    <w:rsid w:val="000224B5"/>
    <w:rsid w:val="000228B0"/>
    <w:rsid w:val="0002360E"/>
    <w:rsid w:val="00023863"/>
    <w:rsid w:val="0002737A"/>
    <w:rsid w:val="000312C9"/>
    <w:rsid w:val="00031ED1"/>
    <w:rsid w:val="00032799"/>
    <w:rsid w:val="00035135"/>
    <w:rsid w:val="000360E7"/>
    <w:rsid w:val="000373BE"/>
    <w:rsid w:val="00037C9F"/>
    <w:rsid w:val="000407DF"/>
    <w:rsid w:val="000436D9"/>
    <w:rsid w:val="00045F21"/>
    <w:rsid w:val="00047C5D"/>
    <w:rsid w:val="0005291A"/>
    <w:rsid w:val="00053334"/>
    <w:rsid w:val="000542A7"/>
    <w:rsid w:val="00054E12"/>
    <w:rsid w:val="00056506"/>
    <w:rsid w:val="00057B77"/>
    <w:rsid w:val="00060ED1"/>
    <w:rsid w:val="00061757"/>
    <w:rsid w:val="0006246A"/>
    <w:rsid w:val="0006437C"/>
    <w:rsid w:val="00064AC7"/>
    <w:rsid w:val="00064CD2"/>
    <w:rsid w:val="00066500"/>
    <w:rsid w:val="000673D0"/>
    <w:rsid w:val="00070864"/>
    <w:rsid w:val="00070A99"/>
    <w:rsid w:val="000721A4"/>
    <w:rsid w:val="00073657"/>
    <w:rsid w:val="00073D5B"/>
    <w:rsid w:val="000746CD"/>
    <w:rsid w:val="00075176"/>
    <w:rsid w:val="0008152C"/>
    <w:rsid w:val="00081BE9"/>
    <w:rsid w:val="00081E1A"/>
    <w:rsid w:val="00083C72"/>
    <w:rsid w:val="00086F1B"/>
    <w:rsid w:val="00087E15"/>
    <w:rsid w:val="000908E1"/>
    <w:rsid w:val="000917EF"/>
    <w:rsid w:val="00091C29"/>
    <w:rsid w:val="000937DD"/>
    <w:rsid w:val="00093CD8"/>
    <w:rsid w:val="00093EB3"/>
    <w:rsid w:val="00094239"/>
    <w:rsid w:val="00094C9D"/>
    <w:rsid w:val="00095262"/>
    <w:rsid w:val="00095433"/>
    <w:rsid w:val="00096B5E"/>
    <w:rsid w:val="000A0C25"/>
    <w:rsid w:val="000A0FE7"/>
    <w:rsid w:val="000A1794"/>
    <w:rsid w:val="000A2C1D"/>
    <w:rsid w:val="000A5562"/>
    <w:rsid w:val="000A726F"/>
    <w:rsid w:val="000A7556"/>
    <w:rsid w:val="000A7AB6"/>
    <w:rsid w:val="000B017D"/>
    <w:rsid w:val="000B068B"/>
    <w:rsid w:val="000B1942"/>
    <w:rsid w:val="000B2105"/>
    <w:rsid w:val="000B2BD9"/>
    <w:rsid w:val="000B6A05"/>
    <w:rsid w:val="000B7045"/>
    <w:rsid w:val="000C024A"/>
    <w:rsid w:val="000C05E4"/>
    <w:rsid w:val="000C0927"/>
    <w:rsid w:val="000C09F4"/>
    <w:rsid w:val="000C16CC"/>
    <w:rsid w:val="000C1AE9"/>
    <w:rsid w:val="000C3E5E"/>
    <w:rsid w:val="000C4D69"/>
    <w:rsid w:val="000C4DF9"/>
    <w:rsid w:val="000C63D0"/>
    <w:rsid w:val="000C67B5"/>
    <w:rsid w:val="000D017D"/>
    <w:rsid w:val="000D1C99"/>
    <w:rsid w:val="000D33C2"/>
    <w:rsid w:val="000D7690"/>
    <w:rsid w:val="000E1DD8"/>
    <w:rsid w:val="000E1E32"/>
    <w:rsid w:val="000E2223"/>
    <w:rsid w:val="000E3F48"/>
    <w:rsid w:val="000E5732"/>
    <w:rsid w:val="000E597C"/>
    <w:rsid w:val="000E6802"/>
    <w:rsid w:val="000E7657"/>
    <w:rsid w:val="000F2169"/>
    <w:rsid w:val="000F3E3E"/>
    <w:rsid w:val="00101F15"/>
    <w:rsid w:val="0010364E"/>
    <w:rsid w:val="00105391"/>
    <w:rsid w:val="00106A6B"/>
    <w:rsid w:val="00106A84"/>
    <w:rsid w:val="00106B63"/>
    <w:rsid w:val="001075E4"/>
    <w:rsid w:val="00110223"/>
    <w:rsid w:val="00110BB9"/>
    <w:rsid w:val="001122CD"/>
    <w:rsid w:val="00112C93"/>
    <w:rsid w:val="00112D2D"/>
    <w:rsid w:val="00113000"/>
    <w:rsid w:val="00113603"/>
    <w:rsid w:val="001136B5"/>
    <w:rsid w:val="00114247"/>
    <w:rsid w:val="0011455F"/>
    <w:rsid w:val="001165D5"/>
    <w:rsid w:val="00116F3B"/>
    <w:rsid w:val="0011782E"/>
    <w:rsid w:val="00117FD8"/>
    <w:rsid w:val="00121B37"/>
    <w:rsid w:val="00121C9C"/>
    <w:rsid w:val="00124C88"/>
    <w:rsid w:val="00125901"/>
    <w:rsid w:val="00127655"/>
    <w:rsid w:val="00127DAD"/>
    <w:rsid w:val="001312FF"/>
    <w:rsid w:val="00132644"/>
    <w:rsid w:val="001331C6"/>
    <w:rsid w:val="00133E98"/>
    <w:rsid w:val="00135EAC"/>
    <w:rsid w:val="00136EDA"/>
    <w:rsid w:val="001373C5"/>
    <w:rsid w:val="0013769E"/>
    <w:rsid w:val="0013785E"/>
    <w:rsid w:val="001402C1"/>
    <w:rsid w:val="00140E01"/>
    <w:rsid w:val="00141AF8"/>
    <w:rsid w:val="00142C39"/>
    <w:rsid w:val="001438B6"/>
    <w:rsid w:val="00143AC8"/>
    <w:rsid w:val="00145710"/>
    <w:rsid w:val="00145D5A"/>
    <w:rsid w:val="00145EDA"/>
    <w:rsid w:val="001479E7"/>
    <w:rsid w:val="001502AA"/>
    <w:rsid w:val="00152014"/>
    <w:rsid w:val="00154AF4"/>
    <w:rsid w:val="001560F5"/>
    <w:rsid w:val="001578D1"/>
    <w:rsid w:val="00160248"/>
    <w:rsid w:val="00160A51"/>
    <w:rsid w:val="00160B15"/>
    <w:rsid w:val="001623F7"/>
    <w:rsid w:val="00164A16"/>
    <w:rsid w:val="00166566"/>
    <w:rsid w:val="00167D90"/>
    <w:rsid w:val="00170B9F"/>
    <w:rsid w:val="00172666"/>
    <w:rsid w:val="00173679"/>
    <w:rsid w:val="00173B90"/>
    <w:rsid w:val="00174AAF"/>
    <w:rsid w:val="001765B8"/>
    <w:rsid w:val="00176CB6"/>
    <w:rsid w:val="001800A2"/>
    <w:rsid w:val="00184242"/>
    <w:rsid w:val="00185564"/>
    <w:rsid w:val="00185D5F"/>
    <w:rsid w:val="00190212"/>
    <w:rsid w:val="0019065B"/>
    <w:rsid w:val="00190D9A"/>
    <w:rsid w:val="0019440B"/>
    <w:rsid w:val="0019494F"/>
    <w:rsid w:val="00194AC1"/>
    <w:rsid w:val="0019617B"/>
    <w:rsid w:val="001974E4"/>
    <w:rsid w:val="001A05DF"/>
    <w:rsid w:val="001A2975"/>
    <w:rsid w:val="001A376C"/>
    <w:rsid w:val="001A405E"/>
    <w:rsid w:val="001A408A"/>
    <w:rsid w:val="001A506B"/>
    <w:rsid w:val="001A7028"/>
    <w:rsid w:val="001A7E3E"/>
    <w:rsid w:val="001B11EC"/>
    <w:rsid w:val="001B1BAF"/>
    <w:rsid w:val="001B2844"/>
    <w:rsid w:val="001B683A"/>
    <w:rsid w:val="001C0723"/>
    <w:rsid w:val="001C2316"/>
    <w:rsid w:val="001C3BD1"/>
    <w:rsid w:val="001C4A75"/>
    <w:rsid w:val="001C4C24"/>
    <w:rsid w:val="001C7B6F"/>
    <w:rsid w:val="001D0E93"/>
    <w:rsid w:val="001D31B7"/>
    <w:rsid w:val="001D52F4"/>
    <w:rsid w:val="001D5A3C"/>
    <w:rsid w:val="001D6504"/>
    <w:rsid w:val="001D6ED7"/>
    <w:rsid w:val="001E01F7"/>
    <w:rsid w:val="001E15DB"/>
    <w:rsid w:val="001E3B79"/>
    <w:rsid w:val="001E3D99"/>
    <w:rsid w:val="001E5B0C"/>
    <w:rsid w:val="001E7687"/>
    <w:rsid w:val="001F0CB8"/>
    <w:rsid w:val="001F1421"/>
    <w:rsid w:val="001F1A3D"/>
    <w:rsid w:val="001F1E43"/>
    <w:rsid w:val="001F256A"/>
    <w:rsid w:val="001F260D"/>
    <w:rsid w:val="001F27A8"/>
    <w:rsid w:val="001F6067"/>
    <w:rsid w:val="001F768C"/>
    <w:rsid w:val="001F7CD7"/>
    <w:rsid w:val="00201CDD"/>
    <w:rsid w:val="00202831"/>
    <w:rsid w:val="00203459"/>
    <w:rsid w:val="00203B8A"/>
    <w:rsid w:val="002049C4"/>
    <w:rsid w:val="0020514B"/>
    <w:rsid w:val="00205D08"/>
    <w:rsid w:val="00206412"/>
    <w:rsid w:val="00206CDC"/>
    <w:rsid w:val="0020719F"/>
    <w:rsid w:val="00207B98"/>
    <w:rsid w:val="002101D4"/>
    <w:rsid w:val="00210F69"/>
    <w:rsid w:val="0021246A"/>
    <w:rsid w:val="002126AE"/>
    <w:rsid w:val="002143DC"/>
    <w:rsid w:val="00214D8B"/>
    <w:rsid w:val="002204BF"/>
    <w:rsid w:val="002218B4"/>
    <w:rsid w:val="0022195A"/>
    <w:rsid w:val="00221DF2"/>
    <w:rsid w:val="00223B22"/>
    <w:rsid w:val="00224A76"/>
    <w:rsid w:val="00224F13"/>
    <w:rsid w:val="00224F45"/>
    <w:rsid w:val="00225BBF"/>
    <w:rsid w:val="0022627C"/>
    <w:rsid w:val="00227A19"/>
    <w:rsid w:val="00231490"/>
    <w:rsid w:val="0023169D"/>
    <w:rsid w:val="002324E3"/>
    <w:rsid w:val="00232749"/>
    <w:rsid w:val="00233C23"/>
    <w:rsid w:val="0023528D"/>
    <w:rsid w:val="00235C81"/>
    <w:rsid w:val="002415EC"/>
    <w:rsid w:val="0024162D"/>
    <w:rsid w:val="00243C03"/>
    <w:rsid w:val="002449AF"/>
    <w:rsid w:val="002454CD"/>
    <w:rsid w:val="00246E77"/>
    <w:rsid w:val="002475D7"/>
    <w:rsid w:val="00250F02"/>
    <w:rsid w:val="00251393"/>
    <w:rsid w:val="00253A09"/>
    <w:rsid w:val="00253B78"/>
    <w:rsid w:val="00256085"/>
    <w:rsid w:val="00256E59"/>
    <w:rsid w:val="00260BA7"/>
    <w:rsid w:val="00260E3F"/>
    <w:rsid w:val="002610F7"/>
    <w:rsid w:val="0026171F"/>
    <w:rsid w:val="002617FC"/>
    <w:rsid w:val="00261B47"/>
    <w:rsid w:val="0026205A"/>
    <w:rsid w:val="00262F60"/>
    <w:rsid w:val="00263AB3"/>
    <w:rsid w:val="00264BFD"/>
    <w:rsid w:val="002670FA"/>
    <w:rsid w:val="002705A9"/>
    <w:rsid w:val="00273DE2"/>
    <w:rsid w:val="00274805"/>
    <w:rsid w:val="0027551F"/>
    <w:rsid w:val="0027679F"/>
    <w:rsid w:val="00277B32"/>
    <w:rsid w:val="00281853"/>
    <w:rsid w:val="00281F8C"/>
    <w:rsid w:val="00282C91"/>
    <w:rsid w:val="002830C9"/>
    <w:rsid w:val="0028629D"/>
    <w:rsid w:val="002879F2"/>
    <w:rsid w:val="00287B90"/>
    <w:rsid w:val="00290C68"/>
    <w:rsid w:val="00292717"/>
    <w:rsid w:val="00292E2F"/>
    <w:rsid w:val="0029339E"/>
    <w:rsid w:val="00294082"/>
    <w:rsid w:val="002954DD"/>
    <w:rsid w:val="00295DD6"/>
    <w:rsid w:val="00297CF6"/>
    <w:rsid w:val="00297E58"/>
    <w:rsid w:val="002A1420"/>
    <w:rsid w:val="002A3156"/>
    <w:rsid w:val="002A35DB"/>
    <w:rsid w:val="002A3780"/>
    <w:rsid w:val="002A3AAE"/>
    <w:rsid w:val="002A3CF6"/>
    <w:rsid w:val="002A4EB3"/>
    <w:rsid w:val="002A5551"/>
    <w:rsid w:val="002A57B8"/>
    <w:rsid w:val="002A595D"/>
    <w:rsid w:val="002A6C5F"/>
    <w:rsid w:val="002B2A88"/>
    <w:rsid w:val="002B3111"/>
    <w:rsid w:val="002B53D5"/>
    <w:rsid w:val="002B729A"/>
    <w:rsid w:val="002B7332"/>
    <w:rsid w:val="002C1823"/>
    <w:rsid w:val="002C18A9"/>
    <w:rsid w:val="002C24DA"/>
    <w:rsid w:val="002D013E"/>
    <w:rsid w:val="002D1CB6"/>
    <w:rsid w:val="002D2629"/>
    <w:rsid w:val="002D2F01"/>
    <w:rsid w:val="002D328A"/>
    <w:rsid w:val="002D3472"/>
    <w:rsid w:val="002D3EE3"/>
    <w:rsid w:val="002D4743"/>
    <w:rsid w:val="002D4810"/>
    <w:rsid w:val="002D65A0"/>
    <w:rsid w:val="002D6D95"/>
    <w:rsid w:val="002D759B"/>
    <w:rsid w:val="002D7801"/>
    <w:rsid w:val="002D7CC3"/>
    <w:rsid w:val="002E0850"/>
    <w:rsid w:val="002E0F51"/>
    <w:rsid w:val="002E1C11"/>
    <w:rsid w:val="002E1CBA"/>
    <w:rsid w:val="002E2952"/>
    <w:rsid w:val="002E2A26"/>
    <w:rsid w:val="002E5E21"/>
    <w:rsid w:val="002E638D"/>
    <w:rsid w:val="002E6ECC"/>
    <w:rsid w:val="002F0702"/>
    <w:rsid w:val="002F24B0"/>
    <w:rsid w:val="002F2CC4"/>
    <w:rsid w:val="002F3ED7"/>
    <w:rsid w:val="002F657D"/>
    <w:rsid w:val="002F73F5"/>
    <w:rsid w:val="00300BD5"/>
    <w:rsid w:val="00302E73"/>
    <w:rsid w:val="0030409F"/>
    <w:rsid w:val="0030454C"/>
    <w:rsid w:val="00304B44"/>
    <w:rsid w:val="003051B1"/>
    <w:rsid w:val="00305EB7"/>
    <w:rsid w:val="00307595"/>
    <w:rsid w:val="00307F49"/>
    <w:rsid w:val="00310BBC"/>
    <w:rsid w:val="00310C8E"/>
    <w:rsid w:val="00311101"/>
    <w:rsid w:val="00311776"/>
    <w:rsid w:val="00312E56"/>
    <w:rsid w:val="00313112"/>
    <w:rsid w:val="00315695"/>
    <w:rsid w:val="00320C6A"/>
    <w:rsid w:val="003213A2"/>
    <w:rsid w:val="00321CE5"/>
    <w:rsid w:val="00324207"/>
    <w:rsid w:val="00325ADE"/>
    <w:rsid w:val="00326432"/>
    <w:rsid w:val="00326BF8"/>
    <w:rsid w:val="00327164"/>
    <w:rsid w:val="00330870"/>
    <w:rsid w:val="00331756"/>
    <w:rsid w:val="00331C7C"/>
    <w:rsid w:val="0033457E"/>
    <w:rsid w:val="00334ED9"/>
    <w:rsid w:val="00336DC2"/>
    <w:rsid w:val="00337BE7"/>
    <w:rsid w:val="0034074D"/>
    <w:rsid w:val="003438DE"/>
    <w:rsid w:val="00344021"/>
    <w:rsid w:val="00345C65"/>
    <w:rsid w:val="00345F19"/>
    <w:rsid w:val="0034606A"/>
    <w:rsid w:val="00346923"/>
    <w:rsid w:val="003471F4"/>
    <w:rsid w:val="0034743C"/>
    <w:rsid w:val="00347445"/>
    <w:rsid w:val="00347AF6"/>
    <w:rsid w:val="003503BF"/>
    <w:rsid w:val="003525E4"/>
    <w:rsid w:val="00353487"/>
    <w:rsid w:val="003534FB"/>
    <w:rsid w:val="003539FE"/>
    <w:rsid w:val="0035682B"/>
    <w:rsid w:val="00356E4C"/>
    <w:rsid w:val="00357955"/>
    <w:rsid w:val="003579A5"/>
    <w:rsid w:val="003618D6"/>
    <w:rsid w:val="00362F97"/>
    <w:rsid w:val="00363066"/>
    <w:rsid w:val="00363522"/>
    <w:rsid w:val="00363587"/>
    <w:rsid w:val="00363C3B"/>
    <w:rsid w:val="00363CDC"/>
    <w:rsid w:val="00364691"/>
    <w:rsid w:val="0036520E"/>
    <w:rsid w:val="003654B0"/>
    <w:rsid w:val="00366649"/>
    <w:rsid w:val="00367990"/>
    <w:rsid w:val="00367A84"/>
    <w:rsid w:val="00371BFE"/>
    <w:rsid w:val="00372291"/>
    <w:rsid w:val="00373344"/>
    <w:rsid w:val="00373B1F"/>
    <w:rsid w:val="00373B89"/>
    <w:rsid w:val="003740E6"/>
    <w:rsid w:val="00374B39"/>
    <w:rsid w:val="00377738"/>
    <w:rsid w:val="003818FC"/>
    <w:rsid w:val="00382090"/>
    <w:rsid w:val="0038697F"/>
    <w:rsid w:val="0038774E"/>
    <w:rsid w:val="00390D83"/>
    <w:rsid w:val="003916EF"/>
    <w:rsid w:val="0039280B"/>
    <w:rsid w:val="00396200"/>
    <w:rsid w:val="00396C8C"/>
    <w:rsid w:val="00396D14"/>
    <w:rsid w:val="003A0A15"/>
    <w:rsid w:val="003A1FB5"/>
    <w:rsid w:val="003A20E4"/>
    <w:rsid w:val="003A2DB5"/>
    <w:rsid w:val="003A32C8"/>
    <w:rsid w:val="003A5ACD"/>
    <w:rsid w:val="003B1F5F"/>
    <w:rsid w:val="003B4433"/>
    <w:rsid w:val="003B53D3"/>
    <w:rsid w:val="003B6210"/>
    <w:rsid w:val="003B6A2F"/>
    <w:rsid w:val="003B6CEE"/>
    <w:rsid w:val="003C0117"/>
    <w:rsid w:val="003C0EE4"/>
    <w:rsid w:val="003C1467"/>
    <w:rsid w:val="003C3087"/>
    <w:rsid w:val="003C37D6"/>
    <w:rsid w:val="003C4BFB"/>
    <w:rsid w:val="003C635A"/>
    <w:rsid w:val="003C65D7"/>
    <w:rsid w:val="003C7BDC"/>
    <w:rsid w:val="003D3D71"/>
    <w:rsid w:val="003D54A5"/>
    <w:rsid w:val="003D5AA6"/>
    <w:rsid w:val="003D6366"/>
    <w:rsid w:val="003D7834"/>
    <w:rsid w:val="003E174D"/>
    <w:rsid w:val="003E221D"/>
    <w:rsid w:val="003E235D"/>
    <w:rsid w:val="003E29C3"/>
    <w:rsid w:val="003E3BF7"/>
    <w:rsid w:val="003E41A3"/>
    <w:rsid w:val="003E53B8"/>
    <w:rsid w:val="003E566D"/>
    <w:rsid w:val="003E6B66"/>
    <w:rsid w:val="003E6DD8"/>
    <w:rsid w:val="003E6E46"/>
    <w:rsid w:val="003E7827"/>
    <w:rsid w:val="003F0342"/>
    <w:rsid w:val="003F0F25"/>
    <w:rsid w:val="003F1ECA"/>
    <w:rsid w:val="003F254B"/>
    <w:rsid w:val="003F26E6"/>
    <w:rsid w:val="003F289E"/>
    <w:rsid w:val="003F2AA8"/>
    <w:rsid w:val="003F2ADA"/>
    <w:rsid w:val="003F38BB"/>
    <w:rsid w:val="003F684D"/>
    <w:rsid w:val="003F6896"/>
    <w:rsid w:val="003F7AE7"/>
    <w:rsid w:val="004018C8"/>
    <w:rsid w:val="004023BC"/>
    <w:rsid w:val="00403057"/>
    <w:rsid w:val="004033CD"/>
    <w:rsid w:val="004033CF"/>
    <w:rsid w:val="00406B02"/>
    <w:rsid w:val="00406CB2"/>
    <w:rsid w:val="00407165"/>
    <w:rsid w:val="00410528"/>
    <w:rsid w:val="004121D7"/>
    <w:rsid w:val="004136C3"/>
    <w:rsid w:val="00414560"/>
    <w:rsid w:val="00415614"/>
    <w:rsid w:val="00416C96"/>
    <w:rsid w:val="0041752E"/>
    <w:rsid w:val="00420183"/>
    <w:rsid w:val="00420D5E"/>
    <w:rsid w:val="004213AB"/>
    <w:rsid w:val="00422C9F"/>
    <w:rsid w:val="004231FF"/>
    <w:rsid w:val="0042323D"/>
    <w:rsid w:val="004240FE"/>
    <w:rsid w:val="004262B1"/>
    <w:rsid w:val="00426DE8"/>
    <w:rsid w:val="00430373"/>
    <w:rsid w:val="0043153A"/>
    <w:rsid w:val="004315B4"/>
    <w:rsid w:val="00431CE6"/>
    <w:rsid w:val="004324E0"/>
    <w:rsid w:val="00432860"/>
    <w:rsid w:val="00434F09"/>
    <w:rsid w:val="004353E8"/>
    <w:rsid w:val="00435F9C"/>
    <w:rsid w:val="00436879"/>
    <w:rsid w:val="00440935"/>
    <w:rsid w:val="00440AAD"/>
    <w:rsid w:val="00443458"/>
    <w:rsid w:val="004463BB"/>
    <w:rsid w:val="00446A9E"/>
    <w:rsid w:val="00446D47"/>
    <w:rsid w:val="00453530"/>
    <w:rsid w:val="004542C2"/>
    <w:rsid w:val="0045434F"/>
    <w:rsid w:val="00456BF8"/>
    <w:rsid w:val="00457588"/>
    <w:rsid w:val="00464BEA"/>
    <w:rsid w:val="00464EB4"/>
    <w:rsid w:val="00465158"/>
    <w:rsid w:val="004652DD"/>
    <w:rsid w:val="004671B4"/>
    <w:rsid w:val="004672D2"/>
    <w:rsid w:val="00470DA7"/>
    <w:rsid w:val="00471C98"/>
    <w:rsid w:val="00471DAF"/>
    <w:rsid w:val="004743FD"/>
    <w:rsid w:val="004747AA"/>
    <w:rsid w:val="004757D6"/>
    <w:rsid w:val="0047596B"/>
    <w:rsid w:val="00475BEC"/>
    <w:rsid w:val="00476E3C"/>
    <w:rsid w:val="00477439"/>
    <w:rsid w:val="00477EDE"/>
    <w:rsid w:val="0048078D"/>
    <w:rsid w:val="004819AA"/>
    <w:rsid w:val="00483CA2"/>
    <w:rsid w:val="0048540E"/>
    <w:rsid w:val="00485AC7"/>
    <w:rsid w:val="0048677C"/>
    <w:rsid w:val="004903EC"/>
    <w:rsid w:val="00490916"/>
    <w:rsid w:val="00491BF5"/>
    <w:rsid w:val="0049233F"/>
    <w:rsid w:val="00492768"/>
    <w:rsid w:val="0049393F"/>
    <w:rsid w:val="0049398B"/>
    <w:rsid w:val="00494397"/>
    <w:rsid w:val="0049548F"/>
    <w:rsid w:val="00495E01"/>
    <w:rsid w:val="004978B9"/>
    <w:rsid w:val="00497F44"/>
    <w:rsid w:val="004A21A2"/>
    <w:rsid w:val="004A21C8"/>
    <w:rsid w:val="004A32DF"/>
    <w:rsid w:val="004A37B8"/>
    <w:rsid w:val="004A4A03"/>
    <w:rsid w:val="004A7864"/>
    <w:rsid w:val="004B0011"/>
    <w:rsid w:val="004B168B"/>
    <w:rsid w:val="004B1F79"/>
    <w:rsid w:val="004B3F12"/>
    <w:rsid w:val="004B444A"/>
    <w:rsid w:val="004B62B5"/>
    <w:rsid w:val="004B64A5"/>
    <w:rsid w:val="004B7161"/>
    <w:rsid w:val="004B7473"/>
    <w:rsid w:val="004B7DAA"/>
    <w:rsid w:val="004C43AF"/>
    <w:rsid w:val="004C453C"/>
    <w:rsid w:val="004C4B26"/>
    <w:rsid w:val="004C51A2"/>
    <w:rsid w:val="004C5304"/>
    <w:rsid w:val="004C7469"/>
    <w:rsid w:val="004D11F0"/>
    <w:rsid w:val="004D20A7"/>
    <w:rsid w:val="004D2A38"/>
    <w:rsid w:val="004D4132"/>
    <w:rsid w:val="004D5169"/>
    <w:rsid w:val="004D53D7"/>
    <w:rsid w:val="004D768B"/>
    <w:rsid w:val="004E0BF7"/>
    <w:rsid w:val="004E0C70"/>
    <w:rsid w:val="004E0E3D"/>
    <w:rsid w:val="004E33EB"/>
    <w:rsid w:val="004E35C3"/>
    <w:rsid w:val="004E3D02"/>
    <w:rsid w:val="004E53C3"/>
    <w:rsid w:val="004E587C"/>
    <w:rsid w:val="004E6303"/>
    <w:rsid w:val="004E79B1"/>
    <w:rsid w:val="004F0021"/>
    <w:rsid w:val="004F1021"/>
    <w:rsid w:val="004F6B09"/>
    <w:rsid w:val="004F70D7"/>
    <w:rsid w:val="004F78FE"/>
    <w:rsid w:val="005009D1"/>
    <w:rsid w:val="00502A43"/>
    <w:rsid w:val="0050374C"/>
    <w:rsid w:val="00506376"/>
    <w:rsid w:val="005064F9"/>
    <w:rsid w:val="005070B3"/>
    <w:rsid w:val="0051027E"/>
    <w:rsid w:val="00510F10"/>
    <w:rsid w:val="005114CF"/>
    <w:rsid w:val="00516135"/>
    <w:rsid w:val="00517300"/>
    <w:rsid w:val="00517997"/>
    <w:rsid w:val="00517F86"/>
    <w:rsid w:val="00521BF5"/>
    <w:rsid w:val="005235B2"/>
    <w:rsid w:val="005243B2"/>
    <w:rsid w:val="00524405"/>
    <w:rsid w:val="00530AE0"/>
    <w:rsid w:val="00530E4E"/>
    <w:rsid w:val="00531504"/>
    <w:rsid w:val="00533360"/>
    <w:rsid w:val="00534F99"/>
    <w:rsid w:val="005356AC"/>
    <w:rsid w:val="00536480"/>
    <w:rsid w:val="0053663F"/>
    <w:rsid w:val="0053667C"/>
    <w:rsid w:val="00536E5E"/>
    <w:rsid w:val="005377B7"/>
    <w:rsid w:val="0054106B"/>
    <w:rsid w:val="00542612"/>
    <w:rsid w:val="00542753"/>
    <w:rsid w:val="00542AF5"/>
    <w:rsid w:val="00543675"/>
    <w:rsid w:val="00545728"/>
    <w:rsid w:val="00545EE1"/>
    <w:rsid w:val="0055152E"/>
    <w:rsid w:val="00551B0E"/>
    <w:rsid w:val="00552607"/>
    <w:rsid w:val="005545CB"/>
    <w:rsid w:val="00554EDD"/>
    <w:rsid w:val="0055510E"/>
    <w:rsid w:val="005573E7"/>
    <w:rsid w:val="00557A53"/>
    <w:rsid w:val="00557AFB"/>
    <w:rsid w:val="005605A1"/>
    <w:rsid w:val="00560BF3"/>
    <w:rsid w:val="00560EB3"/>
    <w:rsid w:val="005637AA"/>
    <w:rsid w:val="005641BD"/>
    <w:rsid w:val="00565D89"/>
    <w:rsid w:val="005662FA"/>
    <w:rsid w:val="00566AF6"/>
    <w:rsid w:val="0056740A"/>
    <w:rsid w:val="00570E57"/>
    <w:rsid w:val="0057108E"/>
    <w:rsid w:val="005713BB"/>
    <w:rsid w:val="005746C4"/>
    <w:rsid w:val="0057672C"/>
    <w:rsid w:val="005776AB"/>
    <w:rsid w:val="00581956"/>
    <w:rsid w:val="0058213A"/>
    <w:rsid w:val="005821BB"/>
    <w:rsid w:val="005826C0"/>
    <w:rsid w:val="00582D85"/>
    <w:rsid w:val="00582F1C"/>
    <w:rsid w:val="0058503E"/>
    <w:rsid w:val="00587D30"/>
    <w:rsid w:val="00591121"/>
    <w:rsid w:val="00591C15"/>
    <w:rsid w:val="005921DD"/>
    <w:rsid w:val="00592CBE"/>
    <w:rsid w:val="00593A25"/>
    <w:rsid w:val="00593DEC"/>
    <w:rsid w:val="00595211"/>
    <w:rsid w:val="0059653E"/>
    <w:rsid w:val="00596AA9"/>
    <w:rsid w:val="00596FEC"/>
    <w:rsid w:val="005A000F"/>
    <w:rsid w:val="005A1BBB"/>
    <w:rsid w:val="005A2C07"/>
    <w:rsid w:val="005A372A"/>
    <w:rsid w:val="005A4156"/>
    <w:rsid w:val="005A4746"/>
    <w:rsid w:val="005A53E5"/>
    <w:rsid w:val="005A5BDE"/>
    <w:rsid w:val="005A6099"/>
    <w:rsid w:val="005A62E4"/>
    <w:rsid w:val="005A66CF"/>
    <w:rsid w:val="005B101B"/>
    <w:rsid w:val="005B1D04"/>
    <w:rsid w:val="005B201E"/>
    <w:rsid w:val="005B3072"/>
    <w:rsid w:val="005B3493"/>
    <w:rsid w:val="005B421C"/>
    <w:rsid w:val="005B6C7F"/>
    <w:rsid w:val="005B7A43"/>
    <w:rsid w:val="005C20FA"/>
    <w:rsid w:val="005C4479"/>
    <w:rsid w:val="005C456C"/>
    <w:rsid w:val="005C55E5"/>
    <w:rsid w:val="005D0639"/>
    <w:rsid w:val="005D0670"/>
    <w:rsid w:val="005D2024"/>
    <w:rsid w:val="005D2420"/>
    <w:rsid w:val="005D2C02"/>
    <w:rsid w:val="005D494E"/>
    <w:rsid w:val="005D53A9"/>
    <w:rsid w:val="005D58DD"/>
    <w:rsid w:val="005D5E4C"/>
    <w:rsid w:val="005D6047"/>
    <w:rsid w:val="005D6588"/>
    <w:rsid w:val="005D692A"/>
    <w:rsid w:val="005D6B87"/>
    <w:rsid w:val="005E0A7D"/>
    <w:rsid w:val="005E0AB1"/>
    <w:rsid w:val="005E202C"/>
    <w:rsid w:val="005E2FCF"/>
    <w:rsid w:val="005E31E9"/>
    <w:rsid w:val="005E6049"/>
    <w:rsid w:val="005E6AB6"/>
    <w:rsid w:val="005F1366"/>
    <w:rsid w:val="005F194F"/>
    <w:rsid w:val="005F216C"/>
    <w:rsid w:val="005F3444"/>
    <w:rsid w:val="005F42D0"/>
    <w:rsid w:val="005F4A65"/>
    <w:rsid w:val="005F4F0E"/>
    <w:rsid w:val="005F7602"/>
    <w:rsid w:val="005F7E65"/>
    <w:rsid w:val="0060071D"/>
    <w:rsid w:val="00603842"/>
    <w:rsid w:val="006042C1"/>
    <w:rsid w:val="00604922"/>
    <w:rsid w:val="00604BF2"/>
    <w:rsid w:val="00605C0A"/>
    <w:rsid w:val="00607E17"/>
    <w:rsid w:val="00610480"/>
    <w:rsid w:val="00610FAA"/>
    <w:rsid w:val="006118C8"/>
    <w:rsid w:val="006120DD"/>
    <w:rsid w:val="006127D8"/>
    <w:rsid w:val="006127EA"/>
    <w:rsid w:val="006142F2"/>
    <w:rsid w:val="00614525"/>
    <w:rsid w:val="00614F63"/>
    <w:rsid w:val="00620C6C"/>
    <w:rsid w:val="00622693"/>
    <w:rsid w:val="00622F5D"/>
    <w:rsid w:val="00624215"/>
    <w:rsid w:val="00625373"/>
    <w:rsid w:val="006269E7"/>
    <w:rsid w:val="00626B0F"/>
    <w:rsid w:val="006300AF"/>
    <w:rsid w:val="006305C4"/>
    <w:rsid w:val="00631A46"/>
    <w:rsid w:val="00632DE9"/>
    <w:rsid w:val="006331FA"/>
    <w:rsid w:val="0063490C"/>
    <w:rsid w:val="00635102"/>
    <w:rsid w:val="00635135"/>
    <w:rsid w:val="006378E6"/>
    <w:rsid w:val="00640A90"/>
    <w:rsid w:val="006415FD"/>
    <w:rsid w:val="00641D16"/>
    <w:rsid w:val="0064324C"/>
    <w:rsid w:val="006435A4"/>
    <w:rsid w:val="00643F30"/>
    <w:rsid w:val="0064462F"/>
    <w:rsid w:val="00644F2E"/>
    <w:rsid w:val="0064604A"/>
    <w:rsid w:val="006461CE"/>
    <w:rsid w:val="00646EE6"/>
    <w:rsid w:val="006505F4"/>
    <w:rsid w:val="00650605"/>
    <w:rsid w:val="00651259"/>
    <w:rsid w:val="006515DB"/>
    <w:rsid w:val="006537D5"/>
    <w:rsid w:val="00654624"/>
    <w:rsid w:val="00655C6E"/>
    <w:rsid w:val="006603D0"/>
    <w:rsid w:val="00660647"/>
    <w:rsid w:val="00660AB1"/>
    <w:rsid w:val="0066430F"/>
    <w:rsid w:val="00665B05"/>
    <w:rsid w:val="00665DF7"/>
    <w:rsid w:val="00665DFC"/>
    <w:rsid w:val="00667326"/>
    <w:rsid w:val="0066792E"/>
    <w:rsid w:val="00670B85"/>
    <w:rsid w:val="00674D07"/>
    <w:rsid w:val="00676ED3"/>
    <w:rsid w:val="00677970"/>
    <w:rsid w:val="00680CC6"/>
    <w:rsid w:val="00681562"/>
    <w:rsid w:val="00683170"/>
    <w:rsid w:val="006853BE"/>
    <w:rsid w:val="00685F95"/>
    <w:rsid w:val="00690575"/>
    <w:rsid w:val="00691CA1"/>
    <w:rsid w:val="0069221F"/>
    <w:rsid w:val="006922E9"/>
    <w:rsid w:val="00695D88"/>
    <w:rsid w:val="00695F94"/>
    <w:rsid w:val="006965AE"/>
    <w:rsid w:val="00696FB5"/>
    <w:rsid w:val="0069717A"/>
    <w:rsid w:val="00697FD5"/>
    <w:rsid w:val="006A0494"/>
    <w:rsid w:val="006A73B4"/>
    <w:rsid w:val="006A7A78"/>
    <w:rsid w:val="006B1A2E"/>
    <w:rsid w:val="006B36FE"/>
    <w:rsid w:val="006B75CF"/>
    <w:rsid w:val="006B7660"/>
    <w:rsid w:val="006B7EA4"/>
    <w:rsid w:val="006C0FDF"/>
    <w:rsid w:val="006C22C5"/>
    <w:rsid w:val="006C358E"/>
    <w:rsid w:val="006C56B6"/>
    <w:rsid w:val="006D1A36"/>
    <w:rsid w:val="006D1BC6"/>
    <w:rsid w:val="006D4683"/>
    <w:rsid w:val="006D4DD0"/>
    <w:rsid w:val="006D7A95"/>
    <w:rsid w:val="006D7CC2"/>
    <w:rsid w:val="006D7F87"/>
    <w:rsid w:val="006E0979"/>
    <w:rsid w:val="006E118B"/>
    <w:rsid w:val="006E1826"/>
    <w:rsid w:val="006E1E28"/>
    <w:rsid w:val="006E2392"/>
    <w:rsid w:val="006E5124"/>
    <w:rsid w:val="006E536E"/>
    <w:rsid w:val="006E5C61"/>
    <w:rsid w:val="006E61A2"/>
    <w:rsid w:val="006E6BD2"/>
    <w:rsid w:val="006F0739"/>
    <w:rsid w:val="006F287C"/>
    <w:rsid w:val="006F4563"/>
    <w:rsid w:val="006F4567"/>
    <w:rsid w:val="007006BA"/>
    <w:rsid w:val="007012E9"/>
    <w:rsid w:val="00702E76"/>
    <w:rsid w:val="00704439"/>
    <w:rsid w:val="0070532D"/>
    <w:rsid w:val="00710D26"/>
    <w:rsid w:val="00712107"/>
    <w:rsid w:val="00712DB1"/>
    <w:rsid w:val="007131B1"/>
    <w:rsid w:val="007156C9"/>
    <w:rsid w:val="00715AB8"/>
    <w:rsid w:val="00715AF3"/>
    <w:rsid w:val="0071755D"/>
    <w:rsid w:val="007178DD"/>
    <w:rsid w:val="00722176"/>
    <w:rsid w:val="0072316C"/>
    <w:rsid w:val="007243E1"/>
    <w:rsid w:val="0072693F"/>
    <w:rsid w:val="007279FF"/>
    <w:rsid w:val="00730A65"/>
    <w:rsid w:val="00730D2D"/>
    <w:rsid w:val="00731C32"/>
    <w:rsid w:val="007322BE"/>
    <w:rsid w:val="0073448D"/>
    <w:rsid w:val="00734D00"/>
    <w:rsid w:val="00735166"/>
    <w:rsid w:val="00736A5F"/>
    <w:rsid w:val="00740DC3"/>
    <w:rsid w:val="007413AE"/>
    <w:rsid w:val="00741F41"/>
    <w:rsid w:val="007420C5"/>
    <w:rsid w:val="00742D9B"/>
    <w:rsid w:val="00742DAB"/>
    <w:rsid w:val="0074788B"/>
    <w:rsid w:val="00747DF9"/>
    <w:rsid w:val="00751200"/>
    <w:rsid w:val="00751F40"/>
    <w:rsid w:val="007525C7"/>
    <w:rsid w:val="007535B5"/>
    <w:rsid w:val="00753A81"/>
    <w:rsid w:val="00753EC6"/>
    <w:rsid w:val="00755243"/>
    <w:rsid w:val="00760DB2"/>
    <w:rsid w:val="00761275"/>
    <w:rsid w:val="0076188C"/>
    <w:rsid w:val="00761D3A"/>
    <w:rsid w:val="00761EAC"/>
    <w:rsid w:val="00763173"/>
    <w:rsid w:val="0076440C"/>
    <w:rsid w:val="00766060"/>
    <w:rsid w:val="00766400"/>
    <w:rsid w:val="007669D2"/>
    <w:rsid w:val="00766A66"/>
    <w:rsid w:val="00766FA9"/>
    <w:rsid w:val="00767983"/>
    <w:rsid w:val="00767D93"/>
    <w:rsid w:val="00771DAB"/>
    <w:rsid w:val="00771E7F"/>
    <w:rsid w:val="0077261D"/>
    <w:rsid w:val="0077367D"/>
    <w:rsid w:val="00773752"/>
    <w:rsid w:val="007737B8"/>
    <w:rsid w:val="0077468D"/>
    <w:rsid w:val="0077539F"/>
    <w:rsid w:val="007804E4"/>
    <w:rsid w:val="00780BB3"/>
    <w:rsid w:val="007840D1"/>
    <w:rsid w:val="007847A7"/>
    <w:rsid w:val="00784E9B"/>
    <w:rsid w:val="00787781"/>
    <w:rsid w:val="00787ED9"/>
    <w:rsid w:val="007905DC"/>
    <w:rsid w:val="007914D9"/>
    <w:rsid w:val="00792628"/>
    <w:rsid w:val="007935E5"/>
    <w:rsid w:val="007947A6"/>
    <w:rsid w:val="00797F67"/>
    <w:rsid w:val="007A1373"/>
    <w:rsid w:val="007A3840"/>
    <w:rsid w:val="007A3862"/>
    <w:rsid w:val="007A4237"/>
    <w:rsid w:val="007A5B89"/>
    <w:rsid w:val="007B004A"/>
    <w:rsid w:val="007B0D8E"/>
    <w:rsid w:val="007B2AD6"/>
    <w:rsid w:val="007B3E4C"/>
    <w:rsid w:val="007B4E66"/>
    <w:rsid w:val="007B5311"/>
    <w:rsid w:val="007B54ED"/>
    <w:rsid w:val="007B5F0F"/>
    <w:rsid w:val="007B6C47"/>
    <w:rsid w:val="007B6DC6"/>
    <w:rsid w:val="007C0531"/>
    <w:rsid w:val="007C0A48"/>
    <w:rsid w:val="007C0EA7"/>
    <w:rsid w:val="007C11EF"/>
    <w:rsid w:val="007C2582"/>
    <w:rsid w:val="007C28AE"/>
    <w:rsid w:val="007C57C0"/>
    <w:rsid w:val="007C71E1"/>
    <w:rsid w:val="007D054D"/>
    <w:rsid w:val="007D3A61"/>
    <w:rsid w:val="007D5952"/>
    <w:rsid w:val="007D5C97"/>
    <w:rsid w:val="007D63B1"/>
    <w:rsid w:val="007D6786"/>
    <w:rsid w:val="007D7A97"/>
    <w:rsid w:val="007D7DE4"/>
    <w:rsid w:val="007E02E7"/>
    <w:rsid w:val="007E1F06"/>
    <w:rsid w:val="007E2742"/>
    <w:rsid w:val="007E2972"/>
    <w:rsid w:val="007E2FDE"/>
    <w:rsid w:val="007E4F7A"/>
    <w:rsid w:val="007E5112"/>
    <w:rsid w:val="007E56EC"/>
    <w:rsid w:val="007F069D"/>
    <w:rsid w:val="007F140F"/>
    <w:rsid w:val="007F1DA8"/>
    <w:rsid w:val="007F2A7A"/>
    <w:rsid w:val="007F2E79"/>
    <w:rsid w:val="007F312A"/>
    <w:rsid w:val="007F37C1"/>
    <w:rsid w:val="007F39A5"/>
    <w:rsid w:val="007F3F4F"/>
    <w:rsid w:val="007F4261"/>
    <w:rsid w:val="007F4B8B"/>
    <w:rsid w:val="007F65D5"/>
    <w:rsid w:val="00800704"/>
    <w:rsid w:val="00800F56"/>
    <w:rsid w:val="008013A3"/>
    <w:rsid w:val="00801703"/>
    <w:rsid w:val="00802C3F"/>
    <w:rsid w:val="00807C7B"/>
    <w:rsid w:val="00810625"/>
    <w:rsid w:val="00810FBC"/>
    <w:rsid w:val="00811AF5"/>
    <w:rsid w:val="00812516"/>
    <w:rsid w:val="00814912"/>
    <w:rsid w:val="00814B49"/>
    <w:rsid w:val="00815197"/>
    <w:rsid w:val="008154CB"/>
    <w:rsid w:val="00815F72"/>
    <w:rsid w:val="0081674D"/>
    <w:rsid w:val="008170AF"/>
    <w:rsid w:val="00817106"/>
    <w:rsid w:val="00817C72"/>
    <w:rsid w:val="00820F7A"/>
    <w:rsid w:val="00821490"/>
    <w:rsid w:val="00821F5D"/>
    <w:rsid w:val="00822042"/>
    <w:rsid w:val="00823ACD"/>
    <w:rsid w:val="008247DA"/>
    <w:rsid w:val="0082512A"/>
    <w:rsid w:val="008254A1"/>
    <w:rsid w:val="00831236"/>
    <w:rsid w:val="00832B7F"/>
    <w:rsid w:val="008336AA"/>
    <w:rsid w:val="00834F07"/>
    <w:rsid w:val="00835BEC"/>
    <w:rsid w:val="00836EB4"/>
    <w:rsid w:val="00837459"/>
    <w:rsid w:val="00837524"/>
    <w:rsid w:val="00837BE7"/>
    <w:rsid w:val="0084137C"/>
    <w:rsid w:val="00841482"/>
    <w:rsid w:val="00842DB6"/>
    <w:rsid w:val="0084307C"/>
    <w:rsid w:val="00843F3C"/>
    <w:rsid w:val="00844EA6"/>
    <w:rsid w:val="00851711"/>
    <w:rsid w:val="0085190A"/>
    <w:rsid w:val="00851984"/>
    <w:rsid w:val="00854252"/>
    <w:rsid w:val="00854558"/>
    <w:rsid w:val="00854D9A"/>
    <w:rsid w:val="00855EAA"/>
    <w:rsid w:val="00856585"/>
    <w:rsid w:val="00857617"/>
    <w:rsid w:val="00857983"/>
    <w:rsid w:val="00861983"/>
    <w:rsid w:val="00863229"/>
    <w:rsid w:val="00863943"/>
    <w:rsid w:val="00866A8C"/>
    <w:rsid w:val="00866DD8"/>
    <w:rsid w:val="00866DEF"/>
    <w:rsid w:val="00873487"/>
    <w:rsid w:val="00876BD8"/>
    <w:rsid w:val="00877AD5"/>
    <w:rsid w:val="008825D3"/>
    <w:rsid w:val="00884B2C"/>
    <w:rsid w:val="00884E58"/>
    <w:rsid w:val="00886B7F"/>
    <w:rsid w:val="008906E1"/>
    <w:rsid w:val="0089104B"/>
    <w:rsid w:val="00891830"/>
    <w:rsid w:val="0089230A"/>
    <w:rsid w:val="008925E4"/>
    <w:rsid w:val="00892907"/>
    <w:rsid w:val="008950D0"/>
    <w:rsid w:val="008953BE"/>
    <w:rsid w:val="00895BE8"/>
    <w:rsid w:val="00896CD1"/>
    <w:rsid w:val="008A04D4"/>
    <w:rsid w:val="008A0B3D"/>
    <w:rsid w:val="008A248B"/>
    <w:rsid w:val="008A44A1"/>
    <w:rsid w:val="008A6D74"/>
    <w:rsid w:val="008A7AAB"/>
    <w:rsid w:val="008A7AC0"/>
    <w:rsid w:val="008B16A2"/>
    <w:rsid w:val="008B1F7D"/>
    <w:rsid w:val="008B3DB0"/>
    <w:rsid w:val="008B54D1"/>
    <w:rsid w:val="008B61FC"/>
    <w:rsid w:val="008B6DBB"/>
    <w:rsid w:val="008B703E"/>
    <w:rsid w:val="008C0580"/>
    <w:rsid w:val="008C1332"/>
    <w:rsid w:val="008C2497"/>
    <w:rsid w:val="008C29FC"/>
    <w:rsid w:val="008C39BF"/>
    <w:rsid w:val="008C3BDE"/>
    <w:rsid w:val="008C47D0"/>
    <w:rsid w:val="008C5C1E"/>
    <w:rsid w:val="008C5EFF"/>
    <w:rsid w:val="008C74B1"/>
    <w:rsid w:val="008D1202"/>
    <w:rsid w:val="008D2B87"/>
    <w:rsid w:val="008D2C46"/>
    <w:rsid w:val="008D41BE"/>
    <w:rsid w:val="008D5214"/>
    <w:rsid w:val="008D68BC"/>
    <w:rsid w:val="008D7901"/>
    <w:rsid w:val="008E015B"/>
    <w:rsid w:val="008E0561"/>
    <w:rsid w:val="008E132C"/>
    <w:rsid w:val="008E1BF3"/>
    <w:rsid w:val="008E4C58"/>
    <w:rsid w:val="008E5D39"/>
    <w:rsid w:val="008E78B2"/>
    <w:rsid w:val="008F224F"/>
    <w:rsid w:val="008F3711"/>
    <w:rsid w:val="008F44EF"/>
    <w:rsid w:val="008F5057"/>
    <w:rsid w:val="008F506D"/>
    <w:rsid w:val="008F6F21"/>
    <w:rsid w:val="008F757B"/>
    <w:rsid w:val="009009E7"/>
    <w:rsid w:val="00900D63"/>
    <w:rsid w:val="00901322"/>
    <w:rsid w:val="00901A12"/>
    <w:rsid w:val="0090235C"/>
    <w:rsid w:val="0090241C"/>
    <w:rsid w:val="0090251A"/>
    <w:rsid w:val="009030A0"/>
    <w:rsid w:val="009055C7"/>
    <w:rsid w:val="0090712B"/>
    <w:rsid w:val="0091115E"/>
    <w:rsid w:val="00911436"/>
    <w:rsid w:val="0091181F"/>
    <w:rsid w:val="00911AC3"/>
    <w:rsid w:val="00912D48"/>
    <w:rsid w:val="009133C9"/>
    <w:rsid w:val="00913657"/>
    <w:rsid w:val="009136FE"/>
    <w:rsid w:val="00913E9E"/>
    <w:rsid w:val="00915BDA"/>
    <w:rsid w:val="009164B8"/>
    <w:rsid w:val="009175DE"/>
    <w:rsid w:val="009177EB"/>
    <w:rsid w:val="00917F14"/>
    <w:rsid w:val="00920972"/>
    <w:rsid w:val="009213D6"/>
    <w:rsid w:val="009224F7"/>
    <w:rsid w:val="009226F8"/>
    <w:rsid w:val="009232E1"/>
    <w:rsid w:val="0092535B"/>
    <w:rsid w:val="00925A14"/>
    <w:rsid w:val="0092707A"/>
    <w:rsid w:val="009306AD"/>
    <w:rsid w:val="00931AF6"/>
    <w:rsid w:val="00931C87"/>
    <w:rsid w:val="00933D44"/>
    <w:rsid w:val="009353A8"/>
    <w:rsid w:val="0093699D"/>
    <w:rsid w:val="00937021"/>
    <w:rsid w:val="00940FD6"/>
    <w:rsid w:val="009447BB"/>
    <w:rsid w:val="00945C15"/>
    <w:rsid w:val="009465E7"/>
    <w:rsid w:val="00947125"/>
    <w:rsid w:val="009508FE"/>
    <w:rsid w:val="00951462"/>
    <w:rsid w:val="0095282B"/>
    <w:rsid w:val="00954051"/>
    <w:rsid w:val="0095551D"/>
    <w:rsid w:val="00957721"/>
    <w:rsid w:val="0096209D"/>
    <w:rsid w:val="009640F0"/>
    <w:rsid w:val="009712A6"/>
    <w:rsid w:val="00971622"/>
    <w:rsid w:val="00972601"/>
    <w:rsid w:val="009732A3"/>
    <w:rsid w:val="0097426B"/>
    <w:rsid w:val="009743FD"/>
    <w:rsid w:val="0097541A"/>
    <w:rsid w:val="0097764E"/>
    <w:rsid w:val="00977687"/>
    <w:rsid w:val="00982092"/>
    <w:rsid w:val="00982F40"/>
    <w:rsid w:val="009853F4"/>
    <w:rsid w:val="00985BCA"/>
    <w:rsid w:val="00986236"/>
    <w:rsid w:val="00986A48"/>
    <w:rsid w:val="00987521"/>
    <w:rsid w:val="009915B8"/>
    <w:rsid w:val="009931DC"/>
    <w:rsid w:val="009939CF"/>
    <w:rsid w:val="00993C92"/>
    <w:rsid w:val="009943AC"/>
    <w:rsid w:val="0099523A"/>
    <w:rsid w:val="00995C15"/>
    <w:rsid w:val="00996915"/>
    <w:rsid w:val="009977F6"/>
    <w:rsid w:val="009A0C92"/>
    <w:rsid w:val="009A142A"/>
    <w:rsid w:val="009A1E06"/>
    <w:rsid w:val="009A2CE0"/>
    <w:rsid w:val="009A5364"/>
    <w:rsid w:val="009A5672"/>
    <w:rsid w:val="009B03D0"/>
    <w:rsid w:val="009B2493"/>
    <w:rsid w:val="009B365B"/>
    <w:rsid w:val="009B5417"/>
    <w:rsid w:val="009B66BE"/>
    <w:rsid w:val="009B6EE0"/>
    <w:rsid w:val="009C092A"/>
    <w:rsid w:val="009C20F2"/>
    <w:rsid w:val="009C527B"/>
    <w:rsid w:val="009C5A32"/>
    <w:rsid w:val="009C6602"/>
    <w:rsid w:val="009D1774"/>
    <w:rsid w:val="009D1F4D"/>
    <w:rsid w:val="009D30BD"/>
    <w:rsid w:val="009E20A5"/>
    <w:rsid w:val="009E279C"/>
    <w:rsid w:val="009E4250"/>
    <w:rsid w:val="009E446F"/>
    <w:rsid w:val="009E5552"/>
    <w:rsid w:val="009E5A30"/>
    <w:rsid w:val="009E64D0"/>
    <w:rsid w:val="009E754B"/>
    <w:rsid w:val="009E76F2"/>
    <w:rsid w:val="009F0470"/>
    <w:rsid w:val="009F280E"/>
    <w:rsid w:val="009F2C0C"/>
    <w:rsid w:val="009F32E4"/>
    <w:rsid w:val="009F4EE7"/>
    <w:rsid w:val="009F5203"/>
    <w:rsid w:val="009F586D"/>
    <w:rsid w:val="009F58E3"/>
    <w:rsid w:val="009F5FFF"/>
    <w:rsid w:val="009F63B3"/>
    <w:rsid w:val="009F6AF3"/>
    <w:rsid w:val="009F6B4D"/>
    <w:rsid w:val="009F6E89"/>
    <w:rsid w:val="009F7EC7"/>
    <w:rsid w:val="00A05E66"/>
    <w:rsid w:val="00A10928"/>
    <w:rsid w:val="00A11429"/>
    <w:rsid w:val="00A11FD2"/>
    <w:rsid w:val="00A127BA"/>
    <w:rsid w:val="00A1517F"/>
    <w:rsid w:val="00A15F6C"/>
    <w:rsid w:val="00A1776B"/>
    <w:rsid w:val="00A2129C"/>
    <w:rsid w:val="00A214FF"/>
    <w:rsid w:val="00A215DF"/>
    <w:rsid w:val="00A22490"/>
    <w:rsid w:val="00A23291"/>
    <w:rsid w:val="00A2520D"/>
    <w:rsid w:val="00A311A3"/>
    <w:rsid w:val="00A33430"/>
    <w:rsid w:val="00A359C3"/>
    <w:rsid w:val="00A35CF8"/>
    <w:rsid w:val="00A36922"/>
    <w:rsid w:val="00A37417"/>
    <w:rsid w:val="00A378BD"/>
    <w:rsid w:val="00A37A98"/>
    <w:rsid w:val="00A4275A"/>
    <w:rsid w:val="00A432E3"/>
    <w:rsid w:val="00A43CE6"/>
    <w:rsid w:val="00A44F1D"/>
    <w:rsid w:val="00A455E1"/>
    <w:rsid w:val="00A50577"/>
    <w:rsid w:val="00A50A3F"/>
    <w:rsid w:val="00A513EF"/>
    <w:rsid w:val="00A55008"/>
    <w:rsid w:val="00A55133"/>
    <w:rsid w:val="00A56131"/>
    <w:rsid w:val="00A6070B"/>
    <w:rsid w:val="00A610D6"/>
    <w:rsid w:val="00A6206D"/>
    <w:rsid w:val="00A62627"/>
    <w:rsid w:val="00A64A2E"/>
    <w:rsid w:val="00A679BE"/>
    <w:rsid w:val="00A70077"/>
    <w:rsid w:val="00A70317"/>
    <w:rsid w:val="00A7074A"/>
    <w:rsid w:val="00A7167D"/>
    <w:rsid w:val="00A75261"/>
    <w:rsid w:val="00A75634"/>
    <w:rsid w:val="00A75A08"/>
    <w:rsid w:val="00A777B8"/>
    <w:rsid w:val="00A777CE"/>
    <w:rsid w:val="00A80047"/>
    <w:rsid w:val="00A80997"/>
    <w:rsid w:val="00A817AD"/>
    <w:rsid w:val="00A81E77"/>
    <w:rsid w:val="00A8203C"/>
    <w:rsid w:val="00A84C91"/>
    <w:rsid w:val="00A85711"/>
    <w:rsid w:val="00A86227"/>
    <w:rsid w:val="00A874EB"/>
    <w:rsid w:val="00A87BCC"/>
    <w:rsid w:val="00A87C2F"/>
    <w:rsid w:val="00A904A1"/>
    <w:rsid w:val="00A90C28"/>
    <w:rsid w:val="00A93700"/>
    <w:rsid w:val="00A93EFD"/>
    <w:rsid w:val="00A9408A"/>
    <w:rsid w:val="00A940D5"/>
    <w:rsid w:val="00A9481E"/>
    <w:rsid w:val="00A97156"/>
    <w:rsid w:val="00AA525A"/>
    <w:rsid w:val="00AA64CE"/>
    <w:rsid w:val="00AA689D"/>
    <w:rsid w:val="00AA6FED"/>
    <w:rsid w:val="00AB37F2"/>
    <w:rsid w:val="00AB3CE8"/>
    <w:rsid w:val="00AB5309"/>
    <w:rsid w:val="00AB533F"/>
    <w:rsid w:val="00AB6FBF"/>
    <w:rsid w:val="00AB7969"/>
    <w:rsid w:val="00AB7ECA"/>
    <w:rsid w:val="00AC07F1"/>
    <w:rsid w:val="00AC326C"/>
    <w:rsid w:val="00AC373D"/>
    <w:rsid w:val="00AC44E3"/>
    <w:rsid w:val="00AC6D9F"/>
    <w:rsid w:val="00AC78F0"/>
    <w:rsid w:val="00AC7908"/>
    <w:rsid w:val="00AC7B7B"/>
    <w:rsid w:val="00AC7CFE"/>
    <w:rsid w:val="00AD1D23"/>
    <w:rsid w:val="00AD3E3D"/>
    <w:rsid w:val="00AD4417"/>
    <w:rsid w:val="00AD4902"/>
    <w:rsid w:val="00AD4B6B"/>
    <w:rsid w:val="00AD72C1"/>
    <w:rsid w:val="00AE1F87"/>
    <w:rsid w:val="00AE209A"/>
    <w:rsid w:val="00AE2CED"/>
    <w:rsid w:val="00AE3005"/>
    <w:rsid w:val="00AE40CA"/>
    <w:rsid w:val="00AE5AE8"/>
    <w:rsid w:val="00AE6D5A"/>
    <w:rsid w:val="00AE76BB"/>
    <w:rsid w:val="00AF00DE"/>
    <w:rsid w:val="00AF0387"/>
    <w:rsid w:val="00AF03E1"/>
    <w:rsid w:val="00AF31A0"/>
    <w:rsid w:val="00AF448F"/>
    <w:rsid w:val="00AF44E5"/>
    <w:rsid w:val="00AF54DB"/>
    <w:rsid w:val="00AF5C70"/>
    <w:rsid w:val="00AF6EAB"/>
    <w:rsid w:val="00AF7203"/>
    <w:rsid w:val="00B00272"/>
    <w:rsid w:val="00B00DBF"/>
    <w:rsid w:val="00B0295B"/>
    <w:rsid w:val="00B02A79"/>
    <w:rsid w:val="00B03D68"/>
    <w:rsid w:val="00B04BED"/>
    <w:rsid w:val="00B05152"/>
    <w:rsid w:val="00B05269"/>
    <w:rsid w:val="00B05775"/>
    <w:rsid w:val="00B076D1"/>
    <w:rsid w:val="00B07DA7"/>
    <w:rsid w:val="00B07E41"/>
    <w:rsid w:val="00B1020C"/>
    <w:rsid w:val="00B10CF7"/>
    <w:rsid w:val="00B129CD"/>
    <w:rsid w:val="00B13603"/>
    <w:rsid w:val="00B17453"/>
    <w:rsid w:val="00B22A21"/>
    <w:rsid w:val="00B24CE4"/>
    <w:rsid w:val="00B25AA2"/>
    <w:rsid w:val="00B274F8"/>
    <w:rsid w:val="00B27912"/>
    <w:rsid w:val="00B3441F"/>
    <w:rsid w:val="00B34714"/>
    <w:rsid w:val="00B36A5A"/>
    <w:rsid w:val="00B372DD"/>
    <w:rsid w:val="00B405D6"/>
    <w:rsid w:val="00B4221C"/>
    <w:rsid w:val="00B42C6C"/>
    <w:rsid w:val="00B447DA"/>
    <w:rsid w:val="00B47148"/>
    <w:rsid w:val="00B500A2"/>
    <w:rsid w:val="00B51644"/>
    <w:rsid w:val="00B51BDF"/>
    <w:rsid w:val="00B53A74"/>
    <w:rsid w:val="00B55946"/>
    <w:rsid w:val="00B5739E"/>
    <w:rsid w:val="00B57F18"/>
    <w:rsid w:val="00B6012F"/>
    <w:rsid w:val="00B613B2"/>
    <w:rsid w:val="00B613C2"/>
    <w:rsid w:val="00B61764"/>
    <w:rsid w:val="00B618BE"/>
    <w:rsid w:val="00B628BC"/>
    <w:rsid w:val="00B64642"/>
    <w:rsid w:val="00B64940"/>
    <w:rsid w:val="00B655EB"/>
    <w:rsid w:val="00B66195"/>
    <w:rsid w:val="00B66898"/>
    <w:rsid w:val="00B66C53"/>
    <w:rsid w:val="00B66F0D"/>
    <w:rsid w:val="00B677D7"/>
    <w:rsid w:val="00B67AB8"/>
    <w:rsid w:val="00B67BAA"/>
    <w:rsid w:val="00B67E35"/>
    <w:rsid w:val="00B70924"/>
    <w:rsid w:val="00B70953"/>
    <w:rsid w:val="00B714E6"/>
    <w:rsid w:val="00B73D6B"/>
    <w:rsid w:val="00B7447E"/>
    <w:rsid w:val="00B74E5A"/>
    <w:rsid w:val="00B7552B"/>
    <w:rsid w:val="00B76B89"/>
    <w:rsid w:val="00B771E9"/>
    <w:rsid w:val="00B7750E"/>
    <w:rsid w:val="00B77AE9"/>
    <w:rsid w:val="00B77B90"/>
    <w:rsid w:val="00B8058C"/>
    <w:rsid w:val="00B82633"/>
    <w:rsid w:val="00B83E82"/>
    <w:rsid w:val="00B84032"/>
    <w:rsid w:val="00B85A0D"/>
    <w:rsid w:val="00B87828"/>
    <w:rsid w:val="00B87D35"/>
    <w:rsid w:val="00B901D7"/>
    <w:rsid w:val="00B90691"/>
    <w:rsid w:val="00B90AC4"/>
    <w:rsid w:val="00B93563"/>
    <w:rsid w:val="00B938F4"/>
    <w:rsid w:val="00B93C9D"/>
    <w:rsid w:val="00B96408"/>
    <w:rsid w:val="00B976E8"/>
    <w:rsid w:val="00B977B5"/>
    <w:rsid w:val="00BA07BD"/>
    <w:rsid w:val="00BA11B0"/>
    <w:rsid w:val="00BA1519"/>
    <w:rsid w:val="00BA1924"/>
    <w:rsid w:val="00BA3A1B"/>
    <w:rsid w:val="00BA3CB1"/>
    <w:rsid w:val="00BA4018"/>
    <w:rsid w:val="00BA4326"/>
    <w:rsid w:val="00BA4D95"/>
    <w:rsid w:val="00BA4FEE"/>
    <w:rsid w:val="00BA6ABD"/>
    <w:rsid w:val="00BA6ECF"/>
    <w:rsid w:val="00BA6EDC"/>
    <w:rsid w:val="00BB1C27"/>
    <w:rsid w:val="00BB2F84"/>
    <w:rsid w:val="00BB4F9C"/>
    <w:rsid w:val="00BB65D5"/>
    <w:rsid w:val="00BC0C3C"/>
    <w:rsid w:val="00BC108E"/>
    <w:rsid w:val="00BC1A39"/>
    <w:rsid w:val="00BC2622"/>
    <w:rsid w:val="00BC33BC"/>
    <w:rsid w:val="00BC5509"/>
    <w:rsid w:val="00BC5EB6"/>
    <w:rsid w:val="00BC69C3"/>
    <w:rsid w:val="00BC7A7B"/>
    <w:rsid w:val="00BC7BA0"/>
    <w:rsid w:val="00BD0527"/>
    <w:rsid w:val="00BD2DB0"/>
    <w:rsid w:val="00BD44B0"/>
    <w:rsid w:val="00BD538F"/>
    <w:rsid w:val="00BD6A7D"/>
    <w:rsid w:val="00BD7A04"/>
    <w:rsid w:val="00BD7E09"/>
    <w:rsid w:val="00BE0A36"/>
    <w:rsid w:val="00BE0CDF"/>
    <w:rsid w:val="00BE282F"/>
    <w:rsid w:val="00BE35AD"/>
    <w:rsid w:val="00BE3795"/>
    <w:rsid w:val="00BE4F8A"/>
    <w:rsid w:val="00BE6398"/>
    <w:rsid w:val="00BE7B83"/>
    <w:rsid w:val="00BF0BAE"/>
    <w:rsid w:val="00BF33CB"/>
    <w:rsid w:val="00BF3BB0"/>
    <w:rsid w:val="00BF5BBD"/>
    <w:rsid w:val="00BF6948"/>
    <w:rsid w:val="00BF6D5D"/>
    <w:rsid w:val="00BF703A"/>
    <w:rsid w:val="00C00C3D"/>
    <w:rsid w:val="00C00F90"/>
    <w:rsid w:val="00C02635"/>
    <w:rsid w:val="00C03D8A"/>
    <w:rsid w:val="00C04767"/>
    <w:rsid w:val="00C05B42"/>
    <w:rsid w:val="00C05E05"/>
    <w:rsid w:val="00C07541"/>
    <w:rsid w:val="00C078BB"/>
    <w:rsid w:val="00C11E7F"/>
    <w:rsid w:val="00C12B2D"/>
    <w:rsid w:val="00C15577"/>
    <w:rsid w:val="00C162AD"/>
    <w:rsid w:val="00C168A5"/>
    <w:rsid w:val="00C179B3"/>
    <w:rsid w:val="00C228C8"/>
    <w:rsid w:val="00C2425D"/>
    <w:rsid w:val="00C249F2"/>
    <w:rsid w:val="00C25EB2"/>
    <w:rsid w:val="00C31844"/>
    <w:rsid w:val="00C31DB8"/>
    <w:rsid w:val="00C3258E"/>
    <w:rsid w:val="00C3296C"/>
    <w:rsid w:val="00C33E1F"/>
    <w:rsid w:val="00C37A89"/>
    <w:rsid w:val="00C41252"/>
    <w:rsid w:val="00C43506"/>
    <w:rsid w:val="00C44940"/>
    <w:rsid w:val="00C45DD2"/>
    <w:rsid w:val="00C4770F"/>
    <w:rsid w:val="00C47CB5"/>
    <w:rsid w:val="00C50F72"/>
    <w:rsid w:val="00C523E5"/>
    <w:rsid w:val="00C54174"/>
    <w:rsid w:val="00C552F2"/>
    <w:rsid w:val="00C5678E"/>
    <w:rsid w:val="00C56DA3"/>
    <w:rsid w:val="00C57C44"/>
    <w:rsid w:val="00C66550"/>
    <w:rsid w:val="00C676D3"/>
    <w:rsid w:val="00C67BBB"/>
    <w:rsid w:val="00C70017"/>
    <w:rsid w:val="00C703C4"/>
    <w:rsid w:val="00C72648"/>
    <w:rsid w:val="00C72CE2"/>
    <w:rsid w:val="00C73C63"/>
    <w:rsid w:val="00C75D43"/>
    <w:rsid w:val="00C773CA"/>
    <w:rsid w:val="00C77E4A"/>
    <w:rsid w:val="00C8120C"/>
    <w:rsid w:val="00C8257E"/>
    <w:rsid w:val="00C8260D"/>
    <w:rsid w:val="00C82D29"/>
    <w:rsid w:val="00C833D9"/>
    <w:rsid w:val="00C93691"/>
    <w:rsid w:val="00C93843"/>
    <w:rsid w:val="00C93C35"/>
    <w:rsid w:val="00C947F1"/>
    <w:rsid w:val="00C955DF"/>
    <w:rsid w:val="00C9600D"/>
    <w:rsid w:val="00C961BE"/>
    <w:rsid w:val="00C96D9F"/>
    <w:rsid w:val="00C96EB5"/>
    <w:rsid w:val="00CA2041"/>
    <w:rsid w:val="00CB24D7"/>
    <w:rsid w:val="00CB2ED5"/>
    <w:rsid w:val="00CB4047"/>
    <w:rsid w:val="00CB441E"/>
    <w:rsid w:val="00CB550E"/>
    <w:rsid w:val="00CB577D"/>
    <w:rsid w:val="00CB5A71"/>
    <w:rsid w:val="00CB6C84"/>
    <w:rsid w:val="00CB74A6"/>
    <w:rsid w:val="00CC0F1F"/>
    <w:rsid w:val="00CC19EA"/>
    <w:rsid w:val="00CC4C2A"/>
    <w:rsid w:val="00CC5DF5"/>
    <w:rsid w:val="00CC6DAB"/>
    <w:rsid w:val="00CD2EAF"/>
    <w:rsid w:val="00CD3F58"/>
    <w:rsid w:val="00CD4A52"/>
    <w:rsid w:val="00CD6000"/>
    <w:rsid w:val="00CD7875"/>
    <w:rsid w:val="00CE2FC5"/>
    <w:rsid w:val="00CE5266"/>
    <w:rsid w:val="00CE5C8D"/>
    <w:rsid w:val="00CE64D0"/>
    <w:rsid w:val="00CE69AC"/>
    <w:rsid w:val="00CE7D9B"/>
    <w:rsid w:val="00CE7DDA"/>
    <w:rsid w:val="00CF0E8F"/>
    <w:rsid w:val="00CF1990"/>
    <w:rsid w:val="00CF38A2"/>
    <w:rsid w:val="00CF45B3"/>
    <w:rsid w:val="00CF5675"/>
    <w:rsid w:val="00CF569B"/>
    <w:rsid w:val="00CF65EE"/>
    <w:rsid w:val="00D01942"/>
    <w:rsid w:val="00D01E54"/>
    <w:rsid w:val="00D02C96"/>
    <w:rsid w:val="00D02FFF"/>
    <w:rsid w:val="00D05796"/>
    <w:rsid w:val="00D06CAA"/>
    <w:rsid w:val="00D07236"/>
    <w:rsid w:val="00D07DB9"/>
    <w:rsid w:val="00D11480"/>
    <w:rsid w:val="00D1287E"/>
    <w:rsid w:val="00D12C7E"/>
    <w:rsid w:val="00D13649"/>
    <w:rsid w:val="00D1529B"/>
    <w:rsid w:val="00D162EC"/>
    <w:rsid w:val="00D1674E"/>
    <w:rsid w:val="00D20423"/>
    <w:rsid w:val="00D21194"/>
    <w:rsid w:val="00D212D4"/>
    <w:rsid w:val="00D222A3"/>
    <w:rsid w:val="00D244B3"/>
    <w:rsid w:val="00D25A83"/>
    <w:rsid w:val="00D25AF7"/>
    <w:rsid w:val="00D26E33"/>
    <w:rsid w:val="00D321FB"/>
    <w:rsid w:val="00D32C5C"/>
    <w:rsid w:val="00D33139"/>
    <w:rsid w:val="00D33CCC"/>
    <w:rsid w:val="00D34DD0"/>
    <w:rsid w:val="00D352CA"/>
    <w:rsid w:val="00D35FA4"/>
    <w:rsid w:val="00D3630A"/>
    <w:rsid w:val="00D378E9"/>
    <w:rsid w:val="00D4007F"/>
    <w:rsid w:val="00D4054E"/>
    <w:rsid w:val="00D41384"/>
    <w:rsid w:val="00D4307E"/>
    <w:rsid w:val="00D45838"/>
    <w:rsid w:val="00D45B85"/>
    <w:rsid w:val="00D50DD0"/>
    <w:rsid w:val="00D51AEF"/>
    <w:rsid w:val="00D51D8D"/>
    <w:rsid w:val="00D524B6"/>
    <w:rsid w:val="00D53B66"/>
    <w:rsid w:val="00D53D9F"/>
    <w:rsid w:val="00D544CF"/>
    <w:rsid w:val="00D5459B"/>
    <w:rsid w:val="00D5680F"/>
    <w:rsid w:val="00D617DB"/>
    <w:rsid w:val="00D62F08"/>
    <w:rsid w:val="00D64B69"/>
    <w:rsid w:val="00D65F32"/>
    <w:rsid w:val="00D6727A"/>
    <w:rsid w:val="00D67955"/>
    <w:rsid w:val="00D714BD"/>
    <w:rsid w:val="00D7171B"/>
    <w:rsid w:val="00D7234E"/>
    <w:rsid w:val="00D723C4"/>
    <w:rsid w:val="00D72609"/>
    <w:rsid w:val="00D73794"/>
    <w:rsid w:val="00D7389E"/>
    <w:rsid w:val="00D73DC5"/>
    <w:rsid w:val="00D7650E"/>
    <w:rsid w:val="00D80466"/>
    <w:rsid w:val="00D80E7E"/>
    <w:rsid w:val="00D81217"/>
    <w:rsid w:val="00D82288"/>
    <w:rsid w:val="00D82B43"/>
    <w:rsid w:val="00D8573F"/>
    <w:rsid w:val="00D85D78"/>
    <w:rsid w:val="00D863BA"/>
    <w:rsid w:val="00D86FAF"/>
    <w:rsid w:val="00D90098"/>
    <w:rsid w:val="00D904BF"/>
    <w:rsid w:val="00D90758"/>
    <w:rsid w:val="00D90A1A"/>
    <w:rsid w:val="00D9147A"/>
    <w:rsid w:val="00D920E4"/>
    <w:rsid w:val="00D93E0E"/>
    <w:rsid w:val="00D97926"/>
    <w:rsid w:val="00DA0D64"/>
    <w:rsid w:val="00DA0F06"/>
    <w:rsid w:val="00DA1DA0"/>
    <w:rsid w:val="00DA2E5F"/>
    <w:rsid w:val="00DA304B"/>
    <w:rsid w:val="00DA52F5"/>
    <w:rsid w:val="00DB2927"/>
    <w:rsid w:val="00DB2A3F"/>
    <w:rsid w:val="00DB5317"/>
    <w:rsid w:val="00DB59AA"/>
    <w:rsid w:val="00DB7219"/>
    <w:rsid w:val="00DB7A01"/>
    <w:rsid w:val="00DC27A0"/>
    <w:rsid w:val="00DC4F15"/>
    <w:rsid w:val="00DC5AC6"/>
    <w:rsid w:val="00DC6F04"/>
    <w:rsid w:val="00DC75DD"/>
    <w:rsid w:val="00DC78DF"/>
    <w:rsid w:val="00DD0B87"/>
    <w:rsid w:val="00DD384B"/>
    <w:rsid w:val="00DD39FE"/>
    <w:rsid w:val="00DD53AF"/>
    <w:rsid w:val="00DD7133"/>
    <w:rsid w:val="00DE0EF5"/>
    <w:rsid w:val="00DE1235"/>
    <w:rsid w:val="00DE3592"/>
    <w:rsid w:val="00DE4203"/>
    <w:rsid w:val="00DE4801"/>
    <w:rsid w:val="00DE4C4E"/>
    <w:rsid w:val="00DE6B66"/>
    <w:rsid w:val="00DE6D69"/>
    <w:rsid w:val="00DE7D51"/>
    <w:rsid w:val="00DF2BF6"/>
    <w:rsid w:val="00DF3D98"/>
    <w:rsid w:val="00DF41A2"/>
    <w:rsid w:val="00DF5030"/>
    <w:rsid w:val="00DF520D"/>
    <w:rsid w:val="00DF6580"/>
    <w:rsid w:val="00E01E8D"/>
    <w:rsid w:val="00E023DC"/>
    <w:rsid w:val="00E0253B"/>
    <w:rsid w:val="00E0420A"/>
    <w:rsid w:val="00E077A9"/>
    <w:rsid w:val="00E079D8"/>
    <w:rsid w:val="00E1074D"/>
    <w:rsid w:val="00E10CA1"/>
    <w:rsid w:val="00E12376"/>
    <w:rsid w:val="00E136D5"/>
    <w:rsid w:val="00E13833"/>
    <w:rsid w:val="00E13976"/>
    <w:rsid w:val="00E151E4"/>
    <w:rsid w:val="00E1562D"/>
    <w:rsid w:val="00E158A7"/>
    <w:rsid w:val="00E16706"/>
    <w:rsid w:val="00E16C10"/>
    <w:rsid w:val="00E170BC"/>
    <w:rsid w:val="00E22306"/>
    <w:rsid w:val="00E24793"/>
    <w:rsid w:val="00E24831"/>
    <w:rsid w:val="00E274CF"/>
    <w:rsid w:val="00E27F67"/>
    <w:rsid w:val="00E30E9A"/>
    <w:rsid w:val="00E32D55"/>
    <w:rsid w:val="00E34F56"/>
    <w:rsid w:val="00E355DF"/>
    <w:rsid w:val="00E3662F"/>
    <w:rsid w:val="00E36C86"/>
    <w:rsid w:val="00E37505"/>
    <w:rsid w:val="00E37EBD"/>
    <w:rsid w:val="00E436F6"/>
    <w:rsid w:val="00E439E8"/>
    <w:rsid w:val="00E43C79"/>
    <w:rsid w:val="00E45306"/>
    <w:rsid w:val="00E46FE2"/>
    <w:rsid w:val="00E4746F"/>
    <w:rsid w:val="00E4792F"/>
    <w:rsid w:val="00E47DA7"/>
    <w:rsid w:val="00E5416A"/>
    <w:rsid w:val="00E55572"/>
    <w:rsid w:val="00E55A7B"/>
    <w:rsid w:val="00E56012"/>
    <w:rsid w:val="00E561C1"/>
    <w:rsid w:val="00E5678E"/>
    <w:rsid w:val="00E60573"/>
    <w:rsid w:val="00E65C10"/>
    <w:rsid w:val="00E65CEE"/>
    <w:rsid w:val="00E6607A"/>
    <w:rsid w:val="00E66189"/>
    <w:rsid w:val="00E6701C"/>
    <w:rsid w:val="00E67626"/>
    <w:rsid w:val="00E6784D"/>
    <w:rsid w:val="00E67AC0"/>
    <w:rsid w:val="00E7032A"/>
    <w:rsid w:val="00E7057A"/>
    <w:rsid w:val="00E70A9A"/>
    <w:rsid w:val="00E731C9"/>
    <w:rsid w:val="00E73B1C"/>
    <w:rsid w:val="00E743F0"/>
    <w:rsid w:val="00E752B9"/>
    <w:rsid w:val="00E7585A"/>
    <w:rsid w:val="00E75A10"/>
    <w:rsid w:val="00E76257"/>
    <w:rsid w:val="00E77C23"/>
    <w:rsid w:val="00E77CA5"/>
    <w:rsid w:val="00E81465"/>
    <w:rsid w:val="00E817A4"/>
    <w:rsid w:val="00E81A72"/>
    <w:rsid w:val="00E852CF"/>
    <w:rsid w:val="00E85A81"/>
    <w:rsid w:val="00E85EC1"/>
    <w:rsid w:val="00E8603D"/>
    <w:rsid w:val="00E86B71"/>
    <w:rsid w:val="00E87EA5"/>
    <w:rsid w:val="00E90565"/>
    <w:rsid w:val="00E90C0B"/>
    <w:rsid w:val="00E91238"/>
    <w:rsid w:val="00E9149E"/>
    <w:rsid w:val="00E92839"/>
    <w:rsid w:val="00E93581"/>
    <w:rsid w:val="00E9473A"/>
    <w:rsid w:val="00E951C4"/>
    <w:rsid w:val="00E95D57"/>
    <w:rsid w:val="00E95F59"/>
    <w:rsid w:val="00E96189"/>
    <w:rsid w:val="00E9680D"/>
    <w:rsid w:val="00E9694D"/>
    <w:rsid w:val="00E96C4B"/>
    <w:rsid w:val="00E9706A"/>
    <w:rsid w:val="00E97178"/>
    <w:rsid w:val="00E97522"/>
    <w:rsid w:val="00E9786F"/>
    <w:rsid w:val="00E97D3C"/>
    <w:rsid w:val="00EA0847"/>
    <w:rsid w:val="00EA2602"/>
    <w:rsid w:val="00EA496B"/>
    <w:rsid w:val="00EA4A80"/>
    <w:rsid w:val="00EA7401"/>
    <w:rsid w:val="00EA7530"/>
    <w:rsid w:val="00EB06D1"/>
    <w:rsid w:val="00EB2DD9"/>
    <w:rsid w:val="00EB3C2F"/>
    <w:rsid w:val="00EB415B"/>
    <w:rsid w:val="00EB44C9"/>
    <w:rsid w:val="00EB459E"/>
    <w:rsid w:val="00EB5A21"/>
    <w:rsid w:val="00EB615B"/>
    <w:rsid w:val="00EC0B68"/>
    <w:rsid w:val="00EC0F80"/>
    <w:rsid w:val="00EC168F"/>
    <w:rsid w:val="00EC1EF0"/>
    <w:rsid w:val="00EC22E7"/>
    <w:rsid w:val="00EC2681"/>
    <w:rsid w:val="00EC298E"/>
    <w:rsid w:val="00EC39B5"/>
    <w:rsid w:val="00EC3DED"/>
    <w:rsid w:val="00EC3FAA"/>
    <w:rsid w:val="00EC6585"/>
    <w:rsid w:val="00ED11F9"/>
    <w:rsid w:val="00ED1922"/>
    <w:rsid w:val="00ED1A0E"/>
    <w:rsid w:val="00ED1DFF"/>
    <w:rsid w:val="00ED3730"/>
    <w:rsid w:val="00ED4D29"/>
    <w:rsid w:val="00ED74D2"/>
    <w:rsid w:val="00EE6C8D"/>
    <w:rsid w:val="00EE6FAF"/>
    <w:rsid w:val="00EF37D7"/>
    <w:rsid w:val="00EF3A41"/>
    <w:rsid w:val="00EF42CD"/>
    <w:rsid w:val="00EF77E9"/>
    <w:rsid w:val="00EF7870"/>
    <w:rsid w:val="00F00623"/>
    <w:rsid w:val="00F019A8"/>
    <w:rsid w:val="00F01D37"/>
    <w:rsid w:val="00F0204A"/>
    <w:rsid w:val="00F038E9"/>
    <w:rsid w:val="00F0461D"/>
    <w:rsid w:val="00F06020"/>
    <w:rsid w:val="00F067BF"/>
    <w:rsid w:val="00F06C45"/>
    <w:rsid w:val="00F06C93"/>
    <w:rsid w:val="00F06F3D"/>
    <w:rsid w:val="00F07C25"/>
    <w:rsid w:val="00F07F96"/>
    <w:rsid w:val="00F103B9"/>
    <w:rsid w:val="00F1073F"/>
    <w:rsid w:val="00F10A76"/>
    <w:rsid w:val="00F118F8"/>
    <w:rsid w:val="00F11AED"/>
    <w:rsid w:val="00F1440D"/>
    <w:rsid w:val="00F14462"/>
    <w:rsid w:val="00F144C9"/>
    <w:rsid w:val="00F159B2"/>
    <w:rsid w:val="00F16E46"/>
    <w:rsid w:val="00F16EAE"/>
    <w:rsid w:val="00F17914"/>
    <w:rsid w:val="00F21809"/>
    <w:rsid w:val="00F21E91"/>
    <w:rsid w:val="00F2302D"/>
    <w:rsid w:val="00F235F7"/>
    <w:rsid w:val="00F23EAA"/>
    <w:rsid w:val="00F24B0C"/>
    <w:rsid w:val="00F258A2"/>
    <w:rsid w:val="00F27096"/>
    <w:rsid w:val="00F300A2"/>
    <w:rsid w:val="00F32713"/>
    <w:rsid w:val="00F355AA"/>
    <w:rsid w:val="00F36C23"/>
    <w:rsid w:val="00F36E95"/>
    <w:rsid w:val="00F3716B"/>
    <w:rsid w:val="00F40627"/>
    <w:rsid w:val="00F43129"/>
    <w:rsid w:val="00F43B68"/>
    <w:rsid w:val="00F43FB5"/>
    <w:rsid w:val="00F45A37"/>
    <w:rsid w:val="00F467F1"/>
    <w:rsid w:val="00F46EC9"/>
    <w:rsid w:val="00F47115"/>
    <w:rsid w:val="00F50EC7"/>
    <w:rsid w:val="00F518E1"/>
    <w:rsid w:val="00F5389F"/>
    <w:rsid w:val="00F5512F"/>
    <w:rsid w:val="00F56A16"/>
    <w:rsid w:val="00F57B22"/>
    <w:rsid w:val="00F61D17"/>
    <w:rsid w:val="00F62A34"/>
    <w:rsid w:val="00F64FBB"/>
    <w:rsid w:val="00F65285"/>
    <w:rsid w:val="00F71F55"/>
    <w:rsid w:val="00F725C5"/>
    <w:rsid w:val="00F72F74"/>
    <w:rsid w:val="00F75302"/>
    <w:rsid w:val="00F769DE"/>
    <w:rsid w:val="00F76BD8"/>
    <w:rsid w:val="00F81117"/>
    <w:rsid w:val="00F83F9E"/>
    <w:rsid w:val="00F8407F"/>
    <w:rsid w:val="00F843C1"/>
    <w:rsid w:val="00F85C7A"/>
    <w:rsid w:val="00F87017"/>
    <w:rsid w:val="00F909A4"/>
    <w:rsid w:val="00F90C8E"/>
    <w:rsid w:val="00F916B5"/>
    <w:rsid w:val="00F92007"/>
    <w:rsid w:val="00F92A01"/>
    <w:rsid w:val="00F93814"/>
    <w:rsid w:val="00F9424B"/>
    <w:rsid w:val="00F953B7"/>
    <w:rsid w:val="00F9630C"/>
    <w:rsid w:val="00F96F9B"/>
    <w:rsid w:val="00F97AE5"/>
    <w:rsid w:val="00FA0FA9"/>
    <w:rsid w:val="00FA2286"/>
    <w:rsid w:val="00FA2C67"/>
    <w:rsid w:val="00FA4450"/>
    <w:rsid w:val="00FA4ABA"/>
    <w:rsid w:val="00FA5C87"/>
    <w:rsid w:val="00FA6FAC"/>
    <w:rsid w:val="00FA7780"/>
    <w:rsid w:val="00FB18CC"/>
    <w:rsid w:val="00FB25A5"/>
    <w:rsid w:val="00FB637D"/>
    <w:rsid w:val="00FB647A"/>
    <w:rsid w:val="00FB7139"/>
    <w:rsid w:val="00FC09EE"/>
    <w:rsid w:val="00FC0C80"/>
    <w:rsid w:val="00FC0D91"/>
    <w:rsid w:val="00FC3B61"/>
    <w:rsid w:val="00FC43EF"/>
    <w:rsid w:val="00FC4996"/>
    <w:rsid w:val="00FC79BF"/>
    <w:rsid w:val="00FD1A07"/>
    <w:rsid w:val="00FD4368"/>
    <w:rsid w:val="00FD5C75"/>
    <w:rsid w:val="00FD5E0C"/>
    <w:rsid w:val="00FE0AA1"/>
    <w:rsid w:val="00FE147A"/>
    <w:rsid w:val="00FE2101"/>
    <w:rsid w:val="00FE2817"/>
    <w:rsid w:val="00FE2866"/>
    <w:rsid w:val="00FE541B"/>
    <w:rsid w:val="00FE5EFF"/>
    <w:rsid w:val="00FE66F7"/>
    <w:rsid w:val="00FF117F"/>
    <w:rsid w:val="00FF375E"/>
    <w:rsid w:val="00FF5A8D"/>
    <w:rsid w:val="00FF6126"/>
    <w:rsid w:val="00FF674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90"/>
    </o:shapedefaults>
    <o:shapelayout v:ext="edit">
      <o:idmap v:ext="edit" data="2"/>
    </o:shapelayout>
  </w:shapeDefaults>
  <w:decimalSymbol w:val="."/>
  <w:listSeparator w:val=","/>
  <w14:docId w14:val="71E20B25"/>
  <w15:docId w15:val="{9EF55955-5084-44AD-BC70-D269B073C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pPr>
        <w:spacing w:after="200"/>
        <w:jc w:val="both"/>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224B5"/>
  </w:style>
  <w:style w:type="paragraph" w:styleId="Heading10">
    <w:name w:val="heading 1"/>
    <w:basedOn w:val="Normal"/>
    <w:next w:val="Normal"/>
    <w:link w:val="Heading1Char"/>
    <w:rsid w:val="004E0E3D"/>
    <w:pPr>
      <w:keepNext/>
      <w:keepLines/>
      <w:numPr>
        <w:numId w:val="5"/>
      </w:numPr>
      <w:tabs>
        <w:tab w:val="left" w:pos="284"/>
      </w:tabs>
      <w:spacing w:before="160" w:after="80" w:line="225" w:lineRule="exact"/>
      <w:jc w:val="center"/>
      <w:outlineLvl w:val="0"/>
    </w:pPr>
    <w:rPr>
      <w:rFonts w:eastAsia="SimSun"/>
      <w:b/>
      <w:smallCaps/>
      <w:noProof/>
      <w:szCs w:val="19"/>
      <w:lang w:val="en-US" w:eastAsia="en-US"/>
    </w:rPr>
  </w:style>
  <w:style w:type="paragraph" w:styleId="Heading20">
    <w:name w:val="heading 2"/>
    <w:basedOn w:val="Normal"/>
    <w:next w:val="Normal"/>
    <w:rsid w:val="002D3472"/>
    <w:pPr>
      <w:keepNext/>
      <w:numPr>
        <w:ilvl w:val="1"/>
        <w:numId w:val="5"/>
      </w:numPr>
      <w:spacing w:before="240" w:after="60"/>
      <w:outlineLvl w:val="1"/>
    </w:pPr>
    <w:rPr>
      <w:rFonts w:ascii="Arial" w:hAnsi="Arial" w:cs="Arial"/>
      <w:b/>
      <w:bCs/>
      <w:i/>
      <w:iCs/>
      <w:sz w:val="28"/>
      <w:szCs w:val="28"/>
    </w:rPr>
  </w:style>
  <w:style w:type="paragraph" w:styleId="Heading30">
    <w:name w:val="heading 3"/>
    <w:basedOn w:val="Normal"/>
    <w:next w:val="Normal"/>
    <w:rsid w:val="002D3472"/>
    <w:pPr>
      <w:keepNext/>
      <w:numPr>
        <w:ilvl w:val="2"/>
        <w:numId w:val="5"/>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teHeading">
    <w:name w:val="Note Heading"/>
    <w:basedOn w:val="Normal"/>
    <w:next w:val="Normal"/>
    <w:rsid w:val="002D3472"/>
  </w:style>
  <w:style w:type="paragraph" w:customStyle="1" w:styleId="Titel1">
    <w:name w:val="Titel1"/>
    <w:basedOn w:val="Normal"/>
    <w:next w:val="authorgroup"/>
    <w:rsid w:val="002D3472"/>
    <w:pPr>
      <w:spacing w:after="240"/>
      <w:outlineLvl w:val="0"/>
    </w:pPr>
    <w:rPr>
      <w:b/>
      <w:bCs/>
      <w:sz w:val="36"/>
      <w:szCs w:val="36"/>
    </w:rPr>
  </w:style>
  <w:style w:type="paragraph" w:customStyle="1" w:styleId="author">
    <w:name w:val="author"/>
    <w:basedOn w:val="Normal"/>
    <w:next w:val="authorinfo"/>
    <w:rsid w:val="002D3472"/>
    <w:pPr>
      <w:spacing w:before="120"/>
    </w:pPr>
    <w:rPr>
      <w:smallCaps/>
    </w:rPr>
  </w:style>
  <w:style w:type="paragraph" w:customStyle="1" w:styleId="authorinfo">
    <w:name w:val="authorinfo"/>
    <w:basedOn w:val="author"/>
    <w:next w:val="LJAbstrDEstep1"/>
    <w:rsid w:val="002D3472"/>
    <w:pPr>
      <w:spacing w:before="0" w:after="120"/>
    </w:pPr>
    <w:rPr>
      <w:i/>
      <w:iCs/>
    </w:rPr>
  </w:style>
  <w:style w:type="paragraph" w:customStyle="1" w:styleId="abstractEN">
    <w:name w:val="abstractEN"/>
    <w:basedOn w:val="Normal"/>
    <w:next w:val="heading1"/>
    <w:rsid w:val="002D3472"/>
    <w:pPr>
      <w:spacing w:before="220"/>
      <w:ind w:firstLine="709"/>
    </w:pPr>
    <w:rPr>
      <w:b/>
      <w:bCs/>
      <w:lang w:val="en-US"/>
    </w:rPr>
  </w:style>
  <w:style w:type="paragraph" w:customStyle="1" w:styleId="LJAbstrDEstep1">
    <w:name w:val="LJ_Abstr.DE (step1)"/>
    <w:link w:val="LJAbstrDEstep1Zchn"/>
    <w:qFormat/>
    <w:rsid w:val="00D6727A"/>
    <w:rPr>
      <w:b/>
      <w:color w:val="000000"/>
      <w:spacing w:val="-4"/>
      <w:lang w:val="en-US"/>
    </w:rPr>
  </w:style>
  <w:style w:type="paragraph" w:customStyle="1" w:styleId="heading1">
    <w:name w:val="heading1"/>
    <w:basedOn w:val="Normal"/>
    <w:next w:val="text"/>
    <w:rsid w:val="004747AA"/>
    <w:pPr>
      <w:numPr>
        <w:numId w:val="1"/>
      </w:numPr>
      <w:spacing w:before="360" w:after="240"/>
      <w:outlineLvl w:val="0"/>
    </w:pPr>
    <w:rPr>
      <w:b/>
      <w:bCs/>
      <w:sz w:val="28"/>
      <w:szCs w:val="32"/>
    </w:rPr>
  </w:style>
  <w:style w:type="paragraph" w:customStyle="1" w:styleId="heading2">
    <w:name w:val="heading2"/>
    <w:basedOn w:val="Normal"/>
    <w:next w:val="text"/>
    <w:rsid w:val="002D3472"/>
    <w:pPr>
      <w:numPr>
        <w:ilvl w:val="1"/>
        <w:numId w:val="1"/>
      </w:numPr>
      <w:spacing w:before="240" w:after="120"/>
      <w:outlineLvl w:val="1"/>
    </w:pPr>
    <w:rPr>
      <w:b/>
      <w:bCs/>
      <w:sz w:val="28"/>
      <w:szCs w:val="28"/>
    </w:rPr>
  </w:style>
  <w:style w:type="paragraph" w:customStyle="1" w:styleId="heading3">
    <w:name w:val="heading3"/>
    <w:basedOn w:val="Normal"/>
    <w:next w:val="text"/>
    <w:rsid w:val="002D3472"/>
    <w:pPr>
      <w:numPr>
        <w:ilvl w:val="2"/>
        <w:numId w:val="1"/>
      </w:numPr>
      <w:tabs>
        <w:tab w:val="num" w:pos="851"/>
      </w:tabs>
      <w:spacing w:before="240" w:after="120"/>
      <w:ind w:left="851"/>
      <w:outlineLvl w:val="2"/>
    </w:pPr>
    <w:rPr>
      <w:b/>
      <w:bCs/>
      <w:sz w:val="24"/>
      <w:szCs w:val="24"/>
    </w:rPr>
  </w:style>
  <w:style w:type="paragraph" w:styleId="FootnoteText">
    <w:name w:val="footnote text"/>
    <w:basedOn w:val="Normal"/>
    <w:semiHidden/>
    <w:rsid w:val="002D3472"/>
    <w:rPr>
      <w:sz w:val="18"/>
      <w:szCs w:val="18"/>
    </w:rPr>
  </w:style>
  <w:style w:type="paragraph" w:customStyle="1" w:styleId="figlegend">
    <w:name w:val="figlegend"/>
    <w:basedOn w:val="Caption"/>
    <w:rsid w:val="002D3472"/>
    <w:rPr>
      <w:lang w:val="en-GB"/>
    </w:rPr>
  </w:style>
  <w:style w:type="paragraph" w:styleId="Caption">
    <w:name w:val="caption"/>
    <w:basedOn w:val="Normal"/>
    <w:next w:val="Normal"/>
    <w:link w:val="CaptionChar"/>
    <w:rsid w:val="00BC33BC"/>
    <w:pPr>
      <w:keepNext/>
      <w:numPr>
        <w:numId w:val="3"/>
      </w:numPr>
      <w:tabs>
        <w:tab w:val="left" w:pos="1004"/>
        <w:tab w:val="left" w:pos="1134"/>
      </w:tabs>
      <w:spacing w:before="120" w:after="120"/>
    </w:pPr>
    <w:rPr>
      <w:bCs/>
      <w:i/>
      <w:sz w:val="18"/>
      <w:szCs w:val="18"/>
      <w:lang w:val="en-US"/>
    </w:rPr>
  </w:style>
  <w:style w:type="paragraph" w:customStyle="1" w:styleId="tablelegend">
    <w:name w:val="tablelegend"/>
    <w:basedOn w:val="Caption"/>
    <w:rsid w:val="002D3472"/>
    <w:rPr>
      <w:bCs w:val="0"/>
    </w:rPr>
  </w:style>
  <w:style w:type="paragraph" w:customStyle="1" w:styleId="text">
    <w:name w:val="text"/>
    <w:basedOn w:val="Normal"/>
    <w:link w:val="textZchn1"/>
    <w:autoRedefine/>
    <w:rsid w:val="00CD3F58"/>
    <w:pPr>
      <w:tabs>
        <w:tab w:val="left" w:pos="3686"/>
      </w:tabs>
      <w:ind w:right="-1"/>
    </w:pPr>
    <w:rPr>
      <w:lang w:val="en-US"/>
    </w:rPr>
  </w:style>
  <w:style w:type="paragraph" w:customStyle="1" w:styleId="numItem">
    <w:name w:val="numItem"/>
    <w:basedOn w:val="Normal"/>
    <w:rsid w:val="002D3472"/>
    <w:pPr>
      <w:ind w:left="357" w:hanging="357"/>
    </w:pPr>
  </w:style>
  <w:style w:type="paragraph" w:customStyle="1" w:styleId="footnote">
    <w:name w:val="footnote"/>
    <w:basedOn w:val="FootnoteText"/>
    <w:rsid w:val="002D3472"/>
  </w:style>
  <w:style w:type="character" w:styleId="Hyperlink">
    <w:name w:val="Hyperlink"/>
    <w:basedOn w:val="DefaultParagraphFont"/>
    <w:uiPriority w:val="99"/>
    <w:rsid w:val="002D3472"/>
    <w:rPr>
      <w:rFonts w:cs="Times New Roman"/>
      <w:color w:val="0000FF"/>
      <w:u w:val="single"/>
    </w:rPr>
  </w:style>
  <w:style w:type="paragraph" w:customStyle="1" w:styleId="litID">
    <w:name w:val="litID"/>
    <w:basedOn w:val="Normal"/>
    <w:rsid w:val="002D3472"/>
  </w:style>
  <w:style w:type="paragraph" w:customStyle="1" w:styleId="litText">
    <w:name w:val="litText"/>
    <w:basedOn w:val="Normal"/>
    <w:rsid w:val="002D3472"/>
  </w:style>
  <w:style w:type="paragraph" w:styleId="PlainText">
    <w:name w:val="Plain Text"/>
    <w:basedOn w:val="Normal"/>
    <w:rsid w:val="002D3472"/>
    <w:rPr>
      <w:rFonts w:ascii="Courier New" w:hAnsi="Courier New" w:cs="Courier New"/>
    </w:rPr>
  </w:style>
  <w:style w:type="paragraph" w:styleId="Header">
    <w:name w:val="header"/>
    <w:basedOn w:val="Normal"/>
    <w:link w:val="HeaderChar"/>
    <w:uiPriority w:val="99"/>
    <w:rsid w:val="002D3472"/>
    <w:pPr>
      <w:tabs>
        <w:tab w:val="center" w:pos="4536"/>
        <w:tab w:val="right" w:pos="9072"/>
      </w:tabs>
    </w:pPr>
  </w:style>
  <w:style w:type="paragraph" w:styleId="Footer">
    <w:name w:val="footer"/>
    <w:basedOn w:val="Normal"/>
    <w:link w:val="FooterChar"/>
    <w:uiPriority w:val="99"/>
    <w:rsid w:val="002D3472"/>
    <w:pPr>
      <w:tabs>
        <w:tab w:val="center" w:pos="4536"/>
        <w:tab w:val="right" w:pos="9072"/>
      </w:tabs>
    </w:pPr>
  </w:style>
  <w:style w:type="character" w:styleId="PageNumber">
    <w:name w:val="page number"/>
    <w:basedOn w:val="DefaultParagraphFont"/>
    <w:rsid w:val="002D3472"/>
    <w:rPr>
      <w:rFonts w:cs="Times New Roman"/>
    </w:rPr>
  </w:style>
  <w:style w:type="paragraph" w:customStyle="1" w:styleId="heading">
    <w:name w:val="heading"/>
    <w:basedOn w:val="text"/>
    <w:next w:val="text"/>
    <w:rsid w:val="004747AA"/>
    <w:pPr>
      <w:spacing w:before="360" w:after="240"/>
    </w:pPr>
    <w:rPr>
      <w:b/>
      <w:bCs/>
      <w:sz w:val="28"/>
      <w:szCs w:val="32"/>
    </w:rPr>
  </w:style>
  <w:style w:type="character" w:styleId="FollowedHyperlink">
    <w:name w:val="FollowedHyperlink"/>
    <w:basedOn w:val="DefaultParagraphFont"/>
    <w:uiPriority w:val="99"/>
    <w:rsid w:val="002D3472"/>
    <w:rPr>
      <w:rFonts w:cs="Times New Roman"/>
      <w:color w:val="800080"/>
      <w:u w:val="single"/>
    </w:rPr>
  </w:style>
  <w:style w:type="character" w:customStyle="1" w:styleId="AbbildungHochformat">
    <w:name w:val="AbbildungHochformat"/>
    <w:basedOn w:val="DefaultParagraphFont"/>
    <w:rsid w:val="00E3662F"/>
    <w:rPr>
      <w:lang w:eastAsia="de-DE"/>
    </w:rPr>
  </w:style>
  <w:style w:type="paragraph" w:styleId="BodyTextIndent2">
    <w:name w:val="Body Text Indent 2"/>
    <w:basedOn w:val="Normal"/>
    <w:rsid w:val="002D3472"/>
    <w:pPr>
      <w:spacing w:after="120" w:line="480" w:lineRule="auto"/>
      <w:ind w:left="283"/>
    </w:pPr>
  </w:style>
  <w:style w:type="paragraph" w:styleId="BodyText">
    <w:name w:val="Body Text"/>
    <w:aliases w:val="LJ_Body_EN,LJ_Body_DE"/>
    <w:basedOn w:val="Normal"/>
    <w:link w:val="BodyTextChar"/>
    <w:qFormat/>
    <w:rsid w:val="00D6727A"/>
    <w:pPr>
      <w:ind w:firstLine="369"/>
    </w:pPr>
    <w:rPr>
      <w:color w:val="000000"/>
      <w:spacing w:val="-1"/>
      <w:lang w:val="en-US" w:eastAsia="zh-CN"/>
    </w:rPr>
  </w:style>
  <w:style w:type="paragraph" w:styleId="BodyTextIndent3">
    <w:name w:val="Body Text Indent 3"/>
    <w:basedOn w:val="Normal"/>
    <w:rsid w:val="002D3472"/>
    <w:pPr>
      <w:spacing w:after="120"/>
      <w:ind w:left="283"/>
    </w:pPr>
    <w:rPr>
      <w:sz w:val="16"/>
      <w:szCs w:val="16"/>
    </w:rPr>
  </w:style>
  <w:style w:type="paragraph" w:customStyle="1" w:styleId="reference">
    <w:name w:val="reference"/>
    <w:basedOn w:val="Normal"/>
    <w:rsid w:val="002D3472"/>
    <w:pPr>
      <w:overflowPunct w:val="0"/>
      <w:autoSpaceDE w:val="0"/>
      <w:autoSpaceDN w:val="0"/>
      <w:adjustRightInd w:val="0"/>
      <w:ind w:firstLine="227"/>
      <w:textAlignment w:val="baseline"/>
    </w:pPr>
    <w:rPr>
      <w:sz w:val="18"/>
      <w:szCs w:val="18"/>
      <w:lang w:eastAsia="zh-CN"/>
    </w:rPr>
  </w:style>
  <w:style w:type="character" w:customStyle="1" w:styleId="textZchn">
    <w:name w:val="text Zchn"/>
    <w:basedOn w:val="DefaultParagraphFont"/>
    <w:rsid w:val="002D3472"/>
    <w:rPr>
      <w:rFonts w:cs="Times New Roman"/>
      <w:lang w:val="de-DE" w:eastAsia="de-DE"/>
    </w:rPr>
  </w:style>
  <w:style w:type="paragraph" w:customStyle="1" w:styleId="abstractgroup">
    <w:name w:val="abstractgroup"/>
    <w:basedOn w:val="Normal"/>
    <w:next w:val="abstractEN"/>
    <w:rsid w:val="002D3472"/>
    <w:pPr>
      <w:outlineLvl w:val="1"/>
    </w:pPr>
  </w:style>
  <w:style w:type="paragraph" w:customStyle="1" w:styleId="authorgroup">
    <w:name w:val="authorgroup"/>
    <w:basedOn w:val="Normal"/>
    <w:next w:val="author"/>
    <w:rsid w:val="002D3472"/>
    <w:pPr>
      <w:outlineLvl w:val="1"/>
    </w:pPr>
  </w:style>
  <w:style w:type="paragraph" w:customStyle="1" w:styleId="LJGraphicsposition">
    <w:name w:val="LJ Graphics (position)"/>
    <w:basedOn w:val="text"/>
    <w:qFormat/>
    <w:rsid w:val="00406B02"/>
    <w:pPr>
      <w:spacing w:before="60" w:after="60"/>
      <w:ind w:right="0"/>
      <w:jc w:val="center"/>
    </w:pPr>
    <w:rPr>
      <w:noProof/>
    </w:rPr>
  </w:style>
  <w:style w:type="paragraph" w:customStyle="1" w:styleId="equation">
    <w:name w:val="equation"/>
    <w:basedOn w:val="Normal"/>
    <w:next w:val="Normal"/>
    <w:rsid w:val="00367A84"/>
    <w:pPr>
      <w:overflowPunct w:val="0"/>
      <w:autoSpaceDE w:val="0"/>
      <w:autoSpaceDN w:val="0"/>
      <w:adjustRightInd w:val="0"/>
      <w:spacing w:before="120" w:after="120" w:line="360" w:lineRule="auto"/>
      <w:jc w:val="center"/>
      <w:textAlignment w:val="baseline"/>
    </w:pPr>
    <w:rPr>
      <w:sz w:val="24"/>
      <w:szCs w:val="24"/>
      <w:lang w:eastAsia="zh-CN"/>
    </w:rPr>
  </w:style>
  <w:style w:type="paragraph" w:styleId="BalloonText">
    <w:name w:val="Balloon Text"/>
    <w:basedOn w:val="Normal"/>
    <w:link w:val="BalloonTextChar"/>
    <w:uiPriority w:val="99"/>
    <w:semiHidden/>
    <w:rsid w:val="0055152E"/>
    <w:rPr>
      <w:rFonts w:ascii="Tahoma" w:hAnsi="Tahoma" w:cs="Tahoma"/>
      <w:sz w:val="16"/>
      <w:szCs w:val="16"/>
    </w:rPr>
  </w:style>
  <w:style w:type="table" w:styleId="TableGrid">
    <w:name w:val="Table Grid"/>
    <w:basedOn w:val="TableNormal"/>
    <w:rsid w:val="00C05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635135"/>
    <w:pPr>
      <w:shd w:val="clear" w:color="auto" w:fill="000080"/>
    </w:pPr>
    <w:rPr>
      <w:rFonts w:ascii="Tahoma" w:hAnsi="Tahoma" w:cs="Tahoma"/>
    </w:rPr>
  </w:style>
  <w:style w:type="character" w:customStyle="1" w:styleId="textZchn1">
    <w:name w:val="text Zchn1"/>
    <w:basedOn w:val="DefaultParagraphFont"/>
    <w:link w:val="text"/>
    <w:rsid w:val="00CD3F58"/>
    <w:rPr>
      <w:lang w:val="en-US"/>
    </w:rPr>
  </w:style>
  <w:style w:type="paragraph" w:customStyle="1" w:styleId="xl68">
    <w:name w:val="xl68"/>
    <w:basedOn w:val="Normal"/>
    <w:rsid w:val="00EE6C8D"/>
    <w:pPr>
      <w:spacing w:before="100" w:beforeAutospacing="1" w:after="100" w:afterAutospacing="1"/>
      <w:jc w:val="center"/>
    </w:pPr>
    <w:rPr>
      <w:sz w:val="24"/>
      <w:szCs w:val="24"/>
    </w:rPr>
  </w:style>
  <w:style w:type="paragraph" w:customStyle="1" w:styleId="xl69">
    <w:name w:val="xl69"/>
    <w:basedOn w:val="Normal"/>
    <w:rsid w:val="00EE6C8D"/>
    <w:pPr>
      <w:spacing w:before="100" w:beforeAutospacing="1" w:after="100" w:afterAutospacing="1"/>
    </w:pPr>
    <w:rPr>
      <w:rFonts w:ascii="Arial" w:hAnsi="Arial" w:cs="Arial"/>
      <w:sz w:val="16"/>
      <w:szCs w:val="16"/>
    </w:rPr>
  </w:style>
  <w:style w:type="paragraph" w:customStyle="1" w:styleId="xl70">
    <w:name w:val="xl70"/>
    <w:basedOn w:val="Normal"/>
    <w:rsid w:val="00EE6C8D"/>
    <w:pPr>
      <w:spacing w:before="100" w:beforeAutospacing="1" w:after="100" w:afterAutospacing="1"/>
      <w:jc w:val="center"/>
    </w:pPr>
    <w:rPr>
      <w:rFonts w:ascii="Arial" w:hAnsi="Arial" w:cs="Arial"/>
      <w:sz w:val="16"/>
      <w:szCs w:val="16"/>
    </w:rPr>
  </w:style>
  <w:style w:type="paragraph" w:customStyle="1" w:styleId="xl71">
    <w:name w:val="xl71"/>
    <w:basedOn w:val="Normal"/>
    <w:rsid w:val="00EE6C8D"/>
    <w:pPr>
      <w:pBdr>
        <w:top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72">
    <w:name w:val="xl72"/>
    <w:basedOn w:val="Normal"/>
    <w:rsid w:val="00EE6C8D"/>
    <w:pPr>
      <w:pBdr>
        <w:top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73">
    <w:name w:val="xl73"/>
    <w:basedOn w:val="Normal"/>
    <w:rsid w:val="00EE6C8D"/>
    <w:pPr>
      <w:pBdr>
        <w:right w:val="single" w:sz="4" w:space="0" w:color="auto"/>
      </w:pBdr>
      <w:spacing w:before="100" w:beforeAutospacing="1" w:after="100" w:afterAutospacing="1"/>
      <w:jc w:val="center"/>
    </w:pPr>
    <w:rPr>
      <w:rFonts w:ascii="Arial" w:hAnsi="Arial" w:cs="Arial"/>
      <w:sz w:val="16"/>
      <w:szCs w:val="16"/>
    </w:rPr>
  </w:style>
  <w:style w:type="paragraph" w:customStyle="1" w:styleId="xl74">
    <w:name w:val="xl74"/>
    <w:basedOn w:val="Normal"/>
    <w:rsid w:val="00EE6C8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75">
    <w:name w:val="xl75"/>
    <w:basedOn w:val="Normal"/>
    <w:rsid w:val="00EE6C8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76">
    <w:name w:val="xl76"/>
    <w:basedOn w:val="Normal"/>
    <w:rsid w:val="00EE6C8D"/>
    <w:pPr>
      <w:pBdr>
        <w:right w:val="single" w:sz="4" w:space="0" w:color="auto"/>
      </w:pBdr>
      <w:spacing w:before="100" w:beforeAutospacing="1" w:after="100" w:afterAutospacing="1"/>
    </w:pPr>
    <w:rPr>
      <w:rFonts w:ascii="Arial" w:hAnsi="Arial" w:cs="Arial"/>
      <w:sz w:val="16"/>
      <w:szCs w:val="16"/>
    </w:rPr>
  </w:style>
  <w:style w:type="paragraph" w:customStyle="1" w:styleId="xl77">
    <w:name w:val="xl77"/>
    <w:basedOn w:val="Normal"/>
    <w:rsid w:val="00EE6C8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78">
    <w:name w:val="xl78"/>
    <w:basedOn w:val="Normal"/>
    <w:rsid w:val="00EE6C8D"/>
    <w:pPr>
      <w:pBdr>
        <w:top w:val="single" w:sz="4" w:space="0" w:color="auto"/>
        <w:bottom w:val="single" w:sz="4" w:space="0" w:color="auto"/>
      </w:pBdr>
      <w:spacing w:before="100" w:beforeAutospacing="1" w:after="100" w:afterAutospacing="1"/>
      <w:jc w:val="center"/>
    </w:pPr>
    <w:rPr>
      <w:rFonts w:ascii="Arial" w:hAnsi="Arial" w:cs="Arial"/>
      <w:sz w:val="16"/>
      <w:szCs w:val="16"/>
    </w:rPr>
  </w:style>
  <w:style w:type="paragraph" w:customStyle="1" w:styleId="xl79">
    <w:name w:val="xl79"/>
    <w:basedOn w:val="Normal"/>
    <w:rsid w:val="00EE6C8D"/>
    <w:pPr>
      <w:pBdr>
        <w:top w:val="single" w:sz="4" w:space="0" w:color="auto"/>
        <w:left w:val="single" w:sz="4" w:space="0" w:color="auto"/>
        <w:bottom w:val="single" w:sz="4" w:space="0" w:color="auto"/>
      </w:pBdr>
      <w:spacing w:before="100" w:beforeAutospacing="1" w:after="100" w:afterAutospacing="1"/>
      <w:jc w:val="center"/>
    </w:pPr>
    <w:rPr>
      <w:rFonts w:ascii="Arial" w:hAnsi="Arial" w:cs="Arial"/>
      <w:sz w:val="16"/>
      <w:szCs w:val="16"/>
    </w:rPr>
  </w:style>
  <w:style w:type="paragraph" w:customStyle="1" w:styleId="xl80">
    <w:name w:val="xl80"/>
    <w:basedOn w:val="Normal"/>
    <w:rsid w:val="00EE6C8D"/>
    <w:pPr>
      <w:pBdr>
        <w:top w:val="single" w:sz="4" w:space="0" w:color="auto"/>
        <w:left w:val="single" w:sz="4" w:space="0" w:color="auto"/>
        <w:right w:val="single" w:sz="4" w:space="0" w:color="auto"/>
      </w:pBdr>
      <w:spacing w:before="100" w:beforeAutospacing="1" w:after="100" w:afterAutospacing="1"/>
      <w:jc w:val="center"/>
    </w:pPr>
    <w:rPr>
      <w:rFonts w:ascii="Arial" w:hAnsi="Arial" w:cs="Arial"/>
      <w:sz w:val="14"/>
      <w:szCs w:val="14"/>
    </w:rPr>
  </w:style>
  <w:style w:type="paragraph" w:customStyle="1" w:styleId="xl81">
    <w:name w:val="xl81"/>
    <w:basedOn w:val="Normal"/>
    <w:rsid w:val="00EE6C8D"/>
    <w:pPr>
      <w:pBdr>
        <w:top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82">
    <w:name w:val="xl82"/>
    <w:basedOn w:val="Normal"/>
    <w:rsid w:val="00EE6C8D"/>
    <w:pPr>
      <w:pBdr>
        <w:top w:val="single" w:sz="4" w:space="0" w:color="auto"/>
        <w:left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83">
    <w:name w:val="xl83"/>
    <w:basedOn w:val="Normal"/>
    <w:rsid w:val="00EE6C8D"/>
    <w:pPr>
      <w:pBdr>
        <w:left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84">
    <w:name w:val="xl84"/>
    <w:basedOn w:val="Normal"/>
    <w:rsid w:val="00EE6C8D"/>
    <w:pPr>
      <w:spacing w:before="100" w:beforeAutospacing="1" w:after="100" w:afterAutospacing="1"/>
    </w:pPr>
    <w:rPr>
      <w:rFonts w:ascii="Arial" w:hAnsi="Arial" w:cs="Arial"/>
      <w:sz w:val="14"/>
      <w:szCs w:val="14"/>
    </w:rPr>
  </w:style>
  <w:style w:type="paragraph" w:customStyle="1" w:styleId="xl85">
    <w:name w:val="xl85"/>
    <w:basedOn w:val="Normal"/>
    <w:rsid w:val="00EE6C8D"/>
    <w:pPr>
      <w:pBdr>
        <w:right w:val="single" w:sz="4" w:space="0" w:color="auto"/>
      </w:pBdr>
      <w:spacing w:before="100" w:beforeAutospacing="1" w:after="100" w:afterAutospacing="1"/>
    </w:pPr>
    <w:rPr>
      <w:rFonts w:ascii="Arial" w:hAnsi="Arial" w:cs="Arial"/>
      <w:sz w:val="14"/>
      <w:szCs w:val="14"/>
    </w:rPr>
  </w:style>
  <w:style w:type="paragraph" w:customStyle="1" w:styleId="xl86">
    <w:name w:val="xl86"/>
    <w:basedOn w:val="Normal"/>
    <w:rsid w:val="00EE6C8D"/>
    <w:pPr>
      <w:pBdr>
        <w:left w:val="single" w:sz="4" w:space="0" w:color="auto"/>
        <w:right w:val="single" w:sz="4" w:space="0" w:color="auto"/>
      </w:pBdr>
      <w:spacing w:before="100" w:beforeAutospacing="1" w:after="100" w:afterAutospacing="1"/>
      <w:jc w:val="center"/>
    </w:pPr>
    <w:rPr>
      <w:rFonts w:ascii="Arial" w:hAnsi="Arial" w:cs="Arial"/>
      <w:sz w:val="14"/>
      <w:szCs w:val="14"/>
    </w:rPr>
  </w:style>
  <w:style w:type="paragraph" w:customStyle="1" w:styleId="xl87">
    <w:name w:val="xl87"/>
    <w:basedOn w:val="Normal"/>
    <w:rsid w:val="00EE6C8D"/>
    <w:pPr>
      <w:pBdr>
        <w:left w:val="single" w:sz="4" w:space="0" w:color="auto"/>
      </w:pBdr>
      <w:spacing w:before="100" w:beforeAutospacing="1" w:after="100" w:afterAutospacing="1"/>
    </w:pPr>
    <w:rPr>
      <w:rFonts w:ascii="Arial" w:hAnsi="Arial" w:cs="Arial"/>
      <w:sz w:val="14"/>
      <w:szCs w:val="14"/>
    </w:rPr>
  </w:style>
  <w:style w:type="paragraph" w:customStyle="1" w:styleId="xl88">
    <w:name w:val="xl88"/>
    <w:basedOn w:val="Normal"/>
    <w:rsid w:val="00EE6C8D"/>
    <w:pPr>
      <w:pBdr>
        <w:left w:val="single" w:sz="8" w:space="0" w:color="auto"/>
        <w:right w:val="single" w:sz="4" w:space="0" w:color="auto"/>
      </w:pBdr>
      <w:spacing w:before="100" w:beforeAutospacing="1" w:after="100" w:afterAutospacing="1"/>
      <w:jc w:val="center"/>
    </w:pPr>
    <w:rPr>
      <w:rFonts w:ascii="Arial" w:hAnsi="Arial" w:cs="Arial"/>
      <w:sz w:val="14"/>
      <w:szCs w:val="14"/>
    </w:rPr>
  </w:style>
  <w:style w:type="paragraph" w:customStyle="1" w:styleId="xl89">
    <w:name w:val="xl89"/>
    <w:basedOn w:val="Normal"/>
    <w:rsid w:val="00EE6C8D"/>
    <w:pPr>
      <w:pBdr>
        <w:left w:val="single" w:sz="8" w:space="0" w:color="auto"/>
        <w:bottom w:val="single" w:sz="4" w:space="0" w:color="auto"/>
        <w:right w:val="single" w:sz="4" w:space="0" w:color="auto"/>
      </w:pBdr>
      <w:spacing w:before="100" w:beforeAutospacing="1" w:after="100" w:afterAutospacing="1"/>
      <w:jc w:val="center"/>
    </w:pPr>
    <w:rPr>
      <w:rFonts w:ascii="Arial" w:hAnsi="Arial" w:cs="Arial"/>
      <w:sz w:val="14"/>
      <w:szCs w:val="14"/>
    </w:rPr>
  </w:style>
  <w:style w:type="paragraph" w:customStyle="1" w:styleId="xl90">
    <w:name w:val="xl90"/>
    <w:basedOn w:val="Normal"/>
    <w:rsid w:val="00EE6C8D"/>
    <w:pPr>
      <w:pBdr>
        <w:bottom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91">
    <w:name w:val="xl91"/>
    <w:basedOn w:val="Normal"/>
    <w:rsid w:val="00EE6C8D"/>
    <w:pPr>
      <w:pBdr>
        <w:bottom w:val="single" w:sz="4" w:space="0" w:color="auto"/>
      </w:pBdr>
      <w:spacing w:before="100" w:beforeAutospacing="1" w:after="100" w:afterAutospacing="1"/>
    </w:pPr>
    <w:rPr>
      <w:rFonts w:ascii="Arial" w:hAnsi="Arial" w:cs="Arial"/>
      <w:sz w:val="14"/>
      <w:szCs w:val="14"/>
    </w:rPr>
  </w:style>
  <w:style w:type="paragraph" w:customStyle="1" w:styleId="xl92">
    <w:name w:val="xl92"/>
    <w:basedOn w:val="Normal"/>
    <w:rsid w:val="00EE6C8D"/>
    <w:pPr>
      <w:pBdr>
        <w:left w:val="single" w:sz="4" w:space="0" w:color="auto"/>
        <w:bottom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93">
    <w:name w:val="xl93"/>
    <w:basedOn w:val="Normal"/>
    <w:rsid w:val="00EE6C8D"/>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sz w:val="14"/>
      <w:szCs w:val="14"/>
    </w:rPr>
  </w:style>
  <w:style w:type="paragraph" w:customStyle="1" w:styleId="xl94">
    <w:name w:val="xl94"/>
    <w:basedOn w:val="Normal"/>
    <w:rsid w:val="00EE6C8D"/>
    <w:pPr>
      <w:pBdr>
        <w:left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95">
    <w:name w:val="xl95"/>
    <w:basedOn w:val="Normal"/>
    <w:rsid w:val="00EE6C8D"/>
    <w:pPr>
      <w:pBdr>
        <w:top w:val="single" w:sz="4" w:space="0" w:color="auto"/>
        <w:left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96">
    <w:name w:val="xl96"/>
    <w:basedOn w:val="Normal"/>
    <w:rsid w:val="00EE6C8D"/>
    <w:pPr>
      <w:spacing w:before="100" w:beforeAutospacing="1" w:after="100" w:afterAutospacing="1"/>
    </w:pPr>
    <w:rPr>
      <w:rFonts w:ascii="Arial" w:hAnsi="Arial" w:cs="Arial"/>
      <w:sz w:val="14"/>
      <w:szCs w:val="14"/>
    </w:rPr>
  </w:style>
  <w:style w:type="paragraph" w:customStyle="1" w:styleId="xl97">
    <w:name w:val="xl97"/>
    <w:basedOn w:val="Normal"/>
    <w:rsid w:val="00EE6C8D"/>
    <w:pPr>
      <w:pBdr>
        <w:top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98">
    <w:name w:val="xl98"/>
    <w:basedOn w:val="Normal"/>
    <w:rsid w:val="00EE6C8D"/>
    <w:pPr>
      <w:pBdr>
        <w:right w:val="single" w:sz="4" w:space="0" w:color="auto"/>
      </w:pBdr>
      <w:spacing w:before="100" w:beforeAutospacing="1" w:after="100" w:afterAutospacing="1"/>
    </w:pPr>
    <w:rPr>
      <w:rFonts w:ascii="Arial" w:hAnsi="Arial" w:cs="Arial"/>
      <w:sz w:val="14"/>
      <w:szCs w:val="14"/>
    </w:rPr>
  </w:style>
  <w:style w:type="paragraph" w:customStyle="1" w:styleId="xl99">
    <w:name w:val="xl99"/>
    <w:basedOn w:val="Normal"/>
    <w:rsid w:val="00EE6C8D"/>
    <w:pPr>
      <w:spacing w:before="100" w:beforeAutospacing="1" w:after="100" w:afterAutospacing="1"/>
      <w:jc w:val="center"/>
    </w:pPr>
    <w:rPr>
      <w:rFonts w:ascii="Arial" w:hAnsi="Arial" w:cs="Arial"/>
      <w:sz w:val="14"/>
      <w:szCs w:val="14"/>
    </w:rPr>
  </w:style>
  <w:style w:type="paragraph" w:customStyle="1" w:styleId="xl100">
    <w:name w:val="xl100"/>
    <w:basedOn w:val="Normal"/>
    <w:rsid w:val="00EE6C8D"/>
    <w:pPr>
      <w:pBdr>
        <w:top w:val="single" w:sz="4" w:space="0" w:color="auto"/>
        <w:right w:val="single" w:sz="4" w:space="0" w:color="auto"/>
      </w:pBdr>
      <w:spacing w:before="100" w:beforeAutospacing="1" w:after="100" w:afterAutospacing="1"/>
      <w:jc w:val="center"/>
    </w:pPr>
    <w:rPr>
      <w:rFonts w:ascii="Arial" w:hAnsi="Arial" w:cs="Arial"/>
      <w:sz w:val="14"/>
      <w:szCs w:val="14"/>
    </w:rPr>
  </w:style>
  <w:style w:type="paragraph" w:customStyle="1" w:styleId="xl101">
    <w:name w:val="xl101"/>
    <w:basedOn w:val="Normal"/>
    <w:rsid w:val="00EE6C8D"/>
    <w:pPr>
      <w:pBdr>
        <w:right w:val="single" w:sz="4" w:space="0" w:color="auto"/>
      </w:pBdr>
      <w:spacing w:before="100" w:beforeAutospacing="1" w:after="100" w:afterAutospacing="1"/>
      <w:jc w:val="center"/>
    </w:pPr>
    <w:rPr>
      <w:rFonts w:ascii="Arial" w:hAnsi="Arial" w:cs="Arial"/>
      <w:sz w:val="14"/>
      <w:szCs w:val="14"/>
    </w:rPr>
  </w:style>
  <w:style w:type="paragraph" w:customStyle="1" w:styleId="xl102">
    <w:name w:val="xl102"/>
    <w:basedOn w:val="Normal"/>
    <w:rsid w:val="00EE6C8D"/>
    <w:pPr>
      <w:pBdr>
        <w:bottom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103">
    <w:name w:val="xl103"/>
    <w:basedOn w:val="Normal"/>
    <w:rsid w:val="00EE6C8D"/>
    <w:pPr>
      <w:pBdr>
        <w:left w:val="single" w:sz="4" w:space="0" w:color="auto"/>
        <w:bottom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104">
    <w:name w:val="xl104"/>
    <w:basedOn w:val="Normal"/>
    <w:rsid w:val="00EE6C8D"/>
    <w:pPr>
      <w:pBdr>
        <w:bottom w:val="single" w:sz="4" w:space="0" w:color="auto"/>
      </w:pBdr>
      <w:spacing w:before="100" w:beforeAutospacing="1" w:after="100" w:afterAutospacing="1"/>
    </w:pPr>
    <w:rPr>
      <w:rFonts w:ascii="Arial" w:hAnsi="Arial" w:cs="Arial"/>
      <w:sz w:val="14"/>
      <w:szCs w:val="14"/>
    </w:rPr>
  </w:style>
  <w:style w:type="paragraph" w:customStyle="1" w:styleId="xl105">
    <w:name w:val="xl105"/>
    <w:basedOn w:val="Normal"/>
    <w:rsid w:val="00EE6C8D"/>
    <w:pPr>
      <w:pBdr>
        <w:bottom w:val="single" w:sz="4" w:space="0" w:color="auto"/>
      </w:pBdr>
      <w:spacing w:before="100" w:beforeAutospacing="1" w:after="100" w:afterAutospacing="1"/>
      <w:jc w:val="center"/>
    </w:pPr>
    <w:rPr>
      <w:rFonts w:ascii="Arial" w:hAnsi="Arial" w:cs="Arial"/>
      <w:sz w:val="14"/>
      <w:szCs w:val="14"/>
    </w:rPr>
  </w:style>
  <w:style w:type="paragraph" w:customStyle="1" w:styleId="xl106">
    <w:name w:val="xl106"/>
    <w:basedOn w:val="Normal"/>
    <w:rsid w:val="00EE6C8D"/>
    <w:pPr>
      <w:pBdr>
        <w:bottom w:val="single" w:sz="4" w:space="0" w:color="auto"/>
        <w:right w:val="single" w:sz="4" w:space="0" w:color="auto"/>
      </w:pBdr>
      <w:spacing w:before="100" w:beforeAutospacing="1" w:after="100" w:afterAutospacing="1"/>
      <w:jc w:val="center"/>
    </w:pPr>
    <w:rPr>
      <w:rFonts w:ascii="Arial" w:hAnsi="Arial" w:cs="Arial"/>
      <w:sz w:val="14"/>
      <w:szCs w:val="14"/>
    </w:rPr>
  </w:style>
  <w:style w:type="paragraph" w:styleId="Title">
    <w:name w:val="Title"/>
    <w:aliases w:val="Dokumententitel"/>
    <w:basedOn w:val="Normal"/>
    <w:next w:val="Normal"/>
    <w:link w:val="TitleChar"/>
    <w:rsid w:val="00AF03E1"/>
    <w:pPr>
      <w:spacing w:after="240"/>
      <w:contextualSpacing/>
      <w:jc w:val="center"/>
    </w:pPr>
    <w:rPr>
      <w:rFonts w:ascii="Arial" w:eastAsiaTheme="majorEastAsia" w:hAnsi="Arial" w:cs="Arial"/>
      <w:b/>
      <w:spacing w:val="-4"/>
      <w:kern w:val="28"/>
      <w:sz w:val="42"/>
      <w:szCs w:val="42"/>
      <w:lang w:val="en-US" w:eastAsia="en-US"/>
    </w:rPr>
  </w:style>
  <w:style w:type="character" w:customStyle="1" w:styleId="TitleChar">
    <w:name w:val="Title Char"/>
    <w:aliases w:val="Dokumententitel Char"/>
    <w:basedOn w:val="DefaultParagraphFont"/>
    <w:link w:val="Title"/>
    <w:rsid w:val="00AF03E1"/>
    <w:rPr>
      <w:rFonts w:ascii="Arial" w:eastAsiaTheme="majorEastAsia" w:hAnsi="Arial" w:cs="Arial"/>
      <w:b/>
      <w:spacing w:val="-4"/>
      <w:kern w:val="28"/>
      <w:sz w:val="42"/>
      <w:szCs w:val="42"/>
      <w:lang w:val="en-US" w:eastAsia="en-US"/>
    </w:rPr>
  </w:style>
  <w:style w:type="character" w:customStyle="1" w:styleId="HeaderChar">
    <w:name w:val="Header Char"/>
    <w:basedOn w:val="DefaultParagraphFont"/>
    <w:link w:val="Header"/>
    <w:uiPriority w:val="99"/>
    <w:rsid w:val="002B53D5"/>
  </w:style>
  <w:style w:type="paragraph" w:customStyle="1" w:styleId="LJTitle1mainEN">
    <w:name w:val="LJ_Title1 (main)_EN"/>
    <w:basedOn w:val="Title"/>
    <w:link w:val="LJTitle1mainENZchn"/>
    <w:qFormat/>
    <w:rsid w:val="0072316C"/>
    <w:pPr>
      <w:spacing w:after="200"/>
      <w:contextualSpacing w:val="0"/>
    </w:pPr>
    <w:rPr>
      <w:sz w:val="36"/>
    </w:rPr>
  </w:style>
  <w:style w:type="paragraph" w:customStyle="1" w:styleId="papersubtitle">
    <w:name w:val="paper subtitle"/>
    <w:link w:val="papersubtitleZchn"/>
    <w:rsid w:val="00AF03E1"/>
    <w:pPr>
      <w:spacing w:after="120" w:line="225" w:lineRule="exact"/>
      <w:ind w:firstLine="369"/>
      <w:jc w:val="center"/>
    </w:pPr>
    <w:rPr>
      <w:rFonts w:eastAsia="MS Mincho"/>
      <w:noProof/>
      <w:sz w:val="28"/>
      <w:szCs w:val="28"/>
      <w:lang w:val="en-US" w:eastAsia="en-US"/>
    </w:rPr>
  </w:style>
  <w:style w:type="character" w:customStyle="1" w:styleId="LJTitle1mainENZchn">
    <w:name w:val="LJ_Title1 (main)_EN Zchn"/>
    <w:basedOn w:val="TitleChar"/>
    <w:link w:val="LJTitle1mainEN"/>
    <w:rsid w:val="0072316C"/>
    <w:rPr>
      <w:rFonts w:ascii="Arial" w:eastAsiaTheme="majorEastAsia" w:hAnsi="Arial" w:cs="Arial"/>
      <w:b/>
      <w:spacing w:val="-4"/>
      <w:kern w:val="28"/>
      <w:sz w:val="36"/>
      <w:szCs w:val="42"/>
      <w:lang w:val="en-US" w:eastAsia="en-US"/>
    </w:rPr>
  </w:style>
  <w:style w:type="paragraph" w:customStyle="1" w:styleId="LJTitle2GermanLanguageEN">
    <w:name w:val="LJ_Title2 (German Language)_EN"/>
    <w:basedOn w:val="papersubtitle"/>
    <w:link w:val="LJTitle2GermanLanguageENZchn"/>
    <w:qFormat/>
    <w:rsid w:val="00E8603D"/>
    <w:pPr>
      <w:spacing w:after="400" w:line="240" w:lineRule="auto"/>
      <w:ind w:firstLine="0"/>
      <w:contextualSpacing/>
    </w:pPr>
    <w:rPr>
      <w:rFonts w:ascii="Arial" w:eastAsiaTheme="majorEastAsia" w:hAnsi="Arial" w:cs="Arial"/>
      <w:bCs/>
      <w:noProof w:val="0"/>
      <w:spacing w:val="-4"/>
      <w:kern w:val="28"/>
      <w:szCs w:val="42"/>
    </w:rPr>
  </w:style>
  <w:style w:type="paragraph" w:customStyle="1" w:styleId="Author0">
    <w:name w:val="Author"/>
    <w:link w:val="AuthorZchn"/>
    <w:rsid w:val="00E32D55"/>
    <w:pPr>
      <w:spacing w:before="360" w:after="40" w:line="225" w:lineRule="exact"/>
      <w:ind w:firstLine="369"/>
      <w:jc w:val="center"/>
    </w:pPr>
    <w:rPr>
      <w:rFonts w:eastAsia="SimSun"/>
      <w:noProof/>
      <w:sz w:val="22"/>
      <w:szCs w:val="22"/>
      <w:lang w:val="en-US" w:eastAsia="en-US"/>
    </w:rPr>
  </w:style>
  <w:style w:type="character" w:customStyle="1" w:styleId="papersubtitleZchn">
    <w:name w:val="paper subtitle Zchn"/>
    <w:basedOn w:val="DefaultParagraphFont"/>
    <w:link w:val="papersubtitle"/>
    <w:rsid w:val="00AF03E1"/>
    <w:rPr>
      <w:rFonts w:eastAsia="MS Mincho"/>
      <w:noProof/>
      <w:sz w:val="28"/>
      <w:szCs w:val="28"/>
      <w:lang w:val="en-US" w:eastAsia="en-US"/>
    </w:rPr>
  </w:style>
  <w:style w:type="character" w:customStyle="1" w:styleId="LJTitle2GermanLanguageENZchn">
    <w:name w:val="LJ_Title2 (German Language)_EN Zchn"/>
    <w:basedOn w:val="papersubtitleZchn"/>
    <w:link w:val="LJTitle2GermanLanguageEN"/>
    <w:rsid w:val="00E8603D"/>
    <w:rPr>
      <w:rFonts w:ascii="Arial" w:eastAsiaTheme="majorEastAsia" w:hAnsi="Arial" w:cs="Arial"/>
      <w:bCs/>
      <w:noProof/>
      <w:spacing w:val="-4"/>
      <w:kern w:val="28"/>
      <w:sz w:val="28"/>
      <w:szCs w:val="42"/>
      <w:lang w:val="en-US" w:eastAsia="en-US"/>
    </w:rPr>
  </w:style>
  <w:style w:type="paragraph" w:customStyle="1" w:styleId="LJAbstrENstep1">
    <w:name w:val="LJ_Abstr.EN (step1)"/>
    <w:basedOn w:val="LJAbstrDEstep1"/>
    <w:link w:val="LJAbstrENstep1Zchn"/>
    <w:qFormat/>
    <w:rsid w:val="00D6727A"/>
  </w:style>
  <w:style w:type="paragraph" w:customStyle="1" w:styleId="LJAbstrInitialestep2">
    <w:name w:val="LJ_Abstr.Initiale(step2)"/>
    <w:basedOn w:val="LJAbstrDEstep1"/>
    <w:link w:val="LJAbstrInitialestep2Zchn"/>
    <w:qFormat/>
    <w:rsid w:val="00C41252"/>
    <w:pPr>
      <w:keepNext/>
      <w:framePr w:wrap="around" w:vAnchor="text" w:hAnchor="text"/>
      <w:spacing w:after="0" w:line="459" w:lineRule="exact"/>
      <w:ind w:right="34"/>
      <w:textAlignment w:val="baseline"/>
    </w:pPr>
    <w:rPr>
      <w:position w:val="-5"/>
      <w:sz w:val="58"/>
    </w:rPr>
  </w:style>
  <w:style w:type="character" w:customStyle="1" w:styleId="LJAbstrDEstep1Zchn">
    <w:name w:val="LJ_Abstr.DE (step1) Zchn"/>
    <w:basedOn w:val="DefaultParagraphFont"/>
    <w:link w:val="LJAbstrDEstep1"/>
    <w:rsid w:val="00D6727A"/>
    <w:rPr>
      <w:b/>
      <w:color w:val="000000"/>
      <w:spacing w:val="-4"/>
      <w:lang w:val="en-US"/>
    </w:rPr>
  </w:style>
  <w:style w:type="character" w:customStyle="1" w:styleId="LJAbstrInitialestep2Zchn">
    <w:name w:val="LJ_Abstr.Initiale(step2) Zchn"/>
    <w:basedOn w:val="LJAbstrDEstep1Zchn"/>
    <w:link w:val="LJAbstrInitialestep2"/>
    <w:rsid w:val="00C41252"/>
    <w:rPr>
      <w:rFonts w:eastAsia="SimSun"/>
      <w:b/>
      <w:bCs/>
      <w:color w:val="000000"/>
      <w:spacing w:val="-4"/>
      <w:position w:val="-5"/>
      <w:sz w:val="58"/>
      <w:szCs w:val="19"/>
      <w:lang w:val="en-US" w:eastAsia="en-US"/>
    </w:rPr>
  </w:style>
  <w:style w:type="paragraph" w:customStyle="1" w:styleId="figurecaption">
    <w:name w:val="figure caption"/>
    <w:rsid w:val="00F32713"/>
    <w:pPr>
      <w:numPr>
        <w:numId w:val="2"/>
      </w:numPr>
      <w:spacing w:before="80" w:line="225" w:lineRule="exact"/>
      <w:jc w:val="center"/>
    </w:pPr>
    <w:rPr>
      <w:rFonts w:eastAsia="SimSun"/>
      <w:noProof/>
      <w:sz w:val="16"/>
      <w:szCs w:val="16"/>
      <w:lang w:val="en-US" w:eastAsia="en-US"/>
    </w:rPr>
  </w:style>
  <w:style w:type="paragraph" w:customStyle="1" w:styleId="LJFigureEN">
    <w:name w:val="LJ_Figure_EN"/>
    <w:basedOn w:val="Caption"/>
    <w:next w:val="figurecaption"/>
    <w:link w:val="LJFigureENZchn"/>
    <w:qFormat/>
    <w:rsid w:val="00D6727A"/>
    <w:pPr>
      <w:numPr>
        <w:numId w:val="8"/>
      </w:numPr>
      <w:tabs>
        <w:tab w:val="clear" w:pos="1004"/>
      </w:tabs>
      <w:spacing w:before="80"/>
      <w:ind w:left="992" w:hanging="992"/>
      <w:jc w:val="left"/>
    </w:pPr>
  </w:style>
  <w:style w:type="character" w:customStyle="1" w:styleId="CaptionChar">
    <w:name w:val="Caption Char"/>
    <w:basedOn w:val="DefaultParagraphFont"/>
    <w:link w:val="Caption"/>
    <w:rsid w:val="00BC33BC"/>
    <w:rPr>
      <w:bCs/>
      <w:i/>
      <w:sz w:val="18"/>
      <w:szCs w:val="18"/>
      <w:lang w:val="en-US"/>
    </w:rPr>
  </w:style>
  <w:style w:type="character" w:customStyle="1" w:styleId="LJFigureENZchn">
    <w:name w:val="LJ_Figure_EN Zchn"/>
    <w:basedOn w:val="CaptionChar"/>
    <w:link w:val="LJFigureEN"/>
    <w:rsid w:val="00D6727A"/>
    <w:rPr>
      <w:bCs/>
      <w:i/>
      <w:sz w:val="18"/>
      <w:szCs w:val="18"/>
      <w:lang w:val="en-US"/>
    </w:rPr>
  </w:style>
  <w:style w:type="paragraph" w:customStyle="1" w:styleId="LJBulletListEN">
    <w:name w:val="LJ_Bullet List_EN"/>
    <w:basedOn w:val="text"/>
    <w:link w:val="LJBulletListENZchn"/>
    <w:qFormat/>
    <w:rsid w:val="00D6727A"/>
    <w:pPr>
      <w:numPr>
        <w:numId w:val="4"/>
      </w:numPr>
      <w:spacing w:before="80" w:after="120"/>
      <w:ind w:left="738" w:right="0" w:hanging="369"/>
      <w:jc w:val="left"/>
    </w:pPr>
  </w:style>
  <w:style w:type="paragraph" w:customStyle="1" w:styleId="LJAuthorEN">
    <w:name w:val="LJ_Author_EN"/>
    <w:basedOn w:val="Author0"/>
    <w:link w:val="LJAuthorENZchn"/>
    <w:qFormat/>
    <w:rsid w:val="00D6727A"/>
    <w:pPr>
      <w:spacing w:before="120" w:after="80" w:line="240" w:lineRule="auto"/>
      <w:ind w:firstLine="0"/>
    </w:pPr>
    <w:rPr>
      <w:rFonts w:ascii="Arial" w:hAnsi="Arial"/>
      <w:i/>
      <w:iCs/>
      <w:noProof w:val="0"/>
      <w:sz w:val="18"/>
    </w:rPr>
  </w:style>
  <w:style w:type="character" w:customStyle="1" w:styleId="LJBulletListENZchn">
    <w:name w:val="LJ_Bullet List_EN Zchn"/>
    <w:basedOn w:val="textZchn1"/>
    <w:link w:val="LJBulletListEN"/>
    <w:rsid w:val="00D6727A"/>
    <w:rPr>
      <w:lang w:val="en-US"/>
    </w:rPr>
  </w:style>
  <w:style w:type="paragraph" w:styleId="TableofFigures">
    <w:name w:val="table of figures"/>
    <w:basedOn w:val="Normal"/>
    <w:next w:val="Normal"/>
    <w:uiPriority w:val="99"/>
    <w:rsid w:val="00815F72"/>
    <w:pPr>
      <w:spacing w:after="0"/>
    </w:pPr>
  </w:style>
  <w:style w:type="paragraph" w:customStyle="1" w:styleId="LJCaptionwithwithoutnumberingEN">
    <w:name w:val="LJ_Caption (with/without numbering)_EN"/>
    <w:basedOn w:val="Heading10"/>
    <w:link w:val="LJCaptionwithwithoutnumberingENZchn"/>
    <w:rsid w:val="00B500A2"/>
    <w:pPr>
      <w:numPr>
        <w:numId w:val="0"/>
      </w:numPr>
      <w:tabs>
        <w:tab w:val="clear" w:pos="284"/>
        <w:tab w:val="left" w:pos="0"/>
      </w:tabs>
      <w:spacing w:after="120"/>
    </w:pPr>
  </w:style>
  <w:style w:type="paragraph" w:customStyle="1" w:styleId="LJ1HeadlineEN">
    <w:name w:val="LJ 1Headline_EN"/>
    <w:basedOn w:val="LJCaptionwithwithoutnumberingEN"/>
    <w:link w:val="LJ1HeadlineENZchn"/>
    <w:qFormat/>
    <w:rsid w:val="009C20F2"/>
    <w:pPr>
      <w:numPr>
        <w:numId w:val="6"/>
      </w:numPr>
      <w:spacing w:before="400" w:after="200" w:line="240" w:lineRule="auto"/>
      <w:ind w:left="369" w:hanging="369"/>
      <w:jc w:val="left"/>
    </w:pPr>
    <w:rPr>
      <w:noProof w:val="0"/>
    </w:rPr>
  </w:style>
  <w:style w:type="character" w:customStyle="1" w:styleId="Heading1Char">
    <w:name w:val="Heading 1 Char"/>
    <w:basedOn w:val="DefaultParagraphFont"/>
    <w:link w:val="Heading10"/>
    <w:rsid w:val="00B500A2"/>
    <w:rPr>
      <w:rFonts w:eastAsia="SimSun"/>
      <w:b/>
      <w:smallCaps/>
      <w:noProof/>
      <w:szCs w:val="19"/>
      <w:lang w:val="en-US" w:eastAsia="en-US"/>
    </w:rPr>
  </w:style>
  <w:style w:type="character" w:customStyle="1" w:styleId="LJCaptionwithwithoutnumberingENZchn">
    <w:name w:val="LJ_Caption (with/without numbering)_EN Zchn"/>
    <w:basedOn w:val="Heading1Char"/>
    <w:link w:val="LJCaptionwithwithoutnumberingEN"/>
    <w:rsid w:val="00B500A2"/>
    <w:rPr>
      <w:rFonts w:eastAsia="SimSun"/>
      <w:b/>
      <w:smallCaps/>
      <w:noProof/>
      <w:szCs w:val="19"/>
      <w:lang w:val="en-US" w:eastAsia="en-US"/>
    </w:rPr>
  </w:style>
  <w:style w:type="character" w:customStyle="1" w:styleId="LJ1HeadlineENZchn">
    <w:name w:val="LJ 1Headline_EN Zchn"/>
    <w:basedOn w:val="LJCaptionwithwithoutnumberingENZchn"/>
    <w:link w:val="LJ1HeadlineEN"/>
    <w:rsid w:val="009C20F2"/>
    <w:rPr>
      <w:rFonts w:eastAsia="SimSun"/>
      <w:b/>
      <w:smallCaps/>
      <w:noProof/>
      <w:szCs w:val="19"/>
      <w:lang w:val="en-US" w:eastAsia="en-US"/>
    </w:rPr>
  </w:style>
  <w:style w:type="paragraph" w:customStyle="1" w:styleId="LJTextoEohneEinzug">
    <w:name w:val="LJ_Text_oE (ohne Einzug)"/>
    <w:basedOn w:val="text"/>
    <w:link w:val="LJTextoEohneEinzugZchn"/>
    <w:qFormat/>
    <w:rsid w:val="00AE5AE8"/>
  </w:style>
  <w:style w:type="character" w:customStyle="1" w:styleId="LJTextoEohneEinzugZchn">
    <w:name w:val="LJ_Text_oE (ohne Einzug) Zchn"/>
    <w:basedOn w:val="textZchn1"/>
    <w:link w:val="LJTextoEohneEinzug"/>
    <w:rsid w:val="00AE5AE8"/>
    <w:rPr>
      <w:lang w:val="en-US"/>
    </w:rPr>
  </w:style>
  <w:style w:type="character" w:styleId="FootnoteReference">
    <w:name w:val="footnote reference"/>
    <w:basedOn w:val="DefaultParagraphFont"/>
    <w:rsid w:val="008C3BDE"/>
    <w:rPr>
      <w:vertAlign w:val="superscript"/>
    </w:rPr>
  </w:style>
  <w:style w:type="paragraph" w:customStyle="1" w:styleId="Titel2">
    <w:name w:val="Titel2"/>
    <w:basedOn w:val="Normal"/>
    <w:next w:val="Normal"/>
    <w:rsid w:val="008C3BDE"/>
    <w:pPr>
      <w:spacing w:after="240"/>
      <w:jc w:val="left"/>
      <w:outlineLvl w:val="0"/>
    </w:pPr>
    <w:rPr>
      <w:b/>
      <w:bCs/>
      <w:sz w:val="36"/>
      <w:szCs w:val="36"/>
    </w:rPr>
  </w:style>
  <w:style w:type="character" w:customStyle="1" w:styleId="BalloonTextChar">
    <w:name w:val="Balloon Text Char"/>
    <w:basedOn w:val="DefaultParagraphFont"/>
    <w:link w:val="BalloonText"/>
    <w:uiPriority w:val="99"/>
    <w:semiHidden/>
    <w:rsid w:val="008C3BDE"/>
    <w:rPr>
      <w:rFonts w:ascii="Tahoma" w:hAnsi="Tahoma" w:cs="Tahoma"/>
      <w:sz w:val="16"/>
      <w:szCs w:val="16"/>
    </w:rPr>
  </w:style>
  <w:style w:type="paragraph" w:customStyle="1" w:styleId="abstractDE">
    <w:name w:val="abstractDE"/>
    <w:basedOn w:val="Normal"/>
    <w:next w:val="Normal"/>
    <w:rsid w:val="008C3BDE"/>
    <w:pPr>
      <w:spacing w:before="220" w:after="0"/>
      <w:ind w:firstLine="709"/>
    </w:pPr>
    <w:rPr>
      <w:b/>
      <w:bCs/>
    </w:rPr>
  </w:style>
  <w:style w:type="character" w:styleId="CommentReference">
    <w:name w:val="annotation reference"/>
    <w:basedOn w:val="DefaultParagraphFont"/>
    <w:uiPriority w:val="99"/>
    <w:unhideWhenUsed/>
    <w:rsid w:val="008C3BDE"/>
    <w:rPr>
      <w:sz w:val="16"/>
      <w:szCs w:val="16"/>
    </w:rPr>
  </w:style>
  <w:style w:type="paragraph" w:styleId="CommentText">
    <w:name w:val="annotation text"/>
    <w:basedOn w:val="Normal"/>
    <w:link w:val="CommentTextChar"/>
    <w:uiPriority w:val="99"/>
    <w:unhideWhenUsed/>
    <w:rsid w:val="008C3BDE"/>
    <w:pPr>
      <w:spacing w:after="0"/>
      <w:jc w:val="left"/>
    </w:pPr>
    <w:rPr>
      <w:rFonts w:eastAsia="SimSun"/>
      <w:lang w:val="en-US" w:eastAsia="zh-CN"/>
    </w:rPr>
  </w:style>
  <w:style w:type="character" w:customStyle="1" w:styleId="CommentTextChar">
    <w:name w:val="Comment Text Char"/>
    <w:basedOn w:val="DefaultParagraphFont"/>
    <w:link w:val="CommentText"/>
    <w:uiPriority w:val="99"/>
    <w:rsid w:val="008C3BDE"/>
    <w:rPr>
      <w:rFonts w:eastAsia="SimSun"/>
      <w:lang w:val="en-US" w:eastAsia="zh-CN"/>
    </w:rPr>
  </w:style>
  <w:style w:type="paragraph" w:styleId="CommentSubject">
    <w:name w:val="annotation subject"/>
    <w:basedOn w:val="CommentText"/>
    <w:next w:val="CommentText"/>
    <w:link w:val="CommentSubjectChar"/>
    <w:uiPriority w:val="99"/>
    <w:unhideWhenUsed/>
    <w:rsid w:val="008C3BDE"/>
    <w:rPr>
      <w:b/>
      <w:bCs/>
    </w:rPr>
  </w:style>
  <w:style w:type="character" w:customStyle="1" w:styleId="CommentSubjectChar">
    <w:name w:val="Comment Subject Char"/>
    <w:basedOn w:val="CommentTextChar"/>
    <w:link w:val="CommentSubject"/>
    <w:uiPriority w:val="99"/>
    <w:rsid w:val="008C3BDE"/>
    <w:rPr>
      <w:rFonts w:eastAsia="SimSun"/>
      <w:b/>
      <w:bCs/>
      <w:lang w:val="en-US" w:eastAsia="zh-CN"/>
    </w:rPr>
  </w:style>
  <w:style w:type="character" w:customStyle="1" w:styleId="FooterChar">
    <w:name w:val="Footer Char"/>
    <w:basedOn w:val="DefaultParagraphFont"/>
    <w:link w:val="Footer"/>
    <w:uiPriority w:val="99"/>
    <w:rsid w:val="008C3BDE"/>
  </w:style>
  <w:style w:type="character" w:customStyle="1" w:styleId="BodyTextChar">
    <w:name w:val="Body Text Char"/>
    <w:aliases w:val="LJ_Body_EN Char,LJ_Body_DE Char"/>
    <w:basedOn w:val="DefaultParagraphFont"/>
    <w:link w:val="BodyText"/>
    <w:rsid w:val="00D6727A"/>
    <w:rPr>
      <w:color w:val="000000"/>
      <w:spacing w:val="-1"/>
      <w:lang w:val="en-US" w:eastAsia="zh-CN"/>
    </w:rPr>
  </w:style>
  <w:style w:type="paragraph" w:customStyle="1" w:styleId="LJKeywordsKeywords">
    <w:name w:val="LJ_Keywords [Keywords: ..."/>
    <w:aliases w:val="...,...]"/>
    <w:basedOn w:val="BodyText"/>
    <w:rsid w:val="001A05DF"/>
  </w:style>
  <w:style w:type="paragraph" w:customStyle="1" w:styleId="LJ2HeadlineEN">
    <w:name w:val="LJ 2Headline_EN"/>
    <w:basedOn w:val="LJ1HeadlineEN"/>
    <w:link w:val="LJ2HeadlineENZchn"/>
    <w:qFormat/>
    <w:rsid w:val="00D6727A"/>
    <w:pPr>
      <w:numPr>
        <w:ilvl w:val="1"/>
      </w:numPr>
      <w:spacing w:before="200"/>
      <w:ind w:left="369" w:hanging="369"/>
    </w:pPr>
  </w:style>
  <w:style w:type="paragraph" w:customStyle="1" w:styleId="LJ3HeadlineEN">
    <w:name w:val="LJ 3Headline_EN"/>
    <w:basedOn w:val="LJ2HeadlineEN"/>
    <w:link w:val="LJ3HeadlineENZchn"/>
    <w:qFormat/>
    <w:rsid w:val="00D6727A"/>
    <w:pPr>
      <w:numPr>
        <w:ilvl w:val="2"/>
      </w:numPr>
      <w:ind w:left="567" w:hanging="567"/>
    </w:pPr>
  </w:style>
  <w:style w:type="character" w:customStyle="1" w:styleId="LJ2HeadlineENZchn">
    <w:name w:val="LJ 2Headline_EN Zchn"/>
    <w:basedOn w:val="LJ1HeadlineENZchn"/>
    <w:link w:val="LJ2HeadlineEN"/>
    <w:rsid w:val="00D6727A"/>
    <w:rPr>
      <w:rFonts w:eastAsia="SimSun"/>
      <w:b/>
      <w:smallCaps/>
      <w:noProof/>
      <w:szCs w:val="19"/>
      <w:lang w:val="en-US" w:eastAsia="en-US"/>
    </w:rPr>
  </w:style>
  <w:style w:type="character" w:customStyle="1" w:styleId="LJ3HeadlineENZchn">
    <w:name w:val="LJ 3Headline_EN Zchn"/>
    <w:basedOn w:val="LJ2HeadlineENZchn"/>
    <w:link w:val="LJ3HeadlineEN"/>
    <w:rsid w:val="00D6727A"/>
    <w:rPr>
      <w:rFonts w:eastAsia="SimSun"/>
      <w:b/>
      <w:smallCaps/>
      <w:noProof/>
      <w:szCs w:val="19"/>
      <w:lang w:val="en-US" w:eastAsia="en-US"/>
    </w:rPr>
  </w:style>
  <w:style w:type="paragraph" w:styleId="ListParagraph">
    <w:name w:val="List Paragraph"/>
    <w:basedOn w:val="Normal"/>
    <w:uiPriority w:val="34"/>
    <w:rsid w:val="00324207"/>
    <w:pPr>
      <w:ind w:left="720"/>
      <w:contextualSpacing/>
    </w:pPr>
  </w:style>
  <w:style w:type="paragraph" w:customStyle="1" w:styleId="LJSchlsselwrterDE">
    <w:name w:val="LJ_Schlüsselwörter_DE"/>
    <w:basedOn w:val="Normal"/>
    <w:link w:val="LJSchlsselwrterDEZchn"/>
    <w:qFormat/>
    <w:rsid w:val="00D6727A"/>
    <w:pPr>
      <w:tabs>
        <w:tab w:val="left" w:pos="1276"/>
      </w:tabs>
      <w:spacing w:after="400"/>
    </w:pPr>
    <w:rPr>
      <w:rFonts w:eastAsia="SimSun"/>
      <w:bCs/>
      <w:i/>
      <w:sz w:val="18"/>
      <w:szCs w:val="18"/>
      <w:lang w:val="en-US" w:eastAsia="en-US"/>
    </w:rPr>
  </w:style>
  <w:style w:type="paragraph" w:customStyle="1" w:styleId="LJKeywordsEN">
    <w:name w:val="LJ_Keywords_EN"/>
    <w:basedOn w:val="LJSchlsselwrterDE"/>
    <w:link w:val="LJKeywordsENZchn"/>
    <w:qFormat/>
    <w:rsid w:val="00D6727A"/>
  </w:style>
  <w:style w:type="character" w:customStyle="1" w:styleId="LJSchlsselwrterDEZchn">
    <w:name w:val="LJ_Schlüsselwörter_DE Zchn"/>
    <w:basedOn w:val="DefaultParagraphFont"/>
    <w:link w:val="LJSchlsselwrterDE"/>
    <w:rsid w:val="00D6727A"/>
    <w:rPr>
      <w:rFonts w:eastAsia="SimSun"/>
      <w:bCs/>
      <w:i/>
      <w:sz w:val="18"/>
      <w:szCs w:val="18"/>
      <w:lang w:val="en-US" w:eastAsia="en-US"/>
    </w:rPr>
  </w:style>
  <w:style w:type="character" w:customStyle="1" w:styleId="LJAbstrENstep1Zchn">
    <w:name w:val="LJ_Abstr.EN (step1) Zchn"/>
    <w:basedOn w:val="LJAbstrDEstep1Zchn"/>
    <w:link w:val="LJAbstrENstep1"/>
    <w:rsid w:val="00D6727A"/>
    <w:rPr>
      <w:b/>
      <w:color w:val="000000"/>
      <w:spacing w:val="-4"/>
      <w:lang w:val="en-US"/>
    </w:rPr>
  </w:style>
  <w:style w:type="character" w:customStyle="1" w:styleId="LJKeywordsENZchn">
    <w:name w:val="LJ_Keywords_EN Zchn"/>
    <w:basedOn w:val="LJSchlsselwrterDEZchn"/>
    <w:link w:val="LJKeywordsEN"/>
    <w:rsid w:val="00D6727A"/>
    <w:rPr>
      <w:rFonts w:eastAsia="SimSun"/>
      <w:bCs/>
      <w:i/>
      <w:sz w:val="18"/>
      <w:szCs w:val="18"/>
      <w:lang w:val="en-US" w:eastAsia="en-US"/>
    </w:rPr>
  </w:style>
  <w:style w:type="paragraph" w:styleId="NoSpacing">
    <w:name w:val="No Spacing"/>
    <w:link w:val="NoSpacingChar"/>
    <w:uiPriority w:val="1"/>
    <w:rsid w:val="00125901"/>
    <w:pPr>
      <w:spacing w:after="0"/>
      <w:jc w:val="left"/>
    </w:pPr>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
    <w:rsid w:val="00125901"/>
    <w:rPr>
      <w:rFonts w:asciiTheme="minorHAnsi" w:eastAsiaTheme="minorEastAsia" w:hAnsiTheme="minorHAnsi" w:cstheme="minorBidi"/>
      <w:sz w:val="22"/>
      <w:szCs w:val="22"/>
      <w:lang w:eastAsia="en-US"/>
    </w:rPr>
  </w:style>
  <w:style w:type="paragraph" w:customStyle="1" w:styleId="LJTableEN">
    <w:name w:val="LJ_Table_EN"/>
    <w:basedOn w:val="LJFigureEN"/>
    <w:link w:val="LJTableENZchn"/>
    <w:qFormat/>
    <w:rsid w:val="00D6727A"/>
    <w:pPr>
      <w:numPr>
        <w:numId w:val="12"/>
      </w:numPr>
      <w:tabs>
        <w:tab w:val="clear" w:pos="1134"/>
        <w:tab w:val="left" w:pos="851"/>
      </w:tabs>
    </w:pPr>
    <w:rPr>
      <w:rFonts w:eastAsia="SimSun"/>
      <w:lang w:eastAsia="zh-CN"/>
    </w:rPr>
  </w:style>
  <w:style w:type="numbering" w:customStyle="1" w:styleId="Formatvorlage1">
    <w:name w:val="Formatvorlage1"/>
    <w:uiPriority w:val="99"/>
    <w:rsid w:val="00377738"/>
    <w:pPr>
      <w:numPr>
        <w:numId w:val="9"/>
      </w:numPr>
    </w:pPr>
  </w:style>
  <w:style w:type="character" w:customStyle="1" w:styleId="LJTableENZchn">
    <w:name w:val="LJ_Table_EN Zchn"/>
    <w:basedOn w:val="LJFigureENZchn"/>
    <w:link w:val="LJTableEN"/>
    <w:rsid w:val="00D6727A"/>
    <w:rPr>
      <w:rFonts w:eastAsia="SimSun"/>
      <w:bCs/>
      <w:i/>
      <w:sz w:val="18"/>
      <w:szCs w:val="18"/>
      <w:lang w:val="en-US" w:eastAsia="zh-CN"/>
    </w:rPr>
  </w:style>
  <w:style w:type="numbering" w:customStyle="1" w:styleId="Tabellenberschrift1">
    <w:name w:val="Tabellenüberschrift1"/>
    <w:uiPriority w:val="99"/>
    <w:rsid w:val="00377738"/>
    <w:pPr>
      <w:numPr>
        <w:numId w:val="10"/>
      </w:numPr>
    </w:pPr>
  </w:style>
  <w:style w:type="numbering" w:customStyle="1" w:styleId="Tabelle1">
    <w:name w:val="Tabelle1"/>
    <w:uiPriority w:val="99"/>
    <w:rsid w:val="004018C8"/>
    <w:pPr>
      <w:numPr>
        <w:numId w:val="11"/>
      </w:numPr>
    </w:pPr>
  </w:style>
  <w:style w:type="paragraph" w:customStyle="1" w:styleId="LJTabReferenceEN">
    <w:name w:val="LJ_TabReference_EN"/>
    <w:basedOn w:val="BodyText"/>
    <w:link w:val="LJTabReferenceENZchn"/>
    <w:qFormat/>
    <w:rsid w:val="00D6727A"/>
    <w:pPr>
      <w:jc w:val="right"/>
    </w:pPr>
    <w:rPr>
      <w:rFonts w:ascii="Arial" w:hAnsi="Arial" w:cs="Arial"/>
      <w:sz w:val="12"/>
    </w:rPr>
  </w:style>
  <w:style w:type="character" w:customStyle="1" w:styleId="LJTabReferenceENZchn">
    <w:name w:val="LJ_TabReference_EN Zchn"/>
    <w:basedOn w:val="BodyTextChar"/>
    <w:link w:val="LJTabReferenceEN"/>
    <w:rsid w:val="00D6727A"/>
    <w:rPr>
      <w:rFonts w:ascii="Arial" w:hAnsi="Arial" w:cs="Arial"/>
      <w:color w:val="000000"/>
      <w:spacing w:val="-1"/>
      <w:sz w:val="12"/>
      <w:lang w:val="en-US" w:eastAsia="zh-CN"/>
    </w:rPr>
  </w:style>
  <w:style w:type="paragraph" w:customStyle="1" w:styleId="LJAuthorNameEN">
    <w:name w:val="LJ_AuthorName_EN"/>
    <w:basedOn w:val="LJAuthorEN"/>
    <w:link w:val="LJAuthorNameENZchn"/>
    <w:qFormat/>
    <w:rsid w:val="00D6727A"/>
    <w:pPr>
      <w:spacing w:before="240" w:after="160"/>
    </w:pPr>
    <w:rPr>
      <w:rFonts w:cs="Arial"/>
      <w:b/>
    </w:rPr>
  </w:style>
  <w:style w:type="character" w:customStyle="1" w:styleId="AuthorZchn">
    <w:name w:val="Author Zchn"/>
    <w:basedOn w:val="DefaultParagraphFont"/>
    <w:link w:val="Author0"/>
    <w:rsid w:val="00AA689D"/>
    <w:rPr>
      <w:rFonts w:eastAsia="SimSun"/>
      <w:noProof/>
      <w:sz w:val="22"/>
      <w:szCs w:val="22"/>
      <w:lang w:val="en-US" w:eastAsia="en-US"/>
    </w:rPr>
  </w:style>
  <w:style w:type="character" w:customStyle="1" w:styleId="LJAuthorENZchn">
    <w:name w:val="LJ_Author_EN Zchn"/>
    <w:basedOn w:val="AuthorZchn"/>
    <w:link w:val="LJAuthorEN"/>
    <w:rsid w:val="00D6727A"/>
    <w:rPr>
      <w:rFonts w:ascii="Arial" w:eastAsia="SimSun" w:hAnsi="Arial"/>
      <w:i/>
      <w:iCs/>
      <w:noProof/>
      <w:sz w:val="18"/>
      <w:szCs w:val="22"/>
      <w:lang w:val="en-US" w:eastAsia="en-US"/>
    </w:rPr>
  </w:style>
  <w:style w:type="character" w:customStyle="1" w:styleId="LJAuthorNameENZchn">
    <w:name w:val="LJ_AuthorName_EN Zchn"/>
    <w:basedOn w:val="LJAuthorENZchn"/>
    <w:link w:val="LJAuthorNameEN"/>
    <w:rsid w:val="00D6727A"/>
    <w:rPr>
      <w:rFonts w:ascii="Arial" w:eastAsia="SimSun" w:hAnsi="Arial" w:cs="Arial"/>
      <w:b/>
      <w:i/>
      <w:iCs/>
      <w:noProof/>
      <w:sz w:val="18"/>
      <w:szCs w:val="22"/>
      <w:lang w:val="en-US" w:eastAsia="en-US"/>
    </w:rPr>
  </w:style>
  <w:style w:type="paragraph" w:customStyle="1" w:styleId="LJ1HeadlineDE">
    <w:name w:val="LJ 1Headline_DE"/>
    <w:basedOn w:val="LJCaptionwithwithoutnumberingEN"/>
    <w:link w:val="LJ1HeadlineDEZchn"/>
    <w:rsid w:val="00B51BDF"/>
    <w:pPr>
      <w:spacing w:before="400" w:after="200" w:line="240" w:lineRule="auto"/>
      <w:ind w:left="738" w:hanging="369"/>
      <w:jc w:val="left"/>
    </w:pPr>
  </w:style>
  <w:style w:type="character" w:customStyle="1" w:styleId="LJ1HeadlineDEZchn">
    <w:name w:val="LJ 1Headline_DE Zchn"/>
    <w:basedOn w:val="LJCaptionwithwithoutnumberingENZchn"/>
    <w:link w:val="LJ1HeadlineDE"/>
    <w:rsid w:val="00B51BDF"/>
    <w:rPr>
      <w:rFonts w:eastAsia="SimSun"/>
      <w:b/>
      <w:smallCaps/>
      <w:noProof/>
      <w:szCs w:val="19"/>
      <w:lang w:val="en-US" w:eastAsia="en-US"/>
    </w:rPr>
  </w:style>
  <w:style w:type="paragraph" w:customStyle="1" w:styleId="LJ2HeadlineDE">
    <w:name w:val="LJ 2Headline_DE"/>
    <w:basedOn w:val="LJ1HeadlineDE"/>
    <w:rsid w:val="00B51BDF"/>
    <w:pPr>
      <w:spacing w:before="200"/>
      <w:ind w:left="1021" w:hanging="652"/>
    </w:pPr>
  </w:style>
  <w:style w:type="paragraph" w:customStyle="1" w:styleId="LJ3HeadlineDE">
    <w:name w:val="LJ 3Headline_DE"/>
    <w:basedOn w:val="LJ2HeadlineDE"/>
    <w:rsid w:val="00B51BDF"/>
  </w:style>
  <w:style w:type="paragraph" w:customStyle="1" w:styleId="LJFigureDE">
    <w:name w:val="LJ_Figure_DE"/>
    <w:basedOn w:val="Caption"/>
    <w:next w:val="Normal"/>
    <w:link w:val="LJFigureDEZchn"/>
    <w:rsid w:val="00D714BD"/>
    <w:pPr>
      <w:numPr>
        <w:numId w:val="0"/>
      </w:numPr>
      <w:tabs>
        <w:tab w:val="clear" w:pos="1004"/>
      </w:tabs>
      <w:spacing w:before="80"/>
      <w:ind w:left="360" w:hanging="360"/>
      <w:jc w:val="left"/>
    </w:pPr>
  </w:style>
  <w:style w:type="character" w:customStyle="1" w:styleId="LJFigureDEZchn">
    <w:name w:val="LJ_Figure_DE Zchn"/>
    <w:basedOn w:val="DefaultParagraphFont"/>
    <w:link w:val="LJFigureDE"/>
    <w:rsid w:val="00D714BD"/>
    <w:rPr>
      <w:bCs/>
      <w: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43985502">
      <w:bodyDiv w:val="1"/>
      <w:marLeft w:val="0"/>
      <w:marRight w:val="0"/>
      <w:marTop w:val="0"/>
      <w:marBottom w:val="0"/>
      <w:divBdr>
        <w:top w:val="none" w:sz="0" w:space="0" w:color="auto"/>
        <w:left w:val="none" w:sz="0" w:space="0" w:color="auto"/>
        <w:bottom w:val="none" w:sz="0" w:space="0" w:color="auto"/>
        <w:right w:val="none" w:sz="0" w:space="0" w:color="auto"/>
      </w:divBdr>
    </w:div>
    <w:div w:id="62021840">
      <w:bodyDiv w:val="1"/>
      <w:marLeft w:val="0"/>
      <w:marRight w:val="0"/>
      <w:marTop w:val="0"/>
      <w:marBottom w:val="0"/>
      <w:divBdr>
        <w:top w:val="none" w:sz="0" w:space="0" w:color="auto"/>
        <w:left w:val="none" w:sz="0" w:space="0" w:color="auto"/>
        <w:bottom w:val="none" w:sz="0" w:space="0" w:color="auto"/>
        <w:right w:val="none" w:sz="0" w:space="0" w:color="auto"/>
      </w:divBdr>
    </w:div>
    <w:div w:id="127627202">
      <w:bodyDiv w:val="1"/>
      <w:marLeft w:val="0"/>
      <w:marRight w:val="0"/>
      <w:marTop w:val="0"/>
      <w:marBottom w:val="0"/>
      <w:divBdr>
        <w:top w:val="none" w:sz="0" w:space="0" w:color="auto"/>
        <w:left w:val="none" w:sz="0" w:space="0" w:color="auto"/>
        <w:bottom w:val="none" w:sz="0" w:space="0" w:color="auto"/>
        <w:right w:val="none" w:sz="0" w:space="0" w:color="auto"/>
      </w:divBdr>
    </w:div>
    <w:div w:id="185410990">
      <w:bodyDiv w:val="1"/>
      <w:marLeft w:val="0"/>
      <w:marRight w:val="0"/>
      <w:marTop w:val="0"/>
      <w:marBottom w:val="0"/>
      <w:divBdr>
        <w:top w:val="none" w:sz="0" w:space="0" w:color="auto"/>
        <w:left w:val="none" w:sz="0" w:space="0" w:color="auto"/>
        <w:bottom w:val="none" w:sz="0" w:space="0" w:color="auto"/>
        <w:right w:val="none" w:sz="0" w:space="0" w:color="auto"/>
      </w:divBdr>
    </w:div>
    <w:div w:id="195042642">
      <w:bodyDiv w:val="1"/>
      <w:marLeft w:val="0"/>
      <w:marRight w:val="0"/>
      <w:marTop w:val="0"/>
      <w:marBottom w:val="0"/>
      <w:divBdr>
        <w:top w:val="none" w:sz="0" w:space="0" w:color="auto"/>
        <w:left w:val="none" w:sz="0" w:space="0" w:color="auto"/>
        <w:bottom w:val="none" w:sz="0" w:space="0" w:color="auto"/>
        <w:right w:val="none" w:sz="0" w:space="0" w:color="auto"/>
      </w:divBdr>
    </w:div>
    <w:div w:id="305278697">
      <w:bodyDiv w:val="1"/>
      <w:marLeft w:val="0"/>
      <w:marRight w:val="0"/>
      <w:marTop w:val="0"/>
      <w:marBottom w:val="0"/>
      <w:divBdr>
        <w:top w:val="none" w:sz="0" w:space="0" w:color="auto"/>
        <w:left w:val="none" w:sz="0" w:space="0" w:color="auto"/>
        <w:bottom w:val="none" w:sz="0" w:space="0" w:color="auto"/>
        <w:right w:val="none" w:sz="0" w:space="0" w:color="auto"/>
      </w:divBdr>
    </w:div>
    <w:div w:id="314333197">
      <w:bodyDiv w:val="1"/>
      <w:marLeft w:val="0"/>
      <w:marRight w:val="0"/>
      <w:marTop w:val="0"/>
      <w:marBottom w:val="0"/>
      <w:divBdr>
        <w:top w:val="none" w:sz="0" w:space="0" w:color="auto"/>
        <w:left w:val="none" w:sz="0" w:space="0" w:color="auto"/>
        <w:bottom w:val="none" w:sz="0" w:space="0" w:color="auto"/>
        <w:right w:val="none" w:sz="0" w:space="0" w:color="auto"/>
      </w:divBdr>
    </w:div>
    <w:div w:id="326174687">
      <w:bodyDiv w:val="1"/>
      <w:marLeft w:val="0"/>
      <w:marRight w:val="0"/>
      <w:marTop w:val="0"/>
      <w:marBottom w:val="0"/>
      <w:divBdr>
        <w:top w:val="none" w:sz="0" w:space="0" w:color="auto"/>
        <w:left w:val="none" w:sz="0" w:space="0" w:color="auto"/>
        <w:bottom w:val="none" w:sz="0" w:space="0" w:color="auto"/>
        <w:right w:val="none" w:sz="0" w:space="0" w:color="auto"/>
      </w:divBdr>
    </w:div>
    <w:div w:id="329912637">
      <w:bodyDiv w:val="1"/>
      <w:marLeft w:val="0"/>
      <w:marRight w:val="0"/>
      <w:marTop w:val="0"/>
      <w:marBottom w:val="0"/>
      <w:divBdr>
        <w:top w:val="none" w:sz="0" w:space="0" w:color="auto"/>
        <w:left w:val="none" w:sz="0" w:space="0" w:color="auto"/>
        <w:bottom w:val="none" w:sz="0" w:space="0" w:color="auto"/>
        <w:right w:val="none" w:sz="0" w:space="0" w:color="auto"/>
      </w:divBdr>
    </w:div>
    <w:div w:id="334117788">
      <w:bodyDiv w:val="1"/>
      <w:marLeft w:val="0"/>
      <w:marRight w:val="0"/>
      <w:marTop w:val="0"/>
      <w:marBottom w:val="0"/>
      <w:divBdr>
        <w:top w:val="none" w:sz="0" w:space="0" w:color="auto"/>
        <w:left w:val="none" w:sz="0" w:space="0" w:color="auto"/>
        <w:bottom w:val="none" w:sz="0" w:space="0" w:color="auto"/>
        <w:right w:val="none" w:sz="0" w:space="0" w:color="auto"/>
      </w:divBdr>
    </w:div>
    <w:div w:id="342826556">
      <w:bodyDiv w:val="1"/>
      <w:marLeft w:val="0"/>
      <w:marRight w:val="0"/>
      <w:marTop w:val="0"/>
      <w:marBottom w:val="0"/>
      <w:divBdr>
        <w:top w:val="none" w:sz="0" w:space="0" w:color="auto"/>
        <w:left w:val="none" w:sz="0" w:space="0" w:color="auto"/>
        <w:bottom w:val="none" w:sz="0" w:space="0" w:color="auto"/>
        <w:right w:val="none" w:sz="0" w:space="0" w:color="auto"/>
      </w:divBdr>
    </w:div>
    <w:div w:id="362905035">
      <w:bodyDiv w:val="1"/>
      <w:marLeft w:val="0"/>
      <w:marRight w:val="0"/>
      <w:marTop w:val="0"/>
      <w:marBottom w:val="0"/>
      <w:divBdr>
        <w:top w:val="none" w:sz="0" w:space="0" w:color="auto"/>
        <w:left w:val="none" w:sz="0" w:space="0" w:color="auto"/>
        <w:bottom w:val="none" w:sz="0" w:space="0" w:color="auto"/>
        <w:right w:val="none" w:sz="0" w:space="0" w:color="auto"/>
      </w:divBdr>
    </w:div>
    <w:div w:id="408500009">
      <w:bodyDiv w:val="1"/>
      <w:marLeft w:val="0"/>
      <w:marRight w:val="0"/>
      <w:marTop w:val="0"/>
      <w:marBottom w:val="0"/>
      <w:divBdr>
        <w:top w:val="none" w:sz="0" w:space="0" w:color="auto"/>
        <w:left w:val="none" w:sz="0" w:space="0" w:color="auto"/>
        <w:bottom w:val="none" w:sz="0" w:space="0" w:color="auto"/>
        <w:right w:val="none" w:sz="0" w:space="0" w:color="auto"/>
      </w:divBdr>
    </w:div>
    <w:div w:id="430319276">
      <w:bodyDiv w:val="1"/>
      <w:marLeft w:val="0"/>
      <w:marRight w:val="0"/>
      <w:marTop w:val="0"/>
      <w:marBottom w:val="0"/>
      <w:divBdr>
        <w:top w:val="none" w:sz="0" w:space="0" w:color="auto"/>
        <w:left w:val="none" w:sz="0" w:space="0" w:color="auto"/>
        <w:bottom w:val="none" w:sz="0" w:space="0" w:color="auto"/>
        <w:right w:val="none" w:sz="0" w:space="0" w:color="auto"/>
      </w:divBdr>
    </w:div>
    <w:div w:id="525682861">
      <w:bodyDiv w:val="1"/>
      <w:marLeft w:val="0"/>
      <w:marRight w:val="0"/>
      <w:marTop w:val="0"/>
      <w:marBottom w:val="0"/>
      <w:divBdr>
        <w:top w:val="none" w:sz="0" w:space="0" w:color="auto"/>
        <w:left w:val="none" w:sz="0" w:space="0" w:color="auto"/>
        <w:bottom w:val="none" w:sz="0" w:space="0" w:color="auto"/>
        <w:right w:val="none" w:sz="0" w:space="0" w:color="auto"/>
      </w:divBdr>
    </w:div>
    <w:div w:id="653222234">
      <w:bodyDiv w:val="1"/>
      <w:marLeft w:val="0"/>
      <w:marRight w:val="0"/>
      <w:marTop w:val="0"/>
      <w:marBottom w:val="0"/>
      <w:divBdr>
        <w:top w:val="none" w:sz="0" w:space="0" w:color="auto"/>
        <w:left w:val="none" w:sz="0" w:space="0" w:color="auto"/>
        <w:bottom w:val="none" w:sz="0" w:space="0" w:color="auto"/>
        <w:right w:val="none" w:sz="0" w:space="0" w:color="auto"/>
      </w:divBdr>
    </w:div>
    <w:div w:id="723916627">
      <w:bodyDiv w:val="1"/>
      <w:marLeft w:val="0"/>
      <w:marRight w:val="0"/>
      <w:marTop w:val="0"/>
      <w:marBottom w:val="0"/>
      <w:divBdr>
        <w:top w:val="none" w:sz="0" w:space="0" w:color="auto"/>
        <w:left w:val="none" w:sz="0" w:space="0" w:color="auto"/>
        <w:bottom w:val="none" w:sz="0" w:space="0" w:color="auto"/>
        <w:right w:val="none" w:sz="0" w:space="0" w:color="auto"/>
      </w:divBdr>
    </w:div>
    <w:div w:id="895163069">
      <w:bodyDiv w:val="1"/>
      <w:marLeft w:val="0"/>
      <w:marRight w:val="0"/>
      <w:marTop w:val="0"/>
      <w:marBottom w:val="0"/>
      <w:divBdr>
        <w:top w:val="none" w:sz="0" w:space="0" w:color="auto"/>
        <w:left w:val="none" w:sz="0" w:space="0" w:color="auto"/>
        <w:bottom w:val="none" w:sz="0" w:space="0" w:color="auto"/>
        <w:right w:val="none" w:sz="0" w:space="0" w:color="auto"/>
      </w:divBdr>
    </w:div>
    <w:div w:id="1006134893">
      <w:bodyDiv w:val="1"/>
      <w:marLeft w:val="0"/>
      <w:marRight w:val="0"/>
      <w:marTop w:val="0"/>
      <w:marBottom w:val="0"/>
      <w:divBdr>
        <w:top w:val="none" w:sz="0" w:space="0" w:color="auto"/>
        <w:left w:val="none" w:sz="0" w:space="0" w:color="auto"/>
        <w:bottom w:val="none" w:sz="0" w:space="0" w:color="auto"/>
        <w:right w:val="none" w:sz="0" w:space="0" w:color="auto"/>
      </w:divBdr>
    </w:div>
    <w:div w:id="1152673959">
      <w:bodyDiv w:val="1"/>
      <w:marLeft w:val="0"/>
      <w:marRight w:val="0"/>
      <w:marTop w:val="0"/>
      <w:marBottom w:val="0"/>
      <w:divBdr>
        <w:top w:val="none" w:sz="0" w:space="0" w:color="auto"/>
        <w:left w:val="none" w:sz="0" w:space="0" w:color="auto"/>
        <w:bottom w:val="none" w:sz="0" w:space="0" w:color="auto"/>
        <w:right w:val="none" w:sz="0" w:space="0" w:color="auto"/>
      </w:divBdr>
    </w:div>
    <w:div w:id="1185679458">
      <w:bodyDiv w:val="1"/>
      <w:marLeft w:val="0"/>
      <w:marRight w:val="0"/>
      <w:marTop w:val="0"/>
      <w:marBottom w:val="0"/>
      <w:divBdr>
        <w:top w:val="none" w:sz="0" w:space="0" w:color="auto"/>
        <w:left w:val="none" w:sz="0" w:space="0" w:color="auto"/>
        <w:bottom w:val="none" w:sz="0" w:space="0" w:color="auto"/>
        <w:right w:val="none" w:sz="0" w:space="0" w:color="auto"/>
      </w:divBdr>
    </w:div>
    <w:div w:id="1249579352">
      <w:bodyDiv w:val="1"/>
      <w:marLeft w:val="0"/>
      <w:marRight w:val="0"/>
      <w:marTop w:val="0"/>
      <w:marBottom w:val="0"/>
      <w:divBdr>
        <w:top w:val="none" w:sz="0" w:space="0" w:color="auto"/>
        <w:left w:val="none" w:sz="0" w:space="0" w:color="auto"/>
        <w:bottom w:val="none" w:sz="0" w:space="0" w:color="auto"/>
        <w:right w:val="none" w:sz="0" w:space="0" w:color="auto"/>
      </w:divBdr>
    </w:div>
    <w:div w:id="1334189034">
      <w:bodyDiv w:val="1"/>
      <w:marLeft w:val="0"/>
      <w:marRight w:val="0"/>
      <w:marTop w:val="0"/>
      <w:marBottom w:val="0"/>
      <w:divBdr>
        <w:top w:val="none" w:sz="0" w:space="0" w:color="auto"/>
        <w:left w:val="none" w:sz="0" w:space="0" w:color="auto"/>
        <w:bottom w:val="none" w:sz="0" w:space="0" w:color="auto"/>
        <w:right w:val="none" w:sz="0" w:space="0" w:color="auto"/>
      </w:divBdr>
    </w:div>
    <w:div w:id="1483691314">
      <w:bodyDiv w:val="1"/>
      <w:marLeft w:val="0"/>
      <w:marRight w:val="0"/>
      <w:marTop w:val="0"/>
      <w:marBottom w:val="0"/>
      <w:divBdr>
        <w:top w:val="none" w:sz="0" w:space="0" w:color="auto"/>
        <w:left w:val="none" w:sz="0" w:space="0" w:color="auto"/>
        <w:bottom w:val="none" w:sz="0" w:space="0" w:color="auto"/>
        <w:right w:val="none" w:sz="0" w:space="0" w:color="auto"/>
      </w:divBdr>
    </w:div>
    <w:div w:id="1534080003">
      <w:bodyDiv w:val="1"/>
      <w:marLeft w:val="0"/>
      <w:marRight w:val="0"/>
      <w:marTop w:val="0"/>
      <w:marBottom w:val="0"/>
      <w:divBdr>
        <w:top w:val="none" w:sz="0" w:space="0" w:color="auto"/>
        <w:left w:val="none" w:sz="0" w:space="0" w:color="auto"/>
        <w:bottom w:val="none" w:sz="0" w:space="0" w:color="auto"/>
        <w:right w:val="none" w:sz="0" w:space="0" w:color="auto"/>
      </w:divBdr>
    </w:div>
    <w:div w:id="1581676471">
      <w:bodyDiv w:val="1"/>
      <w:marLeft w:val="0"/>
      <w:marRight w:val="0"/>
      <w:marTop w:val="0"/>
      <w:marBottom w:val="0"/>
      <w:divBdr>
        <w:top w:val="none" w:sz="0" w:space="0" w:color="auto"/>
        <w:left w:val="none" w:sz="0" w:space="0" w:color="auto"/>
        <w:bottom w:val="none" w:sz="0" w:space="0" w:color="auto"/>
        <w:right w:val="none" w:sz="0" w:space="0" w:color="auto"/>
      </w:divBdr>
    </w:div>
    <w:div w:id="1585914397">
      <w:bodyDiv w:val="1"/>
      <w:marLeft w:val="0"/>
      <w:marRight w:val="0"/>
      <w:marTop w:val="0"/>
      <w:marBottom w:val="0"/>
      <w:divBdr>
        <w:top w:val="none" w:sz="0" w:space="0" w:color="auto"/>
        <w:left w:val="none" w:sz="0" w:space="0" w:color="auto"/>
        <w:bottom w:val="none" w:sz="0" w:space="0" w:color="auto"/>
        <w:right w:val="none" w:sz="0" w:space="0" w:color="auto"/>
      </w:divBdr>
    </w:div>
    <w:div w:id="1605844890">
      <w:bodyDiv w:val="1"/>
      <w:marLeft w:val="0"/>
      <w:marRight w:val="0"/>
      <w:marTop w:val="0"/>
      <w:marBottom w:val="0"/>
      <w:divBdr>
        <w:top w:val="none" w:sz="0" w:space="0" w:color="auto"/>
        <w:left w:val="none" w:sz="0" w:space="0" w:color="auto"/>
        <w:bottom w:val="none" w:sz="0" w:space="0" w:color="auto"/>
        <w:right w:val="none" w:sz="0" w:space="0" w:color="auto"/>
      </w:divBdr>
    </w:div>
    <w:div w:id="1622029823">
      <w:bodyDiv w:val="1"/>
      <w:marLeft w:val="0"/>
      <w:marRight w:val="0"/>
      <w:marTop w:val="0"/>
      <w:marBottom w:val="0"/>
      <w:divBdr>
        <w:top w:val="none" w:sz="0" w:space="0" w:color="auto"/>
        <w:left w:val="none" w:sz="0" w:space="0" w:color="auto"/>
        <w:bottom w:val="none" w:sz="0" w:space="0" w:color="auto"/>
        <w:right w:val="none" w:sz="0" w:space="0" w:color="auto"/>
      </w:divBdr>
    </w:div>
    <w:div w:id="1629435139">
      <w:bodyDiv w:val="1"/>
      <w:marLeft w:val="0"/>
      <w:marRight w:val="0"/>
      <w:marTop w:val="0"/>
      <w:marBottom w:val="0"/>
      <w:divBdr>
        <w:top w:val="none" w:sz="0" w:space="0" w:color="auto"/>
        <w:left w:val="none" w:sz="0" w:space="0" w:color="auto"/>
        <w:bottom w:val="none" w:sz="0" w:space="0" w:color="auto"/>
        <w:right w:val="none" w:sz="0" w:space="0" w:color="auto"/>
      </w:divBdr>
    </w:div>
    <w:div w:id="1702852659">
      <w:bodyDiv w:val="1"/>
      <w:marLeft w:val="0"/>
      <w:marRight w:val="0"/>
      <w:marTop w:val="0"/>
      <w:marBottom w:val="0"/>
      <w:divBdr>
        <w:top w:val="none" w:sz="0" w:space="0" w:color="auto"/>
        <w:left w:val="none" w:sz="0" w:space="0" w:color="auto"/>
        <w:bottom w:val="none" w:sz="0" w:space="0" w:color="auto"/>
        <w:right w:val="none" w:sz="0" w:space="0" w:color="auto"/>
      </w:divBdr>
    </w:div>
    <w:div w:id="1830290334">
      <w:bodyDiv w:val="1"/>
      <w:marLeft w:val="0"/>
      <w:marRight w:val="0"/>
      <w:marTop w:val="0"/>
      <w:marBottom w:val="0"/>
      <w:divBdr>
        <w:top w:val="none" w:sz="0" w:space="0" w:color="auto"/>
        <w:left w:val="none" w:sz="0" w:space="0" w:color="auto"/>
        <w:bottom w:val="none" w:sz="0" w:space="0" w:color="auto"/>
        <w:right w:val="none" w:sz="0" w:space="0" w:color="auto"/>
      </w:divBdr>
    </w:div>
    <w:div w:id="1852337715">
      <w:bodyDiv w:val="1"/>
      <w:marLeft w:val="0"/>
      <w:marRight w:val="0"/>
      <w:marTop w:val="0"/>
      <w:marBottom w:val="0"/>
      <w:divBdr>
        <w:top w:val="none" w:sz="0" w:space="0" w:color="auto"/>
        <w:left w:val="none" w:sz="0" w:space="0" w:color="auto"/>
        <w:bottom w:val="none" w:sz="0" w:space="0" w:color="auto"/>
        <w:right w:val="none" w:sz="0" w:space="0" w:color="auto"/>
      </w:divBdr>
    </w:div>
    <w:div w:id="1853060239">
      <w:bodyDiv w:val="1"/>
      <w:marLeft w:val="0"/>
      <w:marRight w:val="0"/>
      <w:marTop w:val="0"/>
      <w:marBottom w:val="0"/>
      <w:divBdr>
        <w:top w:val="none" w:sz="0" w:space="0" w:color="auto"/>
        <w:left w:val="none" w:sz="0" w:space="0" w:color="auto"/>
        <w:bottom w:val="none" w:sz="0" w:space="0" w:color="auto"/>
        <w:right w:val="none" w:sz="0" w:space="0" w:color="auto"/>
      </w:divBdr>
    </w:div>
    <w:div w:id="1880126632">
      <w:bodyDiv w:val="1"/>
      <w:marLeft w:val="0"/>
      <w:marRight w:val="0"/>
      <w:marTop w:val="0"/>
      <w:marBottom w:val="0"/>
      <w:divBdr>
        <w:top w:val="none" w:sz="0" w:space="0" w:color="auto"/>
        <w:left w:val="none" w:sz="0" w:space="0" w:color="auto"/>
        <w:bottom w:val="none" w:sz="0" w:space="0" w:color="auto"/>
        <w:right w:val="none" w:sz="0" w:space="0" w:color="auto"/>
      </w:divBdr>
    </w:div>
    <w:div w:id="1898541645">
      <w:bodyDiv w:val="1"/>
      <w:marLeft w:val="0"/>
      <w:marRight w:val="0"/>
      <w:marTop w:val="0"/>
      <w:marBottom w:val="0"/>
      <w:divBdr>
        <w:top w:val="none" w:sz="0" w:space="0" w:color="auto"/>
        <w:left w:val="none" w:sz="0" w:space="0" w:color="auto"/>
        <w:bottom w:val="none" w:sz="0" w:space="0" w:color="auto"/>
        <w:right w:val="none" w:sz="0" w:space="0" w:color="auto"/>
      </w:divBdr>
    </w:div>
    <w:div w:id="1933587950">
      <w:bodyDiv w:val="1"/>
      <w:marLeft w:val="0"/>
      <w:marRight w:val="0"/>
      <w:marTop w:val="0"/>
      <w:marBottom w:val="0"/>
      <w:divBdr>
        <w:top w:val="none" w:sz="0" w:space="0" w:color="auto"/>
        <w:left w:val="none" w:sz="0" w:space="0" w:color="auto"/>
        <w:bottom w:val="none" w:sz="0" w:space="0" w:color="auto"/>
        <w:right w:val="none" w:sz="0" w:space="0" w:color="auto"/>
      </w:divBdr>
    </w:div>
    <w:div w:id="1950579712">
      <w:bodyDiv w:val="1"/>
      <w:marLeft w:val="0"/>
      <w:marRight w:val="0"/>
      <w:marTop w:val="0"/>
      <w:marBottom w:val="0"/>
      <w:divBdr>
        <w:top w:val="none" w:sz="0" w:space="0" w:color="auto"/>
        <w:left w:val="none" w:sz="0" w:space="0" w:color="auto"/>
        <w:bottom w:val="none" w:sz="0" w:space="0" w:color="auto"/>
        <w:right w:val="none" w:sz="0" w:space="0" w:color="auto"/>
      </w:divBdr>
    </w:div>
    <w:div w:id="1999383807">
      <w:bodyDiv w:val="1"/>
      <w:marLeft w:val="0"/>
      <w:marRight w:val="0"/>
      <w:marTop w:val="0"/>
      <w:marBottom w:val="0"/>
      <w:divBdr>
        <w:top w:val="none" w:sz="0" w:space="0" w:color="auto"/>
        <w:left w:val="none" w:sz="0" w:space="0" w:color="auto"/>
        <w:bottom w:val="none" w:sz="0" w:space="0" w:color="auto"/>
        <w:right w:val="none" w:sz="0" w:space="0" w:color="auto"/>
      </w:divBdr>
    </w:div>
    <w:div w:id="20461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hyperlink" Target="https://ieee-dataport.org/sites/default/files/analysis/27/IEEE%20Citation%20Guidelines.pdf"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hyperlink" Target="http://nbn-resolving.de/urn:nbn:de:0009-14-29382"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2A29DE-A6FC-4B5D-9008-0B9A4B804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J_EN_Proceedings-2013_02_v2.docx</Template>
  <TotalTime>1</TotalTime>
  <Pages>6</Pages>
  <Words>2751</Words>
  <Characters>15683</Characters>
  <Application>Microsoft Office Word</Application>
  <DocSecurity>0</DocSecurity>
  <Lines>130</Lines>
  <Paragraphs>36</Paragraphs>
  <ScaleCrop>false</ScaleCrop>
  <HeadingPairs>
    <vt:vector size="2" baseType="variant">
      <vt:variant>
        <vt:lpstr>Titel</vt:lpstr>
      </vt:variant>
      <vt:variant>
        <vt:i4>1</vt:i4>
      </vt:variant>
    </vt:vector>
  </HeadingPairs>
  <TitlesOfParts>
    <vt:vector size="1" baseType="lpstr">
      <vt:lpstr>Logistics Journal Wordvorlage</vt:lpstr>
    </vt:vector>
  </TitlesOfParts>
  <Company>HBZ-NRW</Company>
  <LinksUpToDate>false</LinksUpToDate>
  <CharactersWithSpaces>1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s Journal Wordvorlage</dc:title>
  <dc:creator>Miyafuji</dc:creator>
  <cp:lastModifiedBy>Markus Kreutz (BIBA)</cp:lastModifiedBy>
  <cp:revision>2</cp:revision>
  <cp:lastPrinted>2012-02-22T08:35:00Z</cp:lastPrinted>
  <dcterms:created xsi:type="dcterms:W3CDTF">2022-02-25T13:41:00Z</dcterms:created>
  <dcterms:modified xsi:type="dcterms:W3CDTF">2022-02-25T13:41:00Z</dcterms:modified>
</cp:coreProperties>
</file>